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33B1F" w14:textId="27D099DA" w:rsidR="00DE3A54" w:rsidRPr="003233B2" w:rsidRDefault="00545529" w:rsidP="00FA5FA9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233B2">
        <w:rPr>
          <w:rFonts w:ascii="Times New Roman" w:hAnsi="Times New Roman" w:cs="Times New Roman"/>
          <w:b/>
          <w:sz w:val="28"/>
          <w:szCs w:val="24"/>
        </w:rPr>
        <w:t>Supplementary Materials</w:t>
      </w:r>
    </w:p>
    <w:p w14:paraId="4CAFF225" w14:textId="21217877" w:rsidR="00DE3A54" w:rsidRPr="003233B2" w:rsidRDefault="00545529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C</w:t>
      </w:r>
      <w:r w:rsidR="00481D85" w:rsidRPr="003233B2">
        <w:rPr>
          <w:rFonts w:ascii="Times New Roman" w:hAnsi="Times New Roman" w:cs="Times New Roman"/>
          <w:b/>
          <w:sz w:val="24"/>
          <w:szCs w:val="24"/>
        </w:rPr>
        <w:t>ONTENT</w:t>
      </w:r>
    </w:p>
    <w:p w14:paraId="56DBAB09" w14:textId="526DB6B9" w:rsidR="00A228E6" w:rsidRPr="003233B2" w:rsidRDefault="00A228E6" w:rsidP="00FA5FA9">
      <w:pPr>
        <w:pStyle w:val="a9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Supplementary Tables</w:t>
      </w:r>
    </w:p>
    <w:p w14:paraId="323F5803" w14:textId="2EBF0847" w:rsidR="007B6CCD" w:rsidRPr="003233B2" w:rsidRDefault="007B6CCD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DE266C" w:rsidRPr="003233B2">
        <w:rPr>
          <w:rFonts w:ascii="Times New Roman" w:hAnsi="Times New Roman" w:cs="Times New Roman"/>
          <w:b/>
          <w:sz w:val="24"/>
          <w:szCs w:val="24"/>
        </w:rPr>
        <w:t>S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BB688A" w:rsidRPr="003233B2">
        <w:rPr>
          <w:rFonts w:ascii="Times New Roman" w:hAnsi="Times New Roman" w:cs="Times New Roman"/>
          <w:sz w:val="24"/>
          <w:szCs w:val="24"/>
        </w:rPr>
        <w:t>Intergroup differences in demographics, health conditions, and living habit</w:t>
      </w:r>
      <w:r w:rsidR="00D46B25" w:rsidRPr="003233B2">
        <w:rPr>
          <w:rFonts w:ascii="Times New Roman" w:hAnsi="Times New Roman" w:cs="Times New Roman"/>
          <w:sz w:val="24"/>
          <w:szCs w:val="24"/>
        </w:rPr>
        <w:t>s</w:t>
      </w:r>
      <w:r w:rsidR="00BB688A" w:rsidRPr="003233B2">
        <w:rPr>
          <w:rFonts w:ascii="Times New Roman" w:hAnsi="Times New Roman" w:cs="Times New Roman"/>
          <w:sz w:val="24"/>
          <w:szCs w:val="24"/>
        </w:rPr>
        <w:t>.</w:t>
      </w:r>
    </w:p>
    <w:p w14:paraId="2AA50699" w14:textId="221BF7F2" w:rsidR="00A228E6" w:rsidRPr="003233B2" w:rsidRDefault="00545529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2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B688A" w:rsidRPr="003233B2">
        <w:rPr>
          <w:rFonts w:ascii="Times New Roman" w:hAnsi="Times New Roman" w:cs="Times New Roman"/>
          <w:sz w:val="24"/>
          <w:szCs w:val="24"/>
        </w:rPr>
        <w:t>Intergroup differences in detailed items of leisure activities.</w:t>
      </w:r>
    </w:p>
    <w:p w14:paraId="23C6B7DA" w14:textId="6A132CCB" w:rsidR="00A228E6" w:rsidRPr="003233B2" w:rsidRDefault="0061595A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545529" w:rsidRPr="003233B2">
        <w:rPr>
          <w:rFonts w:ascii="Times New Roman" w:hAnsi="Times New Roman" w:cs="Times New Roman"/>
          <w:b/>
          <w:sz w:val="24"/>
          <w:szCs w:val="24"/>
        </w:rPr>
        <w:t>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3</w:t>
      </w:r>
      <w:r w:rsidR="00545529"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="00545529"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BB688A" w:rsidRPr="003233B2">
        <w:rPr>
          <w:rFonts w:ascii="Times New Roman" w:hAnsi="Times New Roman" w:cs="Times New Roman"/>
          <w:sz w:val="24"/>
          <w:szCs w:val="24"/>
        </w:rPr>
        <w:t>Results of the relative importance of influencing factors to each cognitive domain in the full sample (N=1347).</w:t>
      </w:r>
    </w:p>
    <w:p w14:paraId="05C7DF93" w14:textId="743DAB41" w:rsidR="00A228E6" w:rsidRPr="003233B2" w:rsidRDefault="00545529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4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B688A" w:rsidRPr="003233B2">
        <w:rPr>
          <w:rFonts w:ascii="Times New Roman" w:hAnsi="Times New Roman" w:cs="Times New Roman"/>
          <w:sz w:val="24"/>
          <w:szCs w:val="24"/>
        </w:rPr>
        <w:t>Estimated direct and indirect effects of the grouped sample (N=583) SEM with ECR, LLA, and four cognitive domains as latent factors.</w:t>
      </w:r>
    </w:p>
    <w:p w14:paraId="64138BCD" w14:textId="5E7DEDD9" w:rsidR="00A228E6" w:rsidRPr="003233B2" w:rsidRDefault="00545529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5</w:t>
      </w:r>
      <w:r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BB688A" w:rsidRPr="003233B2">
        <w:rPr>
          <w:rFonts w:ascii="Times New Roman" w:hAnsi="Times New Roman" w:cs="Times New Roman"/>
          <w:sz w:val="24"/>
          <w:szCs w:val="24"/>
        </w:rPr>
        <w:t>Estimated direct and indirect effects of the grouped sample (N=583) SEM with ECR, LLA, and general cognitive function as latent factors.</w:t>
      </w:r>
    </w:p>
    <w:p w14:paraId="7565EFA5" w14:textId="615E70C1" w:rsidR="00A228E6" w:rsidRPr="003233B2" w:rsidRDefault="00545529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6</w:t>
      </w:r>
      <w:r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BB688A" w:rsidRPr="003233B2">
        <w:rPr>
          <w:rFonts w:ascii="Times New Roman" w:hAnsi="Times New Roman" w:cs="Times New Roman"/>
          <w:sz w:val="24"/>
          <w:szCs w:val="24"/>
        </w:rPr>
        <w:t>Estimated direct and indirect effects of the full sample (N=1347) SEM with ECR, LLA, and four cognitive domains as latent factors.</w:t>
      </w:r>
    </w:p>
    <w:p w14:paraId="36C55663" w14:textId="321FD146" w:rsidR="00A228E6" w:rsidRPr="003233B2" w:rsidRDefault="00545529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</w:t>
      </w:r>
      <w:r w:rsidR="007B6CCD" w:rsidRPr="003233B2">
        <w:rPr>
          <w:rFonts w:ascii="Times New Roman" w:hAnsi="Times New Roman" w:cs="Times New Roman"/>
          <w:b/>
          <w:sz w:val="24"/>
          <w:szCs w:val="24"/>
        </w:rPr>
        <w:t>7</w:t>
      </w:r>
      <w:r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BB688A" w:rsidRPr="003233B2">
        <w:rPr>
          <w:rFonts w:ascii="Times New Roman" w:hAnsi="Times New Roman" w:cs="Times New Roman"/>
          <w:sz w:val="24"/>
          <w:szCs w:val="24"/>
        </w:rPr>
        <w:t>Estimated direct and indirect effects of the full sample (N=1347) SEM with ECR, LLA, and general cognitive function as latent factors.</w:t>
      </w:r>
    </w:p>
    <w:p w14:paraId="08A53E4D" w14:textId="3C5668D8" w:rsidR="004A2D54" w:rsidRPr="003233B2" w:rsidRDefault="004A2D54" w:rsidP="00FA5FA9">
      <w:pPr>
        <w:pStyle w:val="a9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Table S8.</w:t>
      </w:r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BB688A" w:rsidRPr="003233B2">
        <w:rPr>
          <w:rFonts w:ascii="Times New Roman" w:hAnsi="Times New Roman" w:cs="Times New Roman"/>
          <w:sz w:val="24"/>
          <w:szCs w:val="24"/>
        </w:rPr>
        <w:t>Estimated direct and indirect effects of the multi-group SEM with ECR, LLA, and general cognitive function as latent factors.</w:t>
      </w:r>
    </w:p>
    <w:p w14:paraId="58006EFB" w14:textId="5A75A4A4" w:rsidR="00A228E6" w:rsidRPr="003233B2" w:rsidRDefault="00A228E6" w:rsidP="00FA5FA9">
      <w:pPr>
        <w:pStyle w:val="a9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Supplementary Figures</w:t>
      </w:r>
    </w:p>
    <w:p w14:paraId="110EF150" w14:textId="454478DA" w:rsidR="00DE3A54" w:rsidRPr="003233B2" w:rsidRDefault="00800645" w:rsidP="00FA5FA9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Figure</w:t>
      </w:r>
      <w:r w:rsidR="0014737B" w:rsidRPr="003233B2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E560EC" w:rsidRPr="003233B2">
        <w:rPr>
          <w:rFonts w:ascii="Times New Roman" w:hAnsi="Times New Roman" w:cs="Times New Roman"/>
          <w:b/>
          <w:sz w:val="24"/>
          <w:szCs w:val="24"/>
        </w:rPr>
        <w:t>1</w:t>
      </w:r>
      <w:r w:rsidR="007010AF"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="007010AF"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211BAB" w:rsidRPr="003233B2">
        <w:rPr>
          <w:rFonts w:ascii="Times New Roman" w:hAnsi="Times New Roman" w:cs="Times New Roman"/>
          <w:sz w:val="24"/>
          <w:szCs w:val="24"/>
        </w:rPr>
        <w:t>Structural equation models that reveal relationships among ECR, LLA, and cognitive performance in the full sample (N=1347).</w:t>
      </w:r>
    </w:p>
    <w:p w14:paraId="7BAAB26A" w14:textId="0A1705CA" w:rsidR="00DA7C36" w:rsidRPr="003233B2" w:rsidRDefault="00545529" w:rsidP="00FC6882">
      <w:pPr>
        <w:pStyle w:val="EndNoteBibliography"/>
        <w:ind w:left="720" w:hanging="720"/>
      </w:pPr>
      <w:r w:rsidRPr="003233B2">
        <w:rPr>
          <w:rFonts w:ascii="Times New Roman" w:hAnsi="Times New Roman" w:cs="Times New Roman"/>
          <w:sz w:val="24"/>
          <w:szCs w:val="24"/>
        </w:rPr>
        <w:br w:type="page"/>
      </w:r>
      <w:r w:rsidR="00DA7C36" w:rsidRPr="003233B2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="00DA7C36" w:rsidRPr="003233B2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="00DA7C36" w:rsidRPr="003233B2">
        <w:rPr>
          <w:rFonts w:ascii="Times New Roman" w:hAnsi="Times New Roman" w:cs="Times New Roman"/>
          <w:sz w:val="24"/>
          <w:szCs w:val="24"/>
        </w:rPr>
        <w:fldChar w:fldCharType="end"/>
      </w:r>
      <w:r w:rsidR="00DA7C36" w:rsidRPr="003233B2">
        <w:rPr>
          <w:rFonts w:ascii="Times New Roman" w:hAnsi="Times New Roman" w:cs="Times New Roman"/>
          <w:b/>
          <w:sz w:val="24"/>
          <w:szCs w:val="24"/>
        </w:rPr>
        <w:t>Supplementary Tables</w:t>
      </w:r>
    </w:p>
    <w:p w14:paraId="5E8B842B" w14:textId="77777777" w:rsidR="00DA7C36" w:rsidRPr="003233B2" w:rsidRDefault="00DA7C36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95A429C" w14:textId="050EDE2D" w:rsidR="00DA7C36" w:rsidRPr="003233B2" w:rsidRDefault="00DA7C36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 xml:space="preserve">Table S1. </w:t>
      </w:r>
      <w:r w:rsidR="00F369BD" w:rsidRPr="003233B2">
        <w:rPr>
          <w:rFonts w:ascii="Times New Roman" w:hAnsi="Times New Roman" w:cs="Times New Roman"/>
          <w:b/>
          <w:sz w:val="24"/>
          <w:szCs w:val="24"/>
        </w:rPr>
        <w:t>Intergroup differences in demographics, health conditions</w:t>
      </w:r>
      <w:r w:rsidR="00F3024F" w:rsidRPr="003233B2">
        <w:rPr>
          <w:rFonts w:ascii="Times New Roman" w:hAnsi="Times New Roman" w:cs="Times New Roman"/>
          <w:b/>
          <w:sz w:val="24"/>
          <w:szCs w:val="24"/>
        </w:rPr>
        <w:t>,</w:t>
      </w:r>
      <w:r w:rsidR="00F369BD" w:rsidRPr="003233B2">
        <w:rPr>
          <w:rFonts w:ascii="Times New Roman" w:hAnsi="Times New Roman" w:cs="Times New Roman"/>
          <w:b/>
          <w:sz w:val="24"/>
          <w:szCs w:val="24"/>
        </w:rPr>
        <w:t xml:space="preserve"> and li</w:t>
      </w:r>
      <w:r w:rsidR="00BB688A" w:rsidRPr="003233B2">
        <w:rPr>
          <w:rFonts w:ascii="Times New Roman" w:hAnsi="Times New Roman" w:cs="Times New Roman"/>
          <w:b/>
          <w:sz w:val="24"/>
          <w:szCs w:val="24"/>
        </w:rPr>
        <w:t>ving habit</w:t>
      </w:r>
      <w:r w:rsidR="00D46B25" w:rsidRPr="003233B2">
        <w:rPr>
          <w:rFonts w:ascii="Times New Roman" w:hAnsi="Times New Roman" w:cs="Times New Roman"/>
          <w:b/>
          <w:sz w:val="24"/>
          <w:szCs w:val="24"/>
        </w:rPr>
        <w:t>s</w:t>
      </w:r>
      <w:r w:rsidR="00F369BD" w:rsidRPr="003233B2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42"/>
        <w:gridCol w:w="1628"/>
        <w:gridCol w:w="1670"/>
        <w:gridCol w:w="1628"/>
        <w:gridCol w:w="1018"/>
        <w:gridCol w:w="740"/>
      </w:tblGrid>
      <w:tr w:rsidR="003233B2" w:rsidRPr="003233B2" w14:paraId="489AB630" w14:textId="77777777" w:rsidTr="00465F69">
        <w:trPr>
          <w:trHeight w:val="284"/>
          <w:jc w:val="center"/>
        </w:trPr>
        <w:tc>
          <w:tcPr>
            <w:tcW w:w="12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FC5FC9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  <w:t>Variables (M</w:t>
            </w: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±SD)</w:t>
            </w:r>
          </w:p>
        </w:tc>
        <w:tc>
          <w:tcPr>
            <w:tcW w:w="9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F3683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SCA (n=154)</w:t>
            </w:r>
          </w:p>
        </w:tc>
        <w:tc>
          <w:tcPr>
            <w:tcW w:w="9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F25A7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CNC (n=173)</w:t>
            </w:r>
          </w:p>
        </w:tc>
        <w:tc>
          <w:tcPr>
            <w:tcW w:w="9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85D941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MCI (n=256)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EC71C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i/>
                <w:kern w:val="24"/>
                <w:sz w:val="22"/>
                <w:szCs w:val="24"/>
              </w:rPr>
              <w:t>F</w:t>
            </w: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/</w:t>
            </w:r>
            <m:oMath>
              <m:sSup>
                <m:sSupPr>
                  <m:ctrlPr>
                    <w:rPr>
                      <w:rFonts w:ascii="Cambria Math" w:eastAsia="宋体" w:hAnsi="Cambria Math" w:cs="Times New Roman"/>
                      <w:bCs/>
                      <w:i/>
                      <w:iCs/>
                      <w:kern w:val="24"/>
                      <w:sz w:val="22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kern w:val="24"/>
                      <w:sz w:val="22"/>
                      <w:szCs w:val="24"/>
                    </w:rPr>
                    <m:t>χ</m:t>
                  </m:r>
                </m:e>
                <m:sup>
                  <m:r>
                    <w:rPr>
                      <w:rFonts w:ascii="Cambria Math" w:eastAsia="宋体" w:hAnsi="Cambria Math" w:cs="Times New Roman"/>
                      <w:kern w:val="24"/>
                      <w:sz w:val="22"/>
                      <w:szCs w:val="24"/>
                    </w:rPr>
                    <m:t>2</m:t>
                  </m:r>
                </m:sup>
              </m:sSup>
            </m:oMath>
            <w:r w:rsidRPr="003233B2">
              <w:rPr>
                <w:rFonts w:ascii="Times New Roman" w:eastAsia="宋体" w:hAnsi="Times New Roman" w:cs="Times New Roman"/>
                <w:bCs/>
                <w:iCs/>
                <w:kern w:val="24"/>
                <w:sz w:val="22"/>
                <w:szCs w:val="24"/>
              </w:rPr>
              <w:t>/</w:t>
            </w:r>
            <w:r w:rsidRPr="003233B2">
              <w:rPr>
                <w:rFonts w:ascii="Times New Roman" w:eastAsia="宋体" w:hAnsi="Times New Roman" w:cs="Times New Roman"/>
                <w:bCs/>
                <w:i/>
                <w:iCs/>
                <w:kern w:val="24"/>
                <w:sz w:val="22"/>
                <w:szCs w:val="24"/>
              </w:rPr>
              <w:t>H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</w:tcPr>
          <w:p w14:paraId="06D586A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i/>
                <w:kern w:val="24"/>
                <w:sz w:val="22"/>
                <w:szCs w:val="24"/>
              </w:rPr>
              <w:t>p</w:t>
            </w: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-value</w:t>
            </w:r>
          </w:p>
        </w:tc>
      </w:tr>
      <w:tr w:rsidR="003233B2" w:rsidRPr="003233B2" w14:paraId="71174099" w14:textId="77777777" w:rsidTr="00465F69">
        <w:trPr>
          <w:trHeight w:val="284"/>
          <w:jc w:val="center"/>
        </w:trPr>
        <w:tc>
          <w:tcPr>
            <w:tcW w:w="5000" w:type="pct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4C3842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/>
                <w:bCs/>
                <w:kern w:val="24"/>
                <w:sz w:val="22"/>
                <w:szCs w:val="24"/>
              </w:rPr>
              <w:t>Demographic Information</w:t>
            </w:r>
          </w:p>
        </w:tc>
      </w:tr>
      <w:tr w:rsidR="003233B2" w:rsidRPr="003233B2" w14:paraId="532F8D56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161AE8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Marriage (Y/N)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12EA5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26/25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B5881E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43/28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339F7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88/54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799DC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08</w:t>
            </w:r>
          </w:p>
        </w:tc>
        <w:tc>
          <w:tcPr>
            <w:tcW w:w="412" w:type="pct"/>
          </w:tcPr>
          <w:p w14:paraId="55A5C2D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14</w:t>
            </w:r>
          </w:p>
        </w:tc>
      </w:tr>
      <w:tr w:rsidR="003233B2" w:rsidRPr="003233B2" w14:paraId="110A0D8E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4E0C09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Income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308F6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8.92±3.03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FA765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8.87±2.81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9A3D6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8.53±2.92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3327F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25</w:t>
            </w:r>
          </w:p>
        </w:tc>
        <w:tc>
          <w:tcPr>
            <w:tcW w:w="412" w:type="pct"/>
          </w:tcPr>
          <w:p w14:paraId="1490C60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35</w:t>
            </w:r>
          </w:p>
        </w:tc>
      </w:tr>
      <w:tr w:rsidR="003233B2" w:rsidRPr="003233B2" w14:paraId="03544266" w14:textId="77777777" w:rsidTr="00465F69">
        <w:trPr>
          <w:trHeight w:val="284"/>
          <w:jc w:val="center"/>
        </w:trPr>
        <w:tc>
          <w:tcPr>
            <w:tcW w:w="5000" w:type="pct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B6C299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/>
                <w:bCs/>
                <w:kern w:val="24"/>
                <w:sz w:val="22"/>
                <w:szCs w:val="24"/>
              </w:rPr>
              <w:t>Mental Health</w:t>
            </w:r>
          </w:p>
        </w:tc>
      </w:tr>
      <w:tr w:rsidR="003233B2" w:rsidRPr="003233B2" w14:paraId="64B7ED8C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83FC39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Life self-satisfaction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700741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60±1.08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D30C5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35±1.11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8D93F7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33±1.18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23835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60</w:t>
            </w:r>
          </w:p>
        </w:tc>
        <w:tc>
          <w:tcPr>
            <w:tcW w:w="412" w:type="pct"/>
          </w:tcPr>
          <w:p w14:paraId="35E31C0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61</w:t>
            </w:r>
          </w:p>
        </w:tc>
      </w:tr>
      <w:tr w:rsidR="003233B2" w:rsidRPr="003233B2" w14:paraId="2E004422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20F0FE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Loneliness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CA380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2.75±7.69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D388C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2.51±8.44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3240C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4.56±9.33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EB3AD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08</w:t>
            </w:r>
          </w:p>
        </w:tc>
        <w:tc>
          <w:tcPr>
            <w:tcW w:w="412" w:type="pct"/>
          </w:tcPr>
          <w:p w14:paraId="383D981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27</w:t>
            </w:r>
          </w:p>
        </w:tc>
      </w:tr>
      <w:tr w:rsidR="003233B2" w:rsidRPr="003233B2" w14:paraId="4C4E59AC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42A969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Depression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6A11E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6.38±5.28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3DFFA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6.96±5.75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853B4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7.82±6.13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3FE09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47</w:t>
            </w:r>
          </w:p>
        </w:tc>
        <w:tc>
          <w:tcPr>
            <w:tcW w:w="412" w:type="pct"/>
          </w:tcPr>
          <w:p w14:paraId="5B97095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86</w:t>
            </w:r>
          </w:p>
        </w:tc>
      </w:tr>
      <w:tr w:rsidR="003233B2" w:rsidRPr="003233B2" w14:paraId="5CD23A8C" w14:textId="77777777" w:rsidTr="00465F69">
        <w:trPr>
          <w:trHeight w:val="284"/>
          <w:jc w:val="center"/>
        </w:trPr>
        <w:tc>
          <w:tcPr>
            <w:tcW w:w="5000" w:type="pct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D2FA1E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/>
                <w:bCs/>
                <w:sz w:val="22"/>
                <w:szCs w:val="24"/>
              </w:rPr>
              <w:t>Physical Health</w:t>
            </w:r>
          </w:p>
        </w:tc>
      </w:tr>
      <w:tr w:rsidR="003233B2" w:rsidRPr="003233B2" w14:paraId="4D65814A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1CEB33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Self-evaluation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77AAF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28±0.65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E5A7D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17±0.64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65614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08±0.72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5125F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7.10</w:t>
            </w:r>
          </w:p>
        </w:tc>
        <w:tc>
          <w:tcPr>
            <w:tcW w:w="412" w:type="pct"/>
          </w:tcPr>
          <w:p w14:paraId="522AC21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029</w:t>
            </w:r>
            <w:r w:rsidRPr="003233B2">
              <w:rPr>
                <w:rFonts w:ascii="Times New Roman" w:eastAsia="宋体" w:hAnsi="Times New Roman" w:cs="Times New Roman"/>
                <w:sz w:val="22"/>
                <w:szCs w:val="24"/>
                <w:vertAlign w:val="superscript"/>
              </w:rPr>
              <w:t>b</w:t>
            </w:r>
          </w:p>
        </w:tc>
      </w:tr>
      <w:tr w:rsidR="003233B2" w:rsidRPr="003233B2" w14:paraId="7CD64496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1DDAE9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Diabetes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63ED1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2.7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8C74E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6.2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6CEBF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31.1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A5A2A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3.53</w:t>
            </w:r>
          </w:p>
        </w:tc>
        <w:tc>
          <w:tcPr>
            <w:tcW w:w="412" w:type="pct"/>
          </w:tcPr>
          <w:p w14:paraId="5F5C8E9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171</w:t>
            </w:r>
          </w:p>
        </w:tc>
      </w:tr>
      <w:tr w:rsidR="003233B2" w:rsidRPr="003233B2" w14:paraId="2EBBFD4A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122E9F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Hypertension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93549E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54.6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21F67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65.7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F9B8A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62.5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2DD50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4.51</w:t>
            </w:r>
          </w:p>
        </w:tc>
        <w:tc>
          <w:tcPr>
            <w:tcW w:w="412" w:type="pct"/>
          </w:tcPr>
          <w:p w14:paraId="035353A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105</w:t>
            </w:r>
          </w:p>
        </w:tc>
      </w:tr>
      <w:tr w:rsidR="003233B2" w:rsidRPr="003233B2" w14:paraId="0906B496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F0C364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Hyperlipidemia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84DD6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47.9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2F4914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43.3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138417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40.3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BF621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2.12</w:t>
            </w:r>
          </w:p>
        </w:tc>
        <w:tc>
          <w:tcPr>
            <w:tcW w:w="412" w:type="pct"/>
          </w:tcPr>
          <w:p w14:paraId="0C21D57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347</w:t>
            </w:r>
          </w:p>
        </w:tc>
      </w:tr>
      <w:tr w:rsidR="003233B2" w:rsidRPr="003233B2" w14:paraId="2EB929A5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4A921E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CVD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D4688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4.0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BA145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2.8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AC75D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7.5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31F0E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1.33</w:t>
            </w:r>
          </w:p>
        </w:tc>
        <w:tc>
          <w:tcPr>
            <w:tcW w:w="412" w:type="pct"/>
          </w:tcPr>
          <w:p w14:paraId="71F3BD7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514</w:t>
            </w:r>
          </w:p>
        </w:tc>
      </w:tr>
      <w:tr w:rsidR="003233B2" w:rsidRPr="003233B2" w14:paraId="178146F4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7F727D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CHD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57ED3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2.8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334B17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7.1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D4867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30.3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37B6F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2.47</w:t>
            </w:r>
          </w:p>
        </w:tc>
        <w:tc>
          <w:tcPr>
            <w:tcW w:w="412" w:type="pct"/>
          </w:tcPr>
          <w:p w14:paraId="5E73B20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290</w:t>
            </w:r>
          </w:p>
        </w:tc>
      </w:tr>
      <w:tr w:rsidR="003233B2" w:rsidRPr="003233B2" w14:paraId="6FB7E6F7" w14:textId="77777777" w:rsidTr="00465F69">
        <w:trPr>
          <w:trHeight w:val="284"/>
          <w:jc w:val="center"/>
        </w:trPr>
        <w:tc>
          <w:tcPr>
            <w:tcW w:w="5000" w:type="pct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8BD003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/>
                <w:bCs/>
                <w:sz w:val="22"/>
                <w:szCs w:val="24"/>
              </w:rPr>
              <w:t>Living habit</w:t>
            </w:r>
          </w:p>
        </w:tc>
      </w:tr>
      <w:tr w:rsidR="003233B2" w:rsidRPr="003233B2" w14:paraId="2A546A33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2496CD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Eating regularity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BA271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90±2.44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7A777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72±3.12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470A65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29±2.51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66949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3.90</w:t>
            </w:r>
          </w:p>
        </w:tc>
        <w:tc>
          <w:tcPr>
            <w:tcW w:w="412" w:type="pct"/>
          </w:tcPr>
          <w:p w14:paraId="465E4A47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142</w:t>
            </w:r>
          </w:p>
        </w:tc>
      </w:tr>
      <w:tr w:rsidR="003233B2" w:rsidRPr="003233B2" w14:paraId="770141D9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7AE94B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Sleep regularity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548FA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64±2.39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17D65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30±2.74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872EF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89±2.43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224FC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2.95</w:t>
            </w:r>
          </w:p>
        </w:tc>
        <w:tc>
          <w:tcPr>
            <w:tcW w:w="412" w:type="pct"/>
          </w:tcPr>
          <w:p w14:paraId="6D5BD4D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228</w:t>
            </w:r>
          </w:p>
        </w:tc>
      </w:tr>
      <w:tr w:rsidR="003233B2" w:rsidRPr="003233B2" w14:paraId="316FEA4C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482AE1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Smoking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A1B5C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6.9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C699E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3.4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0B4F9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7.3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F94CDD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2.68</w:t>
            </w:r>
          </w:p>
        </w:tc>
        <w:tc>
          <w:tcPr>
            <w:tcW w:w="412" w:type="pct"/>
          </w:tcPr>
          <w:p w14:paraId="7806A18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262</w:t>
            </w:r>
          </w:p>
        </w:tc>
      </w:tr>
      <w:tr w:rsidR="003233B2" w:rsidRPr="003233B2" w14:paraId="7071B45C" w14:textId="77777777" w:rsidTr="00465F69">
        <w:trPr>
          <w:trHeight w:val="284"/>
          <w:jc w:val="center"/>
        </w:trPr>
        <w:tc>
          <w:tcPr>
            <w:tcW w:w="129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7C443F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Drinking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52E82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8.5%</w:t>
            </w:r>
          </w:p>
        </w:tc>
        <w:tc>
          <w:tcPr>
            <w:tcW w:w="92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A1BE2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19.7%</w:t>
            </w:r>
          </w:p>
        </w:tc>
        <w:tc>
          <w:tcPr>
            <w:tcW w:w="90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095DD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等线" w:hAnsi="Times New Roman" w:cs="Times New Roman"/>
                <w:kern w:val="24"/>
                <w:sz w:val="22"/>
                <w:szCs w:val="24"/>
              </w:rPr>
              <w:t>22.2%</w:t>
            </w:r>
          </w:p>
        </w:tc>
        <w:tc>
          <w:tcPr>
            <w:tcW w:w="56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13833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66</w:t>
            </w:r>
          </w:p>
        </w:tc>
        <w:tc>
          <w:tcPr>
            <w:tcW w:w="412" w:type="pct"/>
          </w:tcPr>
          <w:p w14:paraId="24B5E07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720</w:t>
            </w:r>
          </w:p>
        </w:tc>
      </w:tr>
      <w:tr w:rsidR="003233B2" w:rsidRPr="003233B2" w14:paraId="3989B4A8" w14:textId="77777777" w:rsidTr="00465F69">
        <w:trPr>
          <w:trHeight w:val="284"/>
          <w:jc w:val="center"/>
        </w:trPr>
        <w:tc>
          <w:tcPr>
            <w:tcW w:w="1297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2119EB" w14:textId="77777777" w:rsidR="009770B4" w:rsidRPr="003233B2" w:rsidRDefault="009770B4" w:rsidP="00FA5FA9">
            <w:pPr>
              <w:spacing w:line="360" w:lineRule="auto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lastRenderedPageBreak/>
              <w:t>PSQI Score</w:t>
            </w: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EC26C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6.57±3.26</w:t>
            </w:r>
          </w:p>
        </w:tc>
        <w:tc>
          <w:tcPr>
            <w:tcW w:w="925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99B64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6.69±3.93</w:t>
            </w: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F1BA8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6.99±4.18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8E6C0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21</w:t>
            </w:r>
          </w:p>
        </w:tc>
        <w:tc>
          <w:tcPr>
            <w:tcW w:w="412" w:type="pct"/>
            <w:tcBorders>
              <w:bottom w:val="single" w:sz="4" w:space="0" w:color="auto"/>
            </w:tcBorders>
          </w:tcPr>
          <w:p w14:paraId="28D2C98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815</w:t>
            </w:r>
          </w:p>
        </w:tc>
      </w:tr>
    </w:tbl>
    <w:p w14:paraId="593D1CB4" w14:textId="219E3C8C" w:rsidR="00DA7C36" w:rsidRPr="003233B2" w:rsidRDefault="00DA7C36" w:rsidP="00FA5FA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3233B2">
        <w:rPr>
          <w:rFonts w:ascii="Times New Roman" w:eastAsia="宋体" w:hAnsi="Times New Roman" w:cs="Times New Roman"/>
          <w:i/>
          <w:sz w:val="24"/>
          <w:szCs w:val="24"/>
        </w:rPr>
        <w:t xml:space="preserve">Note. </w:t>
      </w:r>
      <w:r w:rsidR="009052FC" w:rsidRPr="003233B2">
        <w:rPr>
          <w:rFonts w:ascii="Times New Roman" w:hAnsi="Times New Roman" w:cs="Times New Roman"/>
          <w:sz w:val="24"/>
          <w:szCs w:val="24"/>
        </w:rPr>
        <w:t>Abbreviation:</w:t>
      </w:r>
      <w:r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 marriage (Y: yes, married; N: no, single for various reasons including unmarried, widowed</w:t>
      </w:r>
      <w:r w:rsidR="00F3024F"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>,</w:t>
      </w:r>
      <w:r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 and divorced); CVD, cerebrovascular disease; CHD, coronary heart disease</w:t>
      </w:r>
      <w:r w:rsidR="00307047"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>;</w:t>
      </w:r>
      <w:r w:rsidR="005E5512"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 </w:t>
      </w:r>
      <w:r w:rsidR="00307047" w:rsidRPr="003233B2">
        <w:rPr>
          <w:rFonts w:ascii="Times New Roman" w:eastAsia="宋体" w:hAnsi="Times New Roman" w:cs="Times New Roman"/>
          <w:sz w:val="24"/>
          <w:szCs w:val="24"/>
        </w:rPr>
        <w:t>PSQI, Pittsburgh Sleep Quality Index</w:t>
      </w:r>
      <w:r w:rsidR="009052FC" w:rsidRPr="003233B2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9052FC" w:rsidRPr="003233B2">
        <w:rPr>
          <w:rFonts w:ascii="Times New Roman" w:eastAsia="宋体" w:hAnsi="Times New Roman" w:cs="Times New Roman"/>
          <w:bCs/>
          <w:i/>
          <w:iCs/>
          <w:kern w:val="24"/>
          <w:sz w:val="24"/>
          <w:szCs w:val="24"/>
        </w:rPr>
        <w:t>H</w:t>
      </w:r>
      <w:r w:rsidR="009052FC"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, Kruskal-Wallis’ </w:t>
      </w:r>
      <w:r w:rsidR="009052FC" w:rsidRPr="003233B2">
        <w:rPr>
          <w:rFonts w:ascii="Times New Roman" w:eastAsia="宋体" w:hAnsi="Times New Roman" w:cs="Times New Roman"/>
          <w:bCs/>
          <w:i/>
          <w:kern w:val="24"/>
          <w:sz w:val="24"/>
          <w:szCs w:val="24"/>
        </w:rPr>
        <w:t>H</w:t>
      </w:r>
      <w:r w:rsidR="009052FC"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 value</w:t>
      </w:r>
      <w:r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>.</w:t>
      </w:r>
      <w:r w:rsidRPr="003233B2">
        <w:rPr>
          <w:rFonts w:ascii="Times New Roman" w:eastAsia="宋体" w:hAnsi="Times New Roman" w:cs="Times New Roman"/>
          <w:sz w:val="24"/>
          <w:szCs w:val="24"/>
        </w:rPr>
        <w:t xml:space="preserve"> Significance: </w:t>
      </w:r>
      <w:r w:rsidRPr="003233B2">
        <w:rPr>
          <w:rFonts w:ascii="Times New Roman" w:eastAsia="宋体" w:hAnsi="Times New Roman" w:cs="Times New Roman"/>
          <w:sz w:val="24"/>
          <w:szCs w:val="24"/>
          <w:vertAlign w:val="superscript"/>
        </w:rPr>
        <w:t>a</w:t>
      </w:r>
      <w:r w:rsidR="00F3024F" w:rsidRPr="003233B2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Pr="003233B2">
        <w:rPr>
          <w:rFonts w:ascii="Times New Roman" w:eastAsia="宋体" w:hAnsi="Times New Roman" w:cs="Times New Roman"/>
          <w:sz w:val="24"/>
          <w:szCs w:val="24"/>
        </w:rPr>
        <w:t>significant difference between the SCA and CNC gro</w:t>
      </w:r>
      <w:r w:rsidR="00F3024F" w:rsidRPr="003233B2">
        <w:rPr>
          <w:rFonts w:ascii="Times New Roman" w:eastAsia="宋体" w:hAnsi="Times New Roman" w:cs="Times New Roman"/>
          <w:sz w:val="24"/>
          <w:szCs w:val="24"/>
        </w:rPr>
        <w:t xml:space="preserve">ups; </w:t>
      </w:r>
      <w:r w:rsidR="00F3024F" w:rsidRPr="003233B2">
        <w:rPr>
          <w:rFonts w:ascii="Times New Roman" w:eastAsia="宋体" w:hAnsi="Times New Roman" w:cs="Times New Roman"/>
          <w:sz w:val="24"/>
          <w:szCs w:val="24"/>
          <w:vertAlign w:val="superscript"/>
        </w:rPr>
        <w:t>b</w:t>
      </w:r>
      <w:r w:rsidR="00F3024F" w:rsidRPr="003233B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3233B2">
        <w:rPr>
          <w:rFonts w:ascii="Times New Roman" w:eastAsia="宋体" w:hAnsi="Times New Roman" w:cs="Times New Roman"/>
          <w:sz w:val="24"/>
          <w:szCs w:val="24"/>
        </w:rPr>
        <w:t>significant difference bet</w:t>
      </w:r>
      <w:r w:rsidR="00F3024F" w:rsidRPr="003233B2">
        <w:rPr>
          <w:rFonts w:ascii="Times New Roman" w:eastAsia="宋体" w:hAnsi="Times New Roman" w:cs="Times New Roman"/>
          <w:sz w:val="24"/>
          <w:szCs w:val="24"/>
        </w:rPr>
        <w:t xml:space="preserve">ween the SCA and MCI groups; </w:t>
      </w:r>
      <w:r w:rsidR="00F3024F" w:rsidRPr="003233B2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c </w:t>
      </w:r>
      <w:r w:rsidRPr="003233B2">
        <w:rPr>
          <w:rFonts w:ascii="Times New Roman" w:eastAsia="宋体" w:hAnsi="Times New Roman" w:cs="Times New Roman"/>
          <w:sz w:val="24"/>
          <w:szCs w:val="24"/>
        </w:rPr>
        <w:t>significant difference between the CNC and MCI groups.</w:t>
      </w:r>
    </w:p>
    <w:p w14:paraId="1883072D" w14:textId="77777777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B6FE65" w14:textId="2B4B228B" w:rsidR="00DA7C36" w:rsidRPr="003233B2" w:rsidRDefault="00DA7C36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2. </w:t>
      </w:r>
      <w:r w:rsidR="006231AA" w:rsidRPr="003233B2">
        <w:rPr>
          <w:rFonts w:ascii="Times New Roman" w:hAnsi="Times New Roman" w:cs="Times New Roman"/>
          <w:b/>
          <w:sz w:val="24"/>
          <w:szCs w:val="24"/>
        </w:rPr>
        <w:t>Intergroup differences in detailed items of leisure activities.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16"/>
        <w:gridCol w:w="1605"/>
        <w:gridCol w:w="1645"/>
        <w:gridCol w:w="1605"/>
        <w:gridCol w:w="1060"/>
        <w:gridCol w:w="995"/>
      </w:tblGrid>
      <w:tr w:rsidR="003233B2" w:rsidRPr="003233B2" w14:paraId="465B604C" w14:textId="77777777" w:rsidTr="00243C34">
        <w:trPr>
          <w:trHeight w:val="284"/>
          <w:jc w:val="center"/>
        </w:trPr>
        <w:tc>
          <w:tcPr>
            <w:tcW w:w="11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BFF122" w14:textId="77777777" w:rsidR="009770B4" w:rsidRPr="003233B2" w:rsidRDefault="009770B4" w:rsidP="00FA5FA9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Factors</w:t>
            </w: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92768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SCA (n=154)</w:t>
            </w:r>
          </w:p>
        </w:tc>
        <w:tc>
          <w:tcPr>
            <w:tcW w:w="9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D8DB7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CNC (n=173)</w:t>
            </w: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689C0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MCI (n=256)</w:t>
            </w:r>
          </w:p>
        </w:tc>
        <w:tc>
          <w:tcPr>
            <w:tcW w:w="5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36A80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i/>
                <w:kern w:val="24"/>
                <w:sz w:val="22"/>
                <w:szCs w:val="24"/>
              </w:rPr>
              <w:t>H</w:t>
            </w: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 xml:space="preserve"> value</w:t>
            </w:r>
          </w:p>
        </w:tc>
        <w:tc>
          <w:tcPr>
            <w:tcW w:w="55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945E6" w14:textId="62AE3A0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bCs/>
                <w:i/>
                <w:kern w:val="24"/>
                <w:sz w:val="22"/>
                <w:szCs w:val="24"/>
              </w:rPr>
              <w:t>p</w:t>
            </w:r>
            <w:r w:rsidR="00D46B25" w:rsidRPr="003233B2">
              <w:rPr>
                <w:rFonts w:ascii="Times New Roman" w:eastAsia="宋体" w:hAnsi="Times New Roman" w:cs="Times New Roman"/>
                <w:bCs/>
                <w:i/>
                <w:kern w:val="24"/>
                <w:sz w:val="22"/>
                <w:szCs w:val="24"/>
              </w:rPr>
              <w:t>-</w:t>
            </w:r>
            <w:r w:rsidRPr="003233B2">
              <w:rPr>
                <w:rFonts w:ascii="Times New Roman" w:eastAsia="宋体" w:hAnsi="Times New Roman" w:cs="Times New Roman"/>
                <w:bCs/>
                <w:kern w:val="24"/>
                <w:sz w:val="22"/>
                <w:szCs w:val="24"/>
              </w:rPr>
              <w:t>value</w:t>
            </w:r>
          </w:p>
        </w:tc>
      </w:tr>
      <w:tr w:rsidR="003233B2" w:rsidRPr="003233B2" w14:paraId="7C9580D7" w14:textId="77777777" w:rsidTr="00243C34">
        <w:trPr>
          <w:trHeight w:val="284"/>
          <w:jc w:val="center"/>
        </w:trPr>
        <w:tc>
          <w:tcPr>
            <w:tcW w:w="1173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8A11FC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Reading</w:t>
            </w:r>
          </w:p>
        </w:tc>
        <w:tc>
          <w:tcPr>
            <w:tcW w:w="889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E0CA3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37±1.21</w:t>
            </w:r>
          </w:p>
        </w:tc>
        <w:tc>
          <w:tcPr>
            <w:tcW w:w="911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BB49E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06±1.52</w:t>
            </w:r>
          </w:p>
        </w:tc>
        <w:tc>
          <w:tcPr>
            <w:tcW w:w="889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0EB7D3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87±1.65</w:t>
            </w:r>
          </w:p>
        </w:tc>
        <w:tc>
          <w:tcPr>
            <w:tcW w:w="587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AEE72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6.29</w:t>
            </w:r>
          </w:p>
        </w:tc>
        <w:tc>
          <w:tcPr>
            <w:tcW w:w="551" w:type="pct"/>
            <w:tcBorders>
              <w:top w:val="single" w:sz="4" w:space="0" w:color="auto"/>
            </w:tcBorders>
            <w:vAlign w:val="center"/>
          </w:tcPr>
          <w:p w14:paraId="6EE5AFC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043</w:t>
            </w:r>
            <w:r w:rsidRPr="003233B2">
              <w:rPr>
                <w:rFonts w:ascii="Times New Roman" w:eastAsia="宋体" w:hAnsi="Times New Roman" w:cs="Times New Roman"/>
                <w:sz w:val="22"/>
                <w:szCs w:val="24"/>
                <w:vertAlign w:val="superscript"/>
              </w:rPr>
              <w:t>b</w:t>
            </w:r>
          </w:p>
        </w:tc>
      </w:tr>
      <w:tr w:rsidR="003233B2" w:rsidRPr="003233B2" w14:paraId="10C381AB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7CBB9C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Writing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35FAC1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75±1.29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E1A8F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49±1.07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1BBFF5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49±1.20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9FE4A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8.73</w:t>
            </w:r>
          </w:p>
        </w:tc>
        <w:tc>
          <w:tcPr>
            <w:tcW w:w="551" w:type="pct"/>
            <w:vAlign w:val="center"/>
          </w:tcPr>
          <w:p w14:paraId="2B12F16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0.013</w:t>
            </w:r>
            <w:r w:rsidRPr="003233B2">
              <w:rPr>
                <w:rFonts w:ascii="Times New Roman" w:eastAsia="宋体" w:hAnsi="Times New Roman" w:cs="Times New Roman"/>
                <w:sz w:val="22"/>
                <w:szCs w:val="24"/>
                <w:vertAlign w:val="superscript"/>
              </w:rPr>
              <w:t>b</w:t>
            </w:r>
          </w:p>
        </w:tc>
      </w:tr>
      <w:tr w:rsidR="003233B2" w:rsidRPr="003233B2" w14:paraId="54006082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5225A8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Course learning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7B822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8±1.10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3C45F7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35±0.88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54F8F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33±0.90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E0B6B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6.59</w:t>
            </w:r>
          </w:p>
        </w:tc>
        <w:tc>
          <w:tcPr>
            <w:tcW w:w="551" w:type="pct"/>
            <w:vAlign w:val="center"/>
          </w:tcPr>
          <w:p w14:paraId="06CF2663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&lt;0.00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a,b</w:t>
            </w:r>
          </w:p>
        </w:tc>
      </w:tr>
      <w:tr w:rsidR="003233B2" w:rsidRPr="003233B2" w14:paraId="24DBF45F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832C13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Table game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3EAE5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8±1.36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B4215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6±1.35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6FF49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3±1.26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07844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50</w:t>
            </w:r>
          </w:p>
        </w:tc>
        <w:tc>
          <w:tcPr>
            <w:tcW w:w="551" w:type="pct"/>
            <w:vAlign w:val="center"/>
          </w:tcPr>
          <w:p w14:paraId="4D6B34F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64</w:t>
            </w:r>
          </w:p>
        </w:tc>
      </w:tr>
      <w:tr w:rsidR="003233B2" w:rsidRPr="003233B2" w14:paraId="27371640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3AB808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Handwork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B2C46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7±1.30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247CE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31±0.84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D9791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0±0.43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693B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4.85</w:t>
            </w:r>
          </w:p>
        </w:tc>
        <w:tc>
          <w:tcPr>
            <w:tcW w:w="551" w:type="pct"/>
            <w:vAlign w:val="center"/>
          </w:tcPr>
          <w:p w14:paraId="345E783A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&lt;0.00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a,b,c</w:t>
            </w:r>
          </w:p>
        </w:tc>
      </w:tr>
      <w:tr w:rsidR="003233B2" w:rsidRPr="003233B2" w14:paraId="4D62C984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5D4C2D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Calligraphy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40134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2±1.32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30FFE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2±1.34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D5609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7±1.20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E6378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9.35</w:t>
            </w:r>
          </w:p>
        </w:tc>
        <w:tc>
          <w:tcPr>
            <w:tcW w:w="551" w:type="pct"/>
            <w:vAlign w:val="center"/>
          </w:tcPr>
          <w:p w14:paraId="5AECE6E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09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b</w:t>
            </w:r>
          </w:p>
        </w:tc>
      </w:tr>
      <w:tr w:rsidR="003233B2" w:rsidRPr="003233B2" w14:paraId="779B6E24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D99D20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Art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6DBC1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9±1.45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D6055E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78±1.34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98AB6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2±1.27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F4A0D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5.31</w:t>
            </w:r>
          </w:p>
        </w:tc>
        <w:tc>
          <w:tcPr>
            <w:tcW w:w="551" w:type="pct"/>
            <w:vAlign w:val="center"/>
          </w:tcPr>
          <w:p w14:paraId="37CABC02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70</w:t>
            </w:r>
          </w:p>
        </w:tc>
      </w:tr>
      <w:tr w:rsidR="003233B2" w:rsidRPr="003233B2" w14:paraId="1F54BABF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DD5DFB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Watching TV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6B263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88±0.67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A7245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90±0.52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29F53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92±0.45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B065F7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5</w:t>
            </w:r>
          </w:p>
        </w:tc>
        <w:tc>
          <w:tcPr>
            <w:tcW w:w="551" w:type="pct"/>
            <w:vAlign w:val="center"/>
          </w:tcPr>
          <w:p w14:paraId="614496A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83</w:t>
            </w:r>
          </w:p>
        </w:tc>
      </w:tr>
      <w:tr w:rsidR="003233B2" w:rsidRPr="003233B2" w14:paraId="78669068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8CF3B4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Playing computer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6DEA5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00±1.87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C44DB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67±1.92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E76410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10±1.75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F6A53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9.88</w:t>
            </w:r>
          </w:p>
        </w:tc>
        <w:tc>
          <w:tcPr>
            <w:tcW w:w="551" w:type="pct"/>
            <w:vAlign w:val="center"/>
          </w:tcPr>
          <w:p w14:paraId="522BE114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&lt;0.00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b,c</w:t>
            </w:r>
          </w:p>
        </w:tc>
      </w:tr>
      <w:tr w:rsidR="003233B2" w:rsidRPr="003233B2" w14:paraId="0B520248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BEE550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Playing puzzle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FE78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4±1.51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123275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31±0.95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269B7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7±0.91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278385" w14:textId="77777777" w:rsidR="009770B4" w:rsidRPr="003233B2" w:rsidRDefault="009770B4" w:rsidP="00FA5FA9">
            <w:pPr>
              <w:tabs>
                <w:tab w:val="left" w:pos="726"/>
                <w:tab w:val="center" w:pos="913"/>
              </w:tabs>
              <w:spacing w:line="360" w:lineRule="auto"/>
              <w:ind w:left="110" w:hangingChars="50" w:hanging="110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3.16</w:t>
            </w:r>
          </w:p>
        </w:tc>
        <w:tc>
          <w:tcPr>
            <w:tcW w:w="551" w:type="pct"/>
            <w:vAlign w:val="center"/>
          </w:tcPr>
          <w:p w14:paraId="4AED43E2" w14:textId="77777777" w:rsidR="009770B4" w:rsidRPr="003233B2" w:rsidRDefault="009770B4" w:rsidP="00FA5FA9">
            <w:pPr>
              <w:tabs>
                <w:tab w:val="left" w:pos="726"/>
                <w:tab w:val="center" w:pos="913"/>
              </w:tabs>
              <w:spacing w:line="360" w:lineRule="auto"/>
              <w:ind w:left="110" w:hangingChars="50" w:hanging="110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&lt;0.00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a,b</w:t>
            </w:r>
          </w:p>
        </w:tc>
      </w:tr>
      <w:tr w:rsidR="003233B2" w:rsidRPr="003233B2" w14:paraId="1E717E0B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2E3B14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Exercise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9D4D93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58±1.07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B5DC0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58±1.11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C74B17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36±1.36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989AEE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06</w:t>
            </w:r>
          </w:p>
        </w:tc>
        <w:tc>
          <w:tcPr>
            <w:tcW w:w="551" w:type="pct"/>
            <w:vAlign w:val="center"/>
          </w:tcPr>
          <w:p w14:paraId="017C73C2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16</w:t>
            </w:r>
          </w:p>
        </w:tc>
      </w:tr>
      <w:tr w:rsidR="003233B2" w:rsidRPr="003233B2" w14:paraId="34BFC203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FD380E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Fitnes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5C17B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6±0.83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6802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43±1.10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6FB8A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3±0.86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0BC00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4.10</w:t>
            </w:r>
          </w:p>
        </w:tc>
        <w:tc>
          <w:tcPr>
            <w:tcW w:w="551" w:type="pct"/>
            <w:vAlign w:val="center"/>
          </w:tcPr>
          <w:p w14:paraId="65D197F7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29</w:t>
            </w:r>
          </w:p>
        </w:tc>
      </w:tr>
      <w:tr w:rsidR="003233B2" w:rsidRPr="003233B2" w14:paraId="74567BB1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82BA6B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Agility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365FB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17±1.70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03600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16±1.73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86BC64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2±1.61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F5FA62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84</w:t>
            </w:r>
          </w:p>
        </w:tc>
        <w:tc>
          <w:tcPr>
            <w:tcW w:w="551" w:type="pct"/>
            <w:vAlign w:val="center"/>
          </w:tcPr>
          <w:p w14:paraId="689341F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42</w:t>
            </w:r>
          </w:p>
        </w:tc>
      </w:tr>
      <w:tr w:rsidR="003233B2" w:rsidRPr="003233B2" w14:paraId="6E2CC523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D422C6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Taiji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46C7F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9±1.32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71435D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2±1.24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322653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39±1.11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F4E1F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93</w:t>
            </w:r>
          </w:p>
        </w:tc>
        <w:tc>
          <w:tcPr>
            <w:tcW w:w="551" w:type="pct"/>
            <w:vAlign w:val="center"/>
          </w:tcPr>
          <w:p w14:paraId="0E8DBA32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31</w:t>
            </w:r>
          </w:p>
        </w:tc>
      </w:tr>
      <w:tr w:rsidR="003233B2" w:rsidRPr="003233B2" w14:paraId="3801DE22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3B9AA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Outdoor activitie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46829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7±1.02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0D319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1±1.05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34AAC1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47±0.98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875E5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7.44</w:t>
            </w:r>
          </w:p>
        </w:tc>
        <w:tc>
          <w:tcPr>
            <w:tcW w:w="551" w:type="pct"/>
            <w:vAlign w:val="center"/>
          </w:tcPr>
          <w:p w14:paraId="4C3C1517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24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a,b</w:t>
            </w:r>
          </w:p>
        </w:tc>
      </w:tr>
      <w:tr w:rsidR="003233B2" w:rsidRPr="003233B2" w14:paraId="35FC4AF7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B3A2D5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 xml:space="preserve">Travel 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7A8F1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71±0.59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0F4D2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4±0.59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4CF95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53±0.57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06BC1A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8.27</w:t>
            </w:r>
          </w:p>
        </w:tc>
        <w:tc>
          <w:tcPr>
            <w:tcW w:w="551" w:type="pct"/>
            <w:vAlign w:val="center"/>
          </w:tcPr>
          <w:p w14:paraId="246AF31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16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b</w:t>
            </w:r>
          </w:p>
        </w:tc>
      </w:tr>
      <w:tr w:rsidR="003233B2" w:rsidRPr="003233B2" w14:paraId="1B53EEAE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D4B382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Team games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F74A8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6±0.58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F3281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9±0.70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5698C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10±0.50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31008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04</w:t>
            </w:r>
          </w:p>
        </w:tc>
        <w:tc>
          <w:tcPr>
            <w:tcW w:w="551" w:type="pct"/>
            <w:vAlign w:val="center"/>
          </w:tcPr>
          <w:p w14:paraId="7FEF531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18</w:t>
            </w:r>
          </w:p>
        </w:tc>
      </w:tr>
      <w:tr w:rsidR="003233B2" w:rsidRPr="003233B2" w14:paraId="3094AEAD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F841C7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Planting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0074D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50±1.83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8E43C8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58±1.83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CAF89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2.51±1.88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EB342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2</w:t>
            </w:r>
          </w:p>
        </w:tc>
        <w:tc>
          <w:tcPr>
            <w:tcW w:w="551" w:type="pct"/>
            <w:vAlign w:val="center"/>
          </w:tcPr>
          <w:p w14:paraId="7A1FC9FB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96</w:t>
            </w:r>
          </w:p>
        </w:tc>
      </w:tr>
      <w:tr w:rsidR="003233B2" w:rsidRPr="003233B2" w14:paraId="43704E2A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FDEC80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Pet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66D98A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4±1.62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B48AAD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3±1.69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38FF51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92±1.68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A792A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23</w:t>
            </w:r>
          </w:p>
        </w:tc>
        <w:tc>
          <w:tcPr>
            <w:tcW w:w="551" w:type="pct"/>
            <w:vAlign w:val="center"/>
          </w:tcPr>
          <w:p w14:paraId="7FB0F9E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90</w:t>
            </w:r>
          </w:p>
        </w:tc>
      </w:tr>
      <w:tr w:rsidR="003233B2" w:rsidRPr="003233B2" w14:paraId="094F73CC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3781A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 xml:space="preserve">Visiting relatives 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D344ED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73±0.98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081CE1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44±0.91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48A2FB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40±0.93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A1365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1.22</w:t>
            </w:r>
          </w:p>
        </w:tc>
        <w:tc>
          <w:tcPr>
            <w:tcW w:w="551" w:type="pct"/>
            <w:vAlign w:val="center"/>
          </w:tcPr>
          <w:p w14:paraId="18AEE9E3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04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a,b</w:t>
            </w:r>
          </w:p>
        </w:tc>
      </w:tr>
      <w:tr w:rsidR="003233B2" w:rsidRPr="003233B2" w14:paraId="1A4E31B9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1A13C7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lastRenderedPageBreak/>
              <w:t xml:space="preserve">Party 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759BC0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9±0.99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E4E226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78±0.90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C4BDF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0±0.93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B9B29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73</w:t>
            </w:r>
          </w:p>
        </w:tc>
        <w:tc>
          <w:tcPr>
            <w:tcW w:w="551" w:type="pct"/>
            <w:vAlign w:val="center"/>
          </w:tcPr>
          <w:p w14:paraId="0904DAE5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694</w:t>
            </w:r>
          </w:p>
        </w:tc>
      </w:tr>
      <w:tr w:rsidR="003233B2" w:rsidRPr="003233B2" w14:paraId="0A4779EB" w14:textId="77777777" w:rsidTr="00243C34">
        <w:trPr>
          <w:trHeight w:val="284"/>
          <w:jc w:val="center"/>
        </w:trPr>
        <w:tc>
          <w:tcPr>
            <w:tcW w:w="117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D65854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Doing housework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076B59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96±0.24</w:t>
            </w:r>
          </w:p>
        </w:tc>
        <w:tc>
          <w:tcPr>
            <w:tcW w:w="91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AE378F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84±0.74</w:t>
            </w:r>
          </w:p>
        </w:tc>
        <w:tc>
          <w:tcPr>
            <w:tcW w:w="88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96371A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3.61±1.09</w:t>
            </w:r>
          </w:p>
        </w:tc>
        <w:tc>
          <w:tcPr>
            <w:tcW w:w="58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CCA53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4.44</w:t>
            </w:r>
          </w:p>
        </w:tc>
        <w:tc>
          <w:tcPr>
            <w:tcW w:w="551" w:type="pct"/>
            <w:vAlign w:val="center"/>
          </w:tcPr>
          <w:p w14:paraId="15EB9889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0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b,c</w:t>
            </w:r>
          </w:p>
        </w:tc>
      </w:tr>
      <w:tr w:rsidR="003233B2" w:rsidRPr="003233B2" w14:paraId="771EBEB6" w14:textId="77777777" w:rsidTr="00243C34">
        <w:trPr>
          <w:trHeight w:val="284"/>
          <w:jc w:val="center"/>
        </w:trPr>
        <w:tc>
          <w:tcPr>
            <w:tcW w:w="1173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1CDE0C" w14:textId="77777777" w:rsidR="009770B4" w:rsidRPr="003233B2" w:rsidRDefault="009770B4" w:rsidP="00FA5FA9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sz w:val="22"/>
                <w:szCs w:val="24"/>
              </w:rPr>
              <w:t>Babysitting</w:t>
            </w:r>
          </w:p>
        </w:tc>
        <w:tc>
          <w:tcPr>
            <w:tcW w:w="889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7F5C9C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39±1.79</w:t>
            </w:r>
          </w:p>
        </w:tc>
        <w:tc>
          <w:tcPr>
            <w:tcW w:w="911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109606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1.07±1.69</w:t>
            </w:r>
          </w:p>
        </w:tc>
        <w:tc>
          <w:tcPr>
            <w:tcW w:w="889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585DB8" w14:textId="77777777" w:rsidR="009770B4" w:rsidRPr="003233B2" w:rsidRDefault="009770B4" w:rsidP="00FA5FA9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84±1.57</w:t>
            </w:r>
          </w:p>
        </w:tc>
        <w:tc>
          <w:tcPr>
            <w:tcW w:w="587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1000EF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9.11</w:t>
            </w:r>
          </w:p>
        </w:tc>
        <w:tc>
          <w:tcPr>
            <w:tcW w:w="551" w:type="pct"/>
            <w:tcBorders>
              <w:bottom w:val="single" w:sz="4" w:space="0" w:color="auto"/>
            </w:tcBorders>
            <w:vAlign w:val="center"/>
          </w:tcPr>
          <w:p w14:paraId="1F00A74C" w14:textId="77777777" w:rsidR="009770B4" w:rsidRPr="003233B2" w:rsidRDefault="009770B4" w:rsidP="00FA5FA9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</w:pP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</w:rPr>
              <w:t>0.011</w:t>
            </w:r>
            <w:r w:rsidRPr="003233B2">
              <w:rPr>
                <w:rFonts w:ascii="Times New Roman" w:eastAsia="宋体" w:hAnsi="Times New Roman" w:cs="Times New Roman"/>
                <w:kern w:val="24"/>
                <w:sz w:val="22"/>
                <w:szCs w:val="24"/>
                <w:vertAlign w:val="superscript"/>
              </w:rPr>
              <w:t>b</w:t>
            </w:r>
          </w:p>
        </w:tc>
      </w:tr>
    </w:tbl>
    <w:p w14:paraId="5DA57426" w14:textId="62D1CC55" w:rsidR="00DA7C36" w:rsidRPr="003233B2" w:rsidRDefault="00DA7C36" w:rsidP="00FA5FA9">
      <w:pPr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233B2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Note. </w:t>
      </w:r>
      <w:r w:rsidRPr="003233B2">
        <w:rPr>
          <w:rFonts w:ascii="Times New Roman" w:eastAsia="宋体" w:hAnsi="Times New Roman" w:cs="Times New Roman"/>
          <w:kern w:val="0"/>
          <w:sz w:val="24"/>
          <w:szCs w:val="24"/>
        </w:rPr>
        <w:t xml:space="preserve">Significance: </w:t>
      </w:r>
      <w:r w:rsidRPr="003233B2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a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 xml:space="preserve"> </w:t>
      </w:r>
      <w:r w:rsidRPr="003233B2">
        <w:rPr>
          <w:rFonts w:ascii="Times New Roman" w:eastAsia="宋体" w:hAnsi="Times New Roman" w:cs="Times New Roman"/>
          <w:kern w:val="0"/>
          <w:sz w:val="24"/>
          <w:szCs w:val="24"/>
        </w:rPr>
        <w:t>significant difference be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</w:rPr>
        <w:t xml:space="preserve">tween the SCA and CNC groups; 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b</w:t>
      </w:r>
      <w:r w:rsidRPr="003233B2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ificant difference bet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</w:rPr>
        <w:t xml:space="preserve">ween the SCA and MCI groups; 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c</w:t>
      </w:r>
      <w:r w:rsidR="00F3024F" w:rsidRPr="003233B2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3233B2">
        <w:rPr>
          <w:rFonts w:ascii="Times New Roman" w:eastAsia="宋体" w:hAnsi="Times New Roman" w:cs="Times New Roman"/>
          <w:kern w:val="0"/>
          <w:sz w:val="24"/>
          <w:szCs w:val="24"/>
        </w:rPr>
        <w:t>significant difference between the CNC and MCI groups.</w:t>
      </w:r>
      <w:r w:rsidRPr="003233B2">
        <w:rPr>
          <w:rFonts w:ascii="Times New Roman" w:eastAsia="宋体" w:hAnsi="Times New Roman" w:cs="Times New Roman"/>
          <w:bCs/>
          <w:iCs/>
          <w:kern w:val="24"/>
          <w:sz w:val="24"/>
          <w:szCs w:val="24"/>
        </w:rPr>
        <w:t xml:space="preserve"> </w:t>
      </w:r>
      <w:r w:rsidRPr="003233B2">
        <w:rPr>
          <w:rFonts w:ascii="Times New Roman" w:eastAsia="宋体" w:hAnsi="Times New Roman" w:cs="Times New Roman"/>
          <w:bCs/>
          <w:i/>
          <w:iCs/>
          <w:kern w:val="24"/>
          <w:sz w:val="24"/>
          <w:szCs w:val="24"/>
        </w:rPr>
        <w:t>H</w:t>
      </w:r>
      <w:r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, Kruskal-Wallis’ </w:t>
      </w:r>
      <w:r w:rsidRPr="003233B2">
        <w:rPr>
          <w:rFonts w:ascii="Times New Roman" w:eastAsia="宋体" w:hAnsi="Times New Roman" w:cs="Times New Roman"/>
          <w:bCs/>
          <w:i/>
          <w:kern w:val="24"/>
          <w:sz w:val="24"/>
          <w:szCs w:val="24"/>
        </w:rPr>
        <w:t>H</w:t>
      </w:r>
      <w:r w:rsidRPr="003233B2">
        <w:rPr>
          <w:rFonts w:ascii="Times New Roman" w:eastAsia="宋体" w:hAnsi="Times New Roman" w:cs="Times New Roman"/>
          <w:bCs/>
          <w:kern w:val="24"/>
          <w:sz w:val="24"/>
          <w:szCs w:val="24"/>
        </w:rPr>
        <w:t xml:space="preserve"> value.</w:t>
      </w:r>
    </w:p>
    <w:p w14:paraId="2F65C766" w14:textId="77777777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sz w:val="24"/>
          <w:szCs w:val="24"/>
        </w:rPr>
        <w:br w:type="page"/>
      </w:r>
    </w:p>
    <w:p w14:paraId="6EC7D3F0" w14:textId="77777777" w:rsidR="00214F4F" w:rsidRPr="003233B2" w:rsidRDefault="00DA7C36" w:rsidP="00214F4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. </w:t>
      </w:r>
      <w:r w:rsidR="00214F4F" w:rsidRPr="003233B2">
        <w:rPr>
          <w:rFonts w:ascii="Times New Roman" w:hAnsi="Times New Roman" w:cs="Times New Roman"/>
          <w:b/>
          <w:sz w:val="24"/>
          <w:szCs w:val="24"/>
        </w:rPr>
        <w:t>Results of the relative importance of influencing factors to each cognitive domain in the full sample (N=1347).</w:t>
      </w:r>
    </w:p>
    <w:tbl>
      <w:tblPr>
        <w:tblStyle w:val="a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3"/>
        <w:gridCol w:w="1960"/>
        <w:gridCol w:w="1558"/>
        <w:gridCol w:w="1278"/>
        <w:gridCol w:w="1937"/>
      </w:tblGrid>
      <w:tr w:rsidR="003233B2" w:rsidRPr="003233B2" w14:paraId="57DD49EB" w14:textId="77777777" w:rsidTr="009052FC">
        <w:trPr>
          <w:jc w:val="center"/>
        </w:trPr>
        <w:tc>
          <w:tcPr>
            <w:tcW w:w="1270" w:type="pct"/>
            <w:vMerge w:val="restart"/>
            <w:tcBorders>
              <w:top w:val="single" w:sz="4" w:space="0" w:color="auto"/>
            </w:tcBorders>
          </w:tcPr>
          <w:p w14:paraId="031A931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Cognitive domain</w:t>
            </w:r>
          </w:p>
        </w:tc>
        <w:tc>
          <w:tcPr>
            <w:tcW w:w="1086" w:type="pct"/>
            <w:vMerge w:val="restart"/>
            <w:tcBorders>
              <w:top w:val="single" w:sz="4" w:space="0" w:color="auto"/>
            </w:tcBorders>
          </w:tcPr>
          <w:p w14:paraId="2D89278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Factors</w:t>
            </w:r>
          </w:p>
        </w:tc>
        <w:tc>
          <w:tcPr>
            <w:tcW w:w="1571" w:type="pct"/>
            <w:gridSpan w:val="2"/>
            <w:tcBorders>
              <w:top w:val="single" w:sz="4" w:space="0" w:color="auto"/>
            </w:tcBorders>
          </w:tcPr>
          <w:p w14:paraId="01BE47E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ultiple linear regression</w:t>
            </w:r>
          </w:p>
        </w:tc>
        <w:tc>
          <w:tcPr>
            <w:tcW w:w="1073" w:type="pct"/>
            <w:vMerge w:val="restart"/>
            <w:tcBorders>
              <w:top w:val="single" w:sz="4" w:space="0" w:color="auto"/>
            </w:tcBorders>
          </w:tcPr>
          <w:p w14:paraId="7BD93BE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Regression relative importance (</w:t>
            </w:r>
            <w:proofErr w:type="spellStart"/>
            <w:r w:rsidRPr="003233B2">
              <w:rPr>
                <w:rFonts w:ascii="Times New Roman" w:hAnsi="Times New Roman" w:cs="Times New Roman"/>
                <w:kern w:val="0"/>
                <w:sz w:val="22"/>
              </w:rPr>
              <w:t>lmg</w:t>
            </w:r>
            <w:proofErr w:type="spellEnd"/>
            <w:r w:rsidRPr="003233B2">
              <w:rPr>
                <w:rFonts w:ascii="Times New Roman" w:hAnsi="Times New Roman" w:cs="Times New Roman"/>
                <w:kern w:val="0"/>
                <w:sz w:val="22"/>
              </w:rPr>
              <w:t>)</w:t>
            </w:r>
          </w:p>
        </w:tc>
      </w:tr>
      <w:tr w:rsidR="003233B2" w:rsidRPr="003233B2" w14:paraId="13B5936F" w14:textId="77777777" w:rsidTr="009052FC">
        <w:trPr>
          <w:jc w:val="center"/>
        </w:trPr>
        <w:tc>
          <w:tcPr>
            <w:tcW w:w="1270" w:type="pct"/>
            <w:vMerge/>
            <w:tcBorders>
              <w:bottom w:val="single" w:sz="4" w:space="0" w:color="auto"/>
            </w:tcBorders>
          </w:tcPr>
          <w:p w14:paraId="5F69A42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  <w:vMerge/>
            <w:tcBorders>
              <w:bottom w:val="single" w:sz="4" w:space="0" w:color="auto"/>
            </w:tcBorders>
          </w:tcPr>
          <w:p w14:paraId="72CB0F3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863" w:type="pct"/>
            <w:tcBorders>
              <w:bottom w:val="single" w:sz="4" w:space="0" w:color="auto"/>
            </w:tcBorders>
          </w:tcPr>
          <w:p w14:paraId="73144AE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 xml:space="preserve">Standardized </w:t>
            </w:r>
            <w:r w:rsidRPr="003233B2">
              <w:rPr>
                <w:rFonts w:ascii="Times New Roman" w:hAnsi="Times New Roman" w:cs="Times New Roman"/>
                <w:i/>
                <w:kern w:val="0"/>
                <w:sz w:val="22"/>
              </w:rPr>
              <w:t>β</w:t>
            </w:r>
          </w:p>
        </w:tc>
        <w:tc>
          <w:tcPr>
            <w:tcW w:w="708" w:type="pct"/>
            <w:tcBorders>
              <w:bottom w:val="single" w:sz="4" w:space="0" w:color="auto"/>
            </w:tcBorders>
          </w:tcPr>
          <w:p w14:paraId="6C8BA07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i/>
                <w:kern w:val="0"/>
                <w:sz w:val="22"/>
              </w:rPr>
              <w:t>p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value</w:t>
            </w:r>
          </w:p>
        </w:tc>
        <w:tc>
          <w:tcPr>
            <w:tcW w:w="1073" w:type="pct"/>
            <w:vMerge/>
            <w:tcBorders>
              <w:bottom w:val="single" w:sz="4" w:space="0" w:color="auto"/>
            </w:tcBorders>
          </w:tcPr>
          <w:p w14:paraId="4397055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  <w:tr w:rsidR="003233B2" w:rsidRPr="003233B2" w14:paraId="4CB223A7" w14:textId="77777777" w:rsidTr="009052FC">
        <w:trPr>
          <w:jc w:val="center"/>
        </w:trPr>
        <w:tc>
          <w:tcPr>
            <w:tcW w:w="1270" w:type="pct"/>
            <w:vMerge w:val="restart"/>
            <w:tcBorders>
              <w:top w:val="single" w:sz="4" w:space="0" w:color="auto"/>
            </w:tcBorders>
          </w:tcPr>
          <w:p w14:paraId="37E5CA3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Cognitive Z-score</w:t>
            </w:r>
          </w:p>
          <w:p w14:paraId="058B5F0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2</m:t>
                  </m:r>
                </m:sup>
              </m:sSup>
            </m:oMath>
            <w:r w:rsidRPr="003233B2">
              <w:rPr>
                <w:rFonts w:ascii="Times New Roman" w:hAnsi="Times New Roman" w:cs="Times New Roman"/>
                <w:kern w:val="0"/>
                <w:sz w:val="22"/>
              </w:rPr>
              <w:t>=0.326)</w:t>
            </w:r>
          </w:p>
        </w:tc>
        <w:tc>
          <w:tcPr>
            <w:tcW w:w="1086" w:type="pct"/>
            <w:tcBorders>
              <w:top w:val="single" w:sz="4" w:space="0" w:color="auto"/>
            </w:tcBorders>
          </w:tcPr>
          <w:p w14:paraId="4EC82D4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ducation</w:t>
            </w:r>
          </w:p>
        </w:tc>
        <w:tc>
          <w:tcPr>
            <w:tcW w:w="863" w:type="pct"/>
            <w:tcBorders>
              <w:top w:val="single" w:sz="4" w:space="0" w:color="auto"/>
            </w:tcBorders>
          </w:tcPr>
          <w:p w14:paraId="707D27E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8</w:t>
            </w:r>
          </w:p>
        </w:tc>
        <w:tc>
          <w:tcPr>
            <w:tcW w:w="708" w:type="pct"/>
            <w:tcBorders>
              <w:top w:val="single" w:sz="4" w:space="0" w:color="auto"/>
            </w:tcBorders>
          </w:tcPr>
          <w:p w14:paraId="0C70841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  <w:tcBorders>
              <w:top w:val="single" w:sz="4" w:space="0" w:color="auto"/>
            </w:tcBorders>
          </w:tcPr>
          <w:p w14:paraId="5389133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43.3%</w:t>
            </w:r>
          </w:p>
        </w:tc>
      </w:tr>
      <w:tr w:rsidR="003233B2" w:rsidRPr="003233B2" w14:paraId="75A17101" w14:textId="77777777" w:rsidTr="009052FC">
        <w:trPr>
          <w:jc w:val="center"/>
        </w:trPr>
        <w:tc>
          <w:tcPr>
            <w:tcW w:w="1270" w:type="pct"/>
            <w:vMerge/>
          </w:tcPr>
          <w:p w14:paraId="690EAA3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72A5C79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863" w:type="pct"/>
          </w:tcPr>
          <w:p w14:paraId="5CE5E49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27</w:t>
            </w:r>
          </w:p>
        </w:tc>
        <w:tc>
          <w:tcPr>
            <w:tcW w:w="708" w:type="pct"/>
          </w:tcPr>
          <w:p w14:paraId="7A8013E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1E887FF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9.5%</w:t>
            </w:r>
          </w:p>
        </w:tc>
      </w:tr>
      <w:tr w:rsidR="003233B2" w:rsidRPr="003233B2" w14:paraId="4AE93D4D" w14:textId="77777777" w:rsidTr="009052FC">
        <w:trPr>
          <w:jc w:val="center"/>
        </w:trPr>
        <w:tc>
          <w:tcPr>
            <w:tcW w:w="1270" w:type="pct"/>
            <w:vMerge/>
          </w:tcPr>
          <w:p w14:paraId="4D792A8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3C604325" w14:textId="5AB60113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 w:hint="eastAsia"/>
                <w:kern w:val="0"/>
                <w:sz w:val="22"/>
              </w:rPr>
              <w:t>M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ntal activity</w:t>
            </w:r>
          </w:p>
        </w:tc>
        <w:tc>
          <w:tcPr>
            <w:tcW w:w="863" w:type="pct"/>
          </w:tcPr>
          <w:p w14:paraId="53FCC9B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25</w:t>
            </w:r>
          </w:p>
        </w:tc>
        <w:tc>
          <w:tcPr>
            <w:tcW w:w="708" w:type="pct"/>
          </w:tcPr>
          <w:p w14:paraId="23D270A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5B3993D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2.9%</w:t>
            </w:r>
          </w:p>
        </w:tc>
      </w:tr>
      <w:tr w:rsidR="003233B2" w:rsidRPr="003233B2" w14:paraId="2B654D23" w14:textId="77777777" w:rsidTr="009052FC">
        <w:trPr>
          <w:jc w:val="center"/>
        </w:trPr>
        <w:tc>
          <w:tcPr>
            <w:tcW w:w="1270" w:type="pct"/>
            <w:vMerge/>
          </w:tcPr>
          <w:p w14:paraId="70E1948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90BEBE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Occupation</w:t>
            </w:r>
          </w:p>
        </w:tc>
        <w:tc>
          <w:tcPr>
            <w:tcW w:w="863" w:type="pct"/>
          </w:tcPr>
          <w:p w14:paraId="796646F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8</w:t>
            </w:r>
          </w:p>
        </w:tc>
        <w:tc>
          <w:tcPr>
            <w:tcW w:w="708" w:type="pct"/>
          </w:tcPr>
          <w:p w14:paraId="63BEA06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65</w:t>
            </w:r>
          </w:p>
        </w:tc>
        <w:tc>
          <w:tcPr>
            <w:tcW w:w="1073" w:type="pct"/>
          </w:tcPr>
          <w:p w14:paraId="231D056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2.8%</w:t>
            </w:r>
          </w:p>
        </w:tc>
      </w:tr>
      <w:tr w:rsidR="003233B2" w:rsidRPr="003233B2" w14:paraId="3E5BE191" w14:textId="77777777" w:rsidTr="009052FC">
        <w:trPr>
          <w:jc w:val="center"/>
        </w:trPr>
        <w:tc>
          <w:tcPr>
            <w:tcW w:w="1270" w:type="pct"/>
            <w:vMerge/>
          </w:tcPr>
          <w:p w14:paraId="684CEFD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6A99C074" w14:textId="52F3C4A5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Social activity</w:t>
            </w:r>
          </w:p>
        </w:tc>
        <w:tc>
          <w:tcPr>
            <w:tcW w:w="863" w:type="pct"/>
          </w:tcPr>
          <w:p w14:paraId="2779089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12</w:t>
            </w:r>
          </w:p>
        </w:tc>
        <w:tc>
          <w:tcPr>
            <w:tcW w:w="708" w:type="pct"/>
          </w:tcPr>
          <w:p w14:paraId="694A882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40</w:t>
            </w:r>
          </w:p>
        </w:tc>
        <w:tc>
          <w:tcPr>
            <w:tcW w:w="1073" w:type="pct"/>
          </w:tcPr>
          <w:p w14:paraId="6B55319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6.2%</w:t>
            </w:r>
          </w:p>
        </w:tc>
      </w:tr>
      <w:tr w:rsidR="003233B2" w:rsidRPr="003233B2" w14:paraId="0515961B" w14:textId="77777777" w:rsidTr="009052FC">
        <w:trPr>
          <w:jc w:val="center"/>
        </w:trPr>
        <w:tc>
          <w:tcPr>
            <w:tcW w:w="1270" w:type="pct"/>
            <w:vMerge/>
          </w:tcPr>
          <w:p w14:paraId="65E9599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41F78A8" w14:textId="0DAE8840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Physical activity</w:t>
            </w:r>
          </w:p>
        </w:tc>
        <w:tc>
          <w:tcPr>
            <w:tcW w:w="863" w:type="pct"/>
          </w:tcPr>
          <w:p w14:paraId="0664ADB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1</w:t>
            </w:r>
          </w:p>
        </w:tc>
        <w:tc>
          <w:tcPr>
            <w:tcW w:w="708" w:type="pct"/>
          </w:tcPr>
          <w:p w14:paraId="5F68C91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917</w:t>
            </w:r>
          </w:p>
        </w:tc>
        <w:tc>
          <w:tcPr>
            <w:tcW w:w="1073" w:type="pct"/>
          </w:tcPr>
          <w:p w14:paraId="51F6D35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3.7%</w:t>
            </w:r>
          </w:p>
        </w:tc>
      </w:tr>
      <w:tr w:rsidR="003233B2" w:rsidRPr="003233B2" w14:paraId="696F356F" w14:textId="77777777" w:rsidTr="009052FC">
        <w:trPr>
          <w:jc w:val="center"/>
        </w:trPr>
        <w:tc>
          <w:tcPr>
            <w:tcW w:w="1270" w:type="pct"/>
            <w:vMerge/>
          </w:tcPr>
          <w:p w14:paraId="282C4ED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6D88CE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S</w:t>
            </w:r>
          </w:p>
        </w:tc>
        <w:tc>
          <w:tcPr>
            <w:tcW w:w="863" w:type="pct"/>
          </w:tcPr>
          <w:p w14:paraId="7CA35A9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3</w:t>
            </w:r>
          </w:p>
        </w:tc>
        <w:tc>
          <w:tcPr>
            <w:tcW w:w="708" w:type="pct"/>
          </w:tcPr>
          <w:p w14:paraId="21D7C57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92</w:t>
            </w:r>
          </w:p>
        </w:tc>
        <w:tc>
          <w:tcPr>
            <w:tcW w:w="1073" w:type="pct"/>
          </w:tcPr>
          <w:p w14:paraId="6DBF92C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9%</w:t>
            </w:r>
          </w:p>
        </w:tc>
      </w:tr>
      <w:tr w:rsidR="003233B2" w:rsidRPr="003233B2" w14:paraId="0ECC3DCE" w14:textId="77777777" w:rsidTr="009052FC">
        <w:trPr>
          <w:jc w:val="center"/>
        </w:trPr>
        <w:tc>
          <w:tcPr>
            <w:tcW w:w="1270" w:type="pct"/>
            <w:vMerge/>
          </w:tcPr>
          <w:p w14:paraId="6A61CC7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4ED2B8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863" w:type="pct"/>
          </w:tcPr>
          <w:p w14:paraId="59AC768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2</w:t>
            </w:r>
          </w:p>
        </w:tc>
        <w:tc>
          <w:tcPr>
            <w:tcW w:w="708" w:type="pct"/>
          </w:tcPr>
          <w:p w14:paraId="484CA6C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594</w:t>
            </w:r>
          </w:p>
        </w:tc>
        <w:tc>
          <w:tcPr>
            <w:tcW w:w="1073" w:type="pct"/>
          </w:tcPr>
          <w:p w14:paraId="3FA7434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%</w:t>
            </w:r>
          </w:p>
        </w:tc>
      </w:tr>
      <w:tr w:rsidR="003233B2" w:rsidRPr="003233B2" w14:paraId="48967525" w14:textId="77777777" w:rsidTr="009052FC">
        <w:trPr>
          <w:jc w:val="center"/>
        </w:trPr>
        <w:tc>
          <w:tcPr>
            <w:tcW w:w="1270" w:type="pct"/>
            <w:vMerge/>
          </w:tcPr>
          <w:p w14:paraId="4C6BC0D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5CD2742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Gender</w:t>
            </w:r>
          </w:p>
        </w:tc>
        <w:tc>
          <w:tcPr>
            <w:tcW w:w="863" w:type="pct"/>
          </w:tcPr>
          <w:p w14:paraId="10BF4A9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1</w:t>
            </w:r>
          </w:p>
        </w:tc>
        <w:tc>
          <w:tcPr>
            <w:tcW w:w="708" w:type="pct"/>
          </w:tcPr>
          <w:p w14:paraId="159D932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750</w:t>
            </w:r>
          </w:p>
        </w:tc>
        <w:tc>
          <w:tcPr>
            <w:tcW w:w="1073" w:type="pct"/>
          </w:tcPr>
          <w:p w14:paraId="5923AC5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%</w:t>
            </w:r>
          </w:p>
        </w:tc>
      </w:tr>
      <w:tr w:rsidR="003233B2" w:rsidRPr="003233B2" w14:paraId="2355F537" w14:textId="77777777" w:rsidTr="009052FC">
        <w:trPr>
          <w:jc w:val="center"/>
        </w:trPr>
        <w:tc>
          <w:tcPr>
            <w:tcW w:w="1270" w:type="pct"/>
            <w:vMerge w:val="restart"/>
          </w:tcPr>
          <w:p w14:paraId="4F18DE7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emory Z-score</w:t>
            </w:r>
          </w:p>
          <w:p w14:paraId="081C374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2</m:t>
                  </m:r>
                </m:sup>
              </m:sSup>
            </m:oMath>
            <w:r w:rsidRPr="003233B2">
              <w:rPr>
                <w:rFonts w:ascii="Times New Roman" w:hAnsi="Times New Roman" w:cs="Times New Roman"/>
                <w:kern w:val="0"/>
                <w:sz w:val="22"/>
              </w:rPr>
              <w:t>=0.195)</w:t>
            </w:r>
          </w:p>
        </w:tc>
        <w:tc>
          <w:tcPr>
            <w:tcW w:w="1086" w:type="pct"/>
          </w:tcPr>
          <w:p w14:paraId="3D817EC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ducation</w:t>
            </w:r>
          </w:p>
        </w:tc>
        <w:tc>
          <w:tcPr>
            <w:tcW w:w="863" w:type="pct"/>
          </w:tcPr>
          <w:p w14:paraId="2BE965E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28</w:t>
            </w:r>
          </w:p>
        </w:tc>
        <w:tc>
          <w:tcPr>
            <w:tcW w:w="708" w:type="pct"/>
          </w:tcPr>
          <w:p w14:paraId="33F7C91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43EAD76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37.1%</w:t>
            </w:r>
          </w:p>
        </w:tc>
      </w:tr>
      <w:tr w:rsidR="003233B2" w:rsidRPr="003233B2" w14:paraId="78E20DC8" w14:textId="77777777" w:rsidTr="009052FC">
        <w:trPr>
          <w:jc w:val="center"/>
        </w:trPr>
        <w:tc>
          <w:tcPr>
            <w:tcW w:w="1270" w:type="pct"/>
            <w:vMerge/>
          </w:tcPr>
          <w:p w14:paraId="33AD094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04AFCB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863" w:type="pct"/>
          </w:tcPr>
          <w:p w14:paraId="27CE746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18</w:t>
            </w:r>
          </w:p>
        </w:tc>
        <w:tc>
          <w:tcPr>
            <w:tcW w:w="708" w:type="pct"/>
          </w:tcPr>
          <w:p w14:paraId="3653EDB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4CD3EAC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5.3%</w:t>
            </w:r>
          </w:p>
        </w:tc>
      </w:tr>
      <w:tr w:rsidR="003233B2" w:rsidRPr="003233B2" w14:paraId="62E70DC4" w14:textId="77777777" w:rsidTr="009052FC">
        <w:trPr>
          <w:jc w:val="center"/>
        </w:trPr>
        <w:tc>
          <w:tcPr>
            <w:tcW w:w="1270" w:type="pct"/>
            <w:vMerge/>
          </w:tcPr>
          <w:p w14:paraId="1337B4C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5B1F31B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S</w:t>
            </w:r>
          </w:p>
        </w:tc>
        <w:tc>
          <w:tcPr>
            <w:tcW w:w="863" w:type="pct"/>
          </w:tcPr>
          <w:p w14:paraId="56C2801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5</w:t>
            </w:r>
          </w:p>
        </w:tc>
        <w:tc>
          <w:tcPr>
            <w:tcW w:w="708" w:type="pct"/>
          </w:tcPr>
          <w:p w14:paraId="7EB8A09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0BF5771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3.0%</w:t>
            </w:r>
          </w:p>
        </w:tc>
      </w:tr>
      <w:tr w:rsidR="003233B2" w:rsidRPr="003233B2" w14:paraId="34BCF189" w14:textId="77777777" w:rsidTr="009052FC">
        <w:trPr>
          <w:jc w:val="center"/>
        </w:trPr>
        <w:tc>
          <w:tcPr>
            <w:tcW w:w="1270" w:type="pct"/>
            <w:vMerge/>
          </w:tcPr>
          <w:p w14:paraId="5507F29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CF180C4" w14:textId="3824DC71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 w:hint="eastAsia"/>
                <w:kern w:val="0"/>
                <w:sz w:val="22"/>
              </w:rPr>
              <w:t>M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ntal activity</w:t>
            </w:r>
          </w:p>
        </w:tc>
        <w:tc>
          <w:tcPr>
            <w:tcW w:w="863" w:type="pct"/>
          </w:tcPr>
          <w:p w14:paraId="47E59BB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7</w:t>
            </w:r>
          </w:p>
        </w:tc>
        <w:tc>
          <w:tcPr>
            <w:tcW w:w="708" w:type="pct"/>
          </w:tcPr>
          <w:p w14:paraId="4E94BF3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20</w:t>
            </w:r>
          </w:p>
        </w:tc>
        <w:tc>
          <w:tcPr>
            <w:tcW w:w="1073" w:type="pct"/>
          </w:tcPr>
          <w:p w14:paraId="3B793A4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2.5%</w:t>
            </w:r>
          </w:p>
        </w:tc>
      </w:tr>
      <w:tr w:rsidR="003233B2" w:rsidRPr="003233B2" w14:paraId="192BE92A" w14:textId="77777777" w:rsidTr="009052FC">
        <w:trPr>
          <w:jc w:val="center"/>
        </w:trPr>
        <w:tc>
          <w:tcPr>
            <w:tcW w:w="1270" w:type="pct"/>
            <w:vMerge/>
          </w:tcPr>
          <w:p w14:paraId="4F8ADC6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D3627C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Occupation</w:t>
            </w:r>
          </w:p>
        </w:tc>
        <w:tc>
          <w:tcPr>
            <w:tcW w:w="863" w:type="pct"/>
          </w:tcPr>
          <w:p w14:paraId="41A08DE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2</w:t>
            </w:r>
          </w:p>
        </w:tc>
        <w:tc>
          <w:tcPr>
            <w:tcW w:w="708" w:type="pct"/>
          </w:tcPr>
          <w:p w14:paraId="4771A36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588</w:t>
            </w:r>
          </w:p>
        </w:tc>
        <w:tc>
          <w:tcPr>
            <w:tcW w:w="1073" w:type="pct"/>
          </w:tcPr>
          <w:p w14:paraId="6D95716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7.9%</w:t>
            </w:r>
          </w:p>
        </w:tc>
      </w:tr>
      <w:tr w:rsidR="003233B2" w:rsidRPr="003233B2" w14:paraId="51E876C8" w14:textId="77777777" w:rsidTr="009052FC">
        <w:trPr>
          <w:jc w:val="center"/>
        </w:trPr>
        <w:tc>
          <w:tcPr>
            <w:tcW w:w="1270" w:type="pct"/>
            <w:vMerge/>
          </w:tcPr>
          <w:p w14:paraId="449CB00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A199FC2" w14:textId="0AE36737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Social activity</w:t>
            </w:r>
          </w:p>
        </w:tc>
        <w:tc>
          <w:tcPr>
            <w:tcW w:w="863" w:type="pct"/>
          </w:tcPr>
          <w:p w14:paraId="5412BD8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13</w:t>
            </w:r>
          </w:p>
        </w:tc>
        <w:tc>
          <w:tcPr>
            <w:tcW w:w="708" w:type="pct"/>
          </w:tcPr>
          <w:p w14:paraId="6DFEAF8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30</w:t>
            </w:r>
          </w:p>
        </w:tc>
        <w:tc>
          <w:tcPr>
            <w:tcW w:w="1073" w:type="pct"/>
          </w:tcPr>
          <w:p w14:paraId="5EA097B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6.3%</w:t>
            </w:r>
          </w:p>
        </w:tc>
      </w:tr>
      <w:tr w:rsidR="003233B2" w:rsidRPr="003233B2" w14:paraId="79C789B5" w14:textId="77777777" w:rsidTr="009052FC">
        <w:trPr>
          <w:jc w:val="center"/>
        </w:trPr>
        <w:tc>
          <w:tcPr>
            <w:tcW w:w="1270" w:type="pct"/>
            <w:vMerge/>
          </w:tcPr>
          <w:p w14:paraId="5E21BEC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FA1D11B" w14:textId="1255C9A5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Physical activity</w:t>
            </w:r>
          </w:p>
        </w:tc>
        <w:tc>
          <w:tcPr>
            <w:tcW w:w="863" w:type="pct"/>
          </w:tcPr>
          <w:p w14:paraId="0DDFE4B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6</w:t>
            </w:r>
          </w:p>
        </w:tc>
        <w:tc>
          <w:tcPr>
            <w:tcW w:w="708" w:type="pct"/>
          </w:tcPr>
          <w:p w14:paraId="6155BCC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03</w:t>
            </w:r>
          </w:p>
        </w:tc>
        <w:tc>
          <w:tcPr>
            <w:tcW w:w="1073" w:type="pct"/>
          </w:tcPr>
          <w:p w14:paraId="31392ED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5.1%</w:t>
            </w:r>
          </w:p>
        </w:tc>
      </w:tr>
      <w:tr w:rsidR="003233B2" w:rsidRPr="003233B2" w14:paraId="1E5A4E40" w14:textId="77777777" w:rsidTr="009052FC">
        <w:trPr>
          <w:jc w:val="center"/>
        </w:trPr>
        <w:tc>
          <w:tcPr>
            <w:tcW w:w="1270" w:type="pct"/>
            <w:vMerge/>
          </w:tcPr>
          <w:p w14:paraId="76FAD22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0F5CDD2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Gender</w:t>
            </w:r>
          </w:p>
        </w:tc>
        <w:tc>
          <w:tcPr>
            <w:tcW w:w="863" w:type="pct"/>
          </w:tcPr>
          <w:p w14:paraId="789C5FC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8</w:t>
            </w:r>
          </w:p>
        </w:tc>
        <w:tc>
          <w:tcPr>
            <w:tcW w:w="708" w:type="pct"/>
          </w:tcPr>
          <w:p w14:paraId="2212595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25</w:t>
            </w:r>
          </w:p>
        </w:tc>
        <w:tc>
          <w:tcPr>
            <w:tcW w:w="1073" w:type="pct"/>
          </w:tcPr>
          <w:p w14:paraId="34FB0E2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.5%</w:t>
            </w:r>
          </w:p>
        </w:tc>
      </w:tr>
      <w:tr w:rsidR="003233B2" w:rsidRPr="003233B2" w14:paraId="0DCADF58" w14:textId="77777777" w:rsidTr="009052FC">
        <w:trPr>
          <w:jc w:val="center"/>
        </w:trPr>
        <w:tc>
          <w:tcPr>
            <w:tcW w:w="1270" w:type="pct"/>
            <w:vMerge/>
          </w:tcPr>
          <w:p w14:paraId="0978B88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774CE81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863" w:type="pct"/>
          </w:tcPr>
          <w:p w14:paraId="5C719A2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2</w:t>
            </w:r>
          </w:p>
        </w:tc>
        <w:tc>
          <w:tcPr>
            <w:tcW w:w="708" w:type="pct"/>
          </w:tcPr>
          <w:p w14:paraId="0D334FC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626</w:t>
            </w:r>
          </w:p>
        </w:tc>
        <w:tc>
          <w:tcPr>
            <w:tcW w:w="1073" w:type="pct"/>
          </w:tcPr>
          <w:p w14:paraId="0488C3C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%</w:t>
            </w:r>
          </w:p>
        </w:tc>
      </w:tr>
      <w:tr w:rsidR="003233B2" w:rsidRPr="003233B2" w14:paraId="583ED34A" w14:textId="77777777" w:rsidTr="009052FC">
        <w:trPr>
          <w:jc w:val="center"/>
        </w:trPr>
        <w:tc>
          <w:tcPr>
            <w:tcW w:w="1270" w:type="pct"/>
            <w:vMerge w:val="restart"/>
          </w:tcPr>
          <w:p w14:paraId="3AE6DBB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Visuospatial Z-score</w:t>
            </w:r>
          </w:p>
          <w:p w14:paraId="4588679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2</m:t>
                  </m:r>
                </m:sup>
              </m:sSup>
            </m:oMath>
            <w:r w:rsidRPr="003233B2">
              <w:rPr>
                <w:rFonts w:ascii="Times New Roman" w:hAnsi="Times New Roman" w:cs="Times New Roman"/>
                <w:kern w:val="0"/>
                <w:sz w:val="22"/>
              </w:rPr>
              <w:t>=0.152)</w:t>
            </w:r>
          </w:p>
        </w:tc>
        <w:tc>
          <w:tcPr>
            <w:tcW w:w="1086" w:type="pct"/>
          </w:tcPr>
          <w:p w14:paraId="1CFA800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ducation</w:t>
            </w:r>
          </w:p>
        </w:tc>
        <w:tc>
          <w:tcPr>
            <w:tcW w:w="863" w:type="pct"/>
          </w:tcPr>
          <w:p w14:paraId="510DFED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1</w:t>
            </w:r>
          </w:p>
        </w:tc>
        <w:tc>
          <w:tcPr>
            <w:tcW w:w="708" w:type="pct"/>
          </w:tcPr>
          <w:p w14:paraId="20F6020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18B7A4E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57.7%</w:t>
            </w:r>
          </w:p>
        </w:tc>
      </w:tr>
      <w:tr w:rsidR="003233B2" w:rsidRPr="003233B2" w14:paraId="3C14A983" w14:textId="77777777" w:rsidTr="009052FC">
        <w:trPr>
          <w:jc w:val="center"/>
        </w:trPr>
        <w:tc>
          <w:tcPr>
            <w:tcW w:w="1270" w:type="pct"/>
            <w:vMerge/>
          </w:tcPr>
          <w:p w14:paraId="7D3CAAC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B6F850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Occupation</w:t>
            </w:r>
          </w:p>
        </w:tc>
        <w:tc>
          <w:tcPr>
            <w:tcW w:w="863" w:type="pct"/>
          </w:tcPr>
          <w:p w14:paraId="204F525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5</w:t>
            </w:r>
          </w:p>
        </w:tc>
        <w:tc>
          <w:tcPr>
            <w:tcW w:w="708" w:type="pct"/>
          </w:tcPr>
          <w:p w14:paraId="1E174DB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03</w:t>
            </w:r>
          </w:p>
        </w:tc>
        <w:tc>
          <w:tcPr>
            <w:tcW w:w="1073" w:type="pct"/>
          </w:tcPr>
          <w:p w14:paraId="7F0D4B7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5.5%</w:t>
            </w:r>
          </w:p>
        </w:tc>
      </w:tr>
      <w:tr w:rsidR="003233B2" w:rsidRPr="003233B2" w14:paraId="2E14BB15" w14:textId="77777777" w:rsidTr="009052FC">
        <w:trPr>
          <w:jc w:val="center"/>
        </w:trPr>
        <w:tc>
          <w:tcPr>
            <w:tcW w:w="1270" w:type="pct"/>
            <w:vMerge/>
          </w:tcPr>
          <w:p w14:paraId="7FB7D08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9C8490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863" w:type="pct"/>
          </w:tcPr>
          <w:p w14:paraId="23A7489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13</w:t>
            </w:r>
          </w:p>
        </w:tc>
        <w:tc>
          <w:tcPr>
            <w:tcW w:w="708" w:type="pct"/>
          </w:tcPr>
          <w:p w14:paraId="6397E28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01</w:t>
            </w:r>
          </w:p>
        </w:tc>
        <w:tc>
          <w:tcPr>
            <w:tcW w:w="1073" w:type="pct"/>
          </w:tcPr>
          <w:p w14:paraId="54D9440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8.8%</w:t>
            </w:r>
          </w:p>
        </w:tc>
      </w:tr>
      <w:tr w:rsidR="003233B2" w:rsidRPr="003233B2" w14:paraId="63FF6F58" w14:textId="77777777" w:rsidTr="009052FC">
        <w:trPr>
          <w:jc w:val="center"/>
        </w:trPr>
        <w:tc>
          <w:tcPr>
            <w:tcW w:w="1270" w:type="pct"/>
            <w:vMerge/>
          </w:tcPr>
          <w:p w14:paraId="6C59E0F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4F18DA8B" w14:textId="4DC8BAA0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 w:hint="eastAsia"/>
                <w:kern w:val="0"/>
                <w:sz w:val="22"/>
              </w:rPr>
              <w:t>M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ntal activity</w:t>
            </w:r>
          </w:p>
        </w:tc>
        <w:tc>
          <w:tcPr>
            <w:tcW w:w="863" w:type="pct"/>
          </w:tcPr>
          <w:p w14:paraId="0784ECE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4</w:t>
            </w:r>
          </w:p>
        </w:tc>
        <w:tc>
          <w:tcPr>
            <w:tcW w:w="708" w:type="pct"/>
          </w:tcPr>
          <w:p w14:paraId="1181FF3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61</w:t>
            </w:r>
          </w:p>
        </w:tc>
        <w:tc>
          <w:tcPr>
            <w:tcW w:w="1073" w:type="pct"/>
          </w:tcPr>
          <w:p w14:paraId="4327AC0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7.2%</w:t>
            </w:r>
          </w:p>
        </w:tc>
      </w:tr>
      <w:tr w:rsidR="003233B2" w:rsidRPr="003233B2" w14:paraId="51A31E89" w14:textId="77777777" w:rsidTr="009052FC">
        <w:trPr>
          <w:jc w:val="center"/>
        </w:trPr>
        <w:tc>
          <w:tcPr>
            <w:tcW w:w="1270" w:type="pct"/>
            <w:vMerge/>
          </w:tcPr>
          <w:p w14:paraId="595F64E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3BAEB4E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Gender</w:t>
            </w:r>
          </w:p>
        </w:tc>
        <w:tc>
          <w:tcPr>
            <w:tcW w:w="863" w:type="pct"/>
          </w:tcPr>
          <w:p w14:paraId="385EEA9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7</w:t>
            </w:r>
          </w:p>
        </w:tc>
        <w:tc>
          <w:tcPr>
            <w:tcW w:w="708" w:type="pct"/>
          </w:tcPr>
          <w:p w14:paraId="2C5A998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63</w:t>
            </w:r>
          </w:p>
        </w:tc>
        <w:tc>
          <w:tcPr>
            <w:tcW w:w="1073" w:type="pct"/>
          </w:tcPr>
          <w:p w14:paraId="2AC1388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4.7%</w:t>
            </w:r>
          </w:p>
        </w:tc>
      </w:tr>
      <w:tr w:rsidR="003233B2" w:rsidRPr="003233B2" w14:paraId="37C0F889" w14:textId="77777777" w:rsidTr="009052FC">
        <w:trPr>
          <w:jc w:val="center"/>
        </w:trPr>
        <w:tc>
          <w:tcPr>
            <w:tcW w:w="1270" w:type="pct"/>
            <w:vMerge/>
          </w:tcPr>
          <w:p w14:paraId="79D7592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55839F15" w14:textId="55B50A92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Social activity</w:t>
            </w:r>
          </w:p>
        </w:tc>
        <w:tc>
          <w:tcPr>
            <w:tcW w:w="863" w:type="pct"/>
          </w:tcPr>
          <w:p w14:paraId="357ABCC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18</w:t>
            </w:r>
          </w:p>
        </w:tc>
        <w:tc>
          <w:tcPr>
            <w:tcW w:w="708" w:type="pct"/>
          </w:tcPr>
          <w:p w14:paraId="40A8D11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35</w:t>
            </w:r>
          </w:p>
        </w:tc>
        <w:tc>
          <w:tcPr>
            <w:tcW w:w="1073" w:type="pct"/>
          </w:tcPr>
          <w:p w14:paraId="276A656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3.1%</w:t>
            </w:r>
          </w:p>
        </w:tc>
      </w:tr>
      <w:tr w:rsidR="003233B2" w:rsidRPr="003233B2" w14:paraId="15A4E36C" w14:textId="77777777" w:rsidTr="009052FC">
        <w:trPr>
          <w:jc w:val="center"/>
        </w:trPr>
        <w:tc>
          <w:tcPr>
            <w:tcW w:w="1270" w:type="pct"/>
            <w:vMerge/>
          </w:tcPr>
          <w:p w14:paraId="010B6AA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E064136" w14:textId="37D14279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Physical activity</w:t>
            </w:r>
          </w:p>
        </w:tc>
        <w:tc>
          <w:tcPr>
            <w:tcW w:w="863" w:type="pct"/>
          </w:tcPr>
          <w:p w14:paraId="41007A3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5</w:t>
            </w:r>
          </w:p>
        </w:tc>
        <w:tc>
          <w:tcPr>
            <w:tcW w:w="708" w:type="pct"/>
          </w:tcPr>
          <w:p w14:paraId="4A5DDE9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62</w:t>
            </w:r>
          </w:p>
        </w:tc>
        <w:tc>
          <w:tcPr>
            <w:tcW w:w="1073" w:type="pct"/>
          </w:tcPr>
          <w:p w14:paraId="0E31555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.4%</w:t>
            </w:r>
          </w:p>
        </w:tc>
      </w:tr>
      <w:tr w:rsidR="003233B2" w:rsidRPr="003233B2" w14:paraId="2B66F727" w14:textId="77777777" w:rsidTr="009052FC">
        <w:trPr>
          <w:jc w:val="center"/>
        </w:trPr>
        <w:tc>
          <w:tcPr>
            <w:tcW w:w="1270" w:type="pct"/>
            <w:vMerge/>
          </w:tcPr>
          <w:p w14:paraId="71B56BC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57F42D9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863" w:type="pct"/>
          </w:tcPr>
          <w:p w14:paraId="4D870A7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3</w:t>
            </w:r>
          </w:p>
        </w:tc>
        <w:tc>
          <w:tcPr>
            <w:tcW w:w="708" w:type="pct"/>
          </w:tcPr>
          <w:p w14:paraId="50AA8CE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76</w:t>
            </w:r>
          </w:p>
        </w:tc>
        <w:tc>
          <w:tcPr>
            <w:tcW w:w="1073" w:type="pct"/>
          </w:tcPr>
          <w:p w14:paraId="39EBF01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.3%</w:t>
            </w:r>
          </w:p>
        </w:tc>
      </w:tr>
      <w:tr w:rsidR="003233B2" w:rsidRPr="003233B2" w14:paraId="03BB8699" w14:textId="77777777" w:rsidTr="009052FC">
        <w:trPr>
          <w:jc w:val="center"/>
        </w:trPr>
        <w:tc>
          <w:tcPr>
            <w:tcW w:w="1270" w:type="pct"/>
            <w:vMerge/>
          </w:tcPr>
          <w:p w14:paraId="2824679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7A7C0B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S</w:t>
            </w:r>
          </w:p>
        </w:tc>
        <w:tc>
          <w:tcPr>
            <w:tcW w:w="863" w:type="pct"/>
          </w:tcPr>
          <w:p w14:paraId="1998D55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3</w:t>
            </w:r>
          </w:p>
        </w:tc>
        <w:tc>
          <w:tcPr>
            <w:tcW w:w="708" w:type="pct"/>
          </w:tcPr>
          <w:p w14:paraId="173C5E0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92</w:t>
            </w:r>
          </w:p>
        </w:tc>
        <w:tc>
          <w:tcPr>
            <w:tcW w:w="1073" w:type="pct"/>
          </w:tcPr>
          <w:p w14:paraId="01F088C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%</w:t>
            </w:r>
          </w:p>
        </w:tc>
      </w:tr>
      <w:tr w:rsidR="003233B2" w:rsidRPr="003233B2" w14:paraId="53EA4914" w14:textId="77777777" w:rsidTr="009052FC">
        <w:trPr>
          <w:jc w:val="center"/>
        </w:trPr>
        <w:tc>
          <w:tcPr>
            <w:tcW w:w="1270" w:type="pct"/>
            <w:vMerge w:val="restart"/>
          </w:tcPr>
          <w:p w14:paraId="4C274252" w14:textId="77777777" w:rsidR="00214F4F" w:rsidRPr="003233B2" w:rsidRDefault="00214F4F" w:rsidP="00214F4F">
            <w:pPr>
              <w:pStyle w:val="a9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ttention Z-score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2</m:t>
                  </m:r>
                </m:sup>
              </m:sSup>
            </m:oMath>
            <w:r w:rsidRPr="003233B2">
              <w:rPr>
                <w:rFonts w:ascii="Times New Roman" w:hAnsi="Times New Roman" w:cs="Times New Roman"/>
                <w:kern w:val="0"/>
                <w:sz w:val="22"/>
              </w:rPr>
              <w:t>=0.270)</w:t>
            </w:r>
          </w:p>
        </w:tc>
        <w:tc>
          <w:tcPr>
            <w:tcW w:w="1086" w:type="pct"/>
          </w:tcPr>
          <w:p w14:paraId="1928311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ducation</w:t>
            </w:r>
          </w:p>
        </w:tc>
        <w:tc>
          <w:tcPr>
            <w:tcW w:w="863" w:type="pct"/>
          </w:tcPr>
          <w:p w14:paraId="35F07D8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2</w:t>
            </w:r>
          </w:p>
        </w:tc>
        <w:tc>
          <w:tcPr>
            <w:tcW w:w="708" w:type="pct"/>
          </w:tcPr>
          <w:p w14:paraId="660C57A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028C1AB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41.5%</w:t>
            </w:r>
          </w:p>
        </w:tc>
      </w:tr>
      <w:tr w:rsidR="003233B2" w:rsidRPr="003233B2" w14:paraId="317F18F3" w14:textId="77777777" w:rsidTr="009052FC">
        <w:trPr>
          <w:jc w:val="center"/>
        </w:trPr>
        <w:tc>
          <w:tcPr>
            <w:tcW w:w="1270" w:type="pct"/>
            <w:vMerge/>
          </w:tcPr>
          <w:p w14:paraId="5E02799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0000B0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863" w:type="pct"/>
          </w:tcPr>
          <w:p w14:paraId="3CB3A53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25</w:t>
            </w:r>
          </w:p>
        </w:tc>
        <w:tc>
          <w:tcPr>
            <w:tcW w:w="708" w:type="pct"/>
          </w:tcPr>
          <w:p w14:paraId="52D720F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01</w:t>
            </w:r>
          </w:p>
        </w:tc>
        <w:tc>
          <w:tcPr>
            <w:tcW w:w="1073" w:type="pct"/>
          </w:tcPr>
          <w:p w14:paraId="2218EE6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0.3%</w:t>
            </w:r>
          </w:p>
        </w:tc>
      </w:tr>
      <w:tr w:rsidR="003233B2" w:rsidRPr="003233B2" w14:paraId="78882EB8" w14:textId="77777777" w:rsidTr="009052FC">
        <w:trPr>
          <w:jc w:val="center"/>
        </w:trPr>
        <w:tc>
          <w:tcPr>
            <w:tcW w:w="1270" w:type="pct"/>
            <w:vMerge/>
          </w:tcPr>
          <w:p w14:paraId="73ECDDD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610790D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Occupation</w:t>
            </w:r>
          </w:p>
        </w:tc>
        <w:tc>
          <w:tcPr>
            <w:tcW w:w="863" w:type="pct"/>
          </w:tcPr>
          <w:p w14:paraId="7A4B8AB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0</w:t>
            </w:r>
          </w:p>
        </w:tc>
        <w:tc>
          <w:tcPr>
            <w:tcW w:w="708" w:type="pct"/>
          </w:tcPr>
          <w:p w14:paraId="3F16C60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20</w:t>
            </w:r>
          </w:p>
        </w:tc>
        <w:tc>
          <w:tcPr>
            <w:tcW w:w="1073" w:type="pct"/>
          </w:tcPr>
          <w:p w14:paraId="67B7280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5.2%</w:t>
            </w:r>
          </w:p>
        </w:tc>
      </w:tr>
      <w:tr w:rsidR="003233B2" w:rsidRPr="003233B2" w14:paraId="1F5A13AE" w14:textId="77777777" w:rsidTr="009052FC">
        <w:trPr>
          <w:jc w:val="center"/>
        </w:trPr>
        <w:tc>
          <w:tcPr>
            <w:tcW w:w="1270" w:type="pct"/>
            <w:vMerge/>
          </w:tcPr>
          <w:p w14:paraId="1B754B4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7DD65F39" w14:textId="77049B17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 w:hint="eastAsia"/>
                <w:kern w:val="0"/>
                <w:sz w:val="22"/>
              </w:rPr>
              <w:t>M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ntal activity</w:t>
            </w:r>
          </w:p>
        </w:tc>
        <w:tc>
          <w:tcPr>
            <w:tcW w:w="863" w:type="pct"/>
          </w:tcPr>
          <w:p w14:paraId="24100BE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20</w:t>
            </w:r>
          </w:p>
        </w:tc>
        <w:tc>
          <w:tcPr>
            <w:tcW w:w="708" w:type="pct"/>
          </w:tcPr>
          <w:p w14:paraId="16A4D8D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05</w:t>
            </w:r>
          </w:p>
        </w:tc>
        <w:tc>
          <w:tcPr>
            <w:tcW w:w="1073" w:type="pct"/>
          </w:tcPr>
          <w:p w14:paraId="4D1E52C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2.1%</w:t>
            </w:r>
          </w:p>
        </w:tc>
      </w:tr>
      <w:tr w:rsidR="003233B2" w:rsidRPr="003233B2" w14:paraId="72CBE69B" w14:textId="77777777" w:rsidTr="009052FC">
        <w:trPr>
          <w:jc w:val="center"/>
        </w:trPr>
        <w:tc>
          <w:tcPr>
            <w:tcW w:w="1270" w:type="pct"/>
            <w:vMerge/>
          </w:tcPr>
          <w:p w14:paraId="5DB1B1F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0504E33E" w14:textId="0B9DCAFF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Social activity</w:t>
            </w:r>
          </w:p>
        </w:tc>
        <w:tc>
          <w:tcPr>
            <w:tcW w:w="863" w:type="pct"/>
          </w:tcPr>
          <w:p w14:paraId="278E6FD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3</w:t>
            </w:r>
          </w:p>
        </w:tc>
        <w:tc>
          <w:tcPr>
            <w:tcW w:w="708" w:type="pct"/>
          </w:tcPr>
          <w:p w14:paraId="1E64FB9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670</w:t>
            </w:r>
          </w:p>
        </w:tc>
        <w:tc>
          <w:tcPr>
            <w:tcW w:w="1073" w:type="pct"/>
          </w:tcPr>
          <w:p w14:paraId="2314DF6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6.6%</w:t>
            </w:r>
          </w:p>
        </w:tc>
      </w:tr>
      <w:tr w:rsidR="003233B2" w:rsidRPr="003233B2" w14:paraId="3E29079C" w14:textId="77777777" w:rsidTr="009052FC">
        <w:trPr>
          <w:jc w:val="center"/>
        </w:trPr>
        <w:tc>
          <w:tcPr>
            <w:tcW w:w="1270" w:type="pct"/>
            <w:vMerge/>
          </w:tcPr>
          <w:p w14:paraId="135AC73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C9A3D9D" w14:textId="1F422153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Physical activity</w:t>
            </w:r>
          </w:p>
        </w:tc>
        <w:tc>
          <w:tcPr>
            <w:tcW w:w="863" w:type="pct"/>
          </w:tcPr>
          <w:p w14:paraId="643A6A5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5</w:t>
            </w:r>
          </w:p>
        </w:tc>
        <w:tc>
          <w:tcPr>
            <w:tcW w:w="708" w:type="pct"/>
          </w:tcPr>
          <w:p w14:paraId="300DFE7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54</w:t>
            </w:r>
          </w:p>
        </w:tc>
        <w:tc>
          <w:tcPr>
            <w:tcW w:w="1073" w:type="pct"/>
          </w:tcPr>
          <w:p w14:paraId="23E909C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3.5%</w:t>
            </w:r>
          </w:p>
        </w:tc>
      </w:tr>
      <w:tr w:rsidR="003233B2" w:rsidRPr="003233B2" w14:paraId="1CB962E8" w14:textId="77777777" w:rsidTr="009052FC">
        <w:trPr>
          <w:jc w:val="center"/>
        </w:trPr>
        <w:tc>
          <w:tcPr>
            <w:tcW w:w="1270" w:type="pct"/>
            <w:vMerge/>
          </w:tcPr>
          <w:p w14:paraId="4715D03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AE211C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Gender</w:t>
            </w:r>
          </w:p>
        </w:tc>
        <w:tc>
          <w:tcPr>
            <w:tcW w:w="863" w:type="pct"/>
          </w:tcPr>
          <w:p w14:paraId="3DD07E1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1</w:t>
            </w:r>
          </w:p>
        </w:tc>
        <w:tc>
          <w:tcPr>
            <w:tcW w:w="708" w:type="pct"/>
          </w:tcPr>
          <w:p w14:paraId="02823C2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866</w:t>
            </w:r>
          </w:p>
        </w:tc>
        <w:tc>
          <w:tcPr>
            <w:tcW w:w="1073" w:type="pct"/>
          </w:tcPr>
          <w:p w14:paraId="594A916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4%</w:t>
            </w:r>
          </w:p>
        </w:tc>
      </w:tr>
      <w:tr w:rsidR="003233B2" w:rsidRPr="003233B2" w14:paraId="406D50EE" w14:textId="77777777" w:rsidTr="009052FC">
        <w:trPr>
          <w:jc w:val="center"/>
        </w:trPr>
        <w:tc>
          <w:tcPr>
            <w:tcW w:w="1270" w:type="pct"/>
            <w:vMerge/>
          </w:tcPr>
          <w:p w14:paraId="0F142F2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460DE7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S</w:t>
            </w:r>
          </w:p>
        </w:tc>
        <w:tc>
          <w:tcPr>
            <w:tcW w:w="863" w:type="pct"/>
          </w:tcPr>
          <w:p w14:paraId="6342DD5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1</w:t>
            </w:r>
          </w:p>
        </w:tc>
        <w:tc>
          <w:tcPr>
            <w:tcW w:w="708" w:type="pct"/>
          </w:tcPr>
          <w:p w14:paraId="1731F3E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829</w:t>
            </w:r>
          </w:p>
        </w:tc>
        <w:tc>
          <w:tcPr>
            <w:tcW w:w="1073" w:type="pct"/>
          </w:tcPr>
          <w:p w14:paraId="7265A4B9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3%</w:t>
            </w:r>
          </w:p>
        </w:tc>
      </w:tr>
      <w:tr w:rsidR="003233B2" w:rsidRPr="003233B2" w14:paraId="528DB492" w14:textId="77777777" w:rsidTr="009052FC">
        <w:trPr>
          <w:jc w:val="center"/>
        </w:trPr>
        <w:tc>
          <w:tcPr>
            <w:tcW w:w="1270" w:type="pct"/>
            <w:vMerge/>
          </w:tcPr>
          <w:p w14:paraId="3CC6A0E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B1709E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863" w:type="pct"/>
          </w:tcPr>
          <w:p w14:paraId="2DE453F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&lt;0.01</w:t>
            </w:r>
          </w:p>
        </w:tc>
        <w:tc>
          <w:tcPr>
            <w:tcW w:w="708" w:type="pct"/>
          </w:tcPr>
          <w:p w14:paraId="2B75EB2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926</w:t>
            </w:r>
          </w:p>
        </w:tc>
        <w:tc>
          <w:tcPr>
            <w:tcW w:w="1073" w:type="pct"/>
          </w:tcPr>
          <w:p w14:paraId="65CBB28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%</w:t>
            </w:r>
          </w:p>
        </w:tc>
      </w:tr>
      <w:tr w:rsidR="003233B2" w:rsidRPr="003233B2" w14:paraId="58DC86C8" w14:textId="77777777" w:rsidTr="009052FC">
        <w:trPr>
          <w:jc w:val="center"/>
        </w:trPr>
        <w:tc>
          <w:tcPr>
            <w:tcW w:w="1270" w:type="pct"/>
            <w:vMerge w:val="restart"/>
          </w:tcPr>
          <w:p w14:paraId="21552DB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xecutive Z-score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kern w:val="0"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kern w:val="0"/>
                      <w:sz w:val="22"/>
                    </w:rPr>
                    <m:t>2</m:t>
                  </m:r>
                </m:sup>
              </m:sSup>
            </m:oMath>
            <w:r w:rsidRPr="003233B2">
              <w:rPr>
                <w:rFonts w:ascii="Times New Roman" w:hAnsi="Times New Roman" w:cs="Times New Roman"/>
                <w:kern w:val="0"/>
                <w:sz w:val="22"/>
              </w:rPr>
              <w:t>=0.155)</w:t>
            </w:r>
          </w:p>
        </w:tc>
        <w:tc>
          <w:tcPr>
            <w:tcW w:w="1086" w:type="pct"/>
          </w:tcPr>
          <w:p w14:paraId="5BC795C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863" w:type="pct"/>
          </w:tcPr>
          <w:p w14:paraId="12CACEE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20</w:t>
            </w:r>
          </w:p>
        </w:tc>
        <w:tc>
          <w:tcPr>
            <w:tcW w:w="708" w:type="pct"/>
          </w:tcPr>
          <w:p w14:paraId="096FA62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01</w:t>
            </w:r>
          </w:p>
        </w:tc>
        <w:tc>
          <w:tcPr>
            <w:tcW w:w="1073" w:type="pct"/>
          </w:tcPr>
          <w:p w14:paraId="1B459E7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3.6%</w:t>
            </w:r>
          </w:p>
        </w:tc>
      </w:tr>
      <w:tr w:rsidR="003233B2" w:rsidRPr="003233B2" w14:paraId="41F551B1" w14:textId="77777777" w:rsidTr="009052FC">
        <w:trPr>
          <w:jc w:val="center"/>
        </w:trPr>
        <w:tc>
          <w:tcPr>
            <w:tcW w:w="1270" w:type="pct"/>
            <w:vMerge/>
          </w:tcPr>
          <w:p w14:paraId="1F2B7ACE" w14:textId="77777777" w:rsidR="00214F4F" w:rsidRPr="003233B2" w:rsidRDefault="00214F4F" w:rsidP="00214F4F">
            <w:pPr>
              <w:pStyle w:val="a9"/>
              <w:spacing w:line="360" w:lineRule="auto"/>
              <w:ind w:firstLine="44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6212E3A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ducation</w:t>
            </w:r>
          </w:p>
        </w:tc>
        <w:tc>
          <w:tcPr>
            <w:tcW w:w="863" w:type="pct"/>
          </w:tcPr>
          <w:p w14:paraId="09B3C3E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5</w:t>
            </w:r>
          </w:p>
        </w:tc>
        <w:tc>
          <w:tcPr>
            <w:tcW w:w="708" w:type="pct"/>
          </w:tcPr>
          <w:p w14:paraId="506F26A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01</w:t>
            </w:r>
          </w:p>
        </w:tc>
        <w:tc>
          <w:tcPr>
            <w:tcW w:w="1073" w:type="pct"/>
          </w:tcPr>
          <w:p w14:paraId="532B5F5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2.7%</w:t>
            </w:r>
          </w:p>
        </w:tc>
      </w:tr>
      <w:tr w:rsidR="003233B2" w:rsidRPr="003233B2" w14:paraId="63CCBE98" w14:textId="77777777" w:rsidTr="009052FC">
        <w:trPr>
          <w:jc w:val="center"/>
        </w:trPr>
        <w:tc>
          <w:tcPr>
            <w:tcW w:w="1270" w:type="pct"/>
            <w:vMerge/>
          </w:tcPr>
          <w:p w14:paraId="7B4BB8E8" w14:textId="77777777" w:rsidR="00214F4F" w:rsidRPr="003233B2" w:rsidRDefault="00214F4F" w:rsidP="00214F4F">
            <w:pPr>
              <w:pStyle w:val="a9"/>
              <w:spacing w:line="360" w:lineRule="auto"/>
              <w:ind w:firstLine="44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30192AC" w14:textId="6017110E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 w:hint="eastAsia"/>
                <w:kern w:val="0"/>
                <w:sz w:val="22"/>
              </w:rPr>
              <w:t>M</w:t>
            </w: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ental activity</w:t>
            </w:r>
          </w:p>
        </w:tc>
        <w:tc>
          <w:tcPr>
            <w:tcW w:w="863" w:type="pct"/>
          </w:tcPr>
          <w:p w14:paraId="0E6483AA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22</w:t>
            </w:r>
          </w:p>
        </w:tc>
        <w:tc>
          <w:tcPr>
            <w:tcW w:w="708" w:type="pct"/>
          </w:tcPr>
          <w:p w14:paraId="411BC68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03</w:t>
            </w:r>
          </w:p>
        </w:tc>
        <w:tc>
          <w:tcPr>
            <w:tcW w:w="1073" w:type="pct"/>
          </w:tcPr>
          <w:p w14:paraId="619D1F7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0.2%</w:t>
            </w:r>
          </w:p>
        </w:tc>
      </w:tr>
      <w:tr w:rsidR="003233B2" w:rsidRPr="003233B2" w14:paraId="3E2FA1E4" w14:textId="77777777" w:rsidTr="009052FC">
        <w:trPr>
          <w:jc w:val="center"/>
        </w:trPr>
        <w:tc>
          <w:tcPr>
            <w:tcW w:w="1270" w:type="pct"/>
            <w:vMerge/>
          </w:tcPr>
          <w:p w14:paraId="40B8A70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06EDBC2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Occupation</w:t>
            </w:r>
          </w:p>
        </w:tc>
        <w:tc>
          <w:tcPr>
            <w:tcW w:w="863" w:type="pct"/>
          </w:tcPr>
          <w:p w14:paraId="6956CAA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9</w:t>
            </w:r>
          </w:p>
        </w:tc>
        <w:tc>
          <w:tcPr>
            <w:tcW w:w="708" w:type="pct"/>
          </w:tcPr>
          <w:p w14:paraId="41A936E5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58</w:t>
            </w:r>
          </w:p>
        </w:tc>
        <w:tc>
          <w:tcPr>
            <w:tcW w:w="1073" w:type="pct"/>
          </w:tcPr>
          <w:p w14:paraId="13ABBAF2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2.0%</w:t>
            </w:r>
          </w:p>
        </w:tc>
      </w:tr>
      <w:tr w:rsidR="003233B2" w:rsidRPr="003233B2" w14:paraId="268E2585" w14:textId="77777777" w:rsidTr="009052FC">
        <w:trPr>
          <w:jc w:val="center"/>
        </w:trPr>
        <w:tc>
          <w:tcPr>
            <w:tcW w:w="1270" w:type="pct"/>
            <w:vMerge/>
          </w:tcPr>
          <w:p w14:paraId="446288B6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132382A4" w14:textId="5CE79680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Social activity</w:t>
            </w:r>
          </w:p>
        </w:tc>
        <w:tc>
          <w:tcPr>
            <w:tcW w:w="863" w:type="pct"/>
          </w:tcPr>
          <w:p w14:paraId="54577CD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2</w:t>
            </w:r>
          </w:p>
        </w:tc>
        <w:tc>
          <w:tcPr>
            <w:tcW w:w="708" w:type="pct"/>
          </w:tcPr>
          <w:p w14:paraId="3B5DCF0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847</w:t>
            </w:r>
          </w:p>
        </w:tc>
        <w:tc>
          <w:tcPr>
            <w:tcW w:w="1073" w:type="pct"/>
          </w:tcPr>
          <w:p w14:paraId="18DB0CF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0.9%</w:t>
            </w:r>
          </w:p>
        </w:tc>
      </w:tr>
      <w:tr w:rsidR="003233B2" w:rsidRPr="003233B2" w14:paraId="6D7DEDE3" w14:textId="77777777" w:rsidTr="009052FC">
        <w:trPr>
          <w:jc w:val="center"/>
        </w:trPr>
        <w:tc>
          <w:tcPr>
            <w:tcW w:w="1270" w:type="pct"/>
            <w:vMerge/>
          </w:tcPr>
          <w:p w14:paraId="3642307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44A1435" w14:textId="2AFB0F93" w:rsidR="00214F4F" w:rsidRPr="003233B2" w:rsidRDefault="009052FC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Physical activity</w:t>
            </w:r>
          </w:p>
        </w:tc>
        <w:tc>
          <w:tcPr>
            <w:tcW w:w="863" w:type="pct"/>
          </w:tcPr>
          <w:p w14:paraId="48F5F9F7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8</w:t>
            </w:r>
          </w:p>
        </w:tc>
        <w:tc>
          <w:tcPr>
            <w:tcW w:w="708" w:type="pct"/>
          </w:tcPr>
          <w:p w14:paraId="1F8341D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262</w:t>
            </w:r>
          </w:p>
        </w:tc>
        <w:tc>
          <w:tcPr>
            <w:tcW w:w="1073" w:type="pct"/>
          </w:tcPr>
          <w:p w14:paraId="0982798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6.0%</w:t>
            </w:r>
          </w:p>
        </w:tc>
      </w:tr>
      <w:tr w:rsidR="003233B2" w:rsidRPr="003233B2" w14:paraId="3DC38CB3" w14:textId="77777777" w:rsidTr="009052FC">
        <w:trPr>
          <w:jc w:val="center"/>
        </w:trPr>
        <w:tc>
          <w:tcPr>
            <w:tcW w:w="1270" w:type="pct"/>
            <w:vMerge/>
          </w:tcPr>
          <w:p w14:paraId="131C0B3D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35E7DAAF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863" w:type="pct"/>
          </w:tcPr>
          <w:p w14:paraId="1ABD35E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6</w:t>
            </w:r>
          </w:p>
        </w:tc>
        <w:tc>
          <w:tcPr>
            <w:tcW w:w="708" w:type="pct"/>
          </w:tcPr>
          <w:p w14:paraId="67C9BFF3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27</w:t>
            </w:r>
          </w:p>
        </w:tc>
        <w:tc>
          <w:tcPr>
            <w:tcW w:w="1073" w:type="pct"/>
          </w:tcPr>
          <w:p w14:paraId="41D5AFB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2.6%</w:t>
            </w:r>
          </w:p>
        </w:tc>
      </w:tr>
      <w:tr w:rsidR="003233B2" w:rsidRPr="003233B2" w14:paraId="4413D306" w14:textId="77777777" w:rsidTr="009052FC">
        <w:trPr>
          <w:jc w:val="center"/>
        </w:trPr>
        <w:tc>
          <w:tcPr>
            <w:tcW w:w="1270" w:type="pct"/>
            <w:vMerge/>
          </w:tcPr>
          <w:p w14:paraId="11F97AD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</w:tcPr>
          <w:p w14:paraId="2AEAF68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Gender</w:t>
            </w:r>
          </w:p>
        </w:tc>
        <w:tc>
          <w:tcPr>
            <w:tcW w:w="863" w:type="pct"/>
          </w:tcPr>
          <w:p w14:paraId="12FF8FA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05</w:t>
            </w:r>
          </w:p>
        </w:tc>
        <w:tc>
          <w:tcPr>
            <w:tcW w:w="708" w:type="pct"/>
          </w:tcPr>
          <w:p w14:paraId="7135C204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158</w:t>
            </w:r>
          </w:p>
        </w:tc>
        <w:tc>
          <w:tcPr>
            <w:tcW w:w="1073" w:type="pct"/>
          </w:tcPr>
          <w:p w14:paraId="36610BF0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1.5%</w:t>
            </w:r>
          </w:p>
        </w:tc>
      </w:tr>
      <w:tr w:rsidR="003233B2" w:rsidRPr="003233B2" w14:paraId="4DABEEFA" w14:textId="77777777" w:rsidTr="009052FC">
        <w:trPr>
          <w:jc w:val="center"/>
        </w:trPr>
        <w:tc>
          <w:tcPr>
            <w:tcW w:w="1270" w:type="pct"/>
            <w:vMerge/>
            <w:tcBorders>
              <w:bottom w:val="single" w:sz="4" w:space="0" w:color="auto"/>
            </w:tcBorders>
          </w:tcPr>
          <w:p w14:paraId="4793690B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086" w:type="pct"/>
            <w:tcBorders>
              <w:bottom w:val="single" w:sz="4" w:space="0" w:color="auto"/>
            </w:tcBorders>
          </w:tcPr>
          <w:p w14:paraId="7D3198FE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MS</w:t>
            </w:r>
          </w:p>
        </w:tc>
        <w:tc>
          <w:tcPr>
            <w:tcW w:w="863" w:type="pct"/>
            <w:tcBorders>
              <w:bottom w:val="single" w:sz="4" w:space="0" w:color="auto"/>
            </w:tcBorders>
          </w:tcPr>
          <w:p w14:paraId="72C74BD8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-0.02</w:t>
            </w:r>
          </w:p>
        </w:tc>
        <w:tc>
          <w:tcPr>
            <w:tcW w:w="708" w:type="pct"/>
            <w:tcBorders>
              <w:bottom w:val="single" w:sz="4" w:space="0" w:color="auto"/>
            </w:tcBorders>
          </w:tcPr>
          <w:p w14:paraId="62B59C2C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520</w:t>
            </w:r>
          </w:p>
        </w:tc>
        <w:tc>
          <w:tcPr>
            <w:tcW w:w="1073" w:type="pct"/>
            <w:tcBorders>
              <w:bottom w:val="single" w:sz="4" w:space="0" w:color="auto"/>
            </w:tcBorders>
          </w:tcPr>
          <w:p w14:paraId="6C3523D1" w14:textId="77777777" w:rsidR="00214F4F" w:rsidRPr="003233B2" w:rsidRDefault="00214F4F" w:rsidP="00214F4F">
            <w:pPr>
              <w:pStyle w:val="a9"/>
              <w:widowControl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233B2">
              <w:rPr>
                <w:rFonts w:ascii="Times New Roman" w:hAnsi="Times New Roman" w:cs="Times New Roman"/>
                <w:kern w:val="0"/>
                <w:sz w:val="22"/>
              </w:rPr>
              <w:t>0.5%</w:t>
            </w:r>
          </w:p>
        </w:tc>
      </w:tr>
    </w:tbl>
    <w:p w14:paraId="57FBD5F2" w14:textId="5A4AFFF0" w:rsidR="00214F4F" w:rsidRPr="003233B2" w:rsidRDefault="00214F4F" w:rsidP="00214F4F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i/>
          <w:sz w:val="24"/>
          <w:szCs w:val="24"/>
        </w:rPr>
        <w:t xml:space="preserve">Note. </w:t>
      </w:r>
      <w:r w:rsidR="009052FC" w:rsidRPr="003233B2">
        <w:rPr>
          <w:rFonts w:ascii="Times New Roman" w:hAnsi="Times New Roman" w:cs="Times New Roman"/>
          <w:sz w:val="24"/>
          <w:szCs w:val="24"/>
        </w:rPr>
        <w:t xml:space="preserve">Abbreviation: </w:t>
      </w:r>
      <w:r w:rsidRPr="003233B2">
        <w:rPr>
          <w:rFonts w:ascii="Times New Roman" w:hAnsi="Times New Roman" w:cs="Times New Roman"/>
          <w:sz w:val="24"/>
          <w:szCs w:val="24"/>
        </w:rPr>
        <w:t>MS: memory self-satisfaction; BMI: body mass index.</w:t>
      </w:r>
    </w:p>
    <w:p w14:paraId="35F05A64" w14:textId="77777777" w:rsidR="00214F4F" w:rsidRPr="003233B2" w:rsidRDefault="00214F4F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5D245AE" w14:textId="77777777" w:rsidR="00214F4F" w:rsidRPr="003233B2" w:rsidRDefault="00214F4F" w:rsidP="00FA5FA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95AAB9B" w14:textId="77777777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sz w:val="24"/>
          <w:szCs w:val="24"/>
        </w:rPr>
        <w:br w:type="page"/>
      </w:r>
    </w:p>
    <w:p w14:paraId="7ADB765C" w14:textId="47CE0CA6" w:rsidR="00EB549B" w:rsidRPr="003233B2" w:rsidRDefault="00EB549B" w:rsidP="00EB549B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>Table S4. Estimated direct and indirect effects of the grouped sample (N=583) SEM with ECR, LLA, and four cognitive domains as latent factors.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1192"/>
        <w:gridCol w:w="1191"/>
        <w:gridCol w:w="1191"/>
        <w:gridCol w:w="1404"/>
        <w:gridCol w:w="1789"/>
      </w:tblGrid>
      <w:tr w:rsidR="003233B2" w:rsidRPr="003233B2" w14:paraId="56FD1650" w14:textId="77777777" w:rsidTr="00C47D7F">
        <w:tc>
          <w:tcPr>
            <w:tcW w:w="1251" w:type="pct"/>
            <w:tcBorders>
              <w:top w:val="single" w:sz="4" w:space="0" w:color="auto"/>
              <w:bottom w:val="single" w:sz="4" w:space="0" w:color="auto"/>
            </w:tcBorders>
          </w:tcPr>
          <w:p w14:paraId="50589E2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odel paths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72B9472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48EC0B2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2274721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./S.E.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</w:tcPr>
          <w:p w14:paraId="6848D80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992" w:type="pct"/>
            <w:tcBorders>
              <w:top w:val="single" w:sz="4" w:space="0" w:color="auto"/>
              <w:bottom w:val="single" w:sz="4" w:space="0" w:color="auto"/>
            </w:tcBorders>
          </w:tcPr>
          <w:p w14:paraId="4D948D49" w14:textId="39D7B120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5%CI</w:t>
            </w:r>
          </w:p>
        </w:tc>
      </w:tr>
      <w:tr w:rsidR="003233B2" w:rsidRPr="003233B2" w14:paraId="3731C272" w14:textId="77777777" w:rsidTr="00C47D7F"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464DF160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Measurement model</w:t>
            </w:r>
          </w:p>
        </w:tc>
      </w:tr>
      <w:tr w:rsidR="003233B2" w:rsidRPr="003233B2" w14:paraId="77D78CBE" w14:textId="77777777" w:rsidTr="00C47D7F">
        <w:tc>
          <w:tcPr>
            <w:tcW w:w="1251" w:type="pct"/>
          </w:tcPr>
          <w:p w14:paraId="0AFD6FB3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DU</w:t>
            </w:r>
          </w:p>
        </w:tc>
        <w:tc>
          <w:tcPr>
            <w:tcW w:w="660" w:type="pct"/>
          </w:tcPr>
          <w:p w14:paraId="37B2E92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05</w:t>
            </w:r>
          </w:p>
        </w:tc>
        <w:tc>
          <w:tcPr>
            <w:tcW w:w="660" w:type="pct"/>
          </w:tcPr>
          <w:p w14:paraId="65A7C08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7</w:t>
            </w:r>
          </w:p>
        </w:tc>
        <w:tc>
          <w:tcPr>
            <w:tcW w:w="660" w:type="pct"/>
          </w:tcPr>
          <w:p w14:paraId="6F91034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9.386</w:t>
            </w:r>
          </w:p>
        </w:tc>
        <w:tc>
          <w:tcPr>
            <w:tcW w:w="778" w:type="pct"/>
          </w:tcPr>
          <w:p w14:paraId="2938BD8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0CA9C3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13, 0.996)</w:t>
            </w:r>
          </w:p>
        </w:tc>
      </w:tr>
      <w:tr w:rsidR="003233B2" w:rsidRPr="003233B2" w14:paraId="22FA13A7" w14:textId="77777777" w:rsidTr="00C47D7F">
        <w:tc>
          <w:tcPr>
            <w:tcW w:w="1251" w:type="pct"/>
          </w:tcPr>
          <w:p w14:paraId="233F6005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OCC</w:t>
            </w:r>
          </w:p>
        </w:tc>
        <w:tc>
          <w:tcPr>
            <w:tcW w:w="660" w:type="pct"/>
          </w:tcPr>
          <w:p w14:paraId="51535CB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30</w:t>
            </w:r>
          </w:p>
        </w:tc>
        <w:tc>
          <w:tcPr>
            <w:tcW w:w="660" w:type="pct"/>
          </w:tcPr>
          <w:p w14:paraId="061965A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0</w:t>
            </w:r>
          </w:p>
        </w:tc>
        <w:tc>
          <w:tcPr>
            <w:tcW w:w="660" w:type="pct"/>
          </w:tcPr>
          <w:p w14:paraId="175C6FF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5.719</w:t>
            </w:r>
          </w:p>
        </w:tc>
        <w:tc>
          <w:tcPr>
            <w:tcW w:w="778" w:type="pct"/>
          </w:tcPr>
          <w:p w14:paraId="5040ED9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5E87C6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51, 0.708)</w:t>
            </w:r>
          </w:p>
        </w:tc>
      </w:tr>
      <w:tr w:rsidR="003233B2" w:rsidRPr="003233B2" w14:paraId="748C9E29" w14:textId="77777777" w:rsidTr="00C47D7F">
        <w:tc>
          <w:tcPr>
            <w:tcW w:w="1251" w:type="pct"/>
          </w:tcPr>
          <w:p w14:paraId="6ED0AE07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A</w:t>
            </w:r>
          </w:p>
        </w:tc>
        <w:tc>
          <w:tcPr>
            <w:tcW w:w="660" w:type="pct"/>
          </w:tcPr>
          <w:p w14:paraId="56B143D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86</w:t>
            </w:r>
          </w:p>
        </w:tc>
        <w:tc>
          <w:tcPr>
            <w:tcW w:w="660" w:type="pct"/>
          </w:tcPr>
          <w:p w14:paraId="6985894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5</w:t>
            </w:r>
          </w:p>
        </w:tc>
        <w:tc>
          <w:tcPr>
            <w:tcW w:w="660" w:type="pct"/>
          </w:tcPr>
          <w:p w14:paraId="42EFEBF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9.079</w:t>
            </w:r>
          </w:p>
        </w:tc>
        <w:tc>
          <w:tcPr>
            <w:tcW w:w="778" w:type="pct"/>
          </w:tcPr>
          <w:p w14:paraId="093B482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24BE49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56, 0.915)</w:t>
            </w:r>
          </w:p>
        </w:tc>
      </w:tr>
      <w:tr w:rsidR="003233B2" w:rsidRPr="003233B2" w14:paraId="2AF24779" w14:textId="77777777" w:rsidTr="00C47D7F">
        <w:tc>
          <w:tcPr>
            <w:tcW w:w="1251" w:type="pct"/>
          </w:tcPr>
          <w:p w14:paraId="519C8507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PA</w:t>
            </w:r>
          </w:p>
        </w:tc>
        <w:tc>
          <w:tcPr>
            <w:tcW w:w="660" w:type="pct"/>
          </w:tcPr>
          <w:p w14:paraId="7CA83A6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62</w:t>
            </w:r>
          </w:p>
        </w:tc>
        <w:tc>
          <w:tcPr>
            <w:tcW w:w="660" w:type="pct"/>
          </w:tcPr>
          <w:p w14:paraId="5CD4771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6</w:t>
            </w:r>
          </w:p>
        </w:tc>
        <w:tc>
          <w:tcPr>
            <w:tcW w:w="660" w:type="pct"/>
          </w:tcPr>
          <w:p w14:paraId="5DE9EE9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2.390</w:t>
            </w:r>
          </w:p>
        </w:tc>
        <w:tc>
          <w:tcPr>
            <w:tcW w:w="778" w:type="pct"/>
          </w:tcPr>
          <w:p w14:paraId="7273285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6E06E3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30, 0.894)</w:t>
            </w:r>
          </w:p>
        </w:tc>
      </w:tr>
      <w:tr w:rsidR="003233B2" w:rsidRPr="003233B2" w14:paraId="2C4BADBF" w14:textId="77777777" w:rsidTr="00C47D7F">
        <w:tc>
          <w:tcPr>
            <w:tcW w:w="1251" w:type="pct"/>
          </w:tcPr>
          <w:p w14:paraId="2BACA59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A</w:t>
            </w:r>
          </w:p>
        </w:tc>
        <w:tc>
          <w:tcPr>
            <w:tcW w:w="660" w:type="pct"/>
          </w:tcPr>
          <w:p w14:paraId="1959EB1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57</w:t>
            </w:r>
          </w:p>
        </w:tc>
        <w:tc>
          <w:tcPr>
            <w:tcW w:w="660" w:type="pct"/>
          </w:tcPr>
          <w:p w14:paraId="299C017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2</w:t>
            </w:r>
          </w:p>
        </w:tc>
        <w:tc>
          <w:tcPr>
            <w:tcW w:w="660" w:type="pct"/>
          </w:tcPr>
          <w:p w14:paraId="60F1B3C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2.245</w:t>
            </w:r>
          </w:p>
        </w:tc>
        <w:tc>
          <w:tcPr>
            <w:tcW w:w="778" w:type="pct"/>
          </w:tcPr>
          <w:p w14:paraId="3389FEC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000084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34, 0.979)</w:t>
            </w:r>
          </w:p>
        </w:tc>
      </w:tr>
      <w:tr w:rsidR="003233B2" w:rsidRPr="003233B2" w14:paraId="298A6FF7" w14:textId="77777777" w:rsidTr="00C47D7F">
        <w:tc>
          <w:tcPr>
            <w:tcW w:w="1251" w:type="pct"/>
          </w:tcPr>
          <w:p w14:paraId="6E553334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5</w:t>
            </w:r>
          </w:p>
        </w:tc>
        <w:tc>
          <w:tcPr>
            <w:tcW w:w="660" w:type="pct"/>
          </w:tcPr>
          <w:p w14:paraId="559A424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61</w:t>
            </w:r>
          </w:p>
        </w:tc>
        <w:tc>
          <w:tcPr>
            <w:tcW w:w="660" w:type="pct"/>
          </w:tcPr>
          <w:p w14:paraId="19EDAFA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8</w:t>
            </w:r>
          </w:p>
        </w:tc>
        <w:tc>
          <w:tcPr>
            <w:tcW w:w="660" w:type="pct"/>
          </w:tcPr>
          <w:p w14:paraId="4E7972C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5.292</w:t>
            </w:r>
          </w:p>
        </w:tc>
        <w:tc>
          <w:tcPr>
            <w:tcW w:w="778" w:type="pct"/>
          </w:tcPr>
          <w:p w14:paraId="24357B4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32C7796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44, 0.977)</w:t>
            </w:r>
          </w:p>
        </w:tc>
      </w:tr>
      <w:tr w:rsidR="003233B2" w:rsidRPr="003233B2" w14:paraId="19425CD3" w14:textId="77777777" w:rsidTr="00C47D7F">
        <w:tc>
          <w:tcPr>
            <w:tcW w:w="1251" w:type="pct"/>
          </w:tcPr>
          <w:p w14:paraId="3EF62C00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1N5</w:t>
            </w:r>
          </w:p>
        </w:tc>
        <w:tc>
          <w:tcPr>
            <w:tcW w:w="660" w:type="pct"/>
          </w:tcPr>
          <w:p w14:paraId="0502CA9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79</w:t>
            </w:r>
          </w:p>
        </w:tc>
        <w:tc>
          <w:tcPr>
            <w:tcW w:w="660" w:type="pct"/>
          </w:tcPr>
          <w:p w14:paraId="57233E2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9</w:t>
            </w:r>
          </w:p>
        </w:tc>
        <w:tc>
          <w:tcPr>
            <w:tcW w:w="660" w:type="pct"/>
          </w:tcPr>
          <w:p w14:paraId="7E15221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1.542</w:t>
            </w:r>
          </w:p>
        </w:tc>
        <w:tc>
          <w:tcPr>
            <w:tcW w:w="778" w:type="pct"/>
          </w:tcPr>
          <w:p w14:paraId="0BC9626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7D0330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62, 0.996)</w:t>
            </w:r>
          </w:p>
        </w:tc>
      </w:tr>
      <w:tr w:rsidR="003233B2" w:rsidRPr="003233B2" w14:paraId="029C1C71" w14:textId="77777777" w:rsidTr="00C47D7F">
        <w:tc>
          <w:tcPr>
            <w:tcW w:w="1251" w:type="pct"/>
          </w:tcPr>
          <w:p w14:paraId="21EFD6D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FT delay</w:t>
            </w:r>
          </w:p>
        </w:tc>
        <w:tc>
          <w:tcPr>
            <w:tcW w:w="660" w:type="pct"/>
          </w:tcPr>
          <w:p w14:paraId="09125EF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80</w:t>
            </w:r>
          </w:p>
        </w:tc>
        <w:tc>
          <w:tcPr>
            <w:tcW w:w="660" w:type="pct"/>
          </w:tcPr>
          <w:p w14:paraId="20D2B1B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5</w:t>
            </w:r>
          </w:p>
        </w:tc>
        <w:tc>
          <w:tcPr>
            <w:tcW w:w="660" w:type="pct"/>
          </w:tcPr>
          <w:p w14:paraId="4DF81D2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3.911</w:t>
            </w:r>
          </w:p>
        </w:tc>
        <w:tc>
          <w:tcPr>
            <w:tcW w:w="778" w:type="pct"/>
          </w:tcPr>
          <w:p w14:paraId="42836E6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72F74A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13, 0.548)</w:t>
            </w:r>
          </w:p>
        </w:tc>
      </w:tr>
      <w:tr w:rsidR="003233B2" w:rsidRPr="003233B2" w14:paraId="363E5CD9" w14:textId="77777777" w:rsidTr="00C47D7F">
        <w:tc>
          <w:tcPr>
            <w:tcW w:w="1251" w:type="pct"/>
          </w:tcPr>
          <w:p w14:paraId="39FBDDBD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FT copy</w:t>
            </w:r>
          </w:p>
        </w:tc>
        <w:tc>
          <w:tcPr>
            <w:tcW w:w="660" w:type="pct"/>
          </w:tcPr>
          <w:p w14:paraId="0E76687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90</w:t>
            </w:r>
          </w:p>
        </w:tc>
        <w:tc>
          <w:tcPr>
            <w:tcW w:w="660" w:type="pct"/>
          </w:tcPr>
          <w:p w14:paraId="6F926EA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6</w:t>
            </w:r>
          </w:p>
        </w:tc>
        <w:tc>
          <w:tcPr>
            <w:tcW w:w="660" w:type="pct"/>
          </w:tcPr>
          <w:p w14:paraId="5FACCDB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0.472</w:t>
            </w:r>
          </w:p>
        </w:tc>
        <w:tc>
          <w:tcPr>
            <w:tcW w:w="778" w:type="pct"/>
          </w:tcPr>
          <w:p w14:paraId="035C006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B8847F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79, 0.700)</w:t>
            </w:r>
          </w:p>
        </w:tc>
      </w:tr>
      <w:tr w:rsidR="003233B2" w:rsidRPr="003233B2" w14:paraId="72B854CC" w14:textId="77777777" w:rsidTr="00C47D7F">
        <w:tc>
          <w:tcPr>
            <w:tcW w:w="1251" w:type="pct"/>
          </w:tcPr>
          <w:p w14:paraId="117CC3A2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DT</w:t>
            </w:r>
          </w:p>
        </w:tc>
        <w:tc>
          <w:tcPr>
            <w:tcW w:w="660" w:type="pct"/>
          </w:tcPr>
          <w:p w14:paraId="7A69C64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62</w:t>
            </w:r>
          </w:p>
        </w:tc>
        <w:tc>
          <w:tcPr>
            <w:tcW w:w="660" w:type="pct"/>
          </w:tcPr>
          <w:p w14:paraId="46E9C83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1</w:t>
            </w:r>
          </w:p>
        </w:tc>
        <w:tc>
          <w:tcPr>
            <w:tcW w:w="660" w:type="pct"/>
          </w:tcPr>
          <w:p w14:paraId="11B21DF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.023</w:t>
            </w:r>
          </w:p>
        </w:tc>
        <w:tc>
          <w:tcPr>
            <w:tcW w:w="778" w:type="pct"/>
          </w:tcPr>
          <w:p w14:paraId="7934C44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85BBEE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62, 0.662)</w:t>
            </w:r>
          </w:p>
        </w:tc>
      </w:tr>
      <w:tr w:rsidR="003233B2" w:rsidRPr="003233B2" w14:paraId="1B0400B1" w14:textId="77777777" w:rsidTr="00C47D7F">
        <w:tc>
          <w:tcPr>
            <w:tcW w:w="1251" w:type="pct"/>
          </w:tcPr>
          <w:p w14:paraId="249A1A0F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DMT</w:t>
            </w:r>
          </w:p>
        </w:tc>
        <w:tc>
          <w:tcPr>
            <w:tcW w:w="660" w:type="pct"/>
          </w:tcPr>
          <w:p w14:paraId="46E6865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23</w:t>
            </w:r>
          </w:p>
        </w:tc>
        <w:tc>
          <w:tcPr>
            <w:tcW w:w="660" w:type="pct"/>
          </w:tcPr>
          <w:p w14:paraId="14BCB01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6</w:t>
            </w:r>
          </w:p>
        </w:tc>
        <w:tc>
          <w:tcPr>
            <w:tcW w:w="660" w:type="pct"/>
          </w:tcPr>
          <w:p w14:paraId="25BC3F3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1.206</w:t>
            </w:r>
          </w:p>
        </w:tc>
        <w:tc>
          <w:tcPr>
            <w:tcW w:w="778" w:type="pct"/>
          </w:tcPr>
          <w:p w14:paraId="41D116A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D5F45C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71, 0.874)</w:t>
            </w:r>
          </w:p>
        </w:tc>
      </w:tr>
      <w:tr w:rsidR="003233B2" w:rsidRPr="003233B2" w14:paraId="22FDA9CB" w14:textId="77777777" w:rsidTr="00C47D7F">
        <w:tc>
          <w:tcPr>
            <w:tcW w:w="1251" w:type="pct"/>
          </w:tcPr>
          <w:p w14:paraId="039B3848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TMTA</w:t>
            </w:r>
          </w:p>
        </w:tc>
        <w:tc>
          <w:tcPr>
            <w:tcW w:w="660" w:type="pct"/>
          </w:tcPr>
          <w:p w14:paraId="74CADB8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45</w:t>
            </w:r>
          </w:p>
        </w:tc>
        <w:tc>
          <w:tcPr>
            <w:tcW w:w="660" w:type="pct"/>
          </w:tcPr>
          <w:p w14:paraId="25558F4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0</w:t>
            </w:r>
          </w:p>
        </w:tc>
        <w:tc>
          <w:tcPr>
            <w:tcW w:w="660" w:type="pct"/>
          </w:tcPr>
          <w:p w14:paraId="5E67908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1.709</w:t>
            </w:r>
          </w:p>
        </w:tc>
        <w:tc>
          <w:tcPr>
            <w:tcW w:w="778" w:type="pct"/>
          </w:tcPr>
          <w:p w14:paraId="461F97A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509C5F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86, 0.703)</w:t>
            </w:r>
          </w:p>
        </w:tc>
      </w:tr>
      <w:tr w:rsidR="003233B2" w:rsidRPr="003233B2" w14:paraId="5061ECC0" w14:textId="77777777" w:rsidTr="00C47D7F">
        <w:tc>
          <w:tcPr>
            <w:tcW w:w="1251" w:type="pct"/>
          </w:tcPr>
          <w:p w14:paraId="7867A8A2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CWT</w:t>
            </w:r>
          </w:p>
        </w:tc>
        <w:tc>
          <w:tcPr>
            <w:tcW w:w="660" w:type="pct"/>
          </w:tcPr>
          <w:p w14:paraId="3BBD518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19</w:t>
            </w:r>
          </w:p>
        </w:tc>
        <w:tc>
          <w:tcPr>
            <w:tcW w:w="660" w:type="pct"/>
          </w:tcPr>
          <w:p w14:paraId="68ED797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6</w:t>
            </w:r>
          </w:p>
        </w:tc>
        <w:tc>
          <w:tcPr>
            <w:tcW w:w="660" w:type="pct"/>
          </w:tcPr>
          <w:p w14:paraId="795A9B4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6.922</w:t>
            </w:r>
          </w:p>
        </w:tc>
        <w:tc>
          <w:tcPr>
            <w:tcW w:w="778" w:type="pct"/>
          </w:tcPr>
          <w:p w14:paraId="24030D9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42C3E6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29, 0.410)</w:t>
            </w:r>
          </w:p>
        </w:tc>
      </w:tr>
      <w:tr w:rsidR="003233B2" w:rsidRPr="003233B2" w14:paraId="44E87126" w14:textId="77777777" w:rsidTr="00C47D7F">
        <w:tc>
          <w:tcPr>
            <w:tcW w:w="1251" w:type="pct"/>
          </w:tcPr>
          <w:p w14:paraId="57C44F99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TMTB</w:t>
            </w:r>
          </w:p>
        </w:tc>
        <w:tc>
          <w:tcPr>
            <w:tcW w:w="660" w:type="pct"/>
          </w:tcPr>
          <w:p w14:paraId="212E963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19</w:t>
            </w:r>
          </w:p>
        </w:tc>
        <w:tc>
          <w:tcPr>
            <w:tcW w:w="660" w:type="pct"/>
          </w:tcPr>
          <w:p w14:paraId="1345C2E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7</w:t>
            </w:r>
          </w:p>
        </w:tc>
        <w:tc>
          <w:tcPr>
            <w:tcW w:w="660" w:type="pct"/>
          </w:tcPr>
          <w:p w14:paraId="7653DD1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4.475</w:t>
            </w:r>
          </w:p>
        </w:tc>
        <w:tc>
          <w:tcPr>
            <w:tcW w:w="778" w:type="pct"/>
          </w:tcPr>
          <w:p w14:paraId="0A563AF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91FD2D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08, 0.930)</w:t>
            </w:r>
          </w:p>
        </w:tc>
      </w:tr>
      <w:tr w:rsidR="003233B2" w:rsidRPr="003233B2" w14:paraId="378B76F1" w14:textId="77777777" w:rsidTr="00C47D7F">
        <w:tc>
          <w:tcPr>
            <w:tcW w:w="5000" w:type="pct"/>
            <w:gridSpan w:val="6"/>
          </w:tcPr>
          <w:p w14:paraId="24499FFD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Structural model: direct effects </w:t>
            </w:r>
          </w:p>
        </w:tc>
      </w:tr>
      <w:tr w:rsidR="003233B2" w:rsidRPr="003233B2" w14:paraId="464DA31E" w14:textId="77777777" w:rsidTr="00C47D7F">
        <w:trPr>
          <w:trHeight w:val="261"/>
        </w:trPr>
        <w:tc>
          <w:tcPr>
            <w:tcW w:w="1251" w:type="pct"/>
          </w:tcPr>
          <w:p w14:paraId="7C5EC0B5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</w:p>
        </w:tc>
        <w:tc>
          <w:tcPr>
            <w:tcW w:w="660" w:type="pct"/>
          </w:tcPr>
          <w:p w14:paraId="5A13D2B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82</w:t>
            </w:r>
          </w:p>
        </w:tc>
        <w:tc>
          <w:tcPr>
            <w:tcW w:w="660" w:type="pct"/>
          </w:tcPr>
          <w:p w14:paraId="4586C2B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5</w:t>
            </w:r>
          </w:p>
        </w:tc>
        <w:tc>
          <w:tcPr>
            <w:tcW w:w="660" w:type="pct"/>
          </w:tcPr>
          <w:p w14:paraId="5DE8CE5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.134</w:t>
            </w:r>
          </w:p>
        </w:tc>
        <w:tc>
          <w:tcPr>
            <w:tcW w:w="778" w:type="pct"/>
          </w:tcPr>
          <w:p w14:paraId="4740634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C2D70D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74, 0.390)</w:t>
            </w:r>
          </w:p>
        </w:tc>
      </w:tr>
      <w:tr w:rsidR="003233B2" w:rsidRPr="003233B2" w14:paraId="40DA123B" w14:textId="77777777" w:rsidTr="00C47D7F">
        <w:tc>
          <w:tcPr>
            <w:tcW w:w="1251" w:type="pct"/>
          </w:tcPr>
          <w:p w14:paraId="2B77A1A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2781186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96</w:t>
            </w:r>
          </w:p>
        </w:tc>
        <w:tc>
          <w:tcPr>
            <w:tcW w:w="660" w:type="pct"/>
          </w:tcPr>
          <w:p w14:paraId="1E92CD2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2</w:t>
            </w:r>
          </w:p>
        </w:tc>
        <w:tc>
          <w:tcPr>
            <w:tcW w:w="660" w:type="pct"/>
          </w:tcPr>
          <w:p w14:paraId="00D492C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739</w:t>
            </w:r>
          </w:p>
        </w:tc>
        <w:tc>
          <w:tcPr>
            <w:tcW w:w="778" w:type="pct"/>
          </w:tcPr>
          <w:p w14:paraId="760EC43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F89499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93, 0.299)</w:t>
            </w:r>
          </w:p>
        </w:tc>
      </w:tr>
      <w:tr w:rsidR="003233B2" w:rsidRPr="003233B2" w14:paraId="3C46754D" w14:textId="77777777" w:rsidTr="00C47D7F">
        <w:tc>
          <w:tcPr>
            <w:tcW w:w="1251" w:type="pct"/>
          </w:tcPr>
          <w:p w14:paraId="08FA477D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0495490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4</w:t>
            </w:r>
          </w:p>
        </w:tc>
        <w:tc>
          <w:tcPr>
            <w:tcW w:w="660" w:type="pct"/>
          </w:tcPr>
          <w:p w14:paraId="6E1F310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73</w:t>
            </w:r>
          </w:p>
        </w:tc>
        <w:tc>
          <w:tcPr>
            <w:tcW w:w="660" w:type="pct"/>
          </w:tcPr>
          <w:p w14:paraId="3DA8250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45</w:t>
            </w:r>
          </w:p>
        </w:tc>
        <w:tc>
          <w:tcPr>
            <w:tcW w:w="778" w:type="pct"/>
          </w:tcPr>
          <w:p w14:paraId="76A0FE1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56</w:t>
            </w:r>
          </w:p>
        </w:tc>
        <w:tc>
          <w:tcPr>
            <w:tcW w:w="992" w:type="pct"/>
          </w:tcPr>
          <w:p w14:paraId="193FB66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-0.089, 0.198)</w:t>
            </w:r>
          </w:p>
        </w:tc>
      </w:tr>
      <w:tr w:rsidR="003233B2" w:rsidRPr="003233B2" w14:paraId="28CE4A0E" w14:textId="77777777" w:rsidTr="00C47D7F">
        <w:tc>
          <w:tcPr>
            <w:tcW w:w="1251" w:type="pct"/>
          </w:tcPr>
          <w:p w14:paraId="760ECE8E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311717A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24</w:t>
            </w:r>
          </w:p>
        </w:tc>
        <w:tc>
          <w:tcPr>
            <w:tcW w:w="660" w:type="pct"/>
          </w:tcPr>
          <w:p w14:paraId="5DF2EAB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0</w:t>
            </w:r>
          </w:p>
        </w:tc>
        <w:tc>
          <w:tcPr>
            <w:tcW w:w="660" w:type="pct"/>
          </w:tcPr>
          <w:p w14:paraId="4B24075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716</w:t>
            </w:r>
          </w:p>
        </w:tc>
        <w:tc>
          <w:tcPr>
            <w:tcW w:w="778" w:type="pct"/>
          </w:tcPr>
          <w:p w14:paraId="403959C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3373A8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06, 0.343)</w:t>
            </w:r>
          </w:p>
        </w:tc>
      </w:tr>
      <w:tr w:rsidR="003233B2" w:rsidRPr="003233B2" w14:paraId="07CBC748" w14:textId="77777777" w:rsidTr="00C47D7F">
        <w:tc>
          <w:tcPr>
            <w:tcW w:w="1251" w:type="pct"/>
          </w:tcPr>
          <w:p w14:paraId="0CFBC74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</w:tcPr>
          <w:p w14:paraId="3219314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09</w:t>
            </w:r>
          </w:p>
        </w:tc>
        <w:tc>
          <w:tcPr>
            <w:tcW w:w="660" w:type="pct"/>
          </w:tcPr>
          <w:p w14:paraId="0B856BD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8</w:t>
            </w:r>
          </w:p>
        </w:tc>
        <w:tc>
          <w:tcPr>
            <w:tcW w:w="660" w:type="pct"/>
          </w:tcPr>
          <w:p w14:paraId="1887875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577</w:t>
            </w:r>
          </w:p>
        </w:tc>
        <w:tc>
          <w:tcPr>
            <w:tcW w:w="778" w:type="pct"/>
          </w:tcPr>
          <w:p w14:paraId="225F620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0408F7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94, 0.323)</w:t>
            </w:r>
          </w:p>
        </w:tc>
      </w:tr>
      <w:tr w:rsidR="003233B2" w:rsidRPr="003233B2" w14:paraId="63F09F6B" w14:textId="77777777" w:rsidTr="00C47D7F">
        <w:tc>
          <w:tcPr>
            <w:tcW w:w="1251" w:type="pct"/>
          </w:tcPr>
          <w:p w14:paraId="2FA8D7D8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7B6D464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11</w:t>
            </w:r>
          </w:p>
        </w:tc>
        <w:tc>
          <w:tcPr>
            <w:tcW w:w="660" w:type="pct"/>
          </w:tcPr>
          <w:p w14:paraId="2A2DA5E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3</w:t>
            </w:r>
          </w:p>
        </w:tc>
        <w:tc>
          <w:tcPr>
            <w:tcW w:w="660" w:type="pct"/>
          </w:tcPr>
          <w:p w14:paraId="34414FE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7.159</w:t>
            </w:r>
          </w:p>
        </w:tc>
        <w:tc>
          <w:tcPr>
            <w:tcW w:w="778" w:type="pct"/>
          </w:tcPr>
          <w:p w14:paraId="48A410D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927B8F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26, 0.396)</w:t>
            </w:r>
          </w:p>
        </w:tc>
      </w:tr>
      <w:tr w:rsidR="003233B2" w:rsidRPr="003233B2" w14:paraId="32D296A9" w14:textId="77777777" w:rsidTr="00C47D7F">
        <w:tc>
          <w:tcPr>
            <w:tcW w:w="1251" w:type="pct"/>
          </w:tcPr>
          <w:p w14:paraId="2120C01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0075DB4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57</w:t>
            </w:r>
          </w:p>
        </w:tc>
        <w:tc>
          <w:tcPr>
            <w:tcW w:w="660" w:type="pct"/>
          </w:tcPr>
          <w:p w14:paraId="4469A04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8</w:t>
            </w:r>
          </w:p>
        </w:tc>
        <w:tc>
          <w:tcPr>
            <w:tcW w:w="660" w:type="pct"/>
          </w:tcPr>
          <w:p w14:paraId="2336EF8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.163</w:t>
            </w:r>
          </w:p>
        </w:tc>
        <w:tc>
          <w:tcPr>
            <w:tcW w:w="778" w:type="pct"/>
          </w:tcPr>
          <w:p w14:paraId="0D8FFFA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84ED1C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23, 0.691)</w:t>
            </w:r>
          </w:p>
        </w:tc>
      </w:tr>
      <w:tr w:rsidR="003233B2" w:rsidRPr="003233B2" w14:paraId="5BBF4102" w14:textId="77777777" w:rsidTr="00C47D7F">
        <w:tc>
          <w:tcPr>
            <w:tcW w:w="1251" w:type="pct"/>
          </w:tcPr>
          <w:p w14:paraId="53EAA34A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6B873C2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80</w:t>
            </w:r>
          </w:p>
        </w:tc>
        <w:tc>
          <w:tcPr>
            <w:tcW w:w="660" w:type="pct"/>
          </w:tcPr>
          <w:p w14:paraId="3E1C729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5</w:t>
            </w:r>
          </w:p>
        </w:tc>
        <w:tc>
          <w:tcPr>
            <w:tcW w:w="660" w:type="pct"/>
          </w:tcPr>
          <w:p w14:paraId="64643E5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.749</w:t>
            </w:r>
          </w:p>
        </w:tc>
        <w:tc>
          <w:tcPr>
            <w:tcW w:w="778" w:type="pct"/>
          </w:tcPr>
          <w:p w14:paraId="74B8F17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613415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372, 0.587)</w:t>
            </w:r>
          </w:p>
        </w:tc>
      </w:tr>
      <w:tr w:rsidR="003233B2" w:rsidRPr="003233B2" w14:paraId="2BA6A14A" w14:textId="77777777" w:rsidTr="00C47D7F">
        <w:tc>
          <w:tcPr>
            <w:tcW w:w="1251" w:type="pct"/>
          </w:tcPr>
          <w:p w14:paraId="532DDAC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</w:tcPr>
          <w:p w14:paraId="212F7B4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99</w:t>
            </w:r>
          </w:p>
        </w:tc>
        <w:tc>
          <w:tcPr>
            <w:tcW w:w="660" w:type="pct"/>
          </w:tcPr>
          <w:p w14:paraId="359860D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9</w:t>
            </w:r>
          </w:p>
        </w:tc>
        <w:tc>
          <w:tcPr>
            <w:tcW w:w="660" w:type="pct"/>
          </w:tcPr>
          <w:p w14:paraId="31C7744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7.225</w:t>
            </w:r>
          </w:p>
        </w:tc>
        <w:tc>
          <w:tcPr>
            <w:tcW w:w="778" w:type="pct"/>
          </w:tcPr>
          <w:p w14:paraId="4BC51B7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3BB833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364, 0.634)</w:t>
            </w:r>
          </w:p>
        </w:tc>
      </w:tr>
      <w:tr w:rsidR="003233B2" w:rsidRPr="003233B2" w14:paraId="67BC5FF1" w14:textId="77777777" w:rsidTr="00C47D7F">
        <w:tc>
          <w:tcPr>
            <w:tcW w:w="5000" w:type="pct"/>
            <w:gridSpan w:val="6"/>
          </w:tcPr>
          <w:p w14:paraId="32865D77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indirect effects</w:t>
            </w:r>
          </w:p>
        </w:tc>
      </w:tr>
      <w:tr w:rsidR="003233B2" w:rsidRPr="003233B2" w14:paraId="06BC13B9" w14:textId="77777777" w:rsidTr="00C47D7F">
        <w:tc>
          <w:tcPr>
            <w:tcW w:w="1251" w:type="pct"/>
          </w:tcPr>
          <w:p w14:paraId="40B985D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2850EC3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5</w:t>
            </w:r>
          </w:p>
        </w:tc>
        <w:tc>
          <w:tcPr>
            <w:tcW w:w="660" w:type="pct"/>
          </w:tcPr>
          <w:p w14:paraId="4382C2A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8</w:t>
            </w:r>
          </w:p>
        </w:tc>
        <w:tc>
          <w:tcPr>
            <w:tcW w:w="660" w:type="pct"/>
          </w:tcPr>
          <w:p w14:paraId="0A72AE9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102</w:t>
            </w:r>
          </w:p>
        </w:tc>
        <w:tc>
          <w:tcPr>
            <w:tcW w:w="778" w:type="pct"/>
          </w:tcPr>
          <w:p w14:paraId="6CA02DC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2</w:t>
            </w:r>
          </w:p>
        </w:tc>
        <w:tc>
          <w:tcPr>
            <w:tcW w:w="992" w:type="pct"/>
          </w:tcPr>
          <w:p w14:paraId="5809B04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20, 0.090)</w:t>
            </w:r>
          </w:p>
        </w:tc>
      </w:tr>
      <w:tr w:rsidR="003233B2" w:rsidRPr="003233B2" w14:paraId="7D606D56" w14:textId="77777777" w:rsidTr="00C47D7F">
        <w:tc>
          <w:tcPr>
            <w:tcW w:w="1251" w:type="pct"/>
          </w:tcPr>
          <w:p w14:paraId="784D4CB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4884DE4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5</w:t>
            </w:r>
          </w:p>
        </w:tc>
        <w:tc>
          <w:tcPr>
            <w:tcW w:w="660" w:type="pct"/>
          </w:tcPr>
          <w:p w14:paraId="2C4FFC8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1</w:t>
            </w:r>
          </w:p>
        </w:tc>
        <w:tc>
          <w:tcPr>
            <w:tcW w:w="660" w:type="pct"/>
          </w:tcPr>
          <w:p w14:paraId="1397530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35</w:t>
            </w:r>
          </w:p>
        </w:tc>
        <w:tc>
          <w:tcPr>
            <w:tcW w:w="778" w:type="pct"/>
          </w:tcPr>
          <w:p w14:paraId="2F59362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63</w:t>
            </w:r>
          </w:p>
        </w:tc>
        <w:tc>
          <w:tcPr>
            <w:tcW w:w="992" w:type="pct"/>
          </w:tcPr>
          <w:p w14:paraId="0C7EF3E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-0.026, 0.056)</w:t>
            </w:r>
          </w:p>
        </w:tc>
      </w:tr>
      <w:tr w:rsidR="003233B2" w:rsidRPr="003233B2" w14:paraId="31823B4D" w14:textId="77777777" w:rsidTr="00C47D7F">
        <w:tc>
          <w:tcPr>
            <w:tcW w:w="1251" w:type="pct"/>
          </w:tcPr>
          <w:p w14:paraId="774F7CD1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3F74527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3</w:t>
            </w:r>
          </w:p>
        </w:tc>
        <w:tc>
          <w:tcPr>
            <w:tcW w:w="660" w:type="pct"/>
          </w:tcPr>
          <w:p w14:paraId="6C8B7DE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0</w:t>
            </w:r>
          </w:p>
        </w:tc>
        <w:tc>
          <w:tcPr>
            <w:tcW w:w="660" w:type="pct"/>
          </w:tcPr>
          <w:p w14:paraId="3E6A2AB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217</w:t>
            </w:r>
          </w:p>
        </w:tc>
        <w:tc>
          <w:tcPr>
            <w:tcW w:w="778" w:type="pct"/>
          </w:tcPr>
          <w:p w14:paraId="09F564A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992" w:type="pct"/>
          </w:tcPr>
          <w:p w14:paraId="2623410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25, 0.102)</w:t>
            </w:r>
          </w:p>
        </w:tc>
      </w:tr>
      <w:tr w:rsidR="003233B2" w:rsidRPr="003233B2" w14:paraId="08EC19AA" w14:textId="77777777" w:rsidTr="00C47D7F">
        <w:tc>
          <w:tcPr>
            <w:tcW w:w="1251" w:type="pct"/>
          </w:tcPr>
          <w:p w14:paraId="6C29D4AF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</w:tcPr>
          <w:p w14:paraId="1BD1240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9</w:t>
            </w:r>
          </w:p>
        </w:tc>
        <w:tc>
          <w:tcPr>
            <w:tcW w:w="660" w:type="pct"/>
          </w:tcPr>
          <w:p w14:paraId="415EF98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8</w:t>
            </w:r>
          </w:p>
        </w:tc>
        <w:tc>
          <w:tcPr>
            <w:tcW w:w="660" w:type="pct"/>
          </w:tcPr>
          <w:p w14:paraId="73978E9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201</w:t>
            </w:r>
          </w:p>
        </w:tc>
        <w:tc>
          <w:tcPr>
            <w:tcW w:w="778" w:type="pct"/>
          </w:tcPr>
          <w:p w14:paraId="18468CA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992" w:type="pct"/>
          </w:tcPr>
          <w:p w14:paraId="658DB88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23, 0.095)</w:t>
            </w:r>
          </w:p>
        </w:tc>
      </w:tr>
      <w:tr w:rsidR="003233B2" w:rsidRPr="003233B2" w14:paraId="17FB5A8B" w14:textId="77777777" w:rsidTr="00C47D7F">
        <w:tc>
          <w:tcPr>
            <w:tcW w:w="5000" w:type="pct"/>
            <w:gridSpan w:val="6"/>
          </w:tcPr>
          <w:p w14:paraId="64A13857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total effect</w:t>
            </w:r>
          </w:p>
        </w:tc>
      </w:tr>
      <w:tr w:rsidR="003233B2" w:rsidRPr="003233B2" w14:paraId="0599DF0D" w14:textId="77777777" w:rsidTr="00C47D7F">
        <w:tc>
          <w:tcPr>
            <w:tcW w:w="1251" w:type="pct"/>
          </w:tcPr>
          <w:p w14:paraId="20CD406B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7D2D0C0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66</w:t>
            </w:r>
          </w:p>
        </w:tc>
        <w:tc>
          <w:tcPr>
            <w:tcW w:w="660" w:type="pct"/>
          </w:tcPr>
          <w:p w14:paraId="443278F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0</w:t>
            </w:r>
          </w:p>
        </w:tc>
        <w:tc>
          <w:tcPr>
            <w:tcW w:w="660" w:type="pct"/>
          </w:tcPr>
          <w:p w14:paraId="5F57D6F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.050</w:t>
            </w:r>
          </w:p>
        </w:tc>
        <w:tc>
          <w:tcPr>
            <w:tcW w:w="778" w:type="pct"/>
          </w:tcPr>
          <w:p w14:paraId="47DF0B9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2CC605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87, 0.445)</w:t>
            </w:r>
          </w:p>
        </w:tc>
      </w:tr>
      <w:tr w:rsidR="003233B2" w:rsidRPr="003233B2" w14:paraId="38608C66" w14:textId="77777777" w:rsidTr="00C47D7F">
        <w:tc>
          <w:tcPr>
            <w:tcW w:w="1251" w:type="pct"/>
          </w:tcPr>
          <w:p w14:paraId="7B0EB49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7E32C78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72</w:t>
            </w:r>
          </w:p>
        </w:tc>
        <w:tc>
          <w:tcPr>
            <w:tcW w:w="660" w:type="pct"/>
          </w:tcPr>
          <w:p w14:paraId="7D1DEC7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3</w:t>
            </w:r>
          </w:p>
        </w:tc>
        <w:tc>
          <w:tcPr>
            <w:tcW w:w="660" w:type="pct"/>
          </w:tcPr>
          <w:p w14:paraId="0004C03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.113</w:t>
            </w:r>
          </w:p>
        </w:tc>
        <w:tc>
          <w:tcPr>
            <w:tcW w:w="778" w:type="pct"/>
          </w:tcPr>
          <w:p w14:paraId="514F8A2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373B12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49, 0.696)</w:t>
            </w:r>
          </w:p>
        </w:tc>
      </w:tr>
      <w:tr w:rsidR="003233B2" w:rsidRPr="003233B2" w14:paraId="38788783" w14:textId="77777777" w:rsidTr="00C47D7F">
        <w:tc>
          <w:tcPr>
            <w:tcW w:w="1251" w:type="pct"/>
          </w:tcPr>
          <w:p w14:paraId="6AF6ED82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1E0286D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43</w:t>
            </w:r>
          </w:p>
        </w:tc>
        <w:tc>
          <w:tcPr>
            <w:tcW w:w="660" w:type="pct"/>
          </w:tcPr>
          <w:p w14:paraId="61FCC93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0</w:t>
            </w:r>
          </w:p>
        </w:tc>
        <w:tc>
          <w:tcPr>
            <w:tcW w:w="660" w:type="pct"/>
          </w:tcPr>
          <w:p w14:paraId="39BF2EC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0.840</w:t>
            </w:r>
          </w:p>
        </w:tc>
        <w:tc>
          <w:tcPr>
            <w:tcW w:w="778" w:type="pct"/>
          </w:tcPr>
          <w:p w14:paraId="767230D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15C8191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45, 0.641)</w:t>
            </w:r>
          </w:p>
        </w:tc>
      </w:tr>
      <w:tr w:rsidR="003233B2" w:rsidRPr="003233B2" w14:paraId="1AC30CB6" w14:textId="77777777" w:rsidTr="00C47D7F">
        <w:tc>
          <w:tcPr>
            <w:tcW w:w="1251" w:type="pct"/>
            <w:tcBorders>
              <w:bottom w:val="single" w:sz="4" w:space="0" w:color="auto"/>
            </w:tcBorders>
          </w:tcPr>
          <w:p w14:paraId="02F390D9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550889A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58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4395CE0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7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650E6EE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.318</w:t>
            </w:r>
          </w:p>
        </w:tc>
        <w:tc>
          <w:tcPr>
            <w:tcW w:w="778" w:type="pct"/>
            <w:tcBorders>
              <w:bottom w:val="single" w:sz="4" w:space="0" w:color="auto"/>
            </w:tcBorders>
          </w:tcPr>
          <w:p w14:paraId="75C2B91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4A43814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26, 0.689)</w:t>
            </w:r>
          </w:p>
        </w:tc>
      </w:tr>
    </w:tbl>
    <w:p w14:paraId="47CB5106" w14:textId="379B7425" w:rsidR="00EB549B" w:rsidRPr="003233B2" w:rsidRDefault="00EB549B" w:rsidP="00EB549B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i/>
          <w:sz w:val="24"/>
          <w:szCs w:val="24"/>
        </w:rPr>
        <w:t xml:space="preserve">Note. </w:t>
      </w:r>
      <w:r w:rsidRPr="003233B2">
        <w:rPr>
          <w:rFonts w:ascii="Times New Roman" w:hAnsi="Times New Roman" w:cs="Times New Roman"/>
          <w:sz w:val="24"/>
          <w:szCs w:val="24"/>
        </w:rPr>
        <w:t xml:space="preserve">Abbreviation: </w:t>
      </w:r>
      <w:r w:rsidR="00FA0F63" w:rsidRPr="003233B2">
        <w:rPr>
          <w:rFonts w:ascii="Times New Roman" w:hAnsi="Times New Roman" w:cs="Times New Roman"/>
          <w:sz w:val="24"/>
          <w:szCs w:val="24"/>
        </w:rPr>
        <w:t xml:space="preserve">S.E. standard error; Est.: estimate; CI: confidence interval; </w:t>
      </w:r>
      <w:r w:rsidRPr="003233B2">
        <w:rPr>
          <w:rFonts w:ascii="Times New Roman" w:hAnsi="Times New Roman" w:cs="Times New Roman"/>
          <w:sz w:val="24"/>
          <w:szCs w:val="24"/>
        </w:rPr>
        <w:t>ECR, early-life cognitive reserve; LLA, late-life leisure activity; EDU, level of education; OCC, occupation</w:t>
      </w:r>
      <w:r w:rsidR="00463A66" w:rsidRPr="003233B2">
        <w:rPr>
          <w:rFonts w:ascii="Times New Roman" w:hAnsi="Times New Roman" w:cs="Times New Roman"/>
          <w:sz w:val="24"/>
          <w:szCs w:val="24"/>
        </w:rPr>
        <w:t>al</w:t>
      </w:r>
      <w:r w:rsidRPr="003233B2">
        <w:rPr>
          <w:rFonts w:ascii="Times New Roman" w:hAnsi="Times New Roman" w:cs="Times New Roman"/>
          <w:sz w:val="24"/>
          <w:szCs w:val="24"/>
        </w:rPr>
        <w:t xml:space="preserve"> attainment; MA, mental activity; PA, physical activity; SA, social activity; MEM, memory; </w:t>
      </w:r>
      <w:r w:rsidR="00463A66" w:rsidRPr="003233B2">
        <w:rPr>
          <w:rFonts w:ascii="Times New Roman" w:hAnsi="Times New Roman" w:cs="Times New Roman"/>
          <w:sz w:val="24"/>
          <w:szCs w:val="24"/>
        </w:rPr>
        <w:t xml:space="preserve">VSA, visuospatial ability; </w:t>
      </w:r>
      <w:r w:rsidRPr="003233B2">
        <w:rPr>
          <w:rFonts w:ascii="Times New Roman" w:hAnsi="Times New Roman" w:cs="Times New Roman"/>
          <w:sz w:val="24"/>
          <w:szCs w:val="24"/>
        </w:rPr>
        <w:t>ATT, attention; EF, executive function; N5,</w:t>
      </w:r>
      <w:r w:rsidR="00296780">
        <w:rPr>
          <w:rFonts w:ascii="Times New Roman" w:hAnsi="Times New Roman" w:cs="Times New Roman"/>
          <w:sz w:val="24"/>
          <w:szCs w:val="24"/>
        </w:rPr>
        <w:t xml:space="preserve"> </w:t>
      </w:r>
      <w:r w:rsidR="007A74CD">
        <w:rPr>
          <w:rFonts w:ascii="Times New Roman" w:hAnsi="Times New Roman" w:cs="Times New Roman"/>
          <w:sz w:val="24"/>
          <w:szCs w:val="24"/>
        </w:rPr>
        <w:t>a</w:t>
      </w:r>
      <w:r w:rsidRPr="003233B2">
        <w:rPr>
          <w:rFonts w:ascii="Times New Roman" w:hAnsi="Times New Roman" w:cs="Times New Roman"/>
          <w:sz w:val="24"/>
          <w:szCs w:val="24"/>
        </w:rPr>
        <w:t xml:space="preserve">uditory </w:t>
      </w:r>
      <w:r w:rsidR="007A74CD">
        <w:rPr>
          <w:rFonts w:ascii="Times New Roman" w:hAnsi="Times New Roman" w:cs="Times New Roman"/>
          <w:sz w:val="24"/>
          <w:szCs w:val="24"/>
        </w:rPr>
        <w:t>v</w:t>
      </w:r>
      <w:r w:rsidRPr="003233B2">
        <w:rPr>
          <w:rFonts w:ascii="Times New Roman" w:hAnsi="Times New Roman" w:cs="Times New Roman"/>
          <w:sz w:val="24"/>
          <w:szCs w:val="24"/>
        </w:rPr>
        <w:t xml:space="preserve">erbal </w:t>
      </w:r>
      <w:r w:rsidR="007A74CD">
        <w:rPr>
          <w:rFonts w:ascii="Times New Roman" w:hAnsi="Times New Roman" w:cs="Times New Roman"/>
          <w:sz w:val="24"/>
          <w:szCs w:val="24"/>
        </w:rPr>
        <w:t>l</w:t>
      </w:r>
      <w:r w:rsidRPr="003233B2">
        <w:rPr>
          <w:rFonts w:ascii="Times New Roman" w:hAnsi="Times New Roman" w:cs="Times New Roman"/>
          <w:sz w:val="24"/>
          <w:szCs w:val="24"/>
        </w:rPr>
        <w:t>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long-time delayed recall</w:t>
      </w:r>
      <w:r w:rsidRPr="003233B2">
        <w:rPr>
          <w:rFonts w:ascii="Times New Roman" w:hAnsi="Times New Roman" w:cs="Times New Roman"/>
          <w:sz w:val="24"/>
          <w:szCs w:val="24"/>
        </w:rPr>
        <w:t xml:space="preserve">; N1N5, </w:t>
      </w:r>
      <w:r w:rsidR="007A74CD">
        <w:rPr>
          <w:rFonts w:ascii="Times New Roman" w:hAnsi="Times New Roman" w:cs="Times New Roman"/>
          <w:sz w:val="24"/>
          <w:szCs w:val="24"/>
        </w:rPr>
        <w:t>a</w:t>
      </w:r>
      <w:r w:rsidRPr="003233B2">
        <w:rPr>
          <w:rFonts w:ascii="Times New Roman" w:hAnsi="Times New Roman" w:cs="Times New Roman"/>
          <w:sz w:val="24"/>
          <w:szCs w:val="24"/>
        </w:rPr>
        <w:t xml:space="preserve">uditory </w:t>
      </w:r>
      <w:r w:rsidR="007A74CD">
        <w:rPr>
          <w:rFonts w:ascii="Times New Roman" w:hAnsi="Times New Roman" w:cs="Times New Roman"/>
          <w:sz w:val="24"/>
          <w:szCs w:val="24"/>
        </w:rPr>
        <w:t>v</w:t>
      </w:r>
      <w:r w:rsidRPr="003233B2">
        <w:rPr>
          <w:rFonts w:ascii="Times New Roman" w:hAnsi="Times New Roman" w:cs="Times New Roman"/>
          <w:sz w:val="24"/>
          <w:szCs w:val="24"/>
        </w:rPr>
        <w:t>erbal</w:t>
      </w:r>
      <w:r w:rsidR="007A74CD">
        <w:rPr>
          <w:rFonts w:ascii="Times New Roman" w:hAnsi="Times New Roman" w:cs="Times New Roman"/>
          <w:sz w:val="24"/>
          <w:szCs w:val="24"/>
        </w:rPr>
        <w:t xml:space="preserve"> l</w:t>
      </w:r>
      <w:r w:rsidRPr="003233B2">
        <w:rPr>
          <w:rFonts w:ascii="Times New Roman" w:hAnsi="Times New Roman" w:cs="Times New Roman"/>
          <w:sz w:val="24"/>
          <w:szCs w:val="24"/>
        </w:rPr>
        <w:t>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total recall</w:t>
      </w:r>
      <w:r w:rsidRPr="003233B2">
        <w:rPr>
          <w:rFonts w:ascii="Times New Roman" w:hAnsi="Times New Roman" w:cs="Times New Roman"/>
          <w:sz w:val="24"/>
          <w:szCs w:val="24"/>
        </w:rPr>
        <w:t>; CFT delay, Rey-</w:t>
      </w:r>
      <w:proofErr w:type="spellStart"/>
      <w:r w:rsidRPr="003233B2">
        <w:rPr>
          <w:rFonts w:ascii="Times New Roman" w:hAnsi="Times New Roman" w:cs="Times New Roman"/>
          <w:sz w:val="24"/>
          <w:szCs w:val="24"/>
        </w:rPr>
        <w:t>Osterrieth</w:t>
      </w:r>
      <w:proofErr w:type="spellEnd"/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7A74CD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 xml:space="preserve">omplex </w:t>
      </w:r>
      <w:r w:rsidR="007A74CD">
        <w:rPr>
          <w:rFonts w:ascii="Times New Roman" w:hAnsi="Times New Roman" w:cs="Times New Roman"/>
          <w:sz w:val="24"/>
          <w:szCs w:val="24"/>
        </w:rPr>
        <w:t>f</w:t>
      </w:r>
      <w:r w:rsidRPr="003233B2">
        <w:rPr>
          <w:rFonts w:ascii="Times New Roman" w:hAnsi="Times New Roman" w:cs="Times New Roman"/>
          <w:sz w:val="24"/>
          <w:szCs w:val="24"/>
        </w:rPr>
        <w:t>igure test recall; CFT copy, Rey-</w:t>
      </w:r>
      <w:proofErr w:type="spellStart"/>
      <w:r w:rsidRPr="003233B2">
        <w:rPr>
          <w:rFonts w:ascii="Times New Roman" w:hAnsi="Times New Roman" w:cs="Times New Roman"/>
          <w:sz w:val="24"/>
          <w:szCs w:val="24"/>
        </w:rPr>
        <w:t>Osterrieth</w:t>
      </w:r>
      <w:proofErr w:type="spellEnd"/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7A74CD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 xml:space="preserve">omplex </w:t>
      </w:r>
      <w:r w:rsidR="007A74CD">
        <w:rPr>
          <w:rFonts w:ascii="Times New Roman" w:hAnsi="Times New Roman" w:cs="Times New Roman"/>
          <w:sz w:val="24"/>
          <w:szCs w:val="24"/>
        </w:rPr>
        <w:t>f</w:t>
      </w:r>
      <w:r w:rsidRPr="003233B2">
        <w:rPr>
          <w:rFonts w:ascii="Times New Roman" w:hAnsi="Times New Roman" w:cs="Times New Roman"/>
          <w:sz w:val="24"/>
          <w:szCs w:val="24"/>
        </w:rPr>
        <w:t xml:space="preserve">igure test copy; CDT, </w:t>
      </w:r>
      <w:r w:rsidR="007A74CD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>lock-</w:t>
      </w:r>
      <w:r w:rsidR="007A74CD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rawing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SDMT, </w:t>
      </w:r>
      <w:r w:rsidR="007A74CD">
        <w:rPr>
          <w:rFonts w:ascii="Times New Roman" w:hAnsi="Times New Roman" w:cs="Times New Roman"/>
          <w:sz w:val="24"/>
          <w:szCs w:val="24"/>
        </w:rPr>
        <w:t>s</w:t>
      </w:r>
      <w:r w:rsidRPr="003233B2">
        <w:rPr>
          <w:rFonts w:ascii="Times New Roman" w:hAnsi="Times New Roman" w:cs="Times New Roman"/>
          <w:sz w:val="24"/>
          <w:szCs w:val="24"/>
        </w:rPr>
        <w:t xml:space="preserve">ymbol </w:t>
      </w:r>
      <w:r w:rsidR="007A74CD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igit </w:t>
      </w:r>
      <w:r w:rsidR="007A74CD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odalities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TMTA,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rail-</w:t>
      </w:r>
      <w:r w:rsidR="007A74CD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aking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 part A; SCWT, </w:t>
      </w:r>
      <w:r w:rsidR="007A74CD">
        <w:rPr>
          <w:rFonts w:ascii="Times New Roman" w:hAnsi="Times New Roman" w:cs="Times New Roman"/>
          <w:sz w:val="24"/>
          <w:szCs w:val="24"/>
        </w:rPr>
        <w:t>s</w:t>
      </w:r>
      <w:r w:rsidRPr="003233B2">
        <w:rPr>
          <w:rFonts w:ascii="Times New Roman" w:hAnsi="Times New Roman" w:cs="Times New Roman"/>
          <w:sz w:val="24"/>
          <w:szCs w:val="24"/>
        </w:rPr>
        <w:t xml:space="preserve">ymbol </w:t>
      </w:r>
      <w:r w:rsidR="007A74CD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igit </w:t>
      </w:r>
      <w:r w:rsidR="007A74CD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odalities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TMTB,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rail-</w:t>
      </w:r>
      <w:r w:rsidR="007A74CD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aking </w:t>
      </w:r>
      <w:r w:rsidR="007A74CD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est part B.</w:t>
      </w:r>
    </w:p>
    <w:p w14:paraId="5DF021C7" w14:textId="77777777" w:rsidR="00EB549B" w:rsidRPr="003233B2" w:rsidRDefault="00EB549B" w:rsidP="00EB549B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sz w:val="24"/>
          <w:szCs w:val="24"/>
        </w:rPr>
        <w:br w:type="page"/>
      </w:r>
    </w:p>
    <w:p w14:paraId="604CBDE3" w14:textId="03F54767" w:rsidR="00EB549B" w:rsidRPr="003233B2" w:rsidRDefault="00EB549B" w:rsidP="00EB549B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>Table S5. Estimated direct and indirect effects of the grouped sample (N=583) SEM with ECR, LLA, and general cognitive function as latent factors.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1192"/>
        <w:gridCol w:w="1191"/>
        <w:gridCol w:w="1191"/>
        <w:gridCol w:w="1404"/>
        <w:gridCol w:w="1789"/>
      </w:tblGrid>
      <w:tr w:rsidR="003233B2" w:rsidRPr="003233B2" w14:paraId="30A355A2" w14:textId="77777777" w:rsidTr="00C47D7F">
        <w:tc>
          <w:tcPr>
            <w:tcW w:w="1251" w:type="pct"/>
            <w:tcBorders>
              <w:top w:val="single" w:sz="4" w:space="0" w:color="auto"/>
              <w:bottom w:val="single" w:sz="4" w:space="0" w:color="auto"/>
            </w:tcBorders>
          </w:tcPr>
          <w:p w14:paraId="7B1D8B3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odel paths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3772064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2C67E19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2845DA6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./S.E.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</w:tcPr>
          <w:p w14:paraId="1AD8BA5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992" w:type="pct"/>
            <w:tcBorders>
              <w:top w:val="single" w:sz="4" w:space="0" w:color="auto"/>
              <w:bottom w:val="single" w:sz="4" w:space="0" w:color="auto"/>
            </w:tcBorders>
          </w:tcPr>
          <w:p w14:paraId="0771B7C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5%CI</w:t>
            </w:r>
          </w:p>
        </w:tc>
      </w:tr>
      <w:tr w:rsidR="003233B2" w:rsidRPr="003233B2" w14:paraId="2AECDA47" w14:textId="77777777" w:rsidTr="00C47D7F"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0518FE9F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Measurement model</w:t>
            </w:r>
          </w:p>
        </w:tc>
      </w:tr>
      <w:tr w:rsidR="003233B2" w:rsidRPr="003233B2" w14:paraId="4923A8CA" w14:textId="77777777" w:rsidTr="00C47D7F">
        <w:tc>
          <w:tcPr>
            <w:tcW w:w="1251" w:type="pct"/>
          </w:tcPr>
          <w:p w14:paraId="5B7E9854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DU</w:t>
            </w:r>
          </w:p>
        </w:tc>
        <w:tc>
          <w:tcPr>
            <w:tcW w:w="660" w:type="pct"/>
          </w:tcPr>
          <w:p w14:paraId="22A6B3B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02</w:t>
            </w:r>
          </w:p>
        </w:tc>
        <w:tc>
          <w:tcPr>
            <w:tcW w:w="660" w:type="pct"/>
          </w:tcPr>
          <w:p w14:paraId="704A691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4</w:t>
            </w:r>
          </w:p>
        </w:tc>
        <w:tc>
          <w:tcPr>
            <w:tcW w:w="660" w:type="pct"/>
          </w:tcPr>
          <w:p w14:paraId="71ADCAB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6.669</w:t>
            </w:r>
          </w:p>
        </w:tc>
        <w:tc>
          <w:tcPr>
            <w:tcW w:w="778" w:type="pct"/>
          </w:tcPr>
          <w:p w14:paraId="33463C4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8831E0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96, 1.008)</w:t>
            </w:r>
          </w:p>
        </w:tc>
      </w:tr>
      <w:tr w:rsidR="003233B2" w:rsidRPr="003233B2" w14:paraId="136A53EA" w14:textId="77777777" w:rsidTr="00C47D7F">
        <w:tc>
          <w:tcPr>
            <w:tcW w:w="1251" w:type="pct"/>
          </w:tcPr>
          <w:p w14:paraId="780F3AB3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OCC</w:t>
            </w:r>
          </w:p>
        </w:tc>
        <w:tc>
          <w:tcPr>
            <w:tcW w:w="660" w:type="pct"/>
          </w:tcPr>
          <w:p w14:paraId="7B4BE5C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32</w:t>
            </w:r>
          </w:p>
        </w:tc>
        <w:tc>
          <w:tcPr>
            <w:tcW w:w="660" w:type="pct"/>
          </w:tcPr>
          <w:p w14:paraId="29B9F95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4</w:t>
            </w:r>
          </w:p>
        </w:tc>
        <w:tc>
          <w:tcPr>
            <w:tcW w:w="660" w:type="pct"/>
          </w:tcPr>
          <w:p w14:paraId="5E9FBC3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4.519</w:t>
            </w:r>
          </w:p>
        </w:tc>
        <w:tc>
          <w:tcPr>
            <w:tcW w:w="778" w:type="pct"/>
          </w:tcPr>
          <w:p w14:paraId="3105B2D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2AA1EB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46, 0.717)</w:t>
            </w:r>
          </w:p>
        </w:tc>
      </w:tr>
      <w:tr w:rsidR="003233B2" w:rsidRPr="003233B2" w14:paraId="730F9283" w14:textId="77777777" w:rsidTr="00C47D7F">
        <w:tc>
          <w:tcPr>
            <w:tcW w:w="1251" w:type="pct"/>
          </w:tcPr>
          <w:p w14:paraId="7121F945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A</w:t>
            </w:r>
          </w:p>
        </w:tc>
        <w:tc>
          <w:tcPr>
            <w:tcW w:w="660" w:type="pct"/>
          </w:tcPr>
          <w:p w14:paraId="3F64ADE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87</w:t>
            </w:r>
          </w:p>
        </w:tc>
        <w:tc>
          <w:tcPr>
            <w:tcW w:w="660" w:type="pct"/>
          </w:tcPr>
          <w:p w14:paraId="1471194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5</w:t>
            </w:r>
          </w:p>
        </w:tc>
        <w:tc>
          <w:tcPr>
            <w:tcW w:w="660" w:type="pct"/>
          </w:tcPr>
          <w:p w14:paraId="51E31A1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9.498</w:t>
            </w:r>
          </w:p>
        </w:tc>
        <w:tc>
          <w:tcPr>
            <w:tcW w:w="778" w:type="pct"/>
          </w:tcPr>
          <w:p w14:paraId="106C129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1D12BDF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57, 0.916)</w:t>
            </w:r>
          </w:p>
        </w:tc>
      </w:tr>
      <w:tr w:rsidR="003233B2" w:rsidRPr="003233B2" w14:paraId="046C504B" w14:textId="77777777" w:rsidTr="00C47D7F">
        <w:tc>
          <w:tcPr>
            <w:tcW w:w="1251" w:type="pct"/>
          </w:tcPr>
          <w:p w14:paraId="3774923E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PA</w:t>
            </w:r>
          </w:p>
        </w:tc>
        <w:tc>
          <w:tcPr>
            <w:tcW w:w="660" w:type="pct"/>
          </w:tcPr>
          <w:p w14:paraId="0E1B28A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62</w:t>
            </w:r>
          </w:p>
        </w:tc>
        <w:tc>
          <w:tcPr>
            <w:tcW w:w="660" w:type="pct"/>
          </w:tcPr>
          <w:p w14:paraId="42F4014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6</w:t>
            </w:r>
          </w:p>
        </w:tc>
        <w:tc>
          <w:tcPr>
            <w:tcW w:w="660" w:type="pct"/>
          </w:tcPr>
          <w:p w14:paraId="25E22D3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2.690</w:t>
            </w:r>
          </w:p>
        </w:tc>
        <w:tc>
          <w:tcPr>
            <w:tcW w:w="778" w:type="pct"/>
          </w:tcPr>
          <w:p w14:paraId="70ECFC0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E8CA39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30, 0.894)</w:t>
            </w:r>
          </w:p>
        </w:tc>
      </w:tr>
      <w:tr w:rsidR="003233B2" w:rsidRPr="003233B2" w14:paraId="71168EF8" w14:textId="77777777" w:rsidTr="00C47D7F">
        <w:tc>
          <w:tcPr>
            <w:tcW w:w="1251" w:type="pct"/>
          </w:tcPr>
          <w:p w14:paraId="4A50F37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A</w:t>
            </w:r>
          </w:p>
        </w:tc>
        <w:tc>
          <w:tcPr>
            <w:tcW w:w="660" w:type="pct"/>
          </w:tcPr>
          <w:p w14:paraId="1E98C1C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56</w:t>
            </w:r>
          </w:p>
        </w:tc>
        <w:tc>
          <w:tcPr>
            <w:tcW w:w="660" w:type="pct"/>
          </w:tcPr>
          <w:p w14:paraId="654E7C7A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2</w:t>
            </w:r>
          </w:p>
        </w:tc>
        <w:tc>
          <w:tcPr>
            <w:tcW w:w="660" w:type="pct"/>
          </w:tcPr>
          <w:p w14:paraId="0F0A535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3.066</w:t>
            </w:r>
          </w:p>
        </w:tc>
        <w:tc>
          <w:tcPr>
            <w:tcW w:w="778" w:type="pct"/>
          </w:tcPr>
          <w:p w14:paraId="1A2B6C6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EEB39D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34, 0.979)</w:t>
            </w:r>
          </w:p>
        </w:tc>
      </w:tr>
      <w:tr w:rsidR="003233B2" w:rsidRPr="003233B2" w14:paraId="24DBDA9C" w14:textId="77777777" w:rsidTr="00C47D7F">
        <w:tc>
          <w:tcPr>
            <w:tcW w:w="1251" w:type="pct"/>
          </w:tcPr>
          <w:p w14:paraId="0977C432" w14:textId="2C9FCED8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52AE6EA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36</w:t>
            </w:r>
          </w:p>
        </w:tc>
        <w:tc>
          <w:tcPr>
            <w:tcW w:w="660" w:type="pct"/>
          </w:tcPr>
          <w:p w14:paraId="08D706B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4</w:t>
            </w:r>
          </w:p>
        </w:tc>
        <w:tc>
          <w:tcPr>
            <w:tcW w:w="660" w:type="pct"/>
          </w:tcPr>
          <w:p w14:paraId="3C2A118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8.672</w:t>
            </w:r>
          </w:p>
        </w:tc>
        <w:tc>
          <w:tcPr>
            <w:tcW w:w="778" w:type="pct"/>
          </w:tcPr>
          <w:p w14:paraId="34EEF02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D7F39D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69, 0.703)</w:t>
            </w:r>
          </w:p>
        </w:tc>
      </w:tr>
      <w:tr w:rsidR="003233B2" w:rsidRPr="003233B2" w14:paraId="548D455B" w14:textId="77777777" w:rsidTr="00C47D7F">
        <w:tc>
          <w:tcPr>
            <w:tcW w:w="1251" w:type="pct"/>
          </w:tcPr>
          <w:p w14:paraId="215E47CC" w14:textId="09CEFC0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38F52EA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52</w:t>
            </w:r>
          </w:p>
        </w:tc>
        <w:tc>
          <w:tcPr>
            <w:tcW w:w="660" w:type="pct"/>
          </w:tcPr>
          <w:p w14:paraId="310AC84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7</w:t>
            </w:r>
          </w:p>
        </w:tc>
        <w:tc>
          <w:tcPr>
            <w:tcW w:w="660" w:type="pct"/>
          </w:tcPr>
          <w:p w14:paraId="05B32EC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4.831</w:t>
            </w:r>
          </w:p>
        </w:tc>
        <w:tc>
          <w:tcPr>
            <w:tcW w:w="778" w:type="pct"/>
          </w:tcPr>
          <w:p w14:paraId="46175FD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9C48E2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79, 0.625)</w:t>
            </w:r>
          </w:p>
        </w:tc>
      </w:tr>
      <w:tr w:rsidR="003233B2" w:rsidRPr="003233B2" w14:paraId="5D74F104" w14:textId="77777777" w:rsidTr="00C47D7F">
        <w:tc>
          <w:tcPr>
            <w:tcW w:w="1251" w:type="pct"/>
          </w:tcPr>
          <w:p w14:paraId="4AAA84D5" w14:textId="64A75DED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0AB6B1E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53</w:t>
            </w:r>
          </w:p>
        </w:tc>
        <w:tc>
          <w:tcPr>
            <w:tcW w:w="660" w:type="pct"/>
          </w:tcPr>
          <w:p w14:paraId="1DD2B7B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9</w:t>
            </w:r>
          </w:p>
        </w:tc>
        <w:tc>
          <w:tcPr>
            <w:tcW w:w="660" w:type="pct"/>
          </w:tcPr>
          <w:p w14:paraId="37DDC88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6.272</w:t>
            </w:r>
          </w:p>
        </w:tc>
        <w:tc>
          <w:tcPr>
            <w:tcW w:w="778" w:type="pct"/>
          </w:tcPr>
          <w:p w14:paraId="5263E5D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D749B4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697, 0.809)</w:t>
            </w:r>
          </w:p>
        </w:tc>
      </w:tr>
      <w:tr w:rsidR="003233B2" w:rsidRPr="003233B2" w14:paraId="40936F48" w14:textId="77777777" w:rsidTr="00C47D7F">
        <w:tc>
          <w:tcPr>
            <w:tcW w:w="1251" w:type="pct"/>
          </w:tcPr>
          <w:p w14:paraId="6A4F0F93" w14:textId="03CB2E95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</w:tcPr>
          <w:p w14:paraId="7615748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34</w:t>
            </w:r>
          </w:p>
        </w:tc>
        <w:tc>
          <w:tcPr>
            <w:tcW w:w="660" w:type="pct"/>
          </w:tcPr>
          <w:p w14:paraId="3024887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7</w:t>
            </w:r>
          </w:p>
        </w:tc>
        <w:tc>
          <w:tcPr>
            <w:tcW w:w="660" w:type="pct"/>
          </w:tcPr>
          <w:p w14:paraId="0493BE8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7.022</w:t>
            </w:r>
          </w:p>
        </w:tc>
        <w:tc>
          <w:tcPr>
            <w:tcW w:w="778" w:type="pct"/>
          </w:tcPr>
          <w:p w14:paraId="3300381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A74093F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61, 0.707)</w:t>
            </w:r>
          </w:p>
        </w:tc>
      </w:tr>
      <w:tr w:rsidR="003233B2" w:rsidRPr="003233B2" w14:paraId="53799D41" w14:textId="77777777" w:rsidTr="00C47D7F">
        <w:tc>
          <w:tcPr>
            <w:tcW w:w="5000" w:type="pct"/>
            <w:gridSpan w:val="6"/>
          </w:tcPr>
          <w:p w14:paraId="7320FC3D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Structural model: direct effects </w:t>
            </w:r>
          </w:p>
        </w:tc>
      </w:tr>
      <w:tr w:rsidR="003233B2" w:rsidRPr="003233B2" w14:paraId="79099B29" w14:textId="77777777" w:rsidTr="00C47D7F">
        <w:tc>
          <w:tcPr>
            <w:tcW w:w="1251" w:type="pct"/>
          </w:tcPr>
          <w:p w14:paraId="7B92B26F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</w:p>
        </w:tc>
        <w:tc>
          <w:tcPr>
            <w:tcW w:w="660" w:type="pct"/>
          </w:tcPr>
          <w:p w14:paraId="45D434C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87</w:t>
            </w:r>
          </w:p>
        </w:tc>
        <w:tc>
          <w:tcPr>
            <w:tcW w:w="660" w:type="pct"/>
          </w:tcPr>
          <w:p w14:paraId="78F971D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6</w:t>
            </w:r>
          </w:p>
        </w:tc>
        <w:tc>
          <w:tcPr>
            <w:tcW w:w="660" w:type="pct"/>
          </w:tcPr>
          <w:p w14:paraId="1491EE4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.139</w:t>
            </w:r>
          </w:p>
        </w:tc>
        <w:tc>
          <w:tcPr>
            <w:tcW w:w="778" w:type="pct"/>
          </w:tcPr>
          <w:p w14:paraId="3D6EB5E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B44CA1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78, 0.397)</w:t>
            </w:r>
          </w:p>
        </w:tc>
      </w:tr>
      <w:tr w:rsidR="003233B2" w:rsidRPr="003233B2" w14:paraId="57549F1C" w14:textId="77777777" w:rsidTr="00C47D7F">
        <w:tc>
          <w:tcPr>
            <w:tcW w:w="1251" w:type="pct"/>
          </w:tcPr>
          <w:p w14:paraId="009266B0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0B7A2BE8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73</w:t>
            </w:r>
          </w:p>
        </w:tc>
        <w:tc>
          <w:tcPr>
            <w:tcW w:w="660" w:type="pct"/>
          </w:tcPr>
          <w:p w14:paraId="68F31F13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7</w:t>
            </w:r>
          </w:p>
        </w:tc>
        <w:tc>
          <w:tcPr>
            <w:tcW w:w="660" w:type="pct"/>
          </w:tcPr>
          <w:p w14:paraId="51FBFF4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.768</w:t>
            </w:r>
          </w:p>
        </w:tc>
        <w:tc>
          <w:tcPr>
            <w:tcW w:w="778" w:type="pct"/>
          </w:tcPr>
          <w:p w14:paraId="4B7DCB3E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33EAF20D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61, 0.385)</w:t>
            </w:r>
          </w:p>
        </w:tc>
      </w:tr>
      <w:tr w:rsidR="003233B2" w:rsidRPr="003233B2" w14:paraId="3A0F35CA" w14:textId="77777777" w:rsidTr="00C47D7F">
        <w:tc>
          <w:tcPr>
            <w:tcW w:w="1251" w:type="pct"/>
          </w:tcPr>
          <w:p w14:paraId="6468CC76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2378BC29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93</w:t>
            </w:r>
          </w:p>
        </w:tc>
        <w:tc>
          <w:tcPr>
            <w:tcW w:w="660" w:type="pct"/>
          </w:tcPr>
          <w:p w14:paraId="69D73CF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7</w:t>
            </w:r>
          </w:p>
        </w:tc>
        <w:tc>
          <w:tcPr>
            <w:tcW w:w="660" w:type="pct"/>
          </w:tcPr>
          <w:p w14:paraId="0149F7C5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.628</w:t>
            </w:r>
          </w:p>
        </w:tc>
        <w:tc>
          <w:tcPr>
            <w:tcW w:w="778" w:type="pct"/>
          </w:tcPr>
          <w:p w14:paraId="0DB2EA9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23DEEBF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381, 0.604)</w:t>
            </w:r>
          </w:p>
        </w:tc>
      </w:tr>
      <w:tr w:rsidR="003233B2" w:rsidRPr="003233B2" w14:paraId="3A8C765D" w14:textId="77777777" w:rsidTr="00C47D7F">
        <w:tc>
          <w:tcPr>
            <w:tcW w:w="5000" w:type="pct"/>
            <w:gridSpan w:val="6"/>
          </w:tcPr>
          <w:p w14:paraId="748F5A69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indirect effects</w:t>
            </w:r>
          </w:p>
        </w:tc>
      </w:tr>
      <w:tr w:rsidR="003233B2" w:rsidRPr="003233B2" w14:paraId="40B978CA" w14:textId="77777777" w:rsidTr="00C47D7F">
        <w:tc>
          <w:tcPr>
            <w:tcW w:w="1251" w:type="pct"/>
          </w:tcPr>
          <w:p w14:paraId="39A5B051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2469E7C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78</w:t>
            </w:r>
          </w:p>
        </w:tc>
        <w:tc>
          <w:tcPr>
            <w:tcW w:w="660" w:type="pct"/>
          </w:tcPr>
          <w:p w14:paraId="0DEE44D2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1</w:t>
            </w:r>
          </w:p>
        </w:tc>
        <w:tc>
          <w:tcPr>
            <w:tcW w:w="660" w:type="pct"/>
          </w:tcPr>
          <w:p w14:paraId="08D2D940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774</w:t>
            </w:r>
          </w:p>
        </w:tc>
        <w:tc>
          <w:tcPr>
            <w:tcW w:w="778" w:type="pct"/>
          </w:tcPr>
          <w:p w14:paraId="1BE51F21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3FE7F54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38, 0.119)</w:t>
            </w:r>
          </w:p>
        </w:tc>
      </w:tr>
      <w:tr w:rsidR="003233B2" w:rsidRPr="003233B2" w14:paraId="25605099" w14:textId="77777777" w:rsidTr="00C47D7F">
        <w:tc>
          <w:tcPr>
            <w:tcW w:w="5000" w:type="pct"/>
            <w:gridSpan w:val="6"/>
          </w:tcPr>
          <w:p w14:paraId="265BA89D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total effect</w:t>
            </w:r>
          </w:p>
        </w:tc>
      </w:tr>
      <w:tr w:rsidR="003233B2" w:rsidRPr="003233B2" w14:paraId="01FFE412" w14:textId="77777777" w:rsidTr="00C47D7F">
        <w:tc>
          <w:tcPr>
            <w:tcW w:w="1251" w:type="pct"/>
            <w:tcBorders>
              <w:bottom w:val="single" w:sz="4" w:space="0" w:color="auto"/>
            </w:tcBorders>
          </w:tcPr>
          <w:p w14:paraId="7B00D4F2" w14:textId="77777777" w:rsidR="00EB549B" w:rsidRPr="003233B2" w:rsidRDefault="00EB549B" w:rsidP="00C47D7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69F6402C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71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2708C65B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3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16AE59E4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0.860</w:t>
            </w:r>
          </w:p>
        </w:tc>
        <w:tc>
          <w:tcPr>
            <w:tcW w:w="778" w:type="pct"/>
            <w:tcBorders>
              <w:bottom w:val="single" w:sz="4" w:space="0" w:color="auto"/>
            </w:tcBorders>
          </w:tcPr>
          <w:p w14:paraId="39BB4896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60DC6447" w14:textId="77777777" w:rsidR="00EB549B" w:rsidRPr="003233B2" w:rsidRDefault="00EB549B" w:rsidP="00C47D7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68, 0.674)</w:t>
            </w:r>
          </w:p>
        </w:tc>
      </w:tr>
    </w:tbl>
    <w:p w14:paraId="50DD25B5" w14:textId="4C89BB39" w:rsidR="00EB549B" w:rsidRPr="003233B2" w:rsidRDefault="00EB549B" w:rsidP="00EB549B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i/>
          <w:sz w:val="24"/>
          <w:szCs w:val="24"/>
        </w:rPr>
        <w:t xml:space="preserve">Note. </w:t>
      </w:r>
      <w:r w:rsidR="00F45ED7" w:rsidRPr="003233B2">
        <w:rPr>
          <w:rFonts w:ascii="Times New Roman" w:hAnsi="Times New Roman" w:cs="Times New Roman"/>
          <w:sz w:val="24"/>
          <w:szCs w:val="24"/>
        </w:rPr>
        <w:t xml:space="preserve">Abbreviation: S.E. standard error; Est.: estimate; CI: confidence interval; </w:t>
      </w:r>
      <w:r w:rsidRPr="003233B2">
        <w:rPr>
          <w:rFonts w:ascii="Times New Roman" w:hAnsi="Times New Roman" w:cs="Times New Roman"/>
          <w:sz w:val="24"/>
          <w:szCs w:val="24"/>
        </w:rPr>
        <w:t>ECR, early-life cognitive reserve; LLA, late-life leisure activity; EDU, level of education; OCC, occupation</w:t>
      </w:r>
      <w:r w:rsidR="00F45ED7" w:rsidRPr="003233B2">
        <w:rPr>
          <w:rFonts w:ascii="Times New Roman" w:hAnsi="Times New Roman" w:cs="Times New Roman"/>
          <w:sz w:val="24"/>
          <w:szCs w:val="24"/>
        </w:rPr>
        <w:t>al</w:t>
      </w:r>
      <w:r w:rsidRPr="003233B2">
        <w:rPr>
          <w:rFonts w:ascii="Times New Roman" w:hAnsi="Times New Roman" w:cs="Times New Roman"/>
          <w:sz w:val="24"/>
          <w:szCs w:val="24"/>
        </w:rPr>
        <w:t xml:space="preserve"> attainment; MA, mental activity; PA, physical activity; SA, social activity; Z-MEM, mean Z-score of tests in memory domain; Z-VSA, mean Z-score of tests in visuospatial ability domain; Z-ATT, mean Z-score of tests in attention domain; Z-EF, mean Z-score of tests in executive function domain; COG, general cognitive function.</w:t>
      </w:r>
    </w:p>
    <w:p w14:paraId="3BD87A60" w14:textId="77777777" w:rsidR="00EB549B" w:rsidRPr="003233B2" w:rsidRDefault="00EB549B" w:rsidP="00FA5FA9">
      <w:pPr>
        <w:widowControl/>
        <w:spacing w:line="360" w:lineRule="auto"/>
        <w:jc w:val="left"/>
        <w:rPr>
          <w:rFonts w:ascii="Times New Roman" w:hAnsi="Times New Roman" w:cs="Times New Roman" w:hint="eastAsia"/>
          <w:b/>
          <w:sz w:val="24"/>
          <w:szCs w:val="24"/>
        </w:rPr>
      </w:pPr>
    </w:p>
    <w:p w14:paraId="36763386" w14:textId="4C8FCF0F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EB549B" w:rsidRPr="003233B2">
        <w:rPr>
          <w:rFonts w:ascii="Times New Roman" w:hAnsi="Times New Roman" w:cs="Times New Roman"/>
          <w:b/>
          <w:sz w:val="24"/>
          <w:szCs w:val="24"/>
        </w:rPr>
        <w:t>6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23966" w:rsidRPr="003233B2">
        <w:rPr>
          <w:rFonts w:ascii="Times New Roman" w:hAnsi="Times New Roman" w:cs="Times New Roman"/>
          <w:b/>
          <w:sz w:val="24"/>
          <w:szCs w:val="24"/>
        </w:rPr>
        <w:t>Estimated direct and indirect effects of the full sample (N=1347) SEM with ECR, LLA</w:t>
      </w:r>
      <w:r w:rsidR="00F3024F" w:rsidRPr="003233B2">
        <w:rPr>
          <w:rFonts w:ascii="Times New Roman" w:hAnsi="Times New Roman" w:cs="Times New Roman"/>
          <w:b/>
          <w:sz w:val="24"/>
          <w:szCs w:val="24"/>
        </w:rPr>
        <w:t>,</w:t>
      </w:r>
      <w:r w:rsidR="00B23966" w:rsidRPr="003233B2">
        <w:rPr>
          <w:rFonts w:ascii="Times New Roman" w:hAnsi="Times New Roman" w:cs="Times New Roman"/>
          <w:b/>
          <w:sz w:val="24"/>
          <w:szCs w:val="24"/>
        </w:rPr>
        <w:t xml:space="preserve"> and four cognitive domains as latent factors.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8"/>
        <w:gridCol w:w="1191"/>
        <w:gridCol w:w="1191"/>
        <w:gridCol w:w="1191"/>
        <w:gridCol w:w="1404"/>
        <w:gridCol w:w="1791"/>
      </w:tblGrid>
      <w:tr w:rsidR="003233B2" w:rsidRPr="003233B2" w14:paraId="7C477913" w14:textId="77777777" w:rsidTr="00F45ED7"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FA369D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odel paths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1FD52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F417C8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524F6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./S.E.</w:t>
            </w:r>
          </w:p>
        </w:tc>
        <w:tc>
          <w:tcPr>
            <w:tcW w:w="7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BC395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DF1B20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5%CI</w:t>
            </w:r>
          </w:p>
        </w:tc>
      </w:tr>
      <w:tr w:rsidR="003233B2" w:rsidRPr="003233B2" w14:paraId="6B309FE5" w14:textId="77777777" w:rsidTr="007E4DFB"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FCD97E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Measurement model</w:t>
            </w:r>
          </w:p>
        </w:tc>
      </w:tr>
      <w:tr w:rsidR="003233B2" w:rsidRPr="003233B2" w14:paraId="7656CF68" w14:textId="77777777" w:rsidTr="00F45ED7">
        <w:tc>
          <w:tcPr>
            <w:tcW w:w="1250" w:type="pct"/>
            <w:hideMark/>
          </w:tcPr>
          <w:p w14:paraId="43730E53" w14:textId="1E937942" w:rsidR="00DA7C36" w:rsidRPr="003233B2" w:rsidRDefault="00B5751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DU</w:t>
            </w:r>
          </w:p>
        </w:tc>
        <w:tc>
          <w:tcPr>
            <w:tcW w:w="660" w:type="pct"/>
            <w:hideMark/>
          </w:tcPr>
          <w:p w14:paraId="2FF962F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16</w:t>
            </w:r>
          </w:p>
        </w:tc>
        <w:tc>
          <w:tcPr>
            <w:tcW w:w="660" w:type="pct"/>
            <w:hideMark/>
          </w:tcPr>
          <w:p w14:paraId="0D575FC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0</w:t>
            </w:r>
          </w:p>
        </w:tc>
        <w:tc>
          <w:tcPr>
            <w:tcW w:w="660" w:type="pct"/>
            <w:hideMark/>
          </w:tcPr>
          <w:p w14:paraId="6C01FCE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0.556</w:t>
            </w:r>
          </w:p>
        </w:tc>
        <w:tc>
          <w:tcPr>
            <w:tcW w:w="778" w:type="pct"/>
            <w:hideMark/>
          </w:tcPr>
          <w:p w14:paraId="235113A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786C85D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57, 0.974)</w:t>
            </w:r>
          </w:p>
        </w:tc>
      </w:tr>
      <w:tr w:rsidR="003233B2" w:rsidRPr="003233B2" w14:paraId="33438E41" w14:textId="77777777" w:rsidTr="00F45ED7">
        <w:tc>
          <w:tcPr>
            <w:tcW w:w="1250" w:type="pct"/>
            <w:hideMark/>
          </w:tcPr>
          <w:p w14:paraId="7B5FCE60" w14:textId="528A2969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OCC</w:t>
            </w:r>
          </w:p>
        </w:tc>
        <w:tc>
          <w:tcPr>
            <w:tcW w:w="660" w:type="pct"/>
            <w:hideMark/>
          </w:tcPr>
          <w:p w14:paraId="257D33F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07</w:t>
            </w:r>
          </w:p>
        </w:tc>
        <w:tc>
          <w:tcPr>
            <w:tcW w:w="660" w:type="pct"/>
            <w:hideMark/>
          </w:tcPr>
          <w:p w14:paraId="4F400EC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7</w:t>
            </w:r>
          </w:p>
        </w:tc>
        <w:tc>
          <w:tcPr>
            <w:tcW w:w="660" w:type="pct"/>
            <w:hideMark/>
          </w:tcPr>
          <w:p w14:paraId="6784E0E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2.561</w:t>
            </w:r>
          </w:p>
        </w:tc>
        <w:tc>
          <w:tcPr>
            <w:tcW w:w="778" w:type="pct"/>
            <w:hideMark/>
          </w:tcPr>
          <w:p w14:paraId="6FB4151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6A9A0F2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55, 0.660)</w:t>
            </w:r>
          </w:p>
        </w:tc>
      </w:tr>
      <w:tr w:rsidR="003233B2" w:rsidRPr="003233B2" w14:paraId="79BFC348" w14:textId="77777777" w:rsidTr="00F45ED7">
        <w:tc>
          <w:tcPr>
            <w:tcW w:w="1250" w:type="pct"/>
            <w:hideMark/>
          </w:tcPr>
          <w:p w14:paraId="41B5139A" w14:textId="0502F352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A</w:t>
            </w:r>
          </w:p>
        </w:tc>
        <w:tc>
          <w:tcPr>
            <w:tcW w:w="660" w:type="pct"/>
            <w:hideMark/>
          </w:tcPr>
          <w:p w14:paraId="5ABDD96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84</w:t>
            </w:r>
          </w:p>
        </w:tc>
        <w:tc>
          <w:tcPr>
            <w:tcW w:w="660" w:type="pct"/>
            <w:hideMark/>
          </w:tcPr>
          <w:p w14:paraId="404B2CA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9</w:t>
            </w:r>
          </w:p>
        </w:tc>
        <w:tc>
          <w:tcPr>
            <w:tcW w:w="660" w:type="pct"/>
            <w:hideMark/>
          </w:tcPr>
          <w:p w14:paraId="1EFDA8E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6.346</w:t>
            </w:r>
          </w:p>
        </w:tc>
        <w:tc>
          <w:tcPr>
            <w:tcW w:w="778" w:type="pct"/>
            <w:hideMark/>
          </w:tcPr>
          <w:p w14:paraId="0445D81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06800EA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66, 0.902)</w:t>
            </w:r>
          </w:p>
        </w:tc>
      </w:tr>
      <w:tr w:rsidR="003233B2" w:rsidRPr="003233B2" w14:paraId="766BDDD1" w14:textId="77777777" w:rsidTr="00F45ED7">
        <w:tc>
          <w:tcPr>
            <w:tcW w:w="1250" w:type="pct"/>
            <w:hideMark/>
          </w:tcPr>
          <w:p w14:paraId="4CB3A973" w14:textId="574C1319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PA</w:t>
            </w:r>
          </w:p>
        </w:tc>
        <w:tc>
          <w:tcPr>
            <w:tcW w:w="660" w:type="pct"/>
            <w:hideMark/>
          </w:tcPr>
          <w:p w14:paraId="23788A3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55</w:t>
            </w:r>
          </w:p>
        </w:tc>
        <w:tc>
          <w:tcPr>
            <w:tcW w:w="660" w:type="pct"/>
            <w:hideMark/>
          </w:tcPr>
          <w:p w14:paraId="625AB62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1</w:t>
            </w:r>
          </w:p>
        </w:tc>
        <w:tc>
          <w:tcPr>
            <w:tcW w:w="660" w:type="pct"/>
            <w:hideMark/>
          </w:tcPr>
          <w:p w14:paraId="4D0B823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0.922</w:t>
            </w:r>
          </w:p>
        </w:tc>
        <w:tc>
          <w:tcPr>
            <w:tcW w:w="778" w:type="pct"/>
            <w:hideMark/>
          </w:tcPr>
          <w:p w14:paraId="4D8E3AD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6474F87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35, 0.876)</w:t>
            </w:r>
          </w:p>
        </w:tc>
      </w:tr>
      <w:tr w:rsidR="003233B2" w:rsidRPr="003233B2" w14:paraId="025A0E11" w14:textId="77777777" w:rsidTr="00F45ED7">
        <w:tc>
          <w:tcPr>
            <w:tcW w:w="1250" w:type="pct"/>
            <w:hideMark/>
          </w:tcPr>
          <w:p w14:paraId="232981CE" w14:textId="08C16EEE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</w:t>
            </w:r>
            <w:r w:rsidR="00E36383" w:rsidRPr="003233B2">
              <w:rPr>
                <w:rFonts w:ascii="Times New Roman" w:hAnsi="Times New Roman" w:cs="Times New Roman"/>
                <w:sz w:val="22"/>
                <w:szCs w:val="24"/>
              </w:rPr>
              <w:t>A</w:t>
            </w:r>
          </w:p>
        </w:tc>
        <w:tc>
          <w:tcPr>
            <w:tcW w:w="660" w:type="pct"/>
            <w:hideMark/>
          </w:tcPr>
          <w:p w14:paraId="0A657E7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64</w:t>
            </w:r>
          </w:p>
        </w:tc>
        <w:tc>
          <w:tcPr>
            <w:tcW w:w="660" w:type="pct"/>
            <w:hideMark/>
          </w:tcPr>
          <w:p w14:paraId="72B0C79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7</w:t>
            </w:r>
          </w:p>
        </w:tc>
        <w:tc>
          <w:tcPr>
            <w:tcW w:w="660" w:type="pct"/>
            <w:hideMark/>
          </w:tcPr>
          <w:p w14:paraId="02E6909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40.786</w:t>
            </w:r>
          </w:p>
        </w:tc>
        <w:tc>
          <w:tcPr>
            <w:tcW w:w="778" w:type="pct"/>
            <w:hideMark/>
          </w:tcPr>
          <w:p w14:paraId="6246313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39DA2F6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50, 0.977)</w:t>
            </w:r>
          </w:p>
        </w:tc>
      </w:tr>
      <w:tr w:rsidR="003233B2" w:rsidRPr="003233B2" w14:paraId="0CED4DB4" w14:textId="77777777" w:rsidTr="00F45ED7">
        <w:tc>
          <w:tcPr>
            <w:tcW w:w="1250" w:type="pct"/>
            <w:hideMark/>
          </w:tcPr>
          <w:p w14:paraId="53DA4EC2" w14:textId="375214E1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5</w:t>
            </w:r>
          </w:p>
        </w:tc>
        <w:tc>
          <w:tcPr>
            <w:tcW w:w="660" w:type="pct"/>
            <w:hideMark/>
          </w:tcPr>
          <w:p w14:paraId="790C453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28</w:t>
            </w:r>
          </w:p>
        </w:tc>
        <w:tc>
          <w:tcPr>
            <w:tcW w:w="660" w:type="pct"/>
            <w:hideMark/>
          </w:tcPr>
          <w:p w14:paraId="66C9210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0</w:t>
            </w:r>
          </w:p>
        </w:tc>
        <w:tc>
          <w:tcPr>
            <w:tcW w:w="660" w:type="pct"/>
            <w:hideMark/>
          </w:tcPr>
          <w:p w14:paraId="4D06058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0.548</w:t>
            </w:r>
          </w:p>
        </w:tc>
        <w:tc>
          <w:tcPr>
            <w:tcW w:w="778" w:type="pct"/>
            <w:hideMark/>
          </w:tcPr>
          <w:p w14:paraId="7B0E038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63AA077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08, 0.948)</w:t>
            </w:r>
          </w:p>
        </w:tc>
      </w:tr>
      <w:tr w:rsidR="003233B2" w:rsidRPr="003233B2" w14:paraId="5D1444F2" w14:textId="77777777" w:rsidTr="00F45ED7">
        <w:tc>
          <w:tcPr>
            <w:tcW w:w="1250" w:type="pct"/>
            <w:hideMark/>
          </w:tcPr>
          <w:p w14:paraId="06CAB455" w14:textId="66916F09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1N5</w:t>
            </w:r>
          </w:p>
        </w:tc>
        <w:tc>
          <w:tcPr>
            <w:tcW w:w="660" w:type="pct"/>
            <w:hideMark/>
          </w:tcPr>
          <w:p w14:paraId="2974CE5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71</w:t>
            </w:r>
          </w:p>
        </w:tc>
        <w:tc>
          <w:tcPr>
            <w:tcW w:w="660" w:type="pct"/>
            <w:hideMark/>
          </w:tcPr>
          <w:p w14:paraId="011D831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0</w:t>
            </w:r>
          </w:p>
        </w:tc>
        <w:tc>
          <w:tcPr>
            <w:tcW w:w="660" w:type="pct"/>
            <w:hideMark/>
          </w:tcPr>
          <w:p w14:paraId="643A601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8.168</w:t>
            </w:r>
          </w:p>
        </w:tc>
        <w:tc>
          <w:tcPr>
            <w:tcW w:w="778" w:type="pct"/>
            <w:hideMark/>
          </w:tcPr>
          <w:p w14:paraId="2E84692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28C307F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52, 0.991)</w:t>
            </w:r>
          </w:p>
        </w:tc>
      </w:tr>
      <w:tr w:rsidR="003233B2" w:rsidRPr="003233B2" w14:paraId="1F46C50A" w14:textId="77777777" w:rsidTr="00F45ED7">
        <w:tc>
          <w:tcPr>
            <w:tcW w:w="1250" w:type="pct"/>
            <w:hideMark/>
          </w:tcPr>
          <w:p w14:paraId="6DA5F20B" w14:textId="033FD672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FT delay</w:t>
            </w:r>
          </w:p>
        </w:tc>
        <w:tc>
          <w:tcPr>
            <w:tcW w:w="660" w:type="pct"/>
            <w:hideMark/>
          </w:tcPr>
          <w:p w14:paraId="1243930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25</w:t>
            </w:r>
          </w:p>
        </w:tc>
        <w:tc>
          <w:tcPr>
            <w:tcW w:w="660" w:type="pct"/>
            <w:hideMark/>
          </w:tcPr>
          <w:p w14:paraId="456D015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6</w:t>
            </w:r>
          </w:p>
        </w:tc>
        <w:tc>
          <w:tcPr>
            <w:tcW w:w="660" w:type="pct"/>
            <w:hideMark/>
          </w:tcPr>
          <w:p w14:paraId="01DA03A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2.425</w:t>
            </w:r>
          </w:p>
        </w:tc>
        <w:tc>
          <w:tcPr>
            <w:tcW w:w="778" w:type="pct"/>
            <w:hideMark/>
          </w:tcPr>
          <w:p w14:paraId="23CA363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1F8DD59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74, 0.377)</w:t>
            </w:r>
          </w:p>
        </w:tc>
      </w:tr>
      <w:tr w:rsidR="003233B2" w:rsidRPr="003233B2" w14:paraId="0F29B2BA" w14:textId="77777777" w:rsidTr="00F45ED7">
        <w:tc>
          <w:tcPr>
            <w:tcW w:w="1250" w:type="pct"/>
            <w:hideMark/>
          </w:tcPr>
          <w:p w14:paraId="7901CE4C" w14:textId="703CA1BB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FT copy</w:t>
            </w:r>
          </w:p>
        </w:tc>
        <w:tc>
          <w:tcPr>
            <w:tcW w:w="660" w:type="pct"/>
            <w:hideMark/>
          </w:tcPr>
          <w:p w14:paraId="5554264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80</w:t>
            </w:r>
          </w:p>
        </w:tc>
        <w:tc>
          <w:tcPr>
            <w:tcW w:w="660" w:type="pct"/>
            <w:hideMark/>
          </w:tcPr>
          <w:p w14:paraId="184C742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0</w:t>
            </w:r>
          </w:p>
        </w:tc>
        <w:tc>
          <w:tcPr>
            <w:tcW w:w="660" w:type="pct"/>
            <w:hideMark/>
          </w:tcPr>
          <w:p w14:paraId="48104B7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2.104</w:t>
            </w:r>
          </w:p>
        </w:tc>
        <w:tc>
          <w:tcPr>
            <w:tcW w:w="778" w:type="pct"/>
            <w:hideMark/>
          </w:tcPr>
          <w:p w14:paraId="342BEB8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13F73E9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02, 0.557)</w:t>
            </w:r>
          </w:p>
        </w:tc>
      </w:tr>
      <w:tr w:rsidR="003233B2" w:rsidRPr="003233B2" w14:paraId="44011B4D" w14:textId="77777777" w:rsidTr="00F45ED7">
        <w:tc>
          <w:tcPr>
            <w:tcW w:w="1250" w:type="pct"/>
            <w:hideMark/>
          </w:tcPr>
          <w:p w14:paraId="4DBA4B0F" w14:textId="69ACAA3C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DT</w:t>
            </w:r>
          </w:p>
        </w:tc>
        <w:tc>
          <w:tcPr>
            <w:tcW w:w="660" w:type="pct"/>
            <w:hideMark/>
          </w:tcPr>
          <w:p w14:paraId="7EDE4ED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50</w:t>
            </w:r>
          </w:p>
        </w:tc>
        <w:tc>
          <w:tcPr>
            <w:tcW w:w="660" w:type="pct"/>
            <w:hideMark/>
          </w:tcPr>
          <w:p w14:paraId="3183B0D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9</w:t>
            </w:r>
          </w:p>
        </w:tc>
        <w:tc>
          <w:tcPr>
            <w:tcW w:w="660" w:type="pct"/>
            <w:hideMark/>
          </w:tcPr>
          <w:p w14:paraId="242462C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.540</w:t>
            </w:r>
          </w:p>
        </w:tc>
        <w:tc>
          <w:tcPr>
            <w:tcW w:w="778" w:type="pct"/>
            <w:hideMark/>
          </w:tcPr>
          <w:p w14:paraId="22ED4B8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0476289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374, 0.526)</w:t>
            </w:r>
          </w:p>
        </w:tc>
      </w:tr>
      <w:tr w:rsidR="003233B2" w:rsidRPr="003233B2" w14:paraId="58ED49BB" w14:textId="77777777" w:rsidTr="00F45ED7">
        <w:tc>
          <w:tcPr>
            <w:tcW w:w="1250" w:type="pct"/>
            <w:hideMark/>
          </w:tcPr>
          <w:p w14:paraId="79813402" w14:textId="7D487E9B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DMT</w:t>
            </w:r>
          </w:p>
        </w:tc>
        <w:tc>
          <w:tcPr>
            <w:tcW w:w="660" w:type="pct"/>
            <w:hideMark/>
          </w:tcPr>
          <w:p w14:paraId="6CB5252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78</w:t>
            </w:r>
          </w:p>
        </w:tc>
        <w:tc>
          <w:tcPr>
            <w:tcW w:w="660" w:type="pct"/>
            <w:hideMark/>
          </w:tcPr>
          <w:p w14:paraId="7C5FA09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9</w:t>
            </w:r>
          </w:p>
        </w:tc>
        <w:tc>
          <w:tcPr>
            <w:tcW w:w="660" w:type="pct"/>
            <w:hideMark/>
          </w:tcPr>
          <w:p w14:paraId="7BA07CB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0.826</w:t>
            </w:r>
          </w:p>
        </w:tc>
        <w:tc>
          <w:tcPr>
            <w:tcW w:w="778" w:type="pct"/>
            <w:hideMark/>
          </w:tcPr>
          <w:p w14:paraId="56DDA42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0FEED85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40, 0.815)</w:t>
            </w:r>
          </w:p>
        </w:tc>
      </w:tr>
      <w:tr w:rsidR="003233B2" w:rsidRPr="003233B2" w14:paraId="74942770" w14:textId="77777777" w:rsidTr="00F45ED7">
        <w:tc>
          <w:tcPr>
            <w:tcW w:w="1250" w:type="pct"/>
            <w:hideMark/>
          </w:tcPr>
          <w:p w14:paraId="22326E84" w14:textId="4E9BB471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TMTA</w:t>
            </w:r>
          </w:p>
        </w:tc>
        <w:tc>
          <w:tcPr>
            <w:tcW w:w="660" w:type="pct"/>
            <w:hideMark/>
          </w:tcPr>
          <w:p w14:paraId="03C680C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59</w:t>
            </w:r>
          </w:p>
        </w:tc>
        <w:tc>
          <w:tcPr>
            <w:tcW w:w="660" w:type="pct"/>
            <w:hideMark/>
          </w:tcPr>
          <w:p w14:paraId="7147A01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0</w:t>
            </w:r>
          </w:p>
        </w:tc>
        <w:tc>
          <w:tcPr>
            <w:tcW w:w="660" w:type="pct"/>
            <w:hideMark/>
          </w:tcPr>
          <w:p w14:paraId="63D69DD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2.389</w:t>
            </w:r>
          </w:p>
        </w:tc>
        <w:tc>
          <w:tcPr>
            <w:tcW w:w="778" w:type="pct"/>
            <w:hideMark/>
          </w:tcPr>
          <w:p w14:paraId="3B719C7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108C61E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619, 0.698)</w:t>
            </w:r>
          </w:p>
        </w:tc>
      </w:tr>
      <w:tr w:rsidR="003233B2" w:rsidRPr="003233B2" w14:paraId="4A12A196" w14:textId="77777777" w:rsidTr="00F45ED7">
        <w:tc>
          <w:tcPr>
            <w:tcW w:w="1250" w:type="pct"/>
            <w:hideMark/>
          </w:tcPr>
          <w:p w14:paraId="72B9FC0E" w14:textId="05A9570C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CWT</w:t>
            </w:r>
          </w:p>
        </w:tc>
        <w:tc>
          <w:tcPr>
            <w:tcW w:w="660" w:type="pct"/>
            <w:hideMark/>
          </w:tcPr>
          <w:p w14:paraId="6407956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96</w:t>
            </w:r>
          </w:p>
        </w:tc>
        <w:tc>
          <w:tcPr>
            <w:tcW w:w="660" w:type="pct"/>
            <w:hideMark/>
          </w:tcPr>
          <w:p w14:paraId="11FB750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0</w:t>
            </w:r>
          </w:p>
        </w:tc>
        <w:tc>
          <w:tcPr>
            <w:tcW w:w="660" w:type="pct"/>
            <w:hideMark/>
          </w:tcPr>
          <w:p w14:paraId="76C6250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.910</w:t>
            </w:r>
          </w:p>
        </w:tc>
        <w:tc>
          <w:tcPr>
            <w:tcW w:w="778" w:type="pct"/>
            <w:hideMark/>
          </w:tcPr>
          <w:p w14:paraId="2A8744F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226CFC2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38, 0.355)</w:t>
            </w:r>
          </w:p>
        </w:tc>
      </w:tr>
      <w:tr w:rsidR="003233B2" w:rsidRPr="003233B2" w14:paraId="0DF29861" w14:textId="77777777" w:rsidTr="00F45ED7">
        <w:tc>
          <w:tcPr>
            <w:tcW w:w="1250" w:type="pct"/>
            <w:hideMark/>
          </w:tcPr>
          <w:p w14:paraId="47CDD886" w14:textId="07D81FC8" w:rsidR="00DA7C36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TMTB</w:t>
            </w:r>
          </w:p>
        </w:tc>
        <w:tc>
          <w:tcPr>
            <w:tcW w:w="660" w:type="pct"/>
            <w:hideMark/>
          </w:tcPr>
          <w:p w14:paraId="3EF86F2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92</w:t>
            </w:r>
          </w:p>
        </w:tc>
        <w:tc>
          <w:tcPr>
            <w:tcW w:w="660" w:type="pct"/>
            <w:hideMark/>
          </w:tcPr>
          <w:p w14:paraId="5BCC5F1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2</w:t>
            </w:r>
          </w:p>
        </w:tc>
        <w:tc>
          <w:tcPr>
            <w:tcW w:w="660" w:type="pct"/>
            <w:hideMark/>
          </w:tcPr>
          <w:p w14:paraId="4A69CDB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9.070</w:t>
            </w:r>
          </w:p>
        </w:tc>
        <w:tc>
          <w:tcPr>
            <w:tcW w:w="778" w:type="pct"/>
            <w:hideMark/>
          </w:tcPr>
          <w:p w14:paraId="58062B8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7FC043B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11, 0.874)</w:t>
            </w:r>
          </w:p>
        </w:tc>
      </w:tr>
      <w:tr w:rsidR="003233B2" w:rsidRPr="003233B2" w14:paraId="73812F57" w14:textId="77777777" w:rsidTr="007E4DFB">
        <w:tc>
          <w:tcPr>
            <w:tcW w:w="5000" w:type="pct"/>
            <w:gridSpan w:val="6"/>
            <w:hideMark/>
          </w:tcPr>
          <w:p w14:paraId="2ECC6D13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Structural model: direct effects </w:t>
            </w:r>
          </w:p>
        </w:tc>
      </w:tr>
      <w:tr w:rsidR="003233B2" w:rsidRPr="003233B2" w14:paraId="35B4E773" w14:textId="77777777" w:rsidTr="00F45ED7">
        <w:tc>
          <w:tcPr>
            <w:tcW w:w="1250" w:type="pct"/>
            <w:hideMark/>
          </w:tcPr>
          <w:p w14:paraId="3E021AB6" w14:textId="53A9D58F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</w:p>
        </w:tc>
        <w:tc>
          <w:tcPr>
            <w:tcW w:w="660" w:type="pct"/>
            <w:hideMark/>
          </w:tcPr>
          <w:p w14:paraId="71C7869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91</w:t>
            </w:r>
          </w:p>
        </w:tc>
        <w:tc>
          <w:tcPr>
            <w:tcW w:w="660" w:type="pct"/>
            <w:hideMark/>
          </w:tcPr>
          <w:p w14:paraId="0E82495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7</w:t>
            </w:r>
          </w:p>
        </w:tc>
        <w:tc>
          <w:tcPr>
            <w:tcW w:w="660" w:type="pct"/>
            <w:hideMark/>
          </w:tcPr>
          <w:p w14:paraId="3744280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7.928</w:t>
            </w:r>
          </w:p>
        </w:tc>
        <w:tc>
          <w:tcPr>
            <w:tcW w:w="778" w:type="pct"/>
            <w:hideMark/>
          </w:tcPr>
          <w:p w14:paraId="4CBF9E4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6E28FE6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19, 0.363)</w:t>
            </w:r>
          </w:p>
        </w:tc>
      </w:tr>
      <w:tr w:rsidR="003233B2" w:rsidRPr="003233B2" w14:paraId="58955541" w14:textId="77777777" w:rsidTr="00F45ED7">
        <w:tc>
          <w:tcPr>
            <w:tcW w:w="1250" w:type="pct"/>
            <w:hideMark/>
          </w:tcPr>
          <w:p w14:paraId="781FF06E" w14:textId="1C882C92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  <w:hideMark/>
          </w:tcPr>
          <w:p w14:paraId="7C579B0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37</w:t>
            </w:r>
          </w:p>
        </w:tc>
        <w:tc>
          <w:tcPr>
            <w:tcW w:w="660" w:type="pct"/>
            <w:hideMark/>
          </w:tcPr>
          <w:p w14:paraId="47E256B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6</w:t>
            </w:r>
          </w:p>
        </w:tc>
        <w:tc>
          <w:tcPr>
            <w:tcW w:w="660" w:type="pct"/>
            <w:hideMark/>
          </w:tcPr>
          <w:p w14:paraId="5124C2B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855</w:t>
            </w:r>
          </w:p>
        </w:tc>
        <w:tc>
          <w:tcPr>
            <w:tcW w:w="778" w:type="pct"/>
            <w:hideMark/>
          </w:tcPr>
          <w:p w14:paraId="0A4E5DA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7B6B25C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68, 0.207)</w:t>
            </w:r>
          </w:p>
        </w:tc>
      </w:tr>
      <w:tr w:rsidR="003233B2" w:rsidRPr="003233B2" w14:paraId="4F47AD56" w14:textId="77777777" w:rsidTr="00F45ED7">
        <w:tc>
          <w:tcPr>
            <w:tcW w:w="1250" w:type="pct"/>
            <w:hideMark/>
          </w:tcPr>
          <w:p w14:paraId="73F47228" w14:textId="609275A2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  <w:hideMark/>
          </w:tcPr>
          <w:p w14:paraId="03CC56A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6</w:t>
            </w:r>
          </w:p>
        </w:tc>
        <w:tc>
          <w:tcPr>
            <w:tcW w:w="660" w:type="pct"/>
            <w:hideMark/>
          </w:tcPr>
          <w:p w14:paraId="5126054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61</w:t>
            </w:r>
          </w:p>
        </w:tc>
        <w:tc>
          <w:tcPr>
            <w:tcW w:w="660" w:type="pct"/>
            <w:hideMark/>
          </w:tcPr>
          <w:p w14:paraId="3AA5A49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16</w:t>
            </w:r>
          </w:p>
        </w:tc>
        <w:tc>
          <w:tcPr>
            <w:tcW w:w="778" w:type="pct"/>
            <w:hideMark/>
          </w:tcPr>
          <w:p w14:paraId="7FA77A2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60</w:t>
            </w:r>
          </w:p>
        </w:tc>
        <w:tc>
          <w:tcPr>
            <w:tcW w:w="993" w:type="pct"/>
            <w:hideMark/>
          </w:tcPr>
          <w:p w14:paraId="570754A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-0.063, 0.175)</w:t>
            </w:r>
          </w:p>
        </w:tc>
      </w:tr>
      <w:tr w:rsidR="003233B2" w:rsidRPr="003233B2" w14:paraId="75541B53" w14:textId="77777777" w:rsidTr="00F45ED7">
        <w:tc>
          <w:tcPr>
            <w:tcW w:w="1250" w:type="pct"/>
            <w:hideMark/>
          </w:tcPr>
          <w:p w14:paraId="0BD1A332" w14:textId="3D631FB1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  <w:hideMark/>
          </w:tcPr>
          <w:p w14:paraId="046E7EA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98</w:t>
            </w:r>
          </w:p>
        </w:tc>
        <w:tc>
          <w:tcPr>
            <w:tcW w:w="660" w:type="pct"/>
            <w:hideMark/>
          </w:tcPr>
          <w:p w14:paraId="1DFE473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2</w:t>
            </w:r>
          </w:p>
        </w:tc>
        <w:tc>
          <w:tcPr>
            <w:tcW w:w="660" w:type="pct"/>
            <w:hideMark/>
          </w:tcPr>
          <w:p w14:paraId="3EFF657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.730</w:t>
            </w:r>
          </w:p>
        </w:tc>
        <w:tc>
          <w:tcPr>
            <w:tcW w:w="778" w:type="pct"/>
            <w:hideMark/>
          </w:tcPr>
          <w:p w14:paraId="66E5826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0DC90F1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16, 0.281)</w:t>
            </w:r>
          </w:p>
        </w:tc>
      </w:tr>
      <w:tr w:rsidR="003233B2" w:rsidRPr="003233B2" w14:paraId="4560520D" w14:textId="77777777" w:rsidTr="00F45ED7">
        <w:tc>
          <w:tcPr>
            <w:tcW w:w="1250" w:type="pct"/>
            <w:hideMark/>
          </w:tcPr>
          <w:p w14:paraId="36A92DAC" w14:textId="50CF7F56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  <w:hideMark/>
          </w:tcPr>
          <w:p w14:paraId="1349F65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75</w:t>
            </w:r>
          </w:p>
        </w:tc>
        <w:tc>
          <w:tcPr>
            <w:tcW w:w="660" w:type="pct"/>
            <w:hideMark/>
          </w:tcPr>
          <w:p w14:paraId="177BBC0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2</w:t>
            </w:r>
          </w:p>
        </w:tc>
        <w:tc>
          <w:tcPr>
            <w:tcW w:w="660" w:type="pct"/>
            <w:hideMark/>
          </w:tcPr>
          <w:p w14:paraId="00E80A6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.170</w:t>
            </w:r>
          </w:p>
        </w:tc>
        <w:tc>
          <w:tcPr>
            <w:tcW w:w="778" w:type="pct"/>
            <w:hideMark/>
          </w:tcPr>
          <w:p w14:paraId="60E46A1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35C799B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92, 0.257)</w:t>
            </w:r>
          </w:p>
        </w:tc>
      </w:tr>
      <w:tr w:rsidR="003233B2" w:rsidRPr="003233B2" w14:paraId="1162FE03" w14:textId="77777777" w:rsidTr="00F45ED7">
        <w:tc>
          <w:tcPr>
            <w:tcW w:w="1250" w:type="pct"/>
            <w:hideMark/>
          </w:tcPr>
          <w:p w14:paraId="1B389763" w14:textId="0D12446B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  <w:hideMark/>
          </w:tcPr>
          <w:p w14:paraId="6514828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33</w:t>
            </w:r>
          </w:p>
        </w:tc>
        <w:tc>
          <w:tcPr>
            <w:tcW w:w="660" w:type="pct"/>
            <w:hideMark/>
          </w:tcPr>
          <w:p w14:paraId="5EE1A0B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0</w:t>
            </w:r>
          </w:p>
        </w:tc>
        <w:tc>
          <w:tcPr>
            <w:tcW w:w="660" w:type="pct"/>
            <w:hideMark/>
          </w:tcPr>
          <w:p w14:paraId="10E01EA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7.740</w:t>
            </w:r>
          </w:p>
        </w:tc>
        <w:tc>
          <w:tcPr>
            <w:tcW w:w="778" w:type="pct"/>
            <w:hideMark/>
          </w:tcPr>
          <w:p w14:paraId="01046B5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2195F84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74, 0.292)</w:t>
            </w:r>
          </w:p>
        </w:tc>
      </w:tr>
      <w:tr w:rsidR="003233B2" w:rsidRPr="003233B2" w14:paraId="3374EB18" w14:textId="77777777" w:rsidTr="00F45ED7">
        <w:tc>
          <w:tcPr>
            <w:tcW w:w="1250" w:type="pct"/>
            <w:hideMark/>
          </w:tcPr>
          <w:p w14:paraId="1DB770E0" w14:textId="332EE151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  <w:hideMark/>
          </w:tcPr>
          <w:p w14:paraId="217210E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23</w:t>
            </w:r>
          </w:p>
        </w:tc>
        <w:tc>
          <w:tcPr>
            <w:tcW w:w="660" w:type="pct"/>
            <w:hideMark/>
          </w:tcPr>
          <w:p w14:paraId="2FFFA07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8</w:t>
            </w:r>
          </w:p>
        </w:tc>
        <w:tc>
          <w:tcPr>
            <w:tcW w:w="660" w:type="pct"/>
            <w:hideMark/>
          </w:tcPr>
          <w:p w14:paraId="7CBAA61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0.773</w:t>
            </w:r>
          </w:p>
        </w:tc>
        <w:tc>
          <w:tcPr>
            <w:tcW w:w="778" w:type="pct"/>
            <w:hideMark/>
          </w:tcPr>
          <w:p w14:paraId="1F82A7C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726BFA7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10, 0.737)</w:t>
            </w:r>
          </w:p>
        </w:tc>
      </w:tr>
      <w:tr w:rsidR="003233B2" w:rsidRPr="003233B2" w14:paraId="4E6DF096" w14:textId="77777777" w:rsidTr="00F45ED7">
        <w:tc>
          <w:tcPr>
            <w:tcW w:w="1250" w:type="pct"/>
            <w:hideMark/>
          </w:tcPr>
          <w:p w14:paraId="276BCA5E" w14:textId="520C66BD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  <w:hideMark/>
          </w:tcPr>
          <w:p w14:paraId="6D3F390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24</w:t>
            </w:r>
          </w:p>
        </w:tc>
        <w:tc>
          <w:tcPr>
            <w:tcW w:w="660" w:type="pct"/>
            <w:hideMark/>
          </w:tcPr>
          <w:p w14:paraId="2D7BF3A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8</w:t>
            </w:r>
          </w:p>
        </w:tc>
        <w:tc>
          <w:tcPr>
            <w:tcW w:w="660" w:type="pct"/>
            <w:hideMark/>
          </w:tcPr>
          <w:p w14:paraId="073EF80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3.767</w:t>
            </w:r>
          </w:p>
        </w:tc>
        <w:tc>
          <w:tcPr>
            <w:tcW w:w="778" w:type="pct"/>
            <w:hideMark/>
          </w:tcPr>
          <w:p w14:paraId="15BD09E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10314D4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49, 0.599)</w:t>
            </w:r>
          </w:p>
        </w:tc>
      </w:tr>
      <w:tr w:rsidR="003233B2" w:rsidRPr="003233B2" w14:paraId="42C7DD96" w14:textId="77777777" w:rsidTr="00F45ED7">
        <w:tc>
          <w:tcPr>
            <w:tcW w:w="1250" w:type="pct"/>
            <w:hideMark/>
          </w:tcPr>
          <w:p w14:paraId="6AB37DE3" w14:textId="440B8223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  <w:hideMark/>
          </w:tcPr>
          <w:p w14:paraId="02F14DA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20</w:t>
            </w:r>
          </w:p>
        </w:tc>
        <w:tc>
          <w:tcPr>
            <w:tcW w:w="660" w:type="pct"/>
            <w:hideMark/>
          </w:tcPr>
          <w:p w14:paraId="7E3DA20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6</w:t>
            </w:r>
          </w:p>
        </w:tc>
        <w:tc>
          <w:tcPr>
            <w:tcW w:w="660" w:type="pct"/>
            <w:hideMark/>
          </w:tcPr>
          <w:p w14:paraId="1D7D47D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.375</w:t>
            </w:r>
          </w:p>
        </w:tc>
        <w:tc>
          <w:tcPr>
            <w:tcW w:w="778" w:type="pct"/>
            <w:hideMark/>
          </w:tcPr>
          <w:p w14:paraId="6A39486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329CC1E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30, 0.609)</w:t>
            </w:r>
          </w:p>
        </w:tc>
      </w:tr>
      <w:tr w:rsidR="003233B2" w:rsidRPr="003233B2" w14:paraId="1773A0EC" w14:textId="77777777" w:rsidTr="007E4DFB">
        <w:tc>
          <w:tcPr>
            <w:tcW w:w="5000" w:type="pct"/>
            <w:gridSpan w:val="6"/>
            <w:hideMark/>
          </w:tcPr>
          <w:p w14:paraId="088CAA73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indirect effects</w:t>
            </w:r>
          </w:p>
        </w:tc>
      </w:tr>
      <w:tr w:rsidR="003233B2" w:rsidRPr="003233B2" w14:paraId="18478581" w14:textId="77777777" w:rsidTr="00F45ED7">
        <w:tc>
          <w:tcPr>
            <w:tcW w:w="1250" w:type="pct"/>
            <w:hideMark/>
          </w:tcPr>
          <w:p w14:paraId="49F1387A" w14:textId="51C52F81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21E09"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  <w:hideMark/>
          </w:tcPr>
          <w:p w14:paraId="461089B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0</w:t>
            </w:r>
          </w:p>
        </w:tc>
        <w:tc>
          <w:tcPr>
            <w:tcW w:w="660" w:type="pct"/>
            <w:hideMark/>
          </w:tcPr>
          <w:p w14:paraId="03812DA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2</w:t>
            </w:r>
          </w:p>
        </w:tc>
        <w:tc>
          <w:tcPr>
            <w:tcW w:w="660" w:type="pct"/>
            <w:hideMark/>
          </w:tcPr>
          <w:p w14:paraId="0DC1C55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.423</w:t>
            </w:r>
          </w:p>
        </w:tc>
        <w:tc>
          <w:tcPr>
            <w:tcW w:w="778" w:type="pct"/>
            <w:hideMark/>
          </w:tcPr>
          <w:p w14:paraId="5DBBD09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993" w:type="pct"/>
            <w:hideMark/>
          </w:tcPr>
          <w:p w14:paraId="093D85E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17, 0.063)</w:t>
            </w:r>
          </w:p>
        </w:tc>
      </w:tr>
      <w:tr w:rsidR="003233B2" w:rsidRPr="003233B2" w14:paraId="39F10C9E" w14:textId="77777777" w:rsidTr="00F45ED7">
        <w:tc>
          <w:tcPr>
            <w:tcW w:w="1250" w:type="pct"/>
            <w:hideMark/>
          </w:tcPr>
          <w:p w14:paraId="0AD96661" w14:textId="4C91C15A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21E09"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  <w:hideMark/>
          </w:tcPr>
          <w:p w14:paraId="513959C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6</w:t>
            </w:r>
          </w:p>
        </w:tc>
        <w:tc>
          <w:tcPr>
            <w:tcW w:w="660" w:type="pct"/>
            <w:hideMark/>
          </w:tcPr>
          <w:p w14:paraId="2035E62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8</w:t>
            </w:r>
          </w:p>
        </w:tc>
        <w:tc>
          <w:tcPr>
            <w:tcW w:w="660" w:type="pct"/>
            <w:hideMark/>
          </w:tcPr>
          <w:p w14:paraId="4ECB759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15</w:t>
            </w:r>
          </w:p>
        </w:tc>
        <w:tc>
          <w:tcPr>
            <w:tcW w:w="778" w:type="pct"/>
            <w:hideMark/>
          </w:tcPr>
          <w:p w14:paraId="6E6AA1E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60</w:t>
            </w:r>
          </w:p>
        </w:tc>
        <w:tc>
          <w:tcPr>
            <w:tcW w:w="993" w:type="pct"/>
            <w:hideMark/>
          </w:tcPr>
          <w:p w14:paraId="0BD3084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-0.018, 0.051)</w:t>
            </w:r>
          </w:p>
        </w:tc>
      </w:tr>
      <w:tr w:rsidR="003233B2" w:rsidRPr="003233B2" w14:paraId="0DFCEBF6" w14:textId="77777777" w:rsidTr="00F45ED7">
        <w:tc>
          <w:tcPr>
            <w:tcW w:w="1250" w:type="pct"/>
            <w:hideMark/>
          </w:tcPr>
          <w:p w14:paraId="6F7DE329" w14:textId="0B565E68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21E09"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  <w:hideMark/>
          </w:tcPr>
          <w:p w14:paraId="4B808CF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8</w:t>
            </w:r>
          </w:p>
        </w:tc>
        <w:tc>
          <w:tcPr>
            <w:tcW w:w="660" w:type="pct"/>
            <w:hideMark/>
          </w:tcPr>
          <w:p w14:paraId="1DAC96F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3</w:t>
            </w:r>
          </w:p>
        </w:tc>
        <w:tc>
          <w:tcPr>
            <w:tcW w:w="660" w:type="pct"/>
            <w:hideMark/>
          </w:tcPr>
          <w:p w14:paraId="0127E37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.372</w:t>
            </w:r>
          </w:p>
        </w:tc>
        <w:tc>
          <w:tcPr>
            <w:tcW w:w="778" w:type="pct"/>
            <w:hideMark/>
          </w:tcPr>
          <w:p w14:paraId="724DF10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33242DC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32, 0.083)</w:t>
            </w:r>
          </w:p>
        </w:tc>
      </w:tr>
      <w:tr w:rsidR="003233B2" w:rsidRPr="003233B2" w14:paraId="12B42109" w14:textId="77777777" w:rsidTr="00F45ED7">
        <w:tc>
          <w:tcPr>
            <w:tcW w:w="1250" w:type="pct"/>
            <w:hideMark/>
          </w:tcPr>
          <w:p w14:paraId="3AF4E67A" w14:textId="77685D65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21E09"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  <w:hideMark/>
          </w:tcPr>
          <w:p w14:paraId="603AB34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1</w:t>
            </w:r>
          </w:p>
        </w:tc>
        <w:tc>
          <w:tcPr>
            <w:tcW w:w="660" w:type="pct"/>
            <w:hideMark/>
          </w:tcPr>
          <w:p w14:paraId="46FDA12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2</w:t>
            </w:r>
          </w:p>
        </w:tc>
        <w:tc>
          <w:tcPr>
            <w:tcW w:w="660" w:type="pct"/>
            <w:hideMark/>
          </w:tcPr>
          <w:p w14:paraId="0B1B817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4.069</w:t>
            </w:r>
          </w:p>
        </w:tc>
        <w:tc>
          <w:tcPr>
            <w:tcW w:w="778" w:type="pct"/>
            <w:hideMark/>
          </w:tcPr>
          <w:p w14:paraId="3942DCE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5521F4A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26, 0.075)</w:t>
            </w:r>
          </w:p>
        </w:tc>
      </w:tr>
      <w:tr w:rsidR="003233B2" w:rsidRPr="003233B2" w14:paraId="512FA68A" w14:textId="77777777" w:rsidTr="007E4DFB">
        <w:tc>
          <w:tcPr>
            <w:tcW w:w="5000" w:type="pct"/>
            <w:gridSpan w:val="6"/>
            <w:hideMark/>
          </w:tcPr>
          <w:p w14:paraId="236412BD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total effect</w:t>
            </w:r>
          </w:p>
        </w:tc>
      </w:tr>
      <w:tr w:rsidR="003233B2" w:rsidRPr="003233B2" w14:paraId="0820C54A" w14:textId="77777777" w:rsidTr="00F45ED7">
        <w:tc>
          <w:tcPr>
            <w:tcW w:w="1250" w:type="pct"/>
            <w:hideMark/>
          </w:tcPr>
          <w:p w14:paraId="2C14D9B8" w14:textId="704B2B30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  <w:hideMark/>
          </w:tcPr>
          <w:p w14:paraId="36F13CA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73</w:t>
            </w:r>
          </w:p>
        </w:tc>
        <w:tc>
          <w:tcPr>
            <w:tcW w:w="660" w:type="pct"/>
            <w:hideMark/>
          </w:tcPr>
          <w:p w14:paraId="5FB110E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7</w:t>
            </w:r>
          </w:p>
        </w:tc>
        <w:tc>
          <w:tcPr>
            <w:tcW w:w="660" w:type="pct"/>
            <w:hideMark/>
          </w:tcPr>
          <w:p w14:paraId="26E29B9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.956</w:t>
            </w:r>
          </w:p>
        </w:tc>
        <w:tc>
          <w:tcPr>
            <w:tcW w:w="778" w:type="pct"/>
            <w:hideMark/>
          </w:tcPr>
          <w:p w14:paraId="5E783E6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45FFF9D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20, 0.327)</w:t>
            </w:r>
          </w:p>
        </w:tc>
      </w:tr>
      <w:tr w:rsidR="003233B2" w:rsidRPr="003233B2" w14:paraId="42D5A485" w14:textId="77777777" w:rsidTr="00F45ED7">
        <w:tc>
          <w:tcPr>
            <w:tcW w:w="1250" w:type="pct"/>
            <w:hideMark/>
          </w:tcPr>
          <w:p w14:paraId="6C3D57FC" w14:textId="3053EC04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  <w:hideMark/>
          </w:tcPr>
          <w:p w14:paraId="08654FE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40</w:t>
            </w:r>
          </w:p>
        </w:tc>
        <w:tc>
          <w:tcPr>
            <w:tcW w:w="660" w:type="pct"/>
            <w:hideMark/>
          </w:tcPr>
          <w:p w14:paraId="31B7971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54</w:t>
            </w:r>
          </w:p>
        </w:tc>
        <w:tc>
          <w:tcPr>
            <w:tcW w:w="660" w:type="pct"/>
            <w:hideMark/>
          </w:tcPr>
          <w:p w14:paraId="6B2CAB2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1.929</w:t>
            </w:r>
          </w:p>
        </w:tc>
        <w:tc>
          <w:tcPr>
            <w:tcW w:w="778" w:type="pct"/>
            <w:hideMark/>
          </w:tcPr>
          <w:p w14:paraId="2BAE771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5F1BA6A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34, 0.745)</w:t>
            </w:r>
          </w:p>
        </w:tc>
      </w:tr>
      <w:tr w:rsidR="003233B2" w:rsidRPr="003233B2" w14:paraId="7F3ADDD3" w14:textId="77777777" w:rsidTr="00F45ED7">
        <w:tc>
          <w:tcPr>
            <w:tcW w:w="1250" w:type="pct"/>
            <w:hideMark/>
          </w:tcPr>
          <w:p w14:paraId="19155736" w14:textId="65EE674B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  <w:hideMark/>
          </w:tcPr>
          <w:p w14:paraId="62BF84B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82</w:t>
            </w:r>
          </w:p>
        </w:tc>
        <w:tc>
          <w:tcPr>
            <w:tcW w:w="660" w:type="pct"/>
            <w:hideMark/>
          </w:tcPr>
          <w:p w14:paraId="6854237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4</w:t>
            </w:r>
          </w:p>
        </w:tc>
        <w:tc>
          <w:tcPr>
            <w:tcW w:w="660" w:type="pct"/>
            <w:hideMark/>
          </w:tcPr>
          <w:p w14:paraId="7EE29AF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7.075</w:t>
            </w:r>
          </w:p>
        </w:tc>
        <w:tc>
          <w:tcPr>
            <w:tcW w:w="778" w:type="pct"/>
            <w:hideMark/>
          </w:tcPr>
          <w:p w14:paraId="56611D0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hideMark/>
          </w:tcPr>
          <w:p w14:paraId="66A2664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15, 0.649)</w:t>
            </w:r>
          </w:p>
        </w:tc>
      </w:tr>
      <w:tr w:rsidR="003233B2" w:rsidRPr="003233B2" w14:paraId="0C66E353" w14:textId="77777777" w:rsidTr="00F45ED7"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5CE9A8" w14:textId="69A53577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77C8B3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70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FF5141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3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0FC9A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3.183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B7368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B48BE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85, 0.655)</w:t>
            </w:r>
          </w:p>
        </w:tc>
      </w:tr>
    </w:tbl>
    <w:p w14:paraId="51C805F6" w14:textId="1D10F78D" w:rsidR="00F45ED7" w:rsidRPr="003233B2" w:rsidRDefault="00F45ED7" w:rsidP="00F45ED7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i/>
          <w:sz w:val="24"/>
          <w:szCs w:val="24"/>
        </w:rPr>
        <w:t xml:space="preserve">Note. </w:t>
      </w:r>
      <w:r w:rsidRPr="003233B2">
        <w:rPr>
          <w:rFonts w:ascii="Times New Roman" w:hAnsi="Times New Roman" w:cs="Times New Roman"/>
          <w:sz w:val="24"/>
          <w:szCs w:val="24"/>
        </w:rPr>
        <w:t>Abbreviation: S.E. standard error; Est.: estimate; CI: confidence interval; ECR, early-life cognitive reserve; LLA, late-life leisure activity; EDU, level of education; OCC, occupational attainment; MA, mental activity; PA, physical activity; SA, social activity; MEM, memory; VSA, visuospatial ability; ATT, attention; EF, executive function; N5,</w:t>
      </w:r>
      <w:r w:rsidR="00296780">
        <w:rPr>
          <w:rFonts w:ascii="Times New Roman" w:hAnsi="Times New Roman" w:cs="Times New Roman"/>
          <w:sz w:val="24"/>
          <w:szCs w:val="24"/>
        </w:rPr>
        <w:t xml:space="preserve"> </w:t>
      </w:r>
      <w:r w:rsidR="00774345">
        <w:rPr>
          <w:rFonts w:ascii="Times New Roman" w:hAnsi="Times New Roman" w:cs="Times New Roman"/>
          <w:sz w:val="24"/>
          <w:szCs w:val="24"/>
        </w:rPr>
        <w:t>a</w:t>
      </w:r>
      <w:r w:rsidRPr="003233B2">
        <w:rPr>
          <w:rFonts w:ascii="Times New Roman" w:hAnsi="Times New Roman" w:cs="Times New Roman"/>
          <w:sz w:val="24"/>
          <w:szCs w:val="24"/>
        </w:rPr>
        <w:t xml:space="preserve">uditory </w:t>
      </w:r>
      <w:r w:rsidR="00774345">
        <w:rPr>
          <w:rFonts w:ascii="Times New Roman" w:hAnsi="Times New Roman" w:cs="Times New Roman"/>
          <w:sz w:val="24"/>
          <w:szCs w:val="24"/>
        </w:rPr>
        <w:t>v</w:t>
      </w:r>
      <w:r w:rsidRPr="003233B2">
        <w:rPr>
          <w:rFonts w:ascii="Times New Roman" w:hAnsi="Times New Roman" w:cs="Times New Roman"/>
          <w:sz w:val="24"/>
          <w:szCs w:val="24"/>
        </w:rPr>
        <w:t xml:space="preserve">erbal </w:t>
      </w:r>
      <w:r w:rsidR="00774345">
        <w:rPr>
          <w:rFonts w:ascii="Times New Roman" w:hAnsi="Times New Roman" w:cs="Times New Roman"/>
          <w:sz w:val="24"/>
          <w:szCs w:val="24"/>
        </w:rPr>
        <w:t>l</w:t>
      </w:r>
      <w:r w:rsidRPr="003233B2">
        <w:rPr>
          <w:rFonts w:ascii="Times New Roman" w:hAnsi="Times New Roman" w:cs="Times New Roman"/>
          <w:sz w:val="24"/>
          <w:szCs w:val="24"/>
        </w:rPr>
        <w:t>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long-time delayed recall</w:t>
      </w:r>
      <w:r w:rsidRPr="003233B2">
        <w:rPr>
          <w:rFonts w:ascii="Times New Roman" w:hAnsi="Times New Roman" w:cs="Times New Roman"/>
          <w:sz w:val="24"/>
          <w:szCs w:val="24"/>
        </w:rPr>
        <w:t xml:space="preserve">; N1N5, </w:t>
      </w:r>
      <w:r w:rsidR="00774345">
        <w:rPr>
          <w:rFonts w:ascii="Times New Roman" w:hAnsi="Times New Roman" w:cs="Times New Roman"/>
          <w:sz w:val="24"/>
          <w:szCs w:val="24"/>
        </w:rPr>
        <w:t>a</w:t>
      </w:r>
      <w:r w:rsidRPr="003233B2">
        <w:rPr>
          <w:rFonts w:ascii="Times New Roman" w:hAnsi="Times New Roman" w:cs="Times New Roman"/>
          <w:sz w:val="24"/>
          <w:szCs w:val="24"/>
        </w:rPr>
        <w:t xml:space="preserve">uditory </w:t>
      </w:r>
      <w:r w:rsidR="00774345">
        <w:rPr>
          <w:rFonts w:ascii="Times New Roman" w:hAnsi="Times New Roman" w:cs="Times New Roman"/>
          <w:sz w:val="24"/>
          <w:szCs w:val="24"/>
        </w:rPr>
        <w:t>v</w:t>
      </w:r>
      <w:r w:rsidRPr="003233B2">
        <w:rPr>
          <w:rFonts w:ascii="Times New Roman" w:hAnsi="Times New Roman" w:cs="Times New Roman"/>
          <w:sz w:val="24"/>
          <w:szCs w:val="24"/>
        </w:rPr>
        <w:t xml:space="preserve">erbal </w:t>
      </w:r>
      <w:r w:rsidR="00774345">
        <w:rPr>
          <w:rFonts w:ascii="Times New Roman" w:hAnsi="Times New Roman" w:cs="Times New Roman"/>
          <w:sz w:val="24"/>
          <w:szCs w:val="24"/>
        </w:rPr>
        <w:t>l</w:t>
      </w:r>
      <w:r w:rsidRPr="003233B2">
        <w:rPr>
          <w:rFonts w:ascii="Times New Roman" w:hAnsi="Times New Roman" w:cs="Times New Roman"/>
          <w:sz w:val="24"/>
          <w:szCs w:val="24"/>
        </w:rPr>
        <w:t>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total recall</w:t>
      </w:r>
      <w:r w:rsidRPr="003233B2">
        <w:rPr>
          <w:rFonts w:ascii="Times New Roman" w:hAnsi="Times New Roman" w:cs="Times New Roman"/>
          <w:sz w:val="24"/>
          <w:szCs w:val="24"/>
        </w:rPr>
        <w:t>; CFT delay, Rey-</w:t>
      </w:r>
      <w:proofErr w:type="spellStart"/>
      <w:r w:rsidRPr="003233B2">
        <w:rPr>
          <w:rFonts w:ascii="Times New Roman" w:hAnsi="Times New Roman" w:cs="Times New Roman"/>
          <w:sz w:val="24"/>
          <w:szCs w:val="24"/>
        </w:rPr>
        <w:t>Osterrieth</w:t>
      </w:r>
      <w:proofErr w:type="spellEnd"/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774345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 xml:space="preserve">omplex </w:t>
      </w:r>
      <w:r w:rsidR="00774345">
        <w:rPr>
          <w:rFonts w:ascii="Times New Roman" w:hAnsi="Times New Roman" w:cs="Times New Roman"/>
          <w:sz w:val="24"/>
          <w:szCs w:val="24"/>
        </w:rPr>
        <w:t>f</w:t>
      </w:r>
      <w:r w:rsidRPr="003233B2">
        <w:rPr>
          <w:rFonts w:ascii="Times New Roman" w:hAnsi="Times New Roman" w:cs="Times New Roman"/>
          <w:sz w:val="24"/>
          <w:szCs w:val="24"/>
        </w:rPr>
        <w:t>igure test recall; CFT copy, Rey-</w:t>
      </w:r>
      <w:proofErr w:type="spellStart"/>
      <w:r w:rsidRPr="003233B2">
        <w:rPr>
          <w:rFonts w:ascii="Times New Roman" w:hAnsi="Times New Roman" w:cs="Times New Roman"/>
          <w:sz w:val="24"/>
          <w:szCs w:val="24"/>
        </w:rPr>
        <w:t>Osterrieth</w:t>
      </w:r>
      <w:proofErr w:type="spellEnd"/>
      <w:r w:rsidRPr="003233B2">
        <w:rPr>
          <w:rFonts w:ascii="Times New Roman" w:hAnsi="Times New Roman" w:cs="Times New Roman"/>
          <w:sz w:val="24"/>
          <w:szCs w:val="24"/>
        </w:rPr>
        <w:t xml:space="preserve"> </w:t>
      </w:r>
      <w:r w:rsidR="00774345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 xml:space="preserve">omplex </w:t>
      </w:r>
      <w:r w:rsidR="00774345">
        <w:rPr>
          <w:rFonts w:ascii="Times New Roman" w:hAnsi="Times New Roman" w:cs="Times New Roman"/>
          <w:sz w:val="24"/>
          <w:szCs w:val="24"/>
        </w:rPr>
        <w:t>f</w:t>
      </w:r>
      <w:r w:rsidRPr="003233B2">
        <w:rPr>
          <w:rFonts w:ascii="Times New Roman" w:hAnsi="Times New Roman" w:cs="Times New Roman"/>
          <w:sz w:val="24"/>
          <w:szCs w:val="24"/>
        </w:rPr>
        <w:t xml:space="preserve">igure test copy; CDT, </w:t>
      </w:r>
      <w:r w:rsidR="00774345">
        <w:rPr>
          <w:rFonts w:ascii="Times New Roman" w:hAnsi="Times New Roman" w:cs="Times New Roman"/>
          <w:sz w:val="24"/>
          <w:szCs w:val="24"/>
        </w:rPr>
        <w:t>c</w:t>
      </w:r>
      <w:r w:rsidRPr="003233B2">
        <w:rPr>
          <w:rFonts w:ascii="Times New Roman" w:hAnsi="Times New Roman" w:cs="Times New Roman"/>
          <w:sz w:val="24"/>
          <w:szCs w:val="24"/>
        </w:rPr>
        <w:t>lock-</w:t>
      </w:r>
      <w:r w:rsidR="00774345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rawing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SDMT, </w:t>
      </w:r>
      <w:r w:rsidR="00774345">
        <w:rPr>
          <w:rFonts w:ascii="Times New Roman" w:hAnsi="Times New Roman" w:cs="Times New Roman"/>
          <w:sz w:val="24"/>
          <w:szCs w:val="24"/>
        </w:rPr>
        <w:t>s</w:t>
      </w:r>
      <w:r w:rsidRPr="003233B2">
        <w:rPr>
          <w:rFonts w:ascii="Times New Roman" w:hAnsi="Times New Roman" w:cs="Times New Roman"/>
          <w:sz w:val="24"/>
          <w:szCs w:val="24"/>
        </w:rPr>
        <w:t xml:space="preserve">ymbol </w:t>
      </w:r>
      <w:r w:rsidR="00774345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igit </w:t>
      </w:r>
      <w:r w:rsidR="00774345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odalities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TMTA,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rail-</w:t>
      </w:r>
      <w:r w:rsidR="00774345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aking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 part A; SCWT, </w:t>
      </w:r>
      <w:r w:rsidR="00774345">
        <w:rPr>
          <w:rFonts w:ascii="Times New Roman" w:hAnsi="Times New Roman" w:cs="Times New Roman"/>
          <w:sz w:val="24"/>
          <w:szCs w:val="24"/>
        </w:rPr>
        <w:t>s</w:t>
      </w:r>
      <w:r w:rsidRPr="003233B2">
        <w:rPr>
          <w:rFonts w:ascii="Times New Roman" w:hAnsi="Times New Roman" w:cs="Times New Roman"/>
          <w:sz w:val="24"/>
          <w:szCs w:val="24"/>
        </w:rPr>
        <w:t xml:space="preserve">ymbol </w:t>
      </w:r>
      <w:r w:rsidR="00774345">
        <w:rPr>
          <w:rFonts w:ascii="Times New Roman" w:hAnsi="Times New Roman" w:cs="Times New Roman"/>
          <w:sz w:val="24"/>
          <w:szCs w:val="24"/>
        </w:rPr>
        <w:t>d</w:t>
      </w:r>
      <w:r w:rsidRPr="003233B2">
        <w:rPr>
          <w:rFonts w:ascii="Times New Roman" w:hAnsi="Times New Roman" w:cs="Times New Roman"/>
          <w:sz w:val="24"/>
          <w:szCs w:val="24"/>
        </w:rPr>
        <w:t xml:space="preserve">igit </w:t>
      </w:r>
      <w:r w:rsidR="00774345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odalities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 xml:space="preserve">est; TMTB,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rail-</w:t>
      </w:r>
      <w:r w:rsidR="00774345">
        <w:rPr>
          <w:rFonts w:ascii="Times New Roman" w:hAnsi="Times New Roman" w:cs="Times New Roman"/>
          <w:sz w:val="24"/>
          <w:szCs w:val="24"/>
        </w:rPr>
        <w:t>m</w:t>
      </w:r>
      <w:r w:rsidRPr="003233B2">
        <w:rPr>
          <w:rFonts w:ascii="Times New Roman" w:hAnsi="Times New Roman" w:cs="Times New Roman"/>
          <w:sz w:val="24"/>
          <w:szCs w:val="24"/>
        </w:rPr>
        <w:t xml:space="preserve">aking </w:t>
      </w:r>
      <w:r w:rsidR="00774345">
        <w:rPr>
          <w:rFonts w:ascii="Times New Roman" w:hAnsi="Times New Roman" w:cs="Times New Roman"/>
          <w:sz w:val="24"/>
          <w:szCs w:val="24"/>
        </w:rPr>
        <w:t>t</w:t>
      </w:r>
      <w:r w:rsidRPr="003233B2">
        <w:rPr>
          <w:rFonts w:ascii="Times New Roman" w:hAnsi="Times New Roman" w:cs="Times New Roman"/>
          <w:sz w:val="24"/>
          <w:szCs w:val="24"/>
        </w:rPr>
        <w:t>est part B.</w:t>
      </w:r>
    </w:p>
    <w:p w14:paraId="3E47FF1E" w14:textId="77777777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B12F404" w14:textId="0F2A8DF4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EB549B" w:rsidRPr="003233B2">
        <w:rPr>
          <w:rFonts w:ascii="Times New Roman" w:hAnsi="Times New Roman" w:cs="Times New Roman"/>
          <w:b/>
          <w:sz w:val="24"/>
          <w:szCs w:val="24"/>
        </w:rPr>
        <w:t>7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B0D06" w:rsidRPr="003233B2">
        <w:rPr>
          <w:rFonts w:ascii="Times New Roman" w:hAnsi="Times New Roman" w:cs="Times New Roman"/>
          <w:b/>
          <w:sz w:val="24"/>
          <w:szCs w:val="24"/>
        </w:rPr>
        <w:t>Estimated direct and indirect effects of the full sample (N=1347) SEM with ECR, LLA</w:t>
      </w:r>
      <w:r w:rsidR="00F3024F" w:rsidRPr="003233B2">
        <w:rPr>
          <w:rFonts w:ascii="Times New Roman" w:hAnsi="Times New Roman" w:cs="Times New Roman"/>
          <w:b/>
          <w:sz w:val="24"/>
          <w:szCs w:val="24"/>
        </w:rPr>
        <w:t>,</w:t>
      </w:r>
      <w:r w:rsidR="00AB0D06" w:rsidRPr="003233B2">
        <w:rPr>
          <w:rFonts w:ascii="Times New Roman" w:hAnsi="Times New Roman" w:cs="Times New Roman"/>
          <w:b/>
          <w:sz w:val="24"/>
          <w:szCs w:val="24"/>
        </w:rPr>
        <w:t xml:space="preserve"> and general cognitive function as latent factors.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1192"/>
        <w:gridCol w:w="1191"/>
        <w:gridCol w:w="1191"/>
        <w:gridCol w:w="1404"/>
        <w:gridCol w:w="1789"/>
      </w:tblGrid>
      <w:tr w:rsidR="003233B2" w:rsidRPr="003233B2" w14:paraId="36C5D6BD" w14:textId="77777777" w:rsidTr="00F45ED7">
        <w:tc>
          <w:tcPr>
            <w:tcW w:w="1251" w:type="pct"/>
            <w:tcBorders>
              <w:top w:val="single" w:sz="4" w:space="0" w:color="auto"/>
              <w:bottom w:val="single" w:sz="4" w:space="0" w:color="auto"/>
            </w:tcBorders>
          </w:tcPr>
          <w:p w14:paraId="512840A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odel paths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1045229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474D694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7FCCA1E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./S.E.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</w:tcPr>
          <w:p w14:paraId="686B33D1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992" w:type="pct"/>
            <w:tcBorders>
              <w:top w:val="single" w:sz="4" w:space="0" w:color="auto"/>
              <w:bottom w:val="single" w:sz="4" w:space="0" w:color="auto"/>
            </w:tcBorders>
          </w:tcPr>
          <w:p w14:paraId="73AFB52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5%CI</w:t>
            </w:r>
          </w:p>
        </w:tc>
      </w:tr>
      <w:tr w:rsidR="003233B2" w:rsidRPr="003233B2" w14:paraId="4D609FA8" w14:textId="77777777" w:rsidTr="007E4DFB"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5ECBD96A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Measurement model</w:t>
            </w:r>
          </w:p>
        </w:tc>
      </w:tr>
      <w:tr w:rsidR="003233B2" w:rsidRPr="003233B2" w14:paraId="6DE89504" w14:textId="77777777" w:rsidTr="00F45ED7">
        <w:tc>
          <w:tcPr>
            <w:tcW w:w="1251" w:type="pct"/>
          </w:tcPr>
          <w:p w14:paraId="0ED9DC4E" w14:textId="13D8DD72" w:rsidR="00291E80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DU</w:t>
            </w:r>
          </w:p>
        </w:tc>
        <w:tc>
          <w:tcPr>
            <w:tcW w:w="660" w:type="pct"/>
          </w:tcPr>
          <w:p w14:paraId="56E561DE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13</w:t>
            </w:r>
          </w:p>
        </w:tc>
        <w:tc>
          <w:tcPr>
            <w:tcW w:w="660" w:type="pct"/>
          </w:tcPr>
          <w:p w14:paraId="38E87111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5</w:t>
            </w:r>
          </w:p>
        </w:tc>
        <w:tc>
          <w:tcPr>
            <w:tcW w:w="660" w:type="pct"/>
          </w:tcPr>
          <w:p w14:paraId="484676D6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6.455</w:t>
            </w:r>
          </w:p>
        </w:tc>
        <w:tc>
          <w:tcPr>
            <w:tcW w:w="778" w:type="pct"/>
          </w:tcPr>
          <w:p w14:paraId="5249CB87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411E76F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45, 0.981)</w:t>
            </w:r>
          </w:p>
        </w:tc>
      </w:tr>
      <w:tr w:rsidR="003233B2" w:rsidRPr="003233B2" w14:paraId="19CB01DB" w14:textId="77777777" w:rsidTr="00F45ED7">
        <w:tc>
          <w:tcPr>
            <w:tcW w:w="1251" w:type="pct"/>
          </w:tcPr>
          <w:p w14:paraId="0EA9B8DC" w14:textId="78077C7E" w:rsidR="00291E80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OCC</w:t>
            </w:r>
          </w:p>
        </w:tc>
        <w:tc>
          <w:tcPr>
            <w:tcW w:w="660" w:type="pct"/>
          </w:tcPr>
          <w:p w14:paraId="202593E2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09</w:t>
            </w:r>
          </w:p>
        </w:tc>
        <w:tc>
          <w:tcPr>
            <w:tcW w:w="660" w:type="pct"/>
          </w:tcPr>
          <w:p w14:paraId="5CA71546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9</w:t>
            </w:r>
          </w:p>
        </w:tc>
        <w:tc>
          <w:tcPr>
            <w:tcW w:w="660" w:type="pct"/>
          </w:tcPr>
          <w:p w14:paraId="10E805E9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0.981</w:t>
            </w:r>
          </w:p>
        </w:tc>
        <w:tc>
          <w:tcPr>
            <w:tcW w:w="778" w:type="pct"/>
          </w:tcPr>
          <w:p w14:paraId="30376934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8CBB426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52, 0.666)</w:t>
            </w:r>
          </w:p>
        </w:tc>
      </w:tr>
      <w:tr w:rsidR="003233B2" w:rsidRPr="003233B2" w14:paraId="16EAE542" w14:textId="77777777" w:rsidTr="00F45ED7">
        <w:tc>
          <w:tcPr>
            <w:tcW w:w="1251" w:type="pct"/>
          </w:tcPr>
          <w:p w14:paraId="1C12DF31" w14:textId="7754D29E" w:rsidR="00291E80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A</w:t>
            </w:r>
          </w:p>
        </w:tc>
        <w:tc>
          <w:tcPr>
            <w:tcW w:w="660" w:type="pct"/>
          </w:tcPr>
          <w:p w14:paraId="1B0909DC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85</w:t>
            </w:r>
          </w:p>
        </w:tc>
        <w:tc>
          <w:tcPr>
            <w:tcW w:w="660" w:type="pct"/>
          </w:tcPr>
          <w:p w14:paraId="44CBF318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9</w:t>
            </w:r>
          </w:p>
        </w:tc>
        <w:tc>
          <w:tcPr>
            <w:tcW w:w="660" w:type="pct"/>
          </w:tcPr>
          <w:p w14:paraId="5F39C612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96.683</w:t>
            </w:r>
          </w:p>
        </w:tc>
        <w:tc>
          <w:tcPr>
            <w:tcW w:w="778" w:type="pct"/>
          </w:tcPr>
          <w:p w14:paraId="46707F06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4C5E4E4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67, 0.903)</w:t>
            </w:r>
          </w:p>
        </w:tc>
      </w:tr>
      <w:tr w:rsidR="003233B2" w:rsidRPr="003233B2" w14:paraId="2EDA3384" w14:textId="77777777" w:rsidTr="00F45ED7">
        <w:tc>
          <w:tcPr>
            <w:tcW w:w="1251" w:type="pct"/>
          </w:tcPr>
          <w:p w14:paraId="4C69D411" w14:textId="649FE51B" w:rsidR="00291E80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PA</w:t>
            </w:r>
          </w:p>
        </w:tc>
        <w:tc>
          <w:tcPr>
            <w:tcW w:w="660" w:type="pct"/>
          </w:tcPr>
          <w:p w14:paraId="12F967C5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56</w:t>
            </w:r>
          </w:p>
        </w:tc>
        <w:tc>
          <w:tcPr>
            <w:tcW w:w="660" w:type="pct"/>
          </w:tcPr>
          <w:p w14:paraId="050EB102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1</w:t>
            </w:r>
          </w:p>
        </w:tc>
        <w:tc>
          <w:tcPr>
            <w:tcW w:w="660" w:type="pct"/>
          </w:tcPr>
          <w:p w14:paraId="1FA9554C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81.258</w:t>
            </w:r>
          </w:p>
        </w:tc>
        <w:tc>
          <w:tcPr>
            <w:tcW w:w="778" w:type="pct"/>
          </w:tcPr>
          <w:p w14:paraId="3E3A0799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53423AE5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835, 0.877)</w:t>
            </w:r>
          </w:p>
        </w:tc>
      </w:tr>
      <w:tr w:rsidR="003233B2" w:rsidRPr="003233B2" w14:paraId="19E5DDD5" w14:textId="77777777" w:rsidTr="00F45ED7">
        <w:tc>
          <w:tcPr>
            <w:tcW w:w="1251" w:type="pct"/>
          </w:tcPr>
          <w:p w14:paraId="03F71E02" w14:textId="5DF92C69" w:rsidR="00291E80" w:rsidRPr="003233B2" w:rsidRDefault="00291E80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A</w:t>
            </w:r>
          </w:p>
        </w:tc>
        <w:tc>
          <w:tcPr>
            <w:tcW w:w="660" w:type="pct"/>
          </w:tcPr>
          <w:p w14:paraId="3A46D80B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63</w:t>
            </w:r>
          </w:p>
        </w:tc>
        <w:tc>
          <w:tcPr>
            <w:tcW w:w="660" w:type="pct"/>
          </w:tcPr>
          <w:p w14:paraId="4ADAE301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7</w:t>
            </w:r>
          </w:p>
        </w:tc>
        <w:tc>
          <w:tcPr>
            <w:tcW w:w="660" w:type="pct"/>
          </w:tcPr>
          <w:p w14:paraId="4A43825E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41.604</w:t>
            </w:r>
          </w:p>
        </w:tc>
        <w:tc>
          <w:tcPr>
            <w:tcW w:w="778" w:type="pct"/>
          </w:tcPr>
          <w:p w14:paraId="1AED244C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16962A6A" w14:textId="77777777" w:rsidR="00291E80" w:rsidRPr="003233B2" w:rsidRDefault="00291E80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950, 0.976)</w:t>
            </w:r>
          </w:p>
        </w:tc>
      </w:tr>
      <w:tr w:rsidR="003233B2" w:rsidRPr="003233B2" w14:paraId="20385928" w14:textId="77777777" w:rsidTr="00F45ED7">
        <w:tc>
          <w:tcPr>
            <w:tcW w:w="1251" w:type="pct"/>
          </w:tcPr>
          <w:p w14:paraId="227BE622" w14:textId="496CCCC3" w:rsidR="00DA7C36" w:rsidRPr="003233B2" w:rsidRDefault="001D16CA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660" w:type="pct"/>
          </w:tcPr>
          <w:p w14:paraId="0638713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39</w:t>
            </w:r>
          </w:p>
        </w:tc>
        <w:tc>
          <w:tcPr>
            <w:tcW w:w="660" w:type="pct"/>
          </w:tcPr>
          <w:p w14:paraId="3E5BC35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7</w:t>
            </w:r>
          </w:p>
        </w:tc>
        <w:tc>
          <w:tcPr>
            <w:tcW w:w="660" w:type="pct"/>
          </w:tcPr>
          <w:p w14:paraId="6161A63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9.697</w:t>
            </w:r>
          </w:p>
        </w:tc>
        <w:tc>
          <w:tcPr>
            <w:tcW w:w="778" w:type="pct"/>
          </w:tcPr>
          <w:p w14:paraId="7A325C0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79006BE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86, 0.593)</w:t>
            </w:r>
          </w:p>
        </w:tc>
      </w:tr>
      <w:tr w:rsidR="003233B2" w:rsidRPr="003233B2" w14:paraId="315F8704" w14:textId="77777777" w:rsidTr="00F45ED7">
        <w:tc>
          <w:tcPr>
            <w:tcW w:w="1251" w:type="pct"/>
          </w:tcPr>
          <w:p w14:paraId="2CC11E16" w14:textId="6DF83E30" w:rsidR="00DA7C36" w:rsidRPr="003233B2" w:rsidRDefault="001D16CA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660" w:type="pct"/>
          </w:tcPr>
          <w:p w14:paraId="07AC019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04</w:t>
            </w:r>
          </w:p>
        </w:tc>
        <w:tc>
          <w:tcPr>
            <w:tcW w:w="660" w:type="pct"/>
          </w:tcPr>
          <w:p w14:paraId="6CC4EDC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9</w:t>
            </w:r>
          </w:p>
        </w:tc>
        <w:tc>
          <w:tcPr>
            <w:tcW w:w="660" w:type="pct"/>
          </w:tcPr>
          <w:p w14:paraId="59E26D1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7.587</w:t>
            </w:r>
          </w:p>
        </w:tc>
        <w:tc>
          <w:tcPr>
            <w:tcW w:w="778" w:type="pct"/>
          </w:tcPr>
          <w:p w14:paraId="5E7FF2F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D99690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48, 0.561)</w:t>
            </w:r>
          </w:p>
        </w:tc>
      </w:tr>
      <w:tr w:rsidR="003233B2" w:rsidRPr="003233B2" w14:paraId="67A8F5EC" w14:textId="77777777" w:rsidTr="00F45ED7">
        <w:tc>
          <w:tcPr>
            <w:tcW w:w="1251" w:type="pct"/>
          </w:tcPr>
          <w:p w14:paraId="38CB6AF6" w14:textId="6776A01C" w:rsidR="00DA7C36" w:rsidRPr="003233B2" w:rsidRDefault="001D16CA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660" w:type="pct"/>
          </w:tcPr>
          <w:p w14:paraId="6ED3364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90</w:t>
            </w:r>
          </w:p>
        </w:tc>
        <w:tc>
          <w:tcPr>
            <w:tcW w:w="660" w:type="pct"/>
          </w:tcPr>
          <w:p w14:paraId="37D65CF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2</w:t>
            </w:r>
          </w:p>
        </w:tc>
        <w:tc>
          <w:tcPr>
            <w:tcW w:w="660" w:type="pct"/>
          </w:tcPr>
          <w:p w14:paraId="35B976D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36.072</w:t>
            </w:r>
          </w:p>
        </w:tc>
        <w:tc>
          <w:tcPr>
            <w:tcW w:w="778" w:type="pct"/>
          </w:tcPr>
          <w:p w14:paraId="2710699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3BAFF07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747, 0.832)</w:t>
            </w:r>
          </w:p>
        </w:tc>
      </w:tr>
      <w:tr w:rsidR="003233B2" w:rsidRPr="003233B2" w14:paraId="504E0D6E" w14:textId="77777777" w:rsidTr="00F45ED7">
        <w:tc>
          <w:tcPr>
            <w:tcW w:w="1251" w:type="pct"/>
          </w:tcPr>
          <w:p w14:paraId="57EF3FC4" w14:textId="4CE948EF" w:rsidR="00DA7C36" w:rsidRPr="003233B2" w:rsidRDefault="001D16CA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F45ED7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660" w:type="pct"/>
          </w:tcPr>
          <w:p w14:paraId="106E24A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22</w:t>
            </w:r>
          </w:p>
        </w:tc>
        <w:tc>
          <w:tcPr>
            <w:tcW w:w="660" w:type="pct"/>
          </w:tcPr>
          <w:p w14:paraId="6C8134C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6</w:t>
            </w:r>
          </w:p>
        </w:tc>
        <w:tc>
          <w:tcPr>
            <w:tcW w:w="660" w:type="pct"/>
          </w:tcPr>
          <w:p w14:paraId="33D341F0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23.936</w:t>
            </w:r>
          </w:p>
        </w:tc>
        <w:tc>
          <w:tcPr>
            <w:tcW w:w="778" w:type="pct"/>
          </w:tcPr>
          <w:p w14:paraId="4A956722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60A2601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71, 0.672)</w:t>
            </w:r>
          </w:p>
        </w:tc>
      </w:tr>
      <w:tr w:rsidR="003233B2" w:rsidRPr="003233B2" w14:paraId="2E2A8D77" w14:textId="77777777" w:rsidTr="007E4DFB">
        <w:tc>
          <w:tcPr>
            <w:tcW w:w="5000" w:type="pct"/>
            <w:gridSpan w:val="6"/>
          </w:tcPr>
          <w:p w14:paraId="5D660715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Structural model: direct effects </w:t>
            </w:r>
          </w:p>
        </w:tc>
      </w:tr>
      <w:tr w:rsidR="003233B2" w:rsidRPr="003233B2" w14:paraId="729B962C" w14:textId="77777777" w:rsidTr="00F45ED7">
        <w:tc>
          <w:tcPr>
            <w:tcW w:w="1251" w:type="pct"/>
          </w:tcPr>
          <w:p w14:paraId="3181EA18" w14:textId="4C9EB87F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</w:p>
        </w:tc>
        <w:tc>
          <w:tcPr>
            <w:tcW w:w="660" w:type="pct"/>
          </w:tcPr>
          <w:p w14:paraId="5FFE68B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94</w:t>
            </w:r>
          </w:p>
        </w:tc>
        <w:tc>
          <w:tcPr>
            <w:tcW w:w="660" w:type="pct"/>
          </w:tcPr>
          <w:p w14:paraId="3E04380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7</w:t>
            </w:r>
          </w:p>
        </w:tc>
        <w:tc>
          <w:tcPr>
            <w:tcW w:w="660" w:type="pct"/>
          </w:tcPr>
          <w:p w14:paraId="42E7496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7.975</w:t>
            </w:r>
          </w:p>
        </w:tc>
        <w:tc>
          <w:tcPr>
            <w:tcW w:w="778" w:type="pct"/>
          </w:tcPr>
          <w:p w14:paraId="3DF8BA5B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0A12142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221, 0.366)</w:t>
            </w:r>
          </w:p>
        </w:tc>
      </w:tr>
      <w:tr w:rsidR="003233B2" w:rsidRPr="003233B2" w14:paraId="79BB4BD3" w14:textId="77777777" w:rsidTr="00F45ED7">
        <w:tc>
          <w:tcPr>
            <w:tcW w:w="1251" w:type="pct"/>
          </w:tcPr>
          <w:p w14:paraId="55DD01CE" w14:textId="19091E48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1A9B245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44</w:t>
            </w:r>
          </w:p>
        </w:tc>
        <w:tc>
          <w:tcPr>
            <w:tcW w:w="660" w:type="pct"/>
          </w:tcPr>
          <w:p w14:paraId="4CCEC62C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9</w:t>
            </w:r>
          </w:p>
        </w:tc>
        <w:tc>
          <w:tcPr>
            <w:tcW w:w="660" w:type="pct"/>
          </w:tcPr>
          <w:p w14:paraId="33955D47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6.213</w:t>
            </w:r>
          </w:p>
        </w:tc>
        <w:tc>
          <w:tcPr>
            <w:tcW w:w="778" w:type="pct"/>
          </w:tcPr>
          <w:p w14:paraId="042837B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15EE804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167, 0.321)</w:t>
            </w:r>
          </w:p>
        </w:tc>
      </w:tr>
      <w:tr w:rsidR="003233B2" w:rsidRPr="003233B2" w14:paraId="1CB95214" w14:textId="77777777" w:rsidTr="00F45ED7">
        <w:tc>
          <w:tcPr>
            <w:tcW w:w="1251" w:type="pct"/>
          </w:tcPr>
          <w:p w14:paraId="2158D46A" w14:textId="508C5304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67D9BC9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06</w:t>
            </w:r>
          </w:p>
        </w:tc>
        <w:tc>
          <w:tcPr>
            <w:tcW w:w="660" w:type="pct"/>
          </w:tcPr>
          <w:p w14:paraId="27252E79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9</w:t>
            </w:r>
          </w:p>
        </w:tc>
        <w:tc>
          <w:tcPr>
            <w:tcW w:w="660" w:type="pct"/>
          </w:tcPr>
          <w:p w14:paraId="5874993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3.068</w:t>
            </w:r>
          </w:p>
        </w:tc>
        <w:tc>
          <w:tcPr>
            <w:tcW w:w="778" w:type="pct"/>
          </w:tcPr>
          <w:p w14:paraId="0C26DB34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49B415E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430, 0.582)</w:t>
            </w:r>
          </w:p>
        </w:tc>
      </w:tr>
      <w:tr w:rsidR="003233B2" w:rsidRPr="003233B2" w14:paraId="5598A58D" w14:textId="77777777" w:rsidTr="007E4DFB">
        <w:tc>
          <w:tcPr>
            <w:tcW w:w="5000" w:type="pct"/>
            <w:gridSpan w:val="6"/>
          </w:tcPr>
          <w:p w14:paraId="0C8E9938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indirect effects</w:t>
            </w:r>
          </w:p>
        </w:tc>
      </w:tr>
      <w:tr w:rsidR="003233B2" w:rsidRPr="003233B2" w14:paraId="16DAA318" w14:textId="77777777" w:rsidTr="00F45ED7">
        <w:tc>
          <w:tcPr>
            <w:tcW w:w="1251" w:type="pct"/>
          </w:tcPr>
          <w:p w14:paraId="5C13F281" w14:textId="174A9259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807C1D"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</w:tcPr>
          <w:p w14:paraId="044B285E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72</w:t>
            </w:r>
          </w:p>
        </w:tc>
        <w:tc>
          <w:tcPr>
            <w:tcW w:w="660" w:type="pct"/>
          </w:tcPr>
          <w:p w14:paraId="52584808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3</w:t>
            </w:r>
          </w:p>
        </w:tc>
        <w:tc>
          <w:tcPr>
            <w:tcW w:w="660" w:type="pct"/>
          </w:tcPr>
          <w:p w14:paraId="1FD0495A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5.311</w:t>
            </w:r>
          </w:p>
        </w:tc>
        <w:tc>
          <w:tcPr>
            <w:tcW w:w="778" w:type="pct"/>
          </w:tcPr>
          <w:p w14:paraId="149AD17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</w:tcPr>
          <w:p w14:paraId="1263B9C6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045, 0.098)</w:t>
            </w:r>
          </w:p>
        </w:tc>
      </w:tr>
      <w:tr w:rsidR="003233B2" w:rsidRPr="003233B2" w14:paraId="5684ED19" w14:textId="77777777" w:rsidTr="007E4DFB">
        <w:tc>
          <w:tcPr>
            <w:tcW w:w="5000" w:type="pct"/>
            <w:gridSpan w:val="6"/>
          </w:tcPr>
          <w:p w14:paraId="5CAF921B" w14:textId="77777777" w:rsidR="00DA7C36" w:rsidRPr="003233B2" w:rsidRDefault="00DA7C36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total effect</w:t>
            </w:r>
          </w:p>
        </w:tc>
      </w:tr>
      <w:tr w:rsidR="003233B2" w:rsidRPr="003233B2" w14:paraId="69B718A3" w14:textId="77777777" w:rsidTr="00F45ED7">
        <w:tc>
          <w:tcPr>
            <w:tcW w:w="1251" w:type="pct"/>
            <w:tcBorders>
              <w:bottom w:val="single" w:sz="4" w:space="0" w:color="auto"/>
            </w:tcBorders>
          </w:tcPr>
          <w:p w14:paraId="4488C960" w14:textId="4D2A2CF9" w:rsidR="00DA7C36" w:rsidRPr="003233B2" w:rsidRDefault="00E36383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="00DA7C36"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4EA233E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78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3FAEF2F3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5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35AB24AD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6.628</w:t>
            </w:r>
          </w:p>
        </w:tc>
        <w:tc>
          <w:tcPr>
            <w:tcW w:w="778" w:type="pct"/>
            <w:tcBorders>
              <w:bottom w:val="single" w:sz="4" w:space="0" w:color="auto"/>
            </w:tcBorders>
          </w:tcPr>
          <w:p w14:paraId="01AAD6DF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1201CA35" w14:textId="77777777" w:rsidR="00DA7C36" w:rsidRPr="003233B2" w:rsidRDefault="00DA7C36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0.510, 0.646)</w:t>
            </w:r>
          </w:p>
        </w:tc>
      </w:tr>
    </w:tbl>
    <w:p w14:paraId="23BA9EDA" w14:textId="77777777" w:rsidR="00F45ED7" w:rsidRPr="003233B2" w:rsidRDefault="00F45ED7" w:rsidP="00F45ED7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i/>
          <w:sz w:val="24"/>
          <w:szCs w:val="24"/>
        </w:rPr>
        <w:t xml:space="preserve">Note. </w:t>
      </w:r>
      <w:r w:rsidRPr="003233B2">
        <w:rPr>
          <w:rFonts w:ascii="Times New Roman" w:hAnsi="Times New Roman" w:cs="Times New Roman"/>
          <w:sz w:val="24"/>
          <w:szCs w:val="24"/>
        </w:rPr>
        <w:t>Abbreviation: S.E. standard error; Est.: estimate; CI: confidence interval; ECR, early-life cognitive reserve; LLA, late-life leisure activity; EDU, level of education; OCC, occupational attainment; MA, mental activity; PA, physical activity; SA, social activity; Z-MEM, mean Z-score of tests in memory domain; Z-VSA, mean Z-score of tests in visuospatial ability domain; Z-ATT, mean Z-score of tests in attention domain; Z-EF, mean Z-score of tests in executive function domain; COG, general cognitive function.</w:t>
      </w:r>
    </w:p>
    <w:p w14:paraId="1A3538DE" w14:textId="77777777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A5E1976" w14:textId="77777777" w:rsidR="007B222F" w:rsidRPr="003233B2" w:rsidRDefault="007B222F" w:rsidP="00FA5FA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7B222F" w:rsidRPr="003233B2" w:rsidSect="0061595A">
          <w:footerReference w:type="default" r:id="rId7"/>
          <w:type w:val="continuous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05861EA2" w14:textId="6151B6CD" w:rsidR="007B222F" w:rsidRPr="003233B2" w:rsidRDefault="007B222F" w:rsidP="00FA5FA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lastRenderedPageBreak/>
        <w:t>Table S8. Estimated direct and indirect effects of the multi-group SEM with ECR, LLA</w:t>
      </w:r>
      <w:r w:rsidR="00F3024F" w:rsidRPr="003233B2">
        <w:rPr>
          <w:rFonts w:ascii="Times New Roman" w:hAnsi="Times New Roman" w:cs="Times New Roman"/>
          <w:b/>
          <w:sz w:val="24"/>
          <w:szCs w:val="24"/>
        </w:rPr>
        <w:t>,</w:t>
      </w:r>
      <w:r w:rsidRPr="003233B2">
        <w:rPr>
          <w:rFonts w:ascii="Times New Roman" w:hAnsi="Times New Roman" w:cs="Times New Roman"/>
          <w:b/>
          <w:sz w:val="24"/>
          <w:szCs w:val="24"/>
        </w:rPr>
        <w:t xml:space="preserve"> and general cognitive function as latent factors.</w:t>
      </w:r>
    </w:p>
    <w:tbl>
      <w:tblPr>
        <w:tblStyle w:val="a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5"/>
        <w:gridCol w:w="2086"/>
        <w:gridCol w:w="711"/>
        <w:gridCol w:w="876"/>
        <w:gridCol w:w="2160"/>
        <w:gridCol w:w="711"/>
        <w:gridCol w:w="876"/>
        <w:gridCol w:w="2086"/>
        <w:gridCol w:w="711"/>
        <w:gridCol w:w="876"/>
      </w:tblGrid>
      <w:tr w:rsidR="003233B2" w:rsidRPr="003233B2" w14:paraId="7D7D7405" w14:textId="77777777" w:rsidTr="00AA76F6">
        <w:trPr>
          <w:trHeight w:val="91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551DBF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30710FB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i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CA group (N=154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7C73B52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NC group (N=173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7DFA117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CI group (N=256)</w:t>
            </w:r>
          </w:p>
        </w:tc>
      </w:tr>
      <w:tr w:rsidR="003233B2" w:rsidRPr="003233B2" w14:paraId="2316D828" w14:textId="77777777" w:rsidTr="00AA76F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0D8EA0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odel path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965B3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 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363CE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CC11C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D4178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 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96798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AC1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9616B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stimate 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F14A5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.E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BE7EE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i/>
                <w:sz w:val="22"/>
                <w:szCs w:val="24"/>
              </w:rPr>
              <w:t>p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value</w:t>
            </w:r>
          </w:p>
        </w:tc>
      </w:tr>
      <w:tr w:rsidR="003233B2" w:rsidRPr="003233B2" w14:paraId="4C716074" w14:textId="77777777" w:rsidTr="00AA76F6">
        <w:trPr>
          <w:jc w:val="center"/>
        </w:trPr>
        <w:tc>
          <w:tcPr>
            <w:tcW w:w="0" w:type="auto"/>
            <w:gridSpan w:val="10"/>
            <w:tcBorders>
              <w:top w:val="single" w:sz="4" w:space="0" w:color="auto"/>
            </w:tcBorders>
          </w:tcPr>
          <w:p w14:paraId="3E6F3C84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Measurement model</w:t>
            </w:r>
          </w:p>
        </w:tc>
      </w:tr>
      <w:tr w:rsidR="003233B2" w:rsidRPr="003233B2" w14:paraId="07400838" w14:textId="77777777" w:rsidTr="00AA76F6">
        <w:trPr>
          <w:jc w:val="center"/>
        </w:trPr>
        <w:tc>
          <w:tcPr>
            <w:tcW w:w="0" w:type="auto"/>
          </w:tcPr>
          <w:p w14:paraId="348E2D70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DU</w:t>
            </w:r>
          </w:p>
        </w:tc>
        <w:tc>
          <w:tcPr>
            <w:tcW w:w="0" w:type="auto"/>
          </w:tcPr>
          <w:p w14:paraId="4D71FFB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1.015 (0.080, 1.950)</w:t>
            </w:r>
          </w:p>
        </w:tc>
        <w:tc>
          <w:tcPr>
            <w:tcW w:w="0" w:type="auto"/>
          </w:tcPr>
          <w:p w14:paraId="296C347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77</w:t>
            </w:r>
          </w:p>
        </w:tc>
        <w:tc>
          <w:tcPr>
            <w:tcW w:w="0" w:type="auto"/>
          </w:tcPr>
          <w:p w14:paraId="3725DEB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3</w:t>
            </w:r>
          </w:p>
        </w:tc>
        <w:tc>
          <w:tcPr>
            <w:tcW w:w="0" w:type="auto"/>
          </w:tcPr>
          <w:p w14:paraId="42DF289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47 (0.639, 1.055)</w:t>
            </w:r>
          </w:p>
        </w:tc>
        <w:tc>
          <w:tcPr>
            <w:tcW w:w="0" w:type="auto"/>
          </w:tcPr>
          <w:p w14:paraId="0625159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6</w:t>
            </w:r>
          </w:p>
        </w:tc>
        <w:tc>
          <w:tcPr>
            <w:tcW w:w="0" w:type="auto"/>
          </w:tcPr>
          <w:p w14:paraId="57B997B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05FF511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13 (0.408, 1.218)</w:t>
            </w:r>
          </w:p>
        </w:tc>
        <w:tc>
          <w:tcPr>
            <w:tcW w:w="0" w:type="auto"/>
          </w:tcPr>
          <w:p w14:paraId="2ED64C2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07</w:t>
            </w:r>
          </w:p>
        </w:tc>
        <w:tc>
          <w:tcPr>
            <w:tcW w:w="0" w:type="auto"/>
          </w:tcPr>
          <w:p w14:paraId="6E35210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40BCDA41" w14:textId="77777777" w:rsidTr="00AA76F6">
        <w:trPr>
          <w:jc w:val="center"/>
        </w:trPr>
        <w:tc>
          <w:tcPr>
            <w:tcW w:w="0" w:type="auto"/>
          </w:tcPr>
          <w:p w14:paraId="3E8812B4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OCC</w:t>
            </w:r>
          </w:p>
        </w:tc>
        <w:tc>
          <w:tcPr>
            <w:tcW w:w="0" w:type="auto"/>
          </w:tcPr>
          <w:p w14:paraId="05424C6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65 (0.201, 0.728)</w:t>
            </w:r>
          </w:p>
        </w:tc>
        <w:tc>
          <w:tcPr>
            <w:tcW w:w="0" w:type="auto"/>
          </w:tcPr>
          <w:p w14:paraId="5B78AF3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34</w:t>
            </w:r>
          </w:p>
        </w:tc>
        <w:tc>
          <w:tcPr>
            <w:tcW w:w="0" w:type="auto"/>
          </w:tcPr>
          <w:p w14:paraId="3FE63DC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0" w:type="auto"/>
          </w:tcPr>
          <w:p w14:paraId="7EDDA82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705 (0.540, 0.870)</w:t>
            </w:r>
          </w:p>
        </w:tc>
        <w:tc>
          <w:tcPr>
            <w:tcW w:w="0" w:type="auto"/>
          </w:tcPr>
          <w:p w14:paraId="1887DED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84</w:t>
            </w:r>
          </w:p>
        </w:tc>
        <w:tc>
          <w:tcPr>
            <w:tcW w:w="0" w:type="auto"/>
          </w:tcPr>
          <w:p w14:paraId="2F7CCAD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617DEFF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58 (0.375, 0.940)</w:t>
            </w:r>
          </w:p>
        </w:tc>
        <w:tc>
          <w:tcPr>
            <w:tcW w:w="0" w:type="auto"/>
          </w:tcPr>
          <w:p w14:paraId="376CE05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44</w:t>
            </w:r>
          </w:p>
        </w:tc>
        <w:tc>
          <w:tcPr>
            <w:tcW w:w="0" w:type="auto"/>
          </w:tcPr>
          <w:p w14:paraId="66E6D66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7280FAAF" w14:textId="77777777" w:rsidTr="00AA76F6">
        <w:trPr>
          <w:jc w:val="center"/>
        </w:trPr>
        <w:tc>
          <w:tcPr>
            <w:tcW w:w="0" w:type="auto"/>
          </w:tcPr>
          <w:p w14:paraId="280DD478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A</w:t>
            </w:r>
          </w:p>
        </w:tc>
        <w:tc>
          <w:tcPr>
            <w:tcW w:w="0" w:type="auto"/>
          </w:tcPr>
          <w:p w14:paraId="359CC5C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43 (0.776, 0.909)</w:t>
            </w:r>
          </w:p>
        </w:tc>
        <w:tc>
          <w:tcPr>
            <w:tcW w:w="0" w:type="auto"/>
          </w:tcPr>
          <w:p w14:paraId="5A5D2AE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4</w:t>
            </w:r>
          </w:p>
        </w:tc>
        <w:tc>
          <w:tcPr>
            <w:tcW w:w="0" w:type="auto"/>
          </w:tcPr>
          <w:p w14:paraId="4342D8A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767F1DA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29 (0.886, 0.971)</w:t>
            </w:r>
          </w:p>
        </w:tc>
        <w:tc>
          <w:tcPr>
            <w:tcW w:w="0" w:type="auto"/>
          </w:tcPr>
          <w:p w14:paraId="05A110A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2</w:t>
            </w:r>
          </w:p>
        </w:tc>
        <w:tc>
          <w:tcPr>
            <w:tcW w:w="0" w:type="auto"/>
          </w:tcPr>
          <w:p w14:paraId="0F084B5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4C3FAB7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49 (0.789, 0.909)</w:t>
            </w:r>
          </w:p>
        </w:tc>
        <w:tc>
          <w:tcPr>
            <w:tcW w:w="0" w:type="auto"/>
          </w:tcPr>
          <w:p w14:paraId="41A2B48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0</w:t>
            </w:r>
          </w:p>
        </w:tc>
        <w:tc>
          <w:tcPr>
            <w:tcW w:w="0" w:type="auto"/>
          </w:tcPr>
          <w:p w14:paraId="19F54C6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6AF9AAC0" w14:textId="77777777" w:rsidTr="00AA76F6">
        <w:trPr>
          <w:jc w:val="center"/>
        </w:trPr>
        <w:tc>
          <w:tcPr>
            <w:tcW w:w="0" w:type="auto"/>
          </w:tcPr>
          <w:p w14:paraId="591E01A9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PA</w:t>
            </w:r>
          </w:p>
        </w:tc>
        <w:tc>
          <w:tcPr>
            <w:tcW w:w="0" w:type="auto"/>
          </w:tcPr>
          <w:p w14:paraId="6F32946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50 (0.779, 0.922)</w:t>
            </w:r>
          </w:p>
        </w:tc>
        <w:tc>
          <w:tcPr>
            <w:tcW w:w="0" w:type="auto"/>
          </w:tcPr>
          <w:p w14:paraId="0274DFE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6</w:t>
            </w:r>
          </w:p>
        </w:tc>
        <w:tc>
          <w:tcPr>
            <w:tcW w:w="0" w:type="auto"/>
          </w:tcPr>
          <w:p w14:paraId="58BDA34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7E2D2A17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78 (0.830, 0.926)</w:t>
            </w:r>
          </w:p>
        </w:tc>
        <w:tc>
          <w:tcPr>
            <w:tcW w:w="0" w:type="auto"/>
          </w:tcPr>
          <w:p w14:paraId="25B4A2A7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4</w:t>
            </w:r>
          </w:p>
        </w:tc>
        <w:tc>
          <w:tcPr>
            <w:tcW w:w="0" w:type="auto"/>
          </w:tcPr>
          <w:p w14:paraId="1DD0A28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67F8084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843 (0.787, 0.900)</w:t>
            </w:r>
          </w:p>
        </w:tc>
        <w:tc>
          <w:tcPr>
            <w:tcW w:w="0" w:type="auto"/>
          </w:tcPr>
          <w:p w14:paraId="316299E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9</w:t>
            </w:r>
          </w:p>
        </w:tc>
        <w:tc>
          <w:tcPr>
            <w:tcW w:w="0" w:type="auto"/>
          </w:tcPr>
          <w:p w14:paraId="2EB82F4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58C6C0B1" w14:textId="77777777" w:rsidTr="00AA76F6">
        <w:trPr>
          <w:jc w:val="center"/>
        </w:trPr>
        <w:tc>
          <w:tcPr>
            <w:tcW w:w="0" w:type="auto"/>
          </w:tcPr>
          <w:p w14:paraId="0718754D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SA</w:t>
            </w:r>
          </w:p>
        </w:tc>
        <w:tc>
          <w:tcPr>
            <w:tcW w:w="0" w:type="auto"/>
          </w:tcPr>
          <w:p w14:paraId="5058ADA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67 (0.918, 1.017)</w:t>
            </w:r>
          </w:p>
        </w:tc>
        <w:tc>
          <w:tcPr>
            <w:tcW w:w="0" w:type="auto"/>
          </w:tcPr>
          <w:p w14:paraId="750B306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5</w:t>
            </w:r>
          </w:p>
        </w:tc>
        <w:tc>
          <w:tcPr>
            <w:tcW w:w="0" w:type="auto"/>
          </w:tcPr>
          <w:p w14:paraId="494D54A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36B59E8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54 (0.912, 0.997)</w:t>
            </w:r>
          </w:p>
        </w:tc>
        <w:tc>
          <w:tcPr>
            <w:tcW w:w="0" w:type="auto"/>
          </w:tcPr>
          <w:p w14:paraId="708E7CC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2</w:t>
            </w:r>
          </w:p>
        </w:tc>
        <w:tc>
          <w:tcPr>
            <w:tcW w:w="0" w:type="auto"/>
          </w:tcPr>
          <w:p w14:paraId="2556985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061E3F2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950 (0.913, 0.988)</w:t>
            </w:r>
          </w:p>
        </w:tc>
        <w:tc>
          <w:tcPr>
            <w:tcW w:w="0" w:type="auto"/>
          </w:tcPr>
          <w:p w14:paraId="5169B24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9</w:t>
            </w:r>
          </w:p>
        </w:tc>
        <w:tc>
          <w:tcPr>
            <w:tcW w:w="0" w:type="auto"/>
          </w:tcPr>
          <w:p w14:paraId="5EEA2CD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38EC2951" w14:textId="77777777" w:rsidTr="00AA76F6">
        <w:trPr>
          <w:jc w:val="center"/>
        </w:trPr>
        <w:tc>
          <w:tcPr>
            <w:tcW w:w="0" w:type="auto"/>
          </w:tcPr>
          <w:p w14:paraId="5BDB33EB" w14:textId="415FC916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3E303D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MEM</w:t>
            </w:r>
          </w:p>
        </w:tc>
        <w:tc>
          <w:tcPr>
            <w:tcW w:w="0" w:type="auto"/>
          </w:tcPr>
          <w:p w14:paraId="0363B49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23149047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66EFB1D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1486218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78 (0.167, 0.589)</w:t>
            </w:r>
          </w:p>
        </w:tc>
        <w:tc>
          <w:tcPr>
            <w:tcW w:w="0" w:type="auto"/>
          </w:tcPr>
          <w:p w14:paraId="78C025A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8</w:t>
            </w:r>
          </w:p>
        </w:tc>
        <w:tc>
          <w:tcPr>
            <w:tcW w:w="0" w:type="auto"/>
          </w:tcPr>
          <w:p w14:paraId="7E70948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3FFF402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3E4C35A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0CB28D87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</w:tr>
      <w:tr w:rsidR="003233B2" w:rsidRPr="003233B2" w14:paraId="19992215" w14:textId="77777777" w:rsidTr="00AA76F6">
        <w:trPr>
          <w:jc w:val="center"/>
        </w:trPr>
        <w:tc>
          <w:tcPr>
            <w:tcW w:w="0" w:type="auto"/>
          </w:tcPr>
          <w:p w14:paraId="56F9E7E2" w14:textId="12B21AE0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3E303D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VSA</w:t>
            </w:r>
          </w:p>
        </w:tc>
        <w:tc>
          <w:tcPr>
            <w:tcW w:w="0" w:type="auto"/>
          </w:tcPr>
          <w:p w14:paraId="4C41B2A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83 (0.083, 0.483)</w:t>
            </w:r>
          </w:p>
        </w:tc>
        <w:tc>
          <w:tcPr>
            <w:tcW w:w="0" w:type="auto"/>
          </w:tcPr>
          <w:p w14:paraId="0F706E1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2</w:t>
            </w:r>
          </w:p>
        </w:tc>
        <w:tc>
          <w:tcPr>
            <w:tcW w:w="0" w:type="auto"/>
          </w:tcPr>
          <w:p w14:paraId="673B462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6</w:t>
            </w:r>
          </w:p>
        </w:tc>
        <w:tc>
          <w:tcPr>
            <w:tcW w:w="0" w:type="auto"/>
          </w:tcPr>
          <w:p w14:paraId="67FE7CE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39 (0.172, 0.706)</w:t>
            </w:r>
          </w:p>
        </w:tc>
        <w:tc>
          <w:tcPr>
            <w:tcW w:w="0" w:type="auto"/>
          </w:tcPr>
          <w:p w14:paraId="2909F7F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36</w:t>
            </w:r>
          </w:p>
        </w:tc>
        <w:tc>
          <w:tcPr>
            <w:tcW w:w="0" w:type="auto"/>
          </w:tcPr>
          <w:p w14:paraId="7E79AC7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0" w:type="auto"/>
          </w:tcPr>
          <w:p w14:paraId="1CDA623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02 (0.168, 0.636)</w:t>
            </w:r>
          </w:p>
        </w:tc>
        <w:tc>
          <w:tcPr>
            <w:tcW w:w="0" w:type="auto"/>
          </w:tcPr>
          <w:p w14:paraId="00F6C41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19</w:t>
            </w:r>
          </w:p>
        </w:tc>
        <w:tc>
          <w:tcPr>
            <w:tcW w:w="0" w:type="auto"/>
          </w:tcPr>
          <w:p w14:paraId="15CDF76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</w:tr>
      <w:tr w:rsidR="003233B2" w:rsidRPr="003233B2" w14:paraId="04296E0E" w14:textId="77777777" w:rsidTr="00AA76F6">
        <w:trPr>
          <w:jc w:val="center"/>
        </w:trPr>
        <w:tc>
          <w:tcPr>
            <w:tcW w:w="0" w:type="auto"/>
          </w:tcPr>
          <w:p w14:paraId="22BD41AE" w14:textId="55BDBA99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3E303D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ATT</w:t>
            </w:r>
          </w:p>
        </w:tc>
        <w:tc>
          <w:tcPr>
            <w:tcW w:w="0" w:type="auto"/>
          </w:tcPr>
          <w:p w14:paraId="518D7B5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59 (0.438, 0.881)</w:t>
            </w:r>
          </w:p>
        </w:tc>
        <w:tc>
          <w:tcPr>
            <w:tcW w:w="0" w:type="auto"/>
          </w:tcPr>
          <w:p w14:paraId="3BC10FC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13</w:t>
            </w:r>
          </w:p>
        </w:tc>
        <w:tc>
          <w:tcPr>
            <w:tcW w:w="0" w:type="auto"/>
          </w:tcPr>
          <w:p w14:paraId="78884286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1E6D161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24 (0.273, 0.775)</w:t>
            </w:r>
          </w:p>
        </w:tc>
        <w:tc>
          <w:tcPr>
            <w:tcW w:w="0" w:type="auto"/>
          </w:tcPr>
          <w:p w14:paraId="59F4B96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28</w:t>
            </w:r>
          </w:p>
        </w:tc>
        <w:tc>
          <w:tcPr>
            <w:tcW w:w="0" w:type="auto"/>
          </w:tcPr>
          <w:p w14:paraId="1C7AABB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2919935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66 (0.392, 0.940)</w:t>
            </w:r>
          </w:p>
        </w:tc>
        <w:tc>
          <w:tcPr>
            <w:tcW w:w="0" w:type="auto"/>
          </w:tcPr>
          <w:p w14:paraId="553776D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40</w:t>
            </w:r>
          </w:p>
        </w:tc>
        <w:tc>
          <w:tcPr>
            <w:tcW w:w="0" w:type="auto"/>
          </w:tcPr>
          <w:p w14:paraId="4BD6A29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7E3009AC" w14:textId="77777777" w:rsidTr="00AA76F6">
        <w:trPr>
          <w:jc w:val="center"/>
        </w:trPr>
        <w:tc>
          <w:tcPr>
            <w:tcW w:w="0" w:type="auto"/>
          </w:tcPr>
          <w:p w14:paraId="446FBCB8" w14:textId="6AAC5466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Z</w:t>
            </w:r>
            <w:r w:rsidR="003E303D" w:rsidRPr="003233B2">
              <w:rPr>
                <w:rFonts w:ascii="Times New Roman" w:hAnsi="Times New Roman" w:cs="Times New Roman"/>
                <w:sz w:val="22"/>
                <w:szCs w:val="24"/>
              </w:rPr>
              <w:t>-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F</w:t>
            </w:r>
          </w:p>
        </w:tc>
        <w:tc>
          <w:tcPr>
            <w:tcW w:w="0" w:type="auto"/>
          </w:tcPr>
          <w:p w14:paraId="0DA7AA1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33 (0.294, 0.772)</w:t>
            </w:r>
          </w:p>
        </w:tc>
        <w:tc>
          <w:tcPr>
            <w:tcW w:w="0" w:type="auto"/>
          </w:tcPr>
          <w:p w14:paraId="74345C76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22</w:t>
            </w:r>
          </w:p>
        </w:tc>
        <w:tc>
          <w:tcPr>
            <w:tcW w:w="0" w:type="auto"/>
          </w:tcPr>
          <w:p w14:paraId="17CC189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0BD877A2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0A72315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59DC500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n.s</w:t>
            </w:r>
            <w:proofErr w:type="spellEnd"/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0" w:type="auto"/>
          </w:tcPr>
          <w:p w14:paraId="73F7839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68 (0.254, 0.682)</w:t>
            </w:r>
          </w:p>
        </w:tc>
        <w:tc>
          <w:tcPr>
            <w:tcW w:w="0" w:type="auto"/>
          </w:tcPr>
          <w:p w14:paraId="79814B7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9</w:t>
            </w:r>
          </w:p>
        </w:tc>
        <w:tc>
          <w:tcPr>
            <w:tcW w:w="0" w:type="auto"/>
          </w:tcPr>
          <w:p w14:paraId="703A0DC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</w:tr>
      <w:tr w:rsidR="003233B2" w:rsidRPr="003233B2" w14:paraId="791A4668" w14:textId="77777777" w:rsidTr="00AA76F6">
        <w:trPr>
          <w:jc w:val="center"/>
        </w:trPr>
        <w:tc>
          <w:tcPr>
            <w:tcW w:w="0" w:type="auto"/>
            <w:gridSpan w:val="10"/>
          </w:tcPr>
          <w:p w14:paraId="13EFFF1A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Structural model: direct effects </w:t>
            </w:r>
          </w:p>
        </w:tc>
      </w:tr>
      <w:tr w:rsidR="003233B2" w:rsidRPr="003233B2" w14:paraId="6A2E01FC" w14:textId="77777777" w:rsidTr="00AA76F6">
        <w:trPr>
          <w:jc w:val="center"/>
        </w:trPr>
        <w:tc>
          <w:tcPr>
            <w:tcW w:w="0" w:type="auto"/>
          </w:tcPr>
          <w:p w14:paraId="000C0C4E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</w:p>
        </w:tc>
        <w:tc>
          <w:tcPr>
            <w:tcW w:w="0" w:type="auto"/>
          </w:tcPr>
          <w:p w14:paraId="6940BE0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93 (-0.093, 0.280)</w:t>
            </w:r>
          </w:p>
        </w:tc>
        <w:tc>
          <w:tcPr>
            <w:tcW w:w="0" w:type="auto"/>
          </w:tcPr>
          <w:p w14:paraId="73C66356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95</w:t>
            </w:r>
          </w:p>
        </w:tc>
        <w:tc>
          <w:tcPr>
            <w:tcW w:w="0" w:type="auto"/>
          </w:tcPr>
          <w:p w14:paraId="1CDDD77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27</w:t>
            </w:r>
          </w:p>
        </w:tc>
        <w:tc>
          <w:tcPr>
            <w:tcW w:w="0" w:type="auto"/>
          </w:tcPr>
          <w:p w14:paraId="059F1E56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87 (0.155, 0.620)</w:t>
            </w:r>
          </w:p>
        </w:tc>
        <w:tc>
          <w:tcPr>
            <w:tcW w:w="0" w:type="auto"/>
          </w:tcPr>
          <w:p w14:paraId="445B8EA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18</w:t>
            </w:r>
          </w:p>
        </w:tc>
        <w:tc>
          <w:tcPr>
            <w:tcW w:w="0" w:type="auto"/>
          </w:tcPr>
          <w:p w14:paraId="077B719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0" w:type="auto"/>
          </w:tcPr>
          <w:p w14:paraId="25C22D37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29 (0.015, 0.444)</w:t>
            </w:r>
          </w:p>
        </w:tc>
        <w:tc>
          <w:tcPr>
            <w:tcW w:w="0" w:type="auto"/>
          </w:tcPr>
          <w:p w14:paraId="254D4BA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9</w:t>
            </w:r>
          </w:p>
        </w:tc>
        <w:tc>
          <w:tcPr>
            <w:tcW w:w="0" w:type="auto"/>
          </w:tcPr>
          <w:p w14:paraId="215C3A1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36</w:t>
            </w:r>
          </w:p>
        </w:tc>
      </w:tr>
      <w:tr w:rsidR="003233B2" w:rsidRPr="003233B2" w14:paraId="5B3D4475" w14:textId="77777777" w:rsidTr="00AA76F6">
        <w:trPr>
          <w:jc w:val="center"/>
        </w:trPr>
        <w:tc>
          <w:tcPr>
            <w:tcW w:w="0" w:type="auto"/>
          </w:tcPr>
          <w:p w14:paraId="020F1B22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0" w:type="auto"/>
          </w:tcPr>
          <w:p w14:paraId="1890A12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36 (-0.021, 0.494)</w:t>
            </w:r>
          </w:p>
        </w:tc>
        <w:tc>
          <w:tcPr>
            <w:tcW w:w="0" w:type="auto"/>
          </w:tcPr>
          <w:p w14:paraId="7F81FDD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31</w:t>
            </w:r>
          </w:p>
        </w:tc>
        <w:tc>
          <w:tcPr>
            <w:tcW w:w="0" w:type="auto"/>
          </w:tcPr>
          <w:p w14:paraId="38F3772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71</w:t>
            </w:r>
          </w:p>
        </w:tc>
        <w:tc>
          <w:tcPr>
            <w:tcW w:w="0" w:type="auto"/>
          </w:tcPr>
          <w:p w14:paraId="6F2EAB1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0.148 (-0.577, 0.280)</w:t>
            </w:r>
          </w:p>
        </w:tc>
        <w:tc>
          <w:tcPr>
            <w:tcW w:w="0" w:type="auto"/>
          </w:tcPr>
          <w:p w14:paraId="6C65A934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218</w:t>
            </w:r>
          </w:p>
        </w:tc>
        <w:tc>
          <w:tcPr>
            <w:tcW w:w="0" w:type="auto"/>
          </w:tcPr>
          <w:p w14:paraId="13191DD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97</w:t>
            </w:r>
          </w:p>
        </w:tc>
        <w:tc>
          <w:tcPr>
            <w:tcW w:w="0" w:type="auto"/>
          </w:tcPr>
          <w:p w14:paraId="45997A0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320 (0.072, 0.569)</w:t>
            </w:r>
          </w:p>
        </w:tc>
        <w:tc>
          <w:tcPr>
            <w:tcW w:w="0" w:type="auto"/>
          </w:tcPr>
          <w:p w14:paraId="2BEAFA4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27</w:t>
            </w:r>
          </w:p>
        </w:tc>
        <w:tc>
          <w:tcPr>
            <w:tcW w:w="0" w:type="auto"/>
          </w:tcPr>
          <w:p w14:paraId="708FE47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12</w:t>
            </w:r>
          </w:p>
        </w:tc>
      </w:tr>
      <w:tr w:rsidR="003233B2" w:rsidRPr="003233B2" w14:paraId="792112D2" w14:textId="77777777" w:rsidTr="00AA76F6">
        <w:trPr>
          <w:jc w:val="center"/>
        </w:trPr>
        <w:tc>
          <w:tcPr>
            <w:tcW w:w="0" w:type="auto"/>
          </w:tcPr>
          <w:p w14:paraId="58782D6B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0" w:type="auto"/>
          </w:tcPr>
          <w:p w14:paraId="157357D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73 (0.192, 0.753)</w:t>
            </w:r>
          </w:p>
        </w:tc>
        <w:tc>
          <w:tcPr>
            <w:tcW w:w="0" w:type="auto"/>
          </w:tcPr>
          <w:p w14:paraId="04FC764C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43</w:t>
            </w:r>
          </w:p>
        </w:tc>
        <w:tc>
          <w:tcPr>
            <w:tcW w:w="0" w:type="auto"/>
          </w:tcPr>
          <w:p w14:paraId="6452E9C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  <w:tc>
          <w:tcPr>
            <w:tcW w:w="0" w:type="auto"/>
          </w:tcPr>
          <w:p w14:paraId="5BDF123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84 (0.348, 1.019)</w:t>
            </w:r>
          </w:p>
        </w:tc>
        <w:tc>
          <w:tcPr>
            <w:tcW w:w="0" w:type="auto"/>
          </w:tcPr>
          <w:p w14:paraId="17C9C3A9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71</w:t>
            </w:r>
          </w:p>
        </w:tc>
        <w:tc>
          <w:tcPr>
            <w:tcW w:w="0" w:type="auto"/>
          </w:tcPr>
          <w:p w14:paraId="3263E66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</w:tcPr>
          <w:p w14:paraId="3D8B36F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16 (0.105, 0.726)</w:t>
            </w:r>
          </w:p>
        </w:tc>
        <w:tc>
          <w:tcPr>
            <w:tcW w:w="0" w:type="auto"/>
          </w:tcPr>
          <w:p w14:paraId="20C78B8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58</w:t>
            </w:r>
          </w:p>
        </w:tc>
        <w:tc>
          <w:tcPr>
            <w:tcW w:w="0" w:type="auto"/>
          </w:tcPr>
          <w:p w14:paraId="223F801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9</w:t>
            </w:r>
          </w:p>
        </w:tc>
      </w:tr>
      <w:tr w:rsidR="003233B2" w:rsidRPr="003233B2" w14:paraId="03F174A3" w14:textId="77777777" w:rsidTr="00AA76F6">
        <w:trPr>
          <w:jc w:val="center"/>
        </w:trPr>
        <w:tc>
          <w:tcPr>
            <w:tcW w:w="0" w:type="auto"/>
            <w:gridSpan w:val="10"/>
          </w:tcPr>
          <w:p w14:paraId="04DBEBCB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t>Structural model: indirect effects</w:t>
            </w:r>
          </w:p>
        </w:tc>
      </w:tr>
      <w:tr w:rsidR="003233B2" w:rsidRPr="003233B2" w14:paraId="0823712A" w14:textId="77777777" w:rsidTr="00AA76F6">
        <w:trPr>
          <w:jc w:val="center"/>
        </w:trPr>
        <w:tc>
          <w:tcPr>
            <w:tcW w:w="0" w:type="auto"/>
          </w:tcPr>
          <w:p w14:paraId="611432EE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LL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0" w:type="auto"/>
          </w:tcPr>
          <w:p w14:paraId="5EF2CA9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2 (-0.034, 0.078)</w:t>
            </w:r>
          </w:p>
        </w:tc>
        <w:tc>
          <w:tcPr>
            <w:tcW w:w="0" w:type="auto"/>
          </w:tcPr>
          <w:p w14:paraId="235420C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29</w:t>
            </w:r>
          </w:p>
        </w:tc>
        <w:tc>
          <w:tcPr>
            <w:tcW w:w="0" w:type="auto"/>
          </w:tcPr>
          <w:p w14:paraId="6D799B00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40</w:t>
            </w:r>
          </w:p>
        </w:tc>
        <w:tc>
          <w:tcPr>
            <w:tcW w:w="0" w:type="auto"/>
          </w:tcPr>
          <w:p w14:paraId="6D3C37B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-0.057 (-0.253, 0.138)</w:t>
            </w:r>
          </w:p>
        </w:tc>
        <w:tc>
          <w:tcPr>
            <w:tcW w:w="0" w:type="auto"/>
          </w:tcPr>
          <w:p w14:paraId="3A339831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00</w:t>
            </w:r>
          </w:p>
        </w:tc>
        <w:tc>
          <w:tcPr>
            <w:tcW w:w="0" w:type="auto"/>
          </w:tcPr>
          <w:p w14:paraId="686268B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564</w:t>
            </w:r>
          </w:p>
        </w:tc>
        <w:tc>
          <w:tcPr>
            <w:tcW w:w="0" w:type="auto"/>
          </w:tcPr>
          <w:p w14:paraId="22590BCE" w14:textId="2995E75A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73</w:t>
            </w:r>
            <w:r w:rsidR="001B7117" w:rsidRPr="003233B2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(-0.013, 0.160)</w:t>
            </w:r>
          </w:p>
        </w:tc>
        <w:tc>
          <w:tcPr>
            <w:tcW w:w="0" w:type="auto"/>
          </w:tcPr>
          <w:p w14:paraId="4D269BF3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44</w:t>
            </w:r>
          </w:p>
        </w:tc>
        <w:tc>
          <w:tcPr>
            <w:tcW w:w="0" w:type="auto"/>
          </w:tcPr>
          <w:p w14:paraId="5D39A95E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96</w:t>
            </w:r>
          </w:p>
        </w:tc>
      </w:tr>
      <w:tr w:rsidR="003233B2" w:rsidRPr="003233B2" w14:paraId="207F9769" w14:textId="77777777" w:rsidTr="00AA76F6">
        <w:trPr>
          <w:jc w:val="center"/>
        </w:trPr>
        <w:tc>
          <w:tcPr>
            <w:tcW w:w="0" w:type="auto"/>
            <w:gridSpan w:val="10"/>
          </w:tcPr>
          <w:p w14:paraId="52B90EF4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b/>
                <w:sz w:val="22"/>
                <w:szCs w:val="24"/>
              </w:rPr>
              <w:lastRenderedPageBreak/>
              <w:t>Structural model: total effect</w:t>
            </w:r>
          </w:p>
        </w:tc>
      </w:tr>
      <w:tr w:rsidR="003233B2" w:rsidRPr="003233B2" w14:paraId="08C78937" w14:textId="77777777" w:rsidTr="00AA76F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9E058C8" w14:textId="77777777" w:rsidR="007B222F" w:rsidRPr="003233B2" w:rsidRDefault="007B222F" w:rsidP="00FA5FA9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ECR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4"/>
                </w:rPr>
                <m:t>→</m:t>
              </m:r>
            </m:oMath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CO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BACEF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95 (0.217, 0.77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FA3B40D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4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3F1F0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96343F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626 (0.365, 0.88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F338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3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485EF8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&lt;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7007EB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489 (0.188, 0.79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EC8235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15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4C222A" w14:textId="77777777" w:rsidR="007B222F" w:rsidRPr="003233B2" w:rsidRDefault="007B222F" w:rsidP="00FA5FA9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233B2">
              <w:rPr>
                <w:rFonts w:ascii="Times New Roman" w:hAnsi="Times New Roman" w:cs="Times New Roman"/>
                <w:sz w:val="22"/>
                <w:szCs w:val="24"/>
              </w:rPr>
              <w:t>0.001</w:t>
            </w:r>
          </w:p>
        </w:tc>
      </w:tr>
    </w:tbl>
    <w:p w14:paraId="5E90F6EC" w14:textId="749B9996" w:rsidR="007B222F" w:rsidRPr="003233B2" w:rsidRDefault="007B222F" w:rsidP="00FA5FA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7B222F" w:rsidRPr="003233B2" w:rsidSect="0061595A">
          <w:type w:val="continuous"/>
          <w:pgSz w:w="16838" w:h="11906" w:orient="landscape"/>
          <w:pgMar w:top="1080" w:right="1440" w:bottom="1080" w:left="1440" w:header="851" w:footer="992" w:gutter="0"/>
          <w:cols w:space="425"/>
          <w:docGrid w:type="lines" w:linePitch="312"/>
        </w:sectPr>
      </w:pPr>
      <w:r w:rsidRPr="003233B2">
        <w:rPr>
          <w:rFonts w:ascii="Times New Roman" w:hAnsi="Times New Roman" w:cs="Times New Roman"/>
          <w:i/>
          <w:sz w:val="24"/>
          <w:szCs w:val="24"/>
        </w:rPr>
        <w:t>Note</w:t>
      </w:r>
      <w:r w:rsidRPr="003233B2">
        <w:rPr>
          <w:rFonts w:ascii="Times New Roman" w:hAnsi="Times New Roman" w:cs="Times New Roman"/>
          <w:sz w:val="24"/>
          <w:szCs w:val="24"/>
        </w:rPr>
        <w:t>. Abbreviation:</w:t>
      </w:r>
      <w:r w:rsidR="00F45ED7" w:rsidRPr="003233B2">
        <w:rPr>
          <w:rFonts w:ascii="Times New Roman" w:hAnsi="Times New Roman" w:cs="Times New Roman"/>
          <w:sz w:val="24"/>
          <w:szCs w:val="24"/>
        </w:rPr>
        <w:t xml:space="preserve"> S.E. standard error; </w:t>
      </w:r>
      <w:proofErr w:type="spellStart"/>
      <w:r w:rsidR="00F45ED7" w:rsidRPr="003233B2">
        <w:rPr>
          <w:rFonts w:ascii="Times New Roman" w:hAnsi="Times New Roman" w:cs="Times New Roman"/>
          <w:sz w:val="24"/>
          <w:szCs w:val="24"/>
        </w:rPr>
        <w:t>n.s</w:t>
      </w:r>
      <w:proofErr w:type="spellEnd"/>
      <w:r w:rsidR="00F45ED7" w:rsidRPr="003233B2">
        <w:rPr>
          <w:rFonts w:ascii="Times New Roman" w:hAnsi="Times New Roman" w:cs="Times New Roman"/>
          <w:sz w:val="24"/>
          <w:szCs w:val="24"/>
        </w:rPr>
        <w:t xml:space="preserve">.: not significant; </w:t>
      </w:r>
      <w:r w:rsidRPr="003233B2">
        <w:rPr>
          <w:rFonts w:ascii="Times New Roman" w:hAnsi="Times New Roman" w:cs="Times New Roman"/>
          <w:sz w:val="24"/>
          <w:szCs w:val="24"/>
        </w:rPr>
        <w:t>ECR, early-life cognitive reserve; LLA, late-life leisure activity; EDU, level of education; OCC, occupation</w:t>
      </w:r>
      <w:r w:rsidR="003E303D" w:rsidRPr="003233B2">
        <w:rPr>
          <w:rFonts w:ascii="Times New Roman" w:hAnsi="Times New Roman" w:cs="Times New Roman"/>
          <w:sz w:val="24"/>
          <w:szCs w:val="24"/>
        </w:rPr>
        <w:t>al</w:t>
      </w:r>
      <w:r w:rsidRPr="003233B2">
        <w:rPr>
          <w:rFonts w:ascii="Times New Roman" w:hAnsi="Times New Roman" w:cs="Times New Roman"/>
          <w:sz w:val="24"/>
          <w:szCs w:val="24"/>
        </w:rPr>
        <w:t xml:space="preserve"> attainment; MA, mental activity; PA, physical activity; SA, social activity; </w:t>
      </w:r>
      <w:r w:rsidR="003E303D" w:rsidRPr="003233B2">
        <w:rPr>
          <w:rFonts w:ascii="Times New Roman" w:hAnsi="Times New Roman" w:cs="Times New Roman"/>
          <w:sz w:val="24"/>
          <w:szCs w:val="24"/>
        </w:rPr>
        <w:t xml:space="preserve">Z-MEM, mean Z-score of tests in memory domain; </w:t>
      </w:r>
      <w:r w:rsidRPr="003233B2">
        <w:rPr>
          <w:rFonts w:ascii="Times New Roman" w:hAnsi="Times New Roman" w:cs="Times New Roman"/>
          <w:sz w:val="24"/>
          <w:szCs w:val="24"/>
        </w:rPr>
        <w:t>Z-VSA, mean Z-score of tests in visuospatial ability domain; Z-ATT, mean Z-score of tests in attention domain; Z-EF, mean Z-score of tests in executive function domain; COG, general cognitive function.</w:t>
      </w:r>
    </w:p>
    <w:p w14:paraId="1A872546" w14:textId="77777777" w:rsidR="00944146" w:rsidRPr="003233B2" w:rsidRDefault="00944146">
      <w:pPr>
        <w:widowControl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 w:rsidRPr="003233B2">
        <w:rPr>
          <w:rFonts w:ascii="Times New Roman" w:hAnsi="Times New Roman" w:cs="Times New Roman"/>
          <w:b/>
          <w:noProof/>
          <w:sz w:val="24"/>
          <w:szCs w:val="24"/>
        </w:rPr>
        <w:br w:type="page"/>
      </w:r>
    </w:p>
    <w:p w14:paraId="1F4E30A0" w14:textId="1C739E28" w:rsidR="00DA7C36" w:rsidRPr="003233B2" w:rsidRDefault="00DA7C36" w:rsidP="00FA5FA9">
      <w:pPr>
        <w:widowControl/>
        <w:spacing w:line="360" w:lineRule="auto"/>
        <w:jc w:val="left"/>
        <w:rPr>
          <w:rFonts w:ascii="Times New Roman" w:hAnsi="Times New Roman" w:cs="Times New Roman"/>
          <w:b/>
          <w:noProof/>
          <w:sz w:val="24"/>
          <w:szCs w:val="24"/>
        </w:rPr>
      </w:pPr>
      <w:r w:rsidRPr="003233B2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Supplementary Figures</w:t>
      </w:r>
    </w:p>
    <w:p w14:paraId="6C0F5FE3" w14:textId="600A8040" w:rsidR="007D6DD1" w:rsidRPr="003233B2" w:rsidRDefault="00FC06D0" w:rsidP="00FC06D0">
      <w:pPr>
        <w:widowControl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E6F643" wp14:editId="25613BCE">
            <wp:extent cx="9064698" cy="3420000"/>
            <wp:effectExtent l="0" t="0" r="317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4698" cy="34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5AF1E" w14:textId="47F69C19" w:rsidR="0081632C" w:rsidRPr="003233B2" w:rsidRDefault="00586A63" w:rsidP="006A55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233B2">
        <w:rPr>
          <w:rFonts w:ascii="Times New Roman" w:hAnsi="Times New Roman" w:cs="Times New Roman"/>
          <w:b/>
          <w:sz w:val="24"/>
          <w:szCs w:val="24"/>
        </w:rPr>
        <w:t>Fig</w:t>
      </w:r>
      <w:r w:rsidR="00F3024F" w:rsidRPr="003233B2">
        <w:rPr>
          <w:rFonts w:ascii="Times New Roman" w:hAnsi="Times New Roman" w:cs="Times New Roman"/>
          <w:b/>
          <w:sz w:val="24"/>
          <w:szCs w:val="24"/>
        </w:rPr>
        <w:t>ure</w:t>
      </w:r>
      <w:r w:rsidR="0014737B" w:rsidRPr="003233B2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212D18" w:rsidRPr="003233B2">
        <w:rPr>
          <w:rFonts w:ascii="Times New Roman" w:hAnsi="Times New Roman" w:cs="Times New Roman"/>
          <w:b/>
          <w:sz w:val="24"/>
          <w:szCs w:val="24"/>
        </w:rPr>
        <w:t>1</w:t>
      </w:r>
      <w:r w:rsidR="0014737B" w:rsidRPr="003233B2">
        <w:rPr>
          <w:rFonts w:ascii="Times New Roman" w:hAnsi="Times New Roman" w:cs="Times New Roman"/>
          <w:b/>
          <w:sz w:val="24"/>
          <w:szCs w:val="24"/>
        </w:rPr>
        <w:t>.</w:t>
      </w:r>
      <w:r w:rsidR="00DA7C36" w:rsidRPr="003233B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5525" w:rsidRPr="003233B2">
        <w:rPr>
          <w:rFonts w:ascii="Times New Roman" w:hAnsi="Times New Roman" w:cs="Times New Roman"/>
          <w:b/>
          <w:sz w:val="24"/>
          <w:szCs w:val="24"/>
        </w:rPr>
        <w:t xml:space="preserve">Structural equation models </w:t>
      </w:r>
      <w:r w:rsidR="00EB549B" w:rsidRPr="003233B2">
        <w:rPr>
          <w:rFonts w:ascii="Times New Roman" w:hAnsi="Times New Roman" w:cs="Times New Roman"/>
          <w:b/>
          <w:sz w:val="24"/>
          <w:szCs w:val="24"/>
        </w:rPr>
        <w:t>that reveal</w:t>
      </w:r>
      <w:r w:rsidR="006A5525" w:rsidRPr="003233B2">
        <w:rPr>
          <w:rFonts w:ascii="Times New Roman" w:hAnsi="Times New Roman" w:cs="Times New Roman"/>
          <w:b/>
          <w:sz w:val="24"/>
          <w:szCs w:val="24"/>
        </w:rPr>
        <w:t xml:space="preserve"> relationships among ECR, LLA, and cognitive performance in the full sample (N=1347). 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Full lines </w:t>
      </w:r>
      <w:r w:rsidR="003729CB" w:rsidRPr="003233B2">
        <w:rPr>
          <w:rFonts w:ascii="Times New Roman" w:hAnsi="Times New Roman" w:cs="Times New Roman"/>
          <w:sz w:val="24"/>
          <w:szCs w:val="24"/>
        </w:rPr>
        <w:t xml:space="preserve">with arrows </w:t>
      </w:r>
      <w:r w:rsidR="006A5525" w:rsidRPr="003233B2">
        <w:rPr>
          <w:rFonts w:ascii="Times New Roman" w:hAnsi="Times New Roman" w:cs="Times New Roman"/>
          <w:sz w:val="24"/>
          <w:szCs w:val="24"/>
        </w:rPr>
        <w:t>indicate significant paths and dotted lines indicate insignificant paths. Bold numbers without asterisks are significant path coefficients (</w:t>
      </w:r>
      <w:r w:rsidR="006A5525" w:rsidRPr="003233B2">
        <w:rPr>
          <w:rFonts w:ascii="Times New Roman" w:hAnsi="Times New Roman" w:cs="Times New Roman"/>
          <w:i/>
          <w:sz w:val="24"/>
          <w:szCs w:val="24"/>
        </w:rPr>
        <w:t>β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, all </w:t>
      </w:r>
      <w:r w:rsidR="006A5525" w:rsidRPr="003233B2">
        <w:rPr>
          <w:rFonts w:ascii="Times New Roman" w:hAnsi="Times New Roman" w:cs="Times New Roman"/>
          <w:i/>
          <w:sz w:val="24"/>
          <w:szCs w:val="24"/>
        </w:rPr>
        <w:t>p</w:t>
      </w:r>
      <w:r w:rsidR="006A5525" w:rsidRPr="003233B2">
        <w:rPr>
          <w:rFonts w:ascii="Times New Roman" w:hAnsi="Times New Roman" w:cs="Times New Roman"/>
          <w:sz w:val="24"/>
          <w:szCs w:val="24"/>
        </w:rPr>
        <w:t>&lt;0.001), bold numbers with asterisks (</w:t>
      </w:r>
      <w:r w:rsidR="006A5525" w:rsidRPr="003233B2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6A5525" w:rsidRPr="003233B2">
        <w:rPr>
          <w:rFonts w:ascii="Times New Roman" w:hAnsi="Times New Roman" w:cs="Times New Roman"/>
          <w:i/>
          <w:sz w:val="24"/>
          <w:szCs w:val="24"/>
        </w:rPr>
        <w:t>p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&lt;0.05, </w:t>
      </w:r>
      <w:r w:rsidR="006A5525" w:rsidRPr="003233B2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="006A5525" w:rsidRPr="003233B2">
        <w:rPr>
          <w:rFonts w:ascii="Times New Roman" w:hAnsi="Times New Roman" w:cs="Times New Roman"/>
          <w:i/>
          <w:sz w:val="24"/>
          <w:szCs w:val="24"/>
        </w:rPr>
        <w:t>p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&lt;0.01, and </w:t>
      </w:r>
      <w:r w:rsidR="006A5525" w:rsidRPr="003233B2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="006A5525" w:rsidRPr="003233B2">
        <w:rPr>
          <w:rFonts w:ascii="Times New Roman" w:hAnsi="Times New Roman" w:cs="Times New Roman"/>
          <w:i/>
          <w:sz w:val="24"/>
          <w:szCs w:val="24"/>
        </w:rPr>
        <w:t>p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&lt;0.001) indicate indirect effects, and narrow numbers are residual variances. Metrics that represent the goodness of model fit are listed separately. </w:t>
      </w:r>
      <w:r w:rsidR="006A5525" w:rsidRPr="003233B2">
        <w:rPr>
          <w:rFonts w:ascii="Times New Roman" w:hAnsi="Times New Roman" w:cs="Times New Roman"/>
          <w:b/>
          <w:sz w:val="24"/>
          <w:szCs w:val="24"/>
        </w:rPr>
        <w:t>(A)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 Full sample (N=1347) SEM model built with ECR, LLA, and four cognitive domains.</w:t>
      </w:r>
      <w:r w:rsidR="006A5525" w:rsidRPr="003233B2">
        <w:rPr>
          <w:rFonts w:ascii="Times New Roman" w:hAnsi="Times New Roman" w:cs="Times New Roman"/>
          <w:b/>
          <w:sz w:val="24"/>
          <w:szCs w:val="24"/>
        </w:rPr>
        <w:t xml:space="preserve"> (B)</w:t>
      </w:r>
      <w:r w:rsidR="006A5525" w:rsidRPr="003233B2">
        <w:rPr>
          <w:rFonts w:ascii="Times New Roman" w:hAnsi="Times New Roman" w:cs="Times New Roman"/>
          <w:sz w:val="24"/>
          <w:szCs w:val="24"/>
        </w:rPr>
        <w:t xml:space="preserve"> Full sample (N=1347) SEM model built with ECR, LLA, and general cognitive function. </w:t>
      </w:r>
      <w:r w:rsidR="00D95A45" w:rsidRPr="003233B2">
        <w:rPr>
          <w:rFonts w:ascii="Times New Roman" w:hAnsi="Times New Roman" w:cs="Times New Roman"/>
          <w:sz w:val="24"/>
          <w:szCs w:val="24"/>
        </w:rPr>
        <w:t xml:space="preserve">Abbreviation: ECR, early-life cognitive reserve; LLA, late-life leisure activity; MEM, memory; VSA, visuospatial ability; ATT, attention; EF, executive function; EDU, level of education; OCC, occupational attainment; MA, mental activity; PA, physical activity; SA, social activity; N5, auditory verbal </w:t>
      </w:r>
      <w:r w:rsidR="00D95A45" w:rsidRPr="003233B2">
        <w:rPr>
          <w:rFonts w:ascii="Times New Roman" w:hAnsi="Times New Roman" w:cs="Times New Roman"/>
          <w:sz w:val="24"/>
          <w:szCs w:val="24"/>
        </w:rPr>
        <w:lastRenderedPageBreak/>
        <w:t>l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long-time delayed recall</w:t>
      </w:r>
      <w:r w:rsidR="00D95A45" w:rsidRPr="003233B2">
        <w:rPr>
          <w:rFonts w:ascii="Times New Roman" w:hAnsi="Times New Roman" w:cs="Times New Roman"/>
          <w:sz w:val="24"/>
          <w:szCs w:val="24"/>
        </w:rPr>
        <w:t>; N1N5, auditory verbal learning test</w:t>
      </w:r>
      <w:r w:rsidR="00296780">
        <w:rPr>
          <w:rFonts w:ascii="Times New Roman" w:hAnsi="Times New Roman" w:cs="Times New Roman"/>
          <w:sz w:val="24"/>
          <w:szCs w:val="24"/>
        </w:rPr>
        <w:t xml:space="preserve"> total recall</w:t>
      </w:r>
      <w:r w:rsidR="00D95A45" w:rsidRPr="003233B2">
        <w:rPr>
          <w:rFonts w:ascii="Times New Roman" w:hAnsi="Times New Roman" w:cs="Times New Roman"/>
          <w:sz w:val="24"/>
          <w:szCs w:val="24"/>
        </w:rPr>
        <w:t>; CFT, Rey-</w:t>
      </w:r>
      <w:proofErr w:type="spellStart"/>
      <w:r w:rsidR="00981B8D">
        <w:rPr>
          <w:rFonts w:ascii="Times New Roman" w:hAnsi="Times New Roman" w:cs="Times New Roman"/>
          <w:sz w:val="24"/>
          <w:szCs w:val="24"/>
        </w:rPr>
        <w:t>O</w:t>
      </w:r>
      <w:r w:rsidR="00D95A45" w:rsidRPr="003233B2">
        <w:rPr>
          <w:rFonts w:ascii="Times New Roman" w:hAnsi="Times New Roman" w:cs="Times New Roman"/>
          <w:sz w:val="24"/>
          <w:szCs w:val="24"/>
        </w:rPr>
        <w:t>sterrieth</w:t>
      </w:r>
      <w:proofErr w:type="spellEnd"/>
      <w:r w:rsidR="00D95A45" w:rsidRPr="003233B2">
        <w:rPr>
          <w:rFonts w:ascii="Times New Roman" w:hAnsi="Times New Roman" w:cs="Times New Roman"/>
          <w:sz w:val="24"/>
          <w:szCs w:val="24"/>
        </w:rPr>
        <w:t xml:space="preserve"> complex figure test; CDT, clock-drawing test; SDMT, symbol digit modalities test; TMTA, trail-making test part A; SCWT, Stroop color-word test; TMTB, </w:t>
      </w:r>
      <w:bookmarkStart w:id="0" w:name="_GoBack"/>
      <w:bookmarkEnd w:id="0"/>
      <w:r w:rsidR="00D95A45" w:rsidRPr="003233B2">
        <w:rPr>
          <w:rFonts w:ascii="Times New Roman" w:hAnsi="Times New Roman" w:cs="Times New Roman"/>
          <w:sz w:val="24"/>
          <w:szCs w:val="24"/>
        </w:rPr>
        <w:t>trail-making test part B; COG, general cognitive function; Z-MEM, mean Z-score of tests in memory domain; Z-VSA, mean Z-score of tests in visuospatial ability domain; Z-ATT, mean Z-score of tests in attention domain; Z-EF, mean Z-score of tests in executive function domain.</w:t>
      </w:r>
    </w:p>
    <w:sectPr w:rsidR="0081632C" w:rsidRPr="003233B2" w:rsidSect="00944146">
      <w:type w:val="continuous"/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829C8" w14:textId="77777777" w:rsidR="004A1B05" w:rsidRPr="009E3202" w:rsidRDefault="004A1B05">
      <w:r w:rsidRPr="009E3202">
        <w:separator/>
      </w:r>
    </w:p>
  </w:endnote>
  <w:endnote w:type="continuationSeparator" w:id="0">
    <w:p w14:paraId="347251C3" w14:textId="77777777" w:rsidR="004A1B05" w:rsidRPr="009E3202" w:rsidRDefault="004A1B05">
      <w:r w:rsidRPr="009E320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06258750"/>
      <w:docPartObj>
        <w:docPartGallery w:val="Page Numbers (Bottom of Page)"/>
        <w:docPartUnique/>
      </w:docPartObj>
    </w:sdtPr>
    <w:sdtEndPr/>
    <w:sdtContent>
      <w:p w14:paraId="2F21D476" w14:textId="1E7FB5F4" w:rsidR="006A5525" w:rsidRPr="009E3202" w:rsidRDefault="006A5525">
        <w:pPr>
          <w:pStyle w:val="a5"/>
          <w:jc w:val="center"/>
        </w:pPr>
        <w:r w:rsidRPr="009E3202">
          <w:fldChar w:fldCharType="begin"/>
        </w:r>
        <w:r w:rsidRPr="009E3202">
          <w:instrText>PAGE   \* MERGEFORMAT</w:instrText>
        </w:r>
        <w:r w:rsidRPr="009E3202">
          <w:fldChar w:fldCharType="separate"/>
        </w:r>
        <w:r>
          <w:rPr>
            <w:noProof/>
          </w:rPr>
          <w:t>5</w:t>
        </w:r>
        <w:r w:rsidRPr="009E3202">
          <w:fldChar w:fldCharType="end"/>
        </w:r>
      </w:p>
    </w:sdtContent>
  </w:sdt>
  <w:p w14:paraId="7D0DA667" w14:textId="77777777" w:rsidR="006A5525" w:rsidRPr="009E3202" w:rsidRDefault="006A552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48855" w14:textId="77777777" w:rsidR="004A1B05" w:rsidRPr="009E3202" w:rsidRDefault="004A1B05">
      <w:r w:rsidRPr="009E3202">
        <w:separator/>
      </w:r>
    </w:p>
  </w:footnote>
  <w:footnote w:type="continuationSeparator" w:id="0">
    <w:p w14:paraId="27247069" w14:textId="77777777" w:rsidR="004A1B05" w:rsidRPr="009E3202" w:rsidRDefault="004A1B05">
      <w:r w:rsidRPr="009E320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36B2C"/>
    <w:multiLevelType w:val="hybridMultilevel"/>
    <w:tmpl w:val="9084A0C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9D31AD7"/>
    <w:multiLevelType w:val="hybridMultilevel"/>
    <w:tmpl w:val="BC2A388A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0A2C7625"/>
    <w:multiLevelType w:val="hybridMultilevel"/>
    <w:tmpl w:val="5D82C14C"/>
    <w:lvl w:ilvl="0" w:tplc="0409000D">
      <w:start w:val="1"/>
      <w:numFmt w:val="bullet"/>
      <w:lvlText w:val=""/>
      <w:lvlJc w:val="left"/>
      <w:pPr>
        <w:ind w:left="6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" w15:restartNumberingAfterBreak="0">
    <w:nsid w:val="129D3A33"/>
    <w:multiLevelType w:val="hybridMultilevel"/>
    <w:tmpl w:val="931AD512"/>
    <w:lvl w:ilvl="0" w:tplc="B1BE45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924014" w:tentative="1">
      <w:start w:val="1"/>
      <w:numFmt w:val="lowerLetter"/>
      <w:lvlText w:val="%2."/>
      <w:lvlJc w:val="left"/>
      <w:pPr>
        <w:ind w:left="1440" w:hanging="360"/>
      </w:pPr>
    </w:lvl>
    <w:lvl w:ilvl="2" w:tplc="A7585010" w:tentative="1">
      <w:start w:val="1"/>
      <w:numFmt w:val="lowerRoman"/>
      <w:lvlText w:val="%3."/>
      <w:lvlJc w:val="right"/>
      <w:pPr>
        <w:ind w:left="2160" w:hanging="180"/>
      </w:pPr>
    </w:lvl>
    <w:lvl w:ilvl="3" w:tplc="DC240036" w:tentative="1">
      <w:start w:val="1"/>
      <w:numFmt w:val="decimal"/>
      <w:lvlText w:val="%4."/>
      <w:lvlJc w:val="left"/>
      <w:pPr>
        <w:ind w:left="2880" w:hanging="360"/>
      </w:pPr>
    </w:lvl>
    <w:lvl w:ilvl="4" w:tplc="831E88CA" w:tentative="1">
      <w:start w:val="1"/>
      <w:numFmt w:val="lowerLetter"/>
      <w:lvlText w:val="%5."/>
      <w:lvlJc w:val="left"/>
      <w:pPr>
        <w:ind w:left="3600" w:hanging="360"/>
      </w:pPr>
    </w:lvl>
    <w:lvl w:ilvl="5" w:tplc="355EB242" w:tentative="1">
      <w:start w:val="1"/>
      <w:numFmt w:val="lowerRoman"/>
      <w:lvlText w:val="%6."/>
      <w:lvlJc w:val="right"/>
      <w:pPr>
        <w:ind w:left="4320" w:hanging="180"/>
      </w:pPr>
    </w:lvl>
    <w:lvl w:ilvl="6" w:tplc="2D70841E" w:tentative="1">
      <w:start w:val="1"/>
      <w:numFmt w:val="decimal"/>
      <w:lvlText w:val="%7."/>
      <w:lvlJc w:val="left"/>
      <w:pPr>
        <w:ind w:left="5040" w:hanging="360"/>
      </w:pPr>
    </w:lvl>
    <w:lvl w:ilvl="7" w:tplc="1004A8FE" w:tentative="1">
      <w:start w:val="1"/>
      <w:numFmt w:val="lowerLetter"/>
      <w:lvlText w:val="%8."/>
      <w:lvlJc w:val="left"/>
      <w:pPr>
        <w:ind w:left="5760" w:hanging="360"/>
      </w:pPr>
    </w:lvl>
    <w:lvl w:ilvl="8" w:tplc="82406C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90207"/>
    <w:multiLevelType w:val="hybridMultilevel"/>
    <w:tmpl w:val="F712030C"/>
    <w:lvl w:ilvl="0" w:tplc="DFE87CE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9C12CAF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940042B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65F6201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35A691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32B822C0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ACE4231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D364F4A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2B3E5F80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34136AA"/>
    <w:multiLevelType w:val="hybridMultilevel"/>
    <w:tmpl w:val="C1B27E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80B7444"/>
    <w:multiLevelType w:val="hybridMultilevel"/>
    <w:tmpl w:val="537418A8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jQ1BLKMLS3MLJV0lIJTi4sz8/NACoxMawEQY9eB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ar09zzzjtv2rfex95txd50ra2awwx0vp2f5&quot;&gt;SCA&lt;record-ids&gt;&lt;item&gt;74&lt;/item&gt;&lt;/record-ids&gt;&lt;/item&gt;&lt;/Libraries&gt;"/>
  </w:docVars>
  <w:rsids>
    <w:rsidRoot w:val="00C41F67"/>
    <w:rsid w:val="00000DB9"/>
    <w:rsid w:val="00000F09"/>
    <w:rsid w:val="00000F16"/>
    <w:rsid w:val="000012B0"/>
    <w:rsid w:val="00001E0A"/>
    <w:rsid w:val="00006190"/>
    <w:rsid w:val="00006C9E"/>
    <w:rsid w:val="0001148F"/>
    <w:rsid w:val="0001188D"/>
    <w:rsid w:val="000118C9"/>
    <w:rsid w:val="00012520"/>
    <w:rsid w:val="00012CFE"/>
    <w:rsid w:val="00013CEF"/>
    <w:rsid w:val="0001419C"/>
    <w:rsid w:val="000146D8"/>
    <w:rsid w:val="00014E13"/>
    <w:rsid w:val="0001529F"/>
    <w:rsid w:val="000154B0"/>
    <w:rsid w:val="00016075"/>
    <w:rsid w:val="00017315"/>
    <w:rsid w:val="000173F9"/>
    <w:rsid w:val="000218E0"/>
    <w:rsid w:val="000229AB"/>
    <w:rsid w:val="00022ECE"/>
    <w:rsid w:val="00023982"/>
    <w:rsid w:val="00024B36"/>
    <w:rsid w:val="0002567A"/>
    <w:rsid w:val="00027059"/>
    <w:rsid w:val="00027475"/>
    <w:rsid w:val="0003051A"/>
    <w:rsid w:val="00032A2A"/>
    <w:rsid w:val="0003388B"/>
    <w:rsid w:val="00034330"/>
    <w:rsid w:val="0003461A"/>
    <w:rsid w:val="00035F95"/>
    <w:rsid w:val="00037038"/>
    <w:rsid w:val="00040106"/>
    <w:rsid w:val="00040354"/>
    <w:rsid w:val="0004054C"/>
    <w:rsid w:val="00041A41"/>
    <w:rsid w:val="00041D3B"/>
    <w:rsid w:val="000426A7"/>
    <w:rsid w:val="000427D8"/>
    <w:rsid w:val="0004661E"/>
    <w:rsid w:val="00047232"/>
    <w:rsid w:val="00050FC5"/>
    <w:rsid w:val="00051D90"/>
    <w:rsid w:val="000537C2"/>
    <w:rsid w:val="0005403E"/>
    <w:rsid w:val="000612F6"/>
    <w:rsid w:val="000622D6"/>
    <w:rsid w:val="00062C23"/>
    <w:rsid w:val="00063676"/>
    <w:rsid w:val="00063ED7"/>
    <w:rsid w:val="00064818"/>
    <w:rsid w:val="000676E1"/>
    <w:rsid w:val="0007097F"/>
    <w:rsid w:val="000710A8"/>
    <w:rsid w:val="000723F5"/>
    <w:rsid w:val="00072520"/>
    <w:rsid w:val="00074081"/>
    <w:rsid w:val="0007696A"/>
    <w:rsid w:val="0007719B"/>
    <w:rsid w:val="00084B33"/>
    <w:rsid w:val="00086D7D"/>
    <w:rsid w:val="00086EA8"/>
    <w:rsid w:val="00091514"/>
    <w:rsid w:val="000920BF"/>
    <w:rsid w:val="00093236"/>
    <w:rsid w:val="0009413B"/>
    <w:rsid w:val="00094B98"/>
    <w:rsid w:val="000951A8"/>
    <w:rsid w:val="00095855"/>
    <w:rsid w:val="000966A9"/>
    <w:rsid w:val="00096B0C"/>
    <w:rsid w:val="00097AED"/>
    <w:rsid w:val="00097CC3"/>
    <w:rsid w:val="000A2957"/>
    <w:rsid w:val="000A3A2D"/>
    <w:rsid w:val="000A686A"/>
    <w:rsid w:val="000A6960"/>
    <w:rsid w:val="000B30A9"/>
    <w:rsid w:val="000B33DD"/>
    <w:rsid w:val="000B5B31"/>
    <w:rsid w:val="000B7875"/>
    <w:rsid w:val="000B7BA9"/>
    <w:rsid w:val="000C0154"/>
    <w:rsid w:val="000C3416"/>
    <w:rsid w:val="000C41C3"/>
    <w:rsid w:val="000C62C5"/>
    <w:rsid w:val="000C6506"/>
    <w:rsid w:val="000C6834"/>
    <w:rsid w:val="000C75AA"/>
    <w:rsid w:val="000C79E1"/>
    <w:rsid w:val="000D105D"/>
    <w:rsid w:val="000D1082"/>
    <w:rsid w:val="000D4322"/>
    <w:rsid w:val="000D46FD"/>
    <w:rsid w:val="000D5101"/>
    <w:rsid w:val="000D6469"/>
    <w:rsid w:val="000D6521"/>
    <w:rsid w:val="000D6B60"/>
    <w:rsid w:val="000D7025"/>
    <w:rsid w:val="000D716F"/>
    <w:rsid w:val="000E069A"/>
    <w:rsid w:val="000E13E7"/>
    <w:rsid w:val="000E1571"/>
    <w:rsid w:val="000E19BB"/>
    <w:rsid w:val="000E2ACD"/>
    <w:rsid w:val="000E342A"/>
    <w:rsid w:val="000E3483"/>
    <w:rsid w:val="000E57E8"/>
    <w:rsid w:val="000E5BD7"/>
    <w:rsid w:val="000E61A4"/>
    <w:rsid w:val="000E62B3"/>
    <w:rsid w:val="000F17B5"/>
    <w:rsid w:val="000F2CD4"/>
    <w:rsid w:val="000F386B"/>
    <w:rsid w:val="000F4502"/>
    <w:rsid w:val="000F45DF"/>
    <w:rsid w:val="000F466C"/>
    <w:rsid w:val="000F4C91"/>
    <w:rsid w:val="000F5906"/>
    <w:rsid w:val="000F5D31"/>
    <w:rsid w:val="000F7411"/>
    <w:rsid w:val="0010025E"/>
    <w:rsid w:val="00103E41"/>
    <w:rsid w:val="001044DF"/>
    <w:rsid w:val="0010480E"/>
    <w:rsid w:val="001060FF"/>
    <w:rsid w:val="001077F7"/>
    <w:rsid w:val="0011004B"/>
    <w:rsid w:val="001100B2"/>
    <w:rsid w:val="00110285"/>
    <w:rsid w:val="00110294"/>
    <w:rsid w:val="00115817"/>
    <w:rsid w:val="001160DC"/>
    <w:rsid w:val="00116584"/>
    <w:rsid w:val="00116908"/>
    <w:rsid w:val="00117768"/>
    <w:rsid w:val="00117FE6"/>
    <w:rsid w:val="00120054"/>
    <w:rsid w:val="00120BC1"/>
    <w:rsid w:val="001224D7"/>
    <w:rsid w:val="001242C7"/>
    <w:rsid w:val="001257B0"/>
    <w:rsid w:val="0012709E"/>
    <w:rsid w:val="0013288D"/>
    <w:rsid w:val="00134069"/>
    <w:rsid w:val="001341B1"/>
    <w:rsid w:val="00134F0D"/>
    <w:rsid w:val="00135F6F"/>
    <w:rsid w:val="00136477"/>
    <w:rsid w:val="00136BAA"/>
    <w:rsid w:val="00136F78"/>
    <w:rsid w:val="001373A6"/>
    <w:rsid w:val="00141A08"/>
    <w:rsid w:val="00143B82"/>
    <w:rsid w:val="00144770"/>
    <w:rsid w:val="00145467"/>
    <w:rsid w:val="001469EF"/>
    <w:rsid w:val="00147257"/>
    <w:rsid w:val="0014737B"/>
    <w:rsid w:val="001519B2"/>
    <w:rsid w:val="001520F8"/>
    <w:rsid w:val="00152D22"/>
    <w:rsid w:val="00152EBB"/>
    <w:rsid w:val="00153822"/>
    <w:rsid w:val="00154554"/>
    <w:rsid w:val="00155630"/>
    <w:rsid w:val="0015610B"/>
    <w:rsid w:val="00157F2C"/>
    <w:rsid w:val="0016261C"/>
    <w:rsid w:val="00164168"/>
    <w:rsid w:val="00165AEE"/>
    <w:rsid w:val="00167FF1"/>
    <w:rsid w:val="001700B8"/>
    <w:rsid w:val="00170980"/>
    <w:rsid w:val="00170AC9"/>
    <w:rsid w:val="00171408"/>
    <w:rsid w:val="001728EF"/>
    <w:rsid w:val="00173541"/>
    <w:rsid w:val="001742E8"/>
    <w:rsid w:val="00176AD6"/>
    <w:rsid w:val="001804E1"/>
    <w:rsid w:val="00180A3C"/>
    <w:rsid w:val="001813A0"/>
    <w:rsid w:val="0018364A"/>
    <w:rsid w:val="0018589D"/>
    <w:rsid w:val="00185943"/>
    <w:rsid w:val="001870B8"/>
    <w:rsid w:val="0018756F"/>
    <w:rsid w:val="0019182A"/>
    <w:rsid w:val="0019184E"/>
    <w:rsid w:val="00191971"/>
    <w:rsid w:val="001924B3"/>
    <w:rsid w:val="00193729"/>
    <w:rsid w:val="0019522B"/>
    <w:rsid w:val="00196557"/>
    <w:rsid w:val="00197DE3"/>
    <w:rsid w:val="001A037E"/>
    <w:rsid w:val="001A3082"/>
    <w:rsid w:val="001B0933"/>
    <w:rsid w:val="001B3A55"/>
    <w:rsid w:val="001B589B"/>
    <w:rsid w:val="001B604C"/>
    <w:rsid w:val="001B6A4F"/>
    <w:rsid w:val="001B7117"/>
    <w:rsid w:val="001C0EE7"/>
    <w:rsid w:val="001C163B"/>
    <w:rsid w:val="001C1901"/>
    <w:rsid w:val="001C2D33"/>
    <w:rsid w:val="001C3C91"/>
    <w:rsid w:val="001C68F6"/>
    <w:rsid w:val="001C6A37"/>
    <w:rsid w:val="001C7549"/>
    <w:rsid w:val="001C7655"/>
    <w:rsid w:val="001D0566"/>
    <w:rsid w:val="001D0ED1"/>
    <w:rsid w:val="001D16CA"/>
    <w:rsid w:val="001D2B3A"/>
    <w:rsid w:val="001D3E48"/>
    <w:rsid w:val="001D4A8D"/>
    <w:rsid w:val="001D594F"/>
    <w:rsid w:val="001D5BAD"/>
    <w:rsid w:val="001E2DD6"/>
    <w:rsid w:val="001E337A"/>
    <w:rsid w:val="001E434F"/>
    <w:rsid w:val="001E4AFC"/>
    <w:rsid w:val="001E67BB"/>
    <w:rsid w:val="001E7894"/>
    <w:rsid w:val="001E7B0A"/>
    <w:rsid w:val="001F03D6"/>
    <w:rsid w:val="001F045A"/>
    <w:rsid w:val="001F0B24"/>
    <w:rsid w:val="001F0C43"/>
    <w:rsid w:val="001F23EB"/>
    <w:rsid w:val="001F41ED"/>
    <w:rsid w:val="001F4728"/>
    <w:rsid w:val="001F7834"/>
    <w:rsid w:val="001F7AFE"/>
    <w:rsid w:val="002020BF"/>
    <w:rsid w:val="00203586"/>
    <w:rsid w:val="0020377A"/>
    <w:rsid w:val="002044E4"/>
    <w:rsid w:val="00205361"/>
    <w:rsid w:val="00205857"/>
    <w:rsid w:val="00206E02"/>
    <w:rsid w:val="002078E8"/>
    <w:rsid w:val="002100B2"/>
    <w:rsid w:val="0021129F"/>
    <w:rsid w:val="0021181E"/>
    <w:rsid w:val="00211BAB"/>
    <w:rsid w:val="002128A1"/>
    <w:rsid w:val="002128D2"/>
    <w:rsid w:val="00212D18"/>
    <w:rsid w:val="00213EED"/>
    <w:rsid w:val="00214F4F"/>
    <w:rsid w:val="00216425"/>
    <w:rsid w:val="0021659F"/>
    <w:rsid w:val="00216882"/>
    <w:rsid w:val="00220D1F"/>
    <w:rsid w:val="002224A5"/>
    <w:rsid w:val="00222828"/>
    <w:rsid w:val="00222DDF"/>
    <w:rsid w:val="00223927"/>
    <w:rsid w:val="00225817"/>
    <w:rsid w:val="00225CE7"/>
    <w:rsid w:val="002275A2"/>
    <w:rsid w:val="00227D5B"/>
    <w:rsid w:val="00227FAA"/>
    <w:rsid w:val="00230311"/>
    <w:rsid w:val="00233332"/>
    <w:rsid w:val="00233F47"/>
    <w:rsid w:val="002345BA"/>
    <w:rsid w:val="00237B0C"/>
    <w:rsid w:val="00241570"/>
    <w:rsid w:val="00241F5A"/>
    <w:rsid w:val="002425AB"/>
    <w:rsid w:val="0024336F"/>
    <w:rsid w:val="00243C34"/>
    <w:rsid w:val="00245E7B"/>
    <w:rsid w:val="00246AAF"/>
    <w:rsid w:val="002500A2"/>
    <w:rsid w:val="00250D19"/>
    <w:rsid w:val="00250E13"/>
    <w:rsid w:val="0025217E"/>
    <w:rsid w:val="00252B4B"/>
    <w:rsid w:val="00252E0F"/>
    <w:rsid w:val="00253597"/>
    <w:rsid w:val="00256036"/>
    <w:rsid w:val="002566A8"/>
    <w:rsid w:val="00256C17"/>
    <w:rsid w:val="002571CA"/>
    <w:rsid w:val="00257BB0"/>
    <w:rsid w:val="0026075F"/>
    <w:rsid w:val="00261391"/>
    <w:rsid w:val="002615F2"/>
    <w:rsid w:val="00263425"/>
    <w:rsid w:val="00265799"/>
    <w:rsid w:val="00266109"/>
    <w:rsid w:val="00266C41"/>
    <w:rsid w:val="00267D88"/>
    <w:rsid w:val="00267F9B"/>
    <w:rsid w:val="0027287D"/>
    <w:rsid w:val="002737A5"/>
    <w:rsid w:val="002744C5"/>
    <w:rsid w:val="002745CE"/>
    <w:rsid w:val="002747EC"/>
    <w:rsid w:val="00274896"/>
    <w:rsid w:val="00274E09"/>
    <w:rsid w:val="0027576A"/>
    <w:rsid w:val="002759E5"/>
    <w:rsid w:val="00275C51"/>
    <w:rsid w:val="00276BFA"/>
    <w:rsid w:val="00277050"/>
    <w:rsid w:val="002804EF"/>
    <w:rsid w:val="002815FB"/>
    <w:rsid w:val="00281CA7"/>
    <w:rsid w:val="00282438"/>
    <w:rsid w:val="002834D5"/>
    <w:rsid w:val="002837A9"/>
    <w:rsid w:val="002841D7"/>
    <w:rsid w:val="002860BC"/>
    <w:rsid w:val="00286133"/>
    <w:rsid w:val="00290AC6"/>
    <w:rsid w:val="00291E80"/>
    <w:rsid w:val="0029296D"/>
    <w:rsid w:val="00293A9F"/>
    <w:rsid w:val="00295277"/>
    <w:rsid w:val="00296780"/>
    <w:rsid w:val="00296C95"/>
    <w:rsid w:val="00296FCC"/>
    <w:rsid w:val="002A1DC8"/>
    <w:rsid w:val="002A2C01"/>
    <w:rsid w:val="002A2D5C"/>
    <w:rsid w:val="002A3125"/>
    <w:rsid w:val="002A4403"/>
    <w:rsid w:val="002A461B"/>
    <w:rsid w:val="002A4850"/>
    <w:rsid w:val="002A609F"/>
    <w:rsid w:val="002A62F6"/>
    <w:rsid w:val="002A650D"/>
    <w:rsid w:val="002B0A92"/>
    <w:rsid w:val="002B1161"/>
    <w:rsid w:val="002B1E28"/>
    <w:rsid w:val="002B66FD"/>
    <w:rsid w:val="002B776C"/>
    <w:rsid w:val="002C0BC4"/>
    <w:rsid w:val="002C242A"/>
    <w:rsid w:val="002C3D4F"/>
    <w:rsid w:val="002C46B6"/>
    <w:rsid w:val="002C6CC1"/>
    <w:rsid w:val="002C7862"/>
    <w:rsid w:val="002D0ABB"/>
    <w:rsid w:val="002D19A7"/>
    <w:rsid w:val="002D3971"/>
    <w:rsid w:val="002D3D97"/>
    <w:rsid w:val="002D5597"/>
    <w:rsid w:val="002D611C"/>
    <w:rsid w:val="002D665E"/>
    <w:rsid w:val="002D6E59"/>
    <w:rsid w:val="002E0C96"/>
    <w:rsid w:val="002E0D0D"/>
    <w:rsid w:val="002E0D19"/>
    <w:rsid w:val="002E1308"/>
    <w:rsid w:val="002E1358"/>
    <w:rsid w:val="002E2436"/>
    <w:rsid w:val="002E3845"/>
    <w:rsid w:val="002E46D5"/>
    <w:rsid w:val="002E4BED"/>
    <w:rsid w:val="002E5DB3"/>
    <w:rsid w:val="002E5F3F"/>
    <w:rsid w:val="002E62D9"/>
    <w:rsid w:val="002F0DD7"/>
    <w:rsid w:val="002F0F7B"/>
    <w:rsid w:val="002F35F8"/>
    <w:rsid w:val="002F3B26"/>
    <w:rsid w:val="002F5B59"/>
    <w:rsid w:val="002F64AF"/>
    <w:rsid w:val="002F66BB"/>
    <w:rsid w:val="0030114D"/>
    <w:rsid w:val="00302114"/>
    <w:rsid w:val="003037A3"/>
    <w:rsid w:val="00305D45"/>
    <w:rsid w:val="00307047"/>
    <w:rsid w:val="0030715F"/>
    <w:rsid w:val="00307639"/>
    <w:rsid w:val="00307F5E"/>
    <w:rsid w:val="0031155B"/>
    <w:rsid w:val="003120E9"/>
    <w:rsid w:val="00312229"/>
    <w:rsid w:val="003126A4"/>
    <w:rsid w:val="00314B4A"/>
    <w:rsid w:val="00315988"/>
    <w:rsid w:val="00316EBE"/>
    <w:rsid w:val="0032214E"/>
    <w:rsid w:val="0032250A"/>
    <w:rsid w:val="003233B2"/>
    <w:rsid w:val="0032341A"/>
    <w:rsid w:val="0032488F"/>
    <w:rsid w:val="0032622D"/>
    <w:rsid w:val="00326313"/>
    <w:rsid w:val="003270B4"/>
    <w:rsid w:val="003308A0"/>
    <w:rsid w:val="00330AEE"/>
    <w:rsid w:val="00332DCD"/>
    <w:rsid w:val="0033550C"/>
    <w:rsid w:val="00337CA4"/>
    <w:rsid w:val="0034000A"/>
    <w:rsid w:val="00342236"/>
    <w:rsid w:val="00342AE2"/>
    <w:rsid w:val="00344BE2"/>
    <w:rsid w:val="00344CF8"/>
    <w:rsid w:val="0034631E"/>
    <w:rsid w:val="0034765E"/>
    <w:rsid w:val="00350DD6"/>
    <w:rsid w:val="00352AF4"/>
    <w:rsid w:val="00353466"/>
    <w:rsid w:val="00353FDD"/>
    <w:rsid w:val="00354AAF"/>
    <w:rsid w:val="00354B62"/>
    <w:rsid w:val="00355B0F"/>
    <w:rsid w:val="00361F4A"/>
    <w:rsid w:val="00362D36"/>
    <w:rsid w:val="0036357C"/>
    <w:rsid w:val="00363817"/>
    <w:rsid w:val="00363B8D"/>
    <w:rsid w:val="00370169"/>
    <w:rsid w:val="0037098C"/>
    <w:rsid w:val="00371EF2"/>
    <w:rsid w:val="003725B3"/>
    <w:rsid w:val="003729CB"/>
    <w:rsid w:val="003740E1"/>
    <w:rsid w:val="00374377"/>
    <w:rsid w:val="003744B7"/>
    <w:rsid w:val="003751AD"/>
    <w:rsid w:val="00375589"/>
    <w:rsid w:val="00375E2E"/>
    <w:rsid w:val="00376089"/>
    <w:rsid w:val="0037629A"/>
    <w:rsid w:val="00376637"/>
    <w:rsid w:val="00376E4E"/>
    <w:rsid w:val="00377F4D"/>
    <w:rsid w:val="0038071E"/>
    <w:rsid w:val="00381012"/>
    <w:rsid w:val="0038375B"/>
    <w:rsid w:val="003851D7"/>
    <w:rsid w:val="003855FE"/>
    <w:rsid w:val="003864A2"/>
    <w:rsid w:val="003872E5"/>
    <w:rsid w:val="003874B5"/>
    <w:rsid w:val="00390016"/>
    <w:rsid w:val="00391AF4"/>
    <w:rsid w:val="0039333E"/>
    <w:rsid w:val="00393765"/>
    <w:rsid w:val="00394319"/>
    <w:rsid w:val="003954D6"/>
    <w:rsid w:val="003961EE"/>
    <w:rsid w:val="00396EE5"/>
    <w:rsid w:val="003976A5"/>
    <w:rsid w:val="003A0D1B"/>
    <w:rsid w:val="003A10E6"/>
    <w:rsid w:val="003A1293"/>
    <w:rsid w:val="003A15AB"/>
    <w:rsid w:val="003A19A7"/>
    <w:rsid w:val="003A2734"/>
    <w:rsid w:val="003A2788"/>
    <w:rsid w:val="003A27A7"/>
    <w:rsid w:val="003A2D63"/>
    <w:rsid w:val="003A4089"/>
    <w:rsid w:val="003A48EE"/>
    <w:rsid w:val="003A5FBC"/>
    <w:rsid w:val="003A6F70"/>
    <w:rsid w:val="003B17BD"/>
    <w:rsid w:val="003B2B2A"/>
    <w:rsid w:val="003B4268"/>
    <w:rsid w:val="003B5C71"/>
    <w:rsid w:val="003B748B"/>
    <w:rsid w:val="003C05B9"/>
    <w:rsid w:val="003C0AFE"/>
    <w:rsid w:val="003C1719"/>
    <w:rsid w:val="003C1E2C"/>
    <w:rsid w:val="003C2F12"/>
    <w:rsid w:val="003C33B6"/>
    <w:rsid w:val="003C35CD"/>
    <w:rsid w:val="003C365B"/>
    <w:rsid w:val="003C399B"/>
    <w:rsid w:val="003C6808"/>
    <w:rsid w:val="003C77D7"/>
    <w:rsid w:val="003D1771"/>
    <w:rsid w:val="003D192F"/>
    <w:rsid w:val="003D29D1"/>
    <w:rsid w:val="003D7338"/>
    <w:rsid w:val="003D7F0E"/>
    <w:rsid w:val="003D7FD2"/>
    <w:rsid w:val="003E0817"/>
    <w:rsid w:val="003E1405"/>
    <w:rsid w:val="003E1D6F"/>
    <w:rsid w:val="003E2C89"/>
    <w:rsid w:val="003E303D"/>
    <w:rsid w:val="003E548A"/>
    <w:rsid w:val="003E6137"/>
    <w:rsid w:val="003E728E"/>
    <w:rsid w:val="003E7757"/>
    <w:rsid w:val="003F02A0"/>
    <w:rsid w:val="003F0FC0"/>
    <w:rsid w:val="003F18A4"/>
    <w:rsid w:val="003F1A7B"/>
    <w:rsid w:val="003F23E6"/>
    <w:rsid w:val="003F2A4E"/>
    <w:rsid w:val="003F3390"/>
    <w:rsid w:val="003F3988"/>
    <w:rsid w:val="003F5E47"/>
    <w:rsid w:val="003F6318"/>
    <w:rsid w:val="003F79B5"/>
    <w:rsid w:val="00400075"/>
    <w:rsid w:val="00400FDA"/>
    <w:rsid w:val="00401379"/>
    <w:rsid w:val="0040199A"/>
    <w:rsid w:val="0040248B"/>
    <w:rsid w:val="00405138"/>
    <w:rsid w:val="004065FD"/>
    <w:rsid w:val="00406BA1"/>
    <w:rsid w:val="00406F8D"/>
    <w:rsid w:val="0041122F"/>
    <w:rsid w:val="00411254"/>
    <w:rsid w:val="004120B9"/>
    <w:rsid w:val="0041561A"/>
    <w:rsid w:val="0041601F"/>
    <w:rsid w:val="00417081"/>
    <w:rsid w:val="00417A15"/>
    <w:rsid w:val="00421197"/>
    <w:rsid w:val="00421DF7"/>
    <w:rsid w:val="004234DA"/>
    <w:rsid w:val="0042393E"/>
    <w:rsid w:val="00425157"/>
    <w:rsid w:val="004275B9"/>
    <w:rsid w:val="00430A6C"/>
    <w:rsid w:val="004322A8"/>
    <w:rsid w:val="00432BC4"/>
    <w:rsid w:val="00434A4E"/>
    <w:rsid w:val="00441231"/>
    <w:rsid w:val="00441B20"/>
    <w:rsid w:val="00441C51"/>
    <w:rsid w:val="00442080"/>
    <w:rsid w:val="00442EB0"/>
    <w:rsid w:val="004440D1"/>
    <w:rsid w:val="00445486"/>
    <w:rsid w:val="004461CD"/>
    <w:rsid w:val="004476C0"/>
    <w:rsid w:val="00447DA0"/>
    <w:rsid w:val="004524A2"/>
    <w:rsid w:val="00452D75"/>
    <w:rsid w:val="00454CBF"/>
    <w:rsid w:val="00456533"/>
    <w:rsid w:val="00460D91"/>
    <w:rsid w:val="00460EF6"/>
    <w:rsid w:val="00463A66"/>
    <w:rsid w:val="0046511D"/>
    <w:rsid w:val="00465745"/>
    <w:rsid w:val="00465F69"/>
    <w:rsid w:val="00467955"/>
    <w:rsid w:val="00470FD1"/>
    <w:rsid w:val="004733C2"/>
    <w:rsid w:val="00473B55"/>
    <w:rsid w:val="00481C51"/>
    <w:rsid w:val="00481D85"/>
    <w:rsid w:val="0048208A"/>
    <w:rsid w:val="0048310D"/>
    <w:rsid w:val="00483856"/>
    <w:rsid w:val="00483BBB"/>
    <w:rsid w:val="00484111"/>
    <w:rsid w:val="004841FE"/>
    <w:rsid w:val="004846F4"/>
    <w:rsid w:val="00484CD0"/>
    <w:rsid w:val="004855BF"/>
    <w:rsid w:val="00486ACF"/>
    <w:rsid w:val="0048771C"/>
    <w:rsid w:val="004916E7"/>
    <w:rsid w:val="0049271D"/>
    <w:rsid w:val="00492F47"/>
    <w:rsid w:val="00493373"/>
    <w:rsid w:val="00493BB3"/>
    <w:rsid w:val="00495EBC"/>
    <w:rsid w:val="004976F0"/>
    <w:rsid w:val="00497FD9"/>
    <w:rsid w:val="004A0217"/>
    <w:rsid w:val="004A0D53"/>
    <w:rsid w:val="004A1B05"/>
    <w:rsid w:val="004A1BE4"/>
    <w:rsid w:val="004A225C"/>
    <w:rsid w:val="004A231D"/>
    <w:rsid w:val="004A2A81"/>
    <w:rsid w:val="004A2D54"/>
    <w:rsid w:val="004A44AF"/>
    <w:rsid w:val="004A5857"/>
    <w:rsid w:val="004A5DA5"/>
    <w:rsid w:val="004A5F0F"/>
    <w:rsid w:val="004A758F"/>
    <w:rsid w:val="004B04F4"/>
    <w:rsid w:val="004B0BD3"/>
    <w:rsid w:val="004B3841"/>
    <w:rsid w:val="004B6B93"/>
    <w:rsid w:val="004C33A7"/>
    <w:rsid w:val="004C65A4"/>
    <w:rsid w:val="004C69AC"/>
    <w:rsid w:val="004C6D58"/>
    <w:rsid w:val="004C6E94"/>
    <w:rsid w:val="004C76C6"/>
    <w:rsid w:val="004D3F08"/>
    <w:rsid w:val="004D6169"/>
    <w:rsid w:val="004D6BA3"/>
    <w:rsid w:val="004E0C12"/>
    <w:rsid w:val="004E1EDE"/>
    <w:rsid w:val="004E20CB"/>
    <w:rsid w:val="004E425B"/>
    <w:rsid w:val="004E5625"/>
    <w:rsid w:val="004E5871"/>
    <w:rsid w:val="004E5D4C"/>
    <w:rsid w:val="004E6770"/>
    <w:rsid w:val="004E7E7B"/>
    <w:rsid w:val="004F0A6F"/>
    <w:rsid w:val="004F2DA4"/>
    <w:rsid w:val="004F34C4"/>
    <w:rsid w:val="004F3A36"/>
    <w:rsid w:val="004F4006"/>
    <w:rsid w:val="004F5F23"/>
    <w:rsid w:val="004F62D1"/>
    <w:rsid w:val="004F7059"/>
    <w:rsid w:val="004F70FF"/>
    <w:rsid w:val="005027D1"/>
    <w:rsid w:val="0050295D"/>
    <w:rsid w:val="00502F32"/>
    <w:rsid w:val="00503B69"/>
    <w:rsid w:val="00504ADA"/>
    <w:rsid w:val="00504CF0"/>
    <w:rsid w:val="00505306"/>
    <w:rsid w:val="00506428"/>
    <w:rsid w:val="0050689E"/>
    <w:rsid w:val="00506E2E"/>
    <w:rsid w:val="00510C92"/>
    <w:rsid w:val="00511491"/>
    <w:rsid w:val="00511F2A"/>
    <w:rsid w:val="00512492"/>
    <w:rsid w:val="0051260A"/>
    <w:rsid w:val="0051331A"/>
    <w:rsid w:val="0051342E"/>
    <w:rsid w:val="00515058"/>
    <w:rsid w:val="00516692"/>
    <w:rsid w:val="00516E69"/>
    <w:rsid w:val="0051728C"/>
    <w:rsid w:val="005201D5"/>
    <w:rsid w:val="005205EB"/>
    <w:rsid w:val="00520FF2"/>
    <w:rsid w:val="005215C8"/>
    <w:rsid w:val="00521A18"/>
    <w:rsid w:val="00522D7A"/>
    <w:rsid w:val="00524495"/>
    <w:rsid w:val="005260F1"/>
    <w:rsid w:val="00526246"/>
    <w:rsid w:val="00527667"/>
    <w:rsid w:val="005303D5"/>
    <w:rsid w:val="00530587"/>
    <w:rsid w:val="005338CC"/>
    <w:rsid w:val="005368CE"/>
    <w:rsid w:val="00537899"/>
    <w:rsid w:val="00541065"/>
    <w:rsid w:val="00542219"/>
    <w:rsid w:val="00542638"/>
    <w:rsid w:val="0054311C"/>
    <w:rsid w:val="00545529"/>
    <w:rsid w:val="0054552F"/>
    <w:rsid w:val="005533AF"/>
    <w:rsid w:val="00555646"/>
    <w:rsid w:val="00560639"/>
    <w:rsid w:val="00561319"/>
    <w:rsid w:val="0056187D"/>
    <w:rsid w:val="005627AA"/>
    <w:rsid w:val="00562A9D"/>
    <w:rsid w:val="00563061"/>
    <w:rsid w:val="005660E5"/>
    <w:rsid w:val="00566275"/>
    <w:rsid w:val="005678B1"/>
    <w:rsid w:val="00570AED"/>
    <w:rsid w:val="005729AA"/>
    <w:rsid w:val="00573A06"/>
    <w:rsid w:val="005745B7"/>
    <w:rsid w:val="00574A42"/>
    <w:rsid w:val="00574B7F"/>
    <w:rsid w:val="00574F7E"/>
    <w:rsid w:val="005755C6"/>
    <w:rsid w:val="00575B6A"/>
    <w:rsid w:val="00575B7A"/>
    <w:rsid w:val="00575D88"/>
    <w:rsid w:val="00577397"/>
    <w:rsid w:val="00577B3D"/>
    <w:rsid w:val="00581B14"/>
    <w:rsid w:val="00585723"/>
    <w:rsid w:val="00585DF1"/>
    <w:rsid w:val="00585E98"/>
    <w:rsid w:val="00585FA0"/>
    <w:rsid w:val="00586541"/>
    <w:rsid w:val="00586A63"/>
    <w:rsid w:val="00587AFE"/>
    <w:rsid w:val="00590E4B"/>
    <w:rsid w:val="005962FD"/>
    <w:rsid w:val="005967AB"/>
    <w:rsid w:val="0059741A"/>
    <w:rsid w:val="005A09A3"/>
    <w:rsid w:val="005A1B0C"/>
    <w:rsid w:val="005A2539"/>
    <w:rsid w:val="005A2DFA"/>
    <w:rsid w:val="005A31A4"/>
    <w:rsid w:val="005A4309"/>
    <w:rsid w:val="005A4AE2"/>
    <w:rsid w:val="005A56A6"/>
    <w:rsid w:val="005A6B48"/>
    <w:rsid w:val="005A7AD0"/>
    <w:rsid w:val="005B09A5"/>
    <w:rsid w:val="005B0A3A"/>
    <w:rsid w:val="005B0BCC"/>
    <w:rsid w:val="005B0CC6"/>
    <w:rsid w:val="005B0FAF"/>
    <w:rsid w:val="005B207E"/>
    <w:rsid w:val="005B2E80"/>
    <w:rsid w:val="005B4E69"/>
    <w:rsid w:val="005B5FAB"/>
    <w:rsid w:val="005B7CE9"/>
    <w:rsid w:val="005C0B0E"/>
    <w:rsid w:val="005C0D59"/>
    <w:rsid w:val="005C19CE"/>
    <w:rsid w:val="005C25EA"/>
    <w:rsid w:val="005C30E8"/>
    <w:rsid w:val="005C51B5"/>
    <w:rsid w:val="005C526E"/>
    <w:rsid w:val="005C5642"/>
    <w:rsid w:val="005C5AB6"/>
    <w:rsid w:val="005C5FA5"/>
    <w:rsid w:val="005C6E10"/>
    <w:rsid w:val="005D08DC"/>
    <w:rsid w:val="005D1164"/>
    <w:rsid w:val="005D3278"/>
    <w:rsid w:val="005D355D"/>
    <w:rsid w:val="005D3562"/>
    <w:rsid w:val="005D69EB"/>
    <w:rsid w:val="005E15EF"/>
    <w:rsid w:val="005E51ED"/>
    <w:rsid w:val="005E5512"/>
    <w:rsid w:val="005E582C"/>
    <w:rsid w:val="005E5F2D"/>
    <w:rsid w:val="005E746E"/>
    <w:rsid w:val="005E7A41"/>
    <w:rsid w:val="005F0860"/>
    <w:rsid w:val="005F12B1"/>
    <w:rsid w:val="005F2AB1"/>
    <w:rsid w:val="005F3A30"/>
    <w:rsid w:val="005F4EB7"/>
    <w:rsid w:val="005F4F96"/>
    <w:rsid w:val="005F50AD"/>
    <w:rsid w:val="005F5C87"/>
    <w:rsid w:val="005F66A5"/>
    <w:rsid w:val="005F68DE"/>
    <w:rsid w:val="00600253"/>
    <w:rsid w:val="006017E2"/>
    <w:rsid w:val="00604D0F"/>
    <w:rsid w:val="006060DE"/>
    <w:rsid w:val="00607128"/>
    <w:rsid w:val="006071BD"/>
    <w:rsid w:val="0060791F"/>
    <w:rsid w:val="00613A62"/>
    <w:rsid w:val="006144C3"/>
    <w:rsid w:val="0061565A"/>
    <w:rsid w:val="0061595A"/>
    <w:rsid w:val="00616B5E"/>
    <w:rsid w:val="00616CA5"/>
    <w:rsid w:val="00617F79"/>
    <w:rsid w:val="006231AA"/>
    <w:rsid w:val="00626761"/>
    <w:rsid w:val="006300BD"/>
    <w:rsid w:val="006309E4"/>
    <w:rsid w:val="00631098"/>
    <w:rsid w:val="00631D13"/>
    <w:rsid w:val="00632195"/>
    <w:rsid w:val="00632228"/>
    <w:rsid w:val="00634A93"/>
    <w:rsid w:val="00637504"/>
    <w:rsid w:val="006404EA"/>
    <w:rsid w:val="00641035"/>
    <w:rsid w:val="00641751"/>
    <w:rsid w:val="00641A33"/>
    <w:rsid w:val="00641EE3"/>
    <w:rsid w:val="0064465F"/>
    <w:rsid w:val="006449A5"/>
    <w:rsid w:val="00651A17"/>
    <w:rsid w:val="006524B2"/>
    <w:rsid w:val="00652CD4"/>
    <w:rsid w:val="0065352F"/>
    <w:rsid w:val="00653985"/>
    <w:rsid w:val="00655AD3"/>
    <w:rsid w:val="00656C08"/>
    <w:rsid w:val="00656CF6"/>
    <w:rsid w:val="00660727"/>
    <w:rsid w:val="00664C3B"/>
    <w:rsid w:val="00667BAE"/>
    <w:rsid w:val="00671156"/>
    <w:rsid w:val="006720F9"/>
    <w:rsid w:val="00672AB6"/>
    <w:rsid w:val="00673016"/>
    <w:rsid w:val="0067387E"/>
    <w:rsid w:val="00674277"/>
    <w:rsid w:val="006747DE"/>
    <w:rsid w:val="00674B69"/>
    <w:rsid w:val="00676AF2"/>
    <w:rsid w:val="00677568"/>
    <w:rsid w:val="00680529"/>
    <w:rsid w:val="006807F5"/>
    <w:rsid w:val="0068123B"/>
    <w:rsid w:val="0068292A"/>
    <w:rsid w:val="00683774"/>
    <w:rsid w:val="00684E66"/>
    <w:rsid w:val="00686230"/>
    <w:rsid w:val="006873DD"/>
    <w:rsid w:val="006875F8"/>
    <w:rsid w:val="00691032"/>
    <w:rsid w:val="0069313D"/>
    <w:rsid w:val="006952BC"/>
    <w:rsid w:val="0069562D"/>
    <w:rsid w:val="006A3B12"/>
    <w:rsid w:val="006A3DBD"/>
    <w:rsid w:val="006A5525"/>
    <w:rsid w:val="006A62C6"/>
    <w:rsid w:val="006A7DDC"/>
    <w:rsid w:val="006B0E2E"/>
    <w:rsid w:val="006B3213"/>
    <w:rsid w:val="006B4B18"/>
    <w:rsid w:val="006B4CCC"/>
    <w:rsid w:val="006B4F9D"/>
    <w:rsid w:val="006B54BD"/>
    <w:rsid w:val="006B5B30"/>
    <w:rsid w:val="006B7379"/>
    <w:rsid w:val="006C0C75"/>
    <w:rsid w:val="006C195D"/>
    <w:rsid w:val="006C33CD"/>
    <w:rsid w:val="006C61F5"/>
    <w:rsid w:val="006C6EC8"/>
    <w:rsid w:val="006C79A9"/>
    <w:rsid w:val="006C7A4E"/>
    <w:rsid w:val="006D042B"/>
    <w:rsid w:val="006D0D4A"/>
    <w:rsid w:val="006D39D3"/>
    <w:rsid w:val="006D4765"/>
    <w:rsid w:val="006D4E4F"/>
    <w:rsid w:val="006D535D"/>
    <w:rsid w:val="006D7047"/>
    <w:rsid w:val="006D71A2"/>
    <w:rsid w:val="006E0A46"/>
    <w:rsid w:val="006E114B"/>
    <w:rsid w:val="006E25AD"/>
    <w:rsid w:val="006E2F6A"/>
    <w:rsid w:val="006E4183"/>
    <w:rsid w:val="006E5338"/>
    <w:rsid w:val="006E6445"/>
    <w:rsid w:val="006E7321"/>
    <w:rsid w:val="006F484F"/>
    <w:rsid w:val="006F4B08"/>
    <w:rsid w:val="006F787C"/>
    <w:rsid w:val="00701015"/>
    <w:rsid w:val="007010AF"/>
    <w:rsid w:val="00701C3C"/>
    <w:rsid w:val="0070230E"/>
    <w:rsid w:val="007071F2"/>
    <w:rsid w:val="00707643"/>
    <w:rsid w:val="00710465"/>
    <w:rsid w:val="00713589"/>
    <w:rsid w:val="00713B1D"/>
    <w:rsid w:val="00714216"/>
    <w:rsid w:val="00714C38"/>
    <w:rsid w:val="00717994"/>
    <w:rsid w:val="007205D9"/>
    <w:rsid w:val="00722AE0"/>
    <w:rsid w:val="00723751"/>
    <w:rsid w:val="00724E9B"/>
    <w:rsid w:val="00726818"/>
    <w:rsid w:val="007277A5"/>
    <w:rsid w:val="007278AC"/>
    <w:rsid w:val="0073072A"/>
    <w:rsid w:val="00731D55"/>
    <w:rsid w:val="00731ED2"/>
    <w:rsid w:val="007331A1"/>
    <w:rsid w:val="00733B49"/>
    <w:rsid w:val="00736357"/>
    <w:rsid w:val="007365D4"/>
    <w:rsid w:val="00736C4E"/>
    <w:rsid w:val="007377A9"/>
    <w:rsid w:val="00737D76"/>
    <w:rsid w:val="00740DA0"/>
    <w:rsid w:val="007434E5"/>
    <w:rsid w:val="00743593"/>
    <w:rsid w:val="00744EED"/>
    <w:rsid w:val="007451D8"/>
    <w:rsid w:val="007453B2"/>
    <w:rsid w:val="00746BDD"/>
    <w:rsid w:val="00747E81"/>
    <w:rsid w:val="0075009A"/>
    <w:rsid w:val="00751DAD"/>
    <w:rsid w:val="0075233C"/>
    <w:rsid w:val="00752DD1"/>
    <w:rsid w:val="0075389B"/>
    <w:rsid w:val="00755B6A"/>
    <w:rsid w:val="0075761B"/>
    <w:rsid w:val="007600C1"/>
    <w:rsid w:val="007609F6"/>
    <w:rsid w:val="007611E5"/>
    <w:rsid w:val="007614BA"/>
    <w:rsid w:val="0076308E"/>
    <w:rsid w:val="00763898"/>
    <w:rsid w:val="00763DAC"/>
    <w:rsid w:val="007645EF"/>
    <w:rsid w:val="00764D6F"/>
    <w:rsid w:val="00765301"/>
    <w:rsid w:val="007705CA"/>
    <w:rsid w:val="007739EF"/>
    <w:rsid w:val="00773F13"/>
    <w:rsid w:val="00773F40"/>
    <w:rsid w:val="00774345"/>
    <w:rsid w:val="00775C55"/>
    <w:rsid w:val="007760F4"/>
    <w:rsid w:val="00776AF1"/>
    <w:rsid w:val="00776BD4"/>
    <w:rsid w:val="00777F07"/>
    <w:rsid w:val="0078107F"/>
    <w:rsid w:val="007824CF"/>
    <w:rsid w:val="00784A04"/>
    <w:rsid w:val="00785352"/>
    <w:rsid w:val="00785767"/>
    <w:rsid w:val="0078791F"/>
    <w:rsid w:val="0079013A"/>
    <w:rsid w:val="007911AD"/>
    <w:rsid w:val="0079263C"/>
    <w:rsid w:val="007928DA"/>
    <w:rsid w:val="00792BFB"/>
    <w:rsid w:val="00792D87"/>
    <w:rsid w:val="0079392B"/>
    <w:rsid w:val="00794DB0"/>
    <w:rsid w:val="00795198"/>
    <w:rsid w:val="007955BB"/>
    <w:rsid w:val="007969AE"/>
    <w:rsid w:val="007969F9"/>
    <w:rsid w:val="007A02F2"/>
    <w:rsid w:val="007A1E50"/>
    <w:rsid w:val="007A1EC3"/>
    <w:rsid w:val="007A2749"/>
    <w:rsid w:val="007A5CC1"/>
    <w:rsid w:val="007A74CD"/>
    <w:rsid w:val="007A7F54"/>
    <w:rsid w:val="007B222F"/>
    <w:rsid w:val="007B2C45"/>
    <w:rsid w:val="007B3538"/>
    <w:rsid w:val="007B366D"/>
    <w:rsid w:val="007B473A"/>
    <w:rsid w:val="007B4E74"/>
    <w:rsid w:val="007B516C"/>
    <w:rsid w:val="007B54A5"/>
    <w:rsid w:val="007B5DE8"/>
    <w:rsid w:val="007B668B"/>
    <w:rsid w:val="007B6CCD"/>
    <w:rsid w:val="007B75D6"/>
    <w:rsid w:val="007B78AE"/>
    <w:rsid w:val="007C052E"/>
    <w:rsid w:val="007C0770"/>
    <w:rsid w:val="007C0B45"/>
    <w:rsid w:val="007C0BBF"/>
    <w:rsid w:val="007C35E3"/>
    <w:rsid w:val="007C369E"/>
    <w:rsid w:val="007C39E8"/>
    <w:rsid w:val="007C4D1F"/>
    <w:rsid w:val="007C7E86"/>
    <w:rsid w:val="007D3CA1"/>
    <w:rsid w:val="007D60B5"/>
    <w:rsid w:val="007D6DD1"/>
    <w:rsid w:val="007D732A"/>
    <w:rsid w:val="007E0C77"/>
    <w:rsid w:val="007E1F3F"/>
    <w:rsid w:val="007E341D"/>
    <w:rsid w:val="007E455E"/>
    <w:rsid w:val="007E45DF"/>
    <w:rsid w:val="007E4D57"/>
    <w:rsid w:val="007E4DFB"/>
    <w:rsid w:val="007E5E53"/>
    <w:rsid w:val="007E6E6E"/>
    <w:rsid w:val="007F00A1"/>
    <w:rsid w:val="007F0E69"/>
    <w:rsid w:val="007F21B1"/>
    <w:rsid w:val="007F2432"/>
    <w:rsid w:val="007F2483"/>
    <w:rsid w:val="007F2662"/>
    <w:rsid w:val="007F306C"/>
    <w:rsid w:val="007F4602"/>
    <w:rsid w:val="007F4922"/>
    <w:rsid w:val="007F5A55"/>
    <w:rsid w:val="007F6A09"/>
    <w:rsid w:val="007F7ACF"/>
    <w:rsid w:val="00800645"/>
    <w:rsid w:val="00801530"/>
    <w:rsid w:val="008049AB"/>
    <w:rsid w:val="00804E47"/>
    <w:rsid w:val="00805231"/>
    <w:rsid w:val="00805271"/>
    <w:rsid w:val="0080715F"/>
    <w:rsid w:val="00807C1D"/>
    <w:rsid w:val="00810228"/>
    <w:rsid w:val="008140AB"/>
    <w:rsid w:val="00816287"/>
    <w:rsid w:val="008162AF"/>
    <w:rsid w:val="0081632C"/>
    <w:rsid w:val="008164EB"/>
    <w:rsid w:val="00817A82"/>
    <w:rsid w:val="008202EB"/>
    <w:rsid w:val="0082033A"/>
    <w:rsid w:val="00820D41"/>
    <w:rsid w:val="00820E4A"/>
    <w:rsid w:val="008232A3"/>
    <w:rsid w:val="008242DA"/>
    <w:rsid w:val="00825E6D"/>
    <w:rsid w:val="00827186"/>
    <w:rsid w:val="008279B1"/>
    <w:rsid w:val="0083230C"/>
    <w:rsid w:val="008332A2"/>
    <w:rsid w:val="00833AF8"/>
    <w:rsid w:val="00833B08"/>
    <w:rsid w:val="008355DE"/>
    <w:rsid w:val="008413AC"/>
    <w:rsid w:val="008418F2"/>
    <w:rsid w:val="00841D9C"/>
    <w:rsid w:val="00844ADE"/>
    <w:rsid w:val="0084553E"/>
    <w:rsid w:val="00845AE2"/>
    <w:rsid w:val="00847335"/>
    <w:rsid w:val="00847364"/>
    <w:rsid w:val="00847FC5"/>
    <w:rsid w:val="008502A0"/>
    <w:rsid w:val="00850E59"/>
    <w:rsid w:val="00854431"/>
    <w:rsid w:val="00854906"/>
    <w:rsid w:val="00855F67"/>
    <w:rsid w:val="008561AB"/>
    <w:rsid w:val="0085639A"/>
    <w:rsid w:val="00856534"/>
    <w:rsid w:val="00856D1A"/>
    <w:rsid w:val="00860F68"/>
    <w:rsid w:val="00862AE7"/>
    <w:rsid w:val="00864DDB"/>
    <w:rsid w:val="008653D3"/>
    <w:rsid w:val="00867579"/>
    <w:rsid w:val="00867A8D"/>
    <w:rsid w:val="00867C03"/>
    <w:rsid w:val="00870BEA"/>
    <w:rsid w:val="00870DD2"/>
    <w:rsid w:val="008732C9"/>
    <w:rsid w:val="008736F0"/>
    <w:rsid w:val="00873D44"/>
    <w:rsid w:val="00874B48"/>
    <w:rsid w:val="00875201"/>
    <w:rsid w:val="008769C1"/>
    <w:rsid w:val="00876DC6"/>
    <w:rsid w:val="00876F07"/>
    <w:rsid w:val="00877628"/>
    <w:rsid w:val="0088092C"/>
    <w:rsid w:val="00880D9E"/>
    <w:rsid w:val="00881434"/>
    <w:rsid w:val="008818EE"/>
    <w:rsid w:val="00882D00"/>
    <w:rsid w:val="0088307E"/>
    <w:rsid w:val="00883455"/>
    <w:rsid w:val="00884A9C"/>
    <w:rsid w:val="008857B3"/>
    <w:rsid w:val="00887EEA"/>
    <w:rsid w:val="0089141B"/>
    <w:rsid w:val="00892DB8"/>
    <w:rsid w:val="00893384"/>
    <w:rsid w:val="0089484F"/>
    <w:rsid w:val="00896B5B"/>
    <w:rsid w:val="00897D65"/>
    <w:rsid w:val="008A265A"/>
    <w:rsid w:val="008A2A4F"/>
    <w:rsid w:val="008A495E"/>
    <w:rsid w:val="008A548C"/>
    <w:rsid w:val="008A5C06"/>
    <w:rsid w:val="008A7ABA"/>
    <w:rsid w:val="008B24C7"/>
    <w:rsid w:val="008B2E11"/>
    <w:rsid w:val="008B3EE6"/>
    <w:rsid w:val="008B472E"/>
    <w:rsid w:val="008B4C86"/>
    <w:rsid w:val="008B5D90"/>
    <w:rsid w:val="008B6A77"/>
    <w:rsid w:val="008B7629"/>
    <w:rsid w:val="008C17B9"/>
    <w:rsid w:val="008C3809"/>
    <w:rsid w:val="008C3B29"/>
    <w:rsid w:val="008C3C9B"/>
    <w:rsid w:val="008C3D85"/>
    <w:rsid w:val="008C4D9E"/>
    <w:rsid w:val="008C58B8"/>
    <w:rsid w:val="008C5AA3"/>
    <w:rsid w:val="008C75DD"/>
    <w:rsid w:val="008C7707"/>
    <w:rsid w:val="008D3234"/>
    <w:rsid w:val="008D3531"/>
    <w:rsid w:val="008D4536"/>
    <w:rsid w:val="008D6178"/>
    <w:rsid w:val="008E2AB3"/>
    <w:rsid w:val="008E2C5D"/>
    <w:rsid w:val="008E2E8A"/>
    <w:rsid w:val="008E4E5F"/>
    <w:rsid w:val="008E4F80"/>
    <w:rsid w:val="008E53C6"/>
    <w:rsid w:val="008E64BF"/>
    <w:rsid w:val="008E72E7"/>
    <w:rsid w:val="008E77EE"/>
    <w:rsid w:val="008F0335"/>
    <w:rsid w:val="008F036F"/>
    <w:rsid w:val="008F0607"/>
    <w:rsid w:val="008F195B"/>
    <w:rsid w:val="008F2D5F"/>
    <w:rsid w:val="008F3934"/>
    <w:rsid w:val="008F4A3A"/>
    <w:rsid w:val="008F4FF0"/>
    <w:rsid w:val="008F7333"/>
    <w:rsid w:val="009028D1"/>
    <w:rsid w:val="009044CD"/>
    <w:rsid w:val="00904D77"/>
    <w:rsid w:val="00904F10"/>
    <w:rsid w:val="00904FA2"/>
    <w:rsid w:val="009052FC"/>
    <w:rsid w:val="0090594E"/>
    <w:rsid w:val="0090630F"/>
    <w:rsid w:val="00906E9B"/>
    <w:rsid w:val="009075BB"/>
    <w:rsid w:val="00910791"/>
    <w:rsid w:val="00912AB5"/>
    <w:rsid w:val="009141FA"/>
    <w:rsid w:val="00914B84"/>
    <w:rsid w:val="00914E3E"/>
    <w:rsid w:val="00915D61"/>
    <w:rsid w:val="00915EDE"/>
    <w:rsid w:val="009167CD"/>
    <w:rsid w:val="009203B7"/>
    <w:rsid w:val="00920575"/>
    <w:rsid w:val="00922910"/>
    <w:rsid w:val="00922F81"/>
    <w:rsid w:val="009237B6"/>
    <w:rsid w:val="0092499C"/>
    <w:rsid w:val="00924F7E"/>
    <w:rsid w:val="00926CEE"/>
    <w:rsid w:val="00926EFE"/>
    <w:rsid w:val="00927DF3"/>
    <w:rsid w:val="0093059D"/>
    <w:rsid w:val="00930CF4"/>
    <w:rsid w:val="0093264A"/>
    <w:rsid w:val="009349DD"/>
    <w:rsid w:val="0093596C"/>
    <w:rsid w:val="0093678F"/>
    <w:rsid w:val="009370E4"/>
    <w:rsid w:val="00940165"/>
    <w:rsid w:val="00940769"/>
    <w:rsid w:val="00940F26"/>
    <w:rsid w:val="0094138F"/>
    <w:rsid w:val="00941C15"/>
    <w:rsid w:val="00942685"/>
    <w:rsid w:val="00943F55"/>
    <w:rsid w:val="00944146"/>
    <w:rsid w:val="00944CC4"/>
    <w:rsid w:val="00946BAB"/>
    <w:rsid w:val="00947536"/>
    <w:rsid w:val="00947588"/>
    <w:rsid w:val="00951801"/>
    <w:rsid w:val="00951CDA"/>
    <w:rsid w:val="00952203"/>
    <w:rsid w:val="00952813"/>
    <w:rsid w:val="00952BBD"/>
    <w:rsid w:val="00953133"/>
    <w:rsid w:val="00954022"/>
    <w:rsid w:val="00954155"/>
    <w:rsid w:val="00955EF3"/>
    <w:rsid w:val="0095641B"/>
    <w:rsid w:val="00961082"/>
    <w:rsid w:val="009616B5"/>
    <w:rsid w:val="00964A5A"/>
    <w:rsid w:val="00965175"/>
    <w:rsid w:val="009662F6"/>
    <w:rsid w:val="00966785"/>
    <w:rsid w:val="00967168"/>
    <w:rsid w:val="009703C7"/>
    <w:rsid w:val="00970FBE"/>
    <w:rsid w:val="00975E91"/>
    <w:rsid w:val="009763F0"/>
    <w:rsid w:val="00976404"/>
    <w:rsid w:val="00976700"/>
    <w:rsid w:val="009770B4"/>
    <w:rsid w:val="00977E74"/>
    <w:rsid w:val="0098049C"/>
    <w:rsid w:val="0098078A"/>
    <w:rsid w:val="009816C9"/>
    <w:rsid w:val="009819A4"/>
    <w:rsid w:val="00981B8D"/>
    <w:rsid w:val="00982374"/>
    <w:rsid w:val="0098282F"/>
    <w:rsid w:val="00982DB9"/>
    <w:rsid w:val="00984587"/>
    <w:rsid w:val="009849DD"/>
    <w:rsid w:val="009865E4"/>
    <w:rsid w:val="00986B94"/>
    <w:rsid w:val="00987D01"/>
    <w:rsid w:val="00987E1F"/>
    <w:rsid w:val="009914EE"/>
    <w:rsid w:val="00991F53"/>
    <w:rsid w:val="00992333"/>
    <w:rsid w:val="0099351D"/>
    <w:rsid w:val="0099369C"/>
    <w:rsid w:val="00994106"/>
    <w:rsid w:val="00995C70"/>
    <w:rsid w:val="009A10D0"/>
    <w:rsid w:val="009A30E6"/>
    <w:rsid w:val="009A3829"/>
    <w:rsid w:val="009A685D"/>
    <w:rsid w:val="009A6A89"/>
    <w:rsid w:val="009A6E48"/>
    <w:rsid w:val="009B0083"/>
    <w:rsid w:val="009B122F"/>
    <w:rsid w:val="009B1510"/>
    <w:rsid w:val="009B346C"/>
    <w:rsid w:val="009B6811"/>
    <w:rsid w:val="009C0D09"/>
    <w:rsid w:val="009C14BE"/>
    <w:rsid w:val="009C16DB"/>
    <w:rsid w:val="009C178A"/>
    <w:rsid w:val="009C24CD"/>
    <w:rsid w:val="009C435E"/>
    <w:rsid w:val="009C5083"/>
    <w:rsid w:val="009C5896"/>
    <w:rsid w:val="009C61E5"/>
    <w:rsid w:val="009C729D"/>
    <w:rsid w:val="009D090B"/>
    <w:rsid w:val="009D1727"/>
    <w:rsid w:val="009D1B72"/>
    <w:rsid w:val="009D20FC"/>
    <w:rsid w:val="009D29EB"/>
    <w:rsid w:val="009D3276"/>
    <w:rsid w:val="009D3C07"/>
    <w:rsid w:val="009D3E90"/>
    <w:rsid w:val="009D5645"/>
    <w:rsid w:val="009D661E"/>
    <w:rsid w:val="009E0220"/>
    <w:rsid w:val="009E0DA6"/>
    <w:rsid w:val="009E0F55"/>
    <w:rsid w:val="009E3202"/>
    <w:rsid w:val="009E6457"/>
    <w:rsid w:val="009F021C"/>
    <w:rsid w:val="009F0EE2"/>
    <w:rsid w:val="009F1043"/>
    <w:rsid w:val="009F16CE"/>
    <w:rsid w:val="009F1BAC"/>
    <w:rsid w:val="009F1CE9"/>
    <w:rsid w:val="009F24BA"/>
    <w:rsid w:val="009F2584"/>
    <w:rsid w:val="009F51BF"/>
    <w:rsid w:val="009F63DF"/>
    <w:rsid w:val="009F69F5"/>
    <w:rsid w:val="00A01300"/>
    <w:rsid w:val="00A0150B"/>
    <w:rsid w:val="00A01EEC"/>
    <w:rsid w:val="00A02806"/>
    <w:rsid w:val="00A03355"/>
    <w:rsid w:val="00A03A7F"/>
    <w:rsid w:val="00A03D1E"/>
    <w:rsid w:val="00A0601F"/>
    <w:rsid w:val="00A064CD"/>
    <w:rsid w:val="00A0656C"/>
    <w:rsid w:val="00A079B6"/>
    <w:rsid w:val="00A10E94"/>
    <w:rsid w:val="00A1279E"/>
    <w:rsid w:val="00A1456B"/>
    <w:rsid w:val="00A153D4"/>
    <w:rsid w:val="00A15D8A"/>
    <w:rsid w:val="00A20E79"/>
    <w:rsid w:val="00A21E21"/>
    <w:rsid w:val="00A2244E"/>
    <w:rsid w:val="00A2257E"/>
    <w:rsid w:val="00A228E6"/>
    <w:rsid w:val="00A22DF8"/>
    <w:rsid w:val="00A235F0"/>
    <w:rsid w:val="00A23F26"/>
    <w:rsid w:val="00A2401A"/>
    <w:rsid w:val="00A24A73"/>
    <w:rsid w:val="00A26E50"/>
    <w:rsid w:val="00A27318"/>
    <w:rsid w:val="00A30399"/>
    <w:rsid w:val="00A303DD"/>
    <w:rsid w:val="00A31283"/>
    <w:rsid w:val="00A31C81"/>
    <w:rsid w:val="00A3427C"/>
    <w:rsid w:val="00A356AE"/>
    <w:rsid w:val="00A35BCD"/>
    <w:rsid w:val="00A36D1B"/>
    <w:rsid w:val="00A413CB"/>
    <w:rsid w:val="00A42580"/>
    <w:rsid w:val="00A42EFC"/>
    <w:rsid w:val="00A431D5"/>
    <w:rsid w:val="00A43907"/>
    <w:rsid w:val="00A43F3C"/>
    <w:rsid w:val="00A4554C"/>
    <w:rsid w:val="00A45FAB"/>
    <w:rsid w:val="00A46AD1"/>
    <w:rsid w:val="00A4746C"/>
    <w:rsid w:val="00A5133B"/>
    <w:rsid w:val="00A5325F"/>
    <w:rsid w:val="00A5452C"/>
    <w:rsid w:val="00A54B76"/>
    <w:rsid w:val="00A55A2E"/>
    <w:rsid w:val="00A55AFD"/>
    <w:rsid w:val="00A55E01"/>
    <w:rsid w:val="00A56795"/>
    <w:rsid w:val="00A57908"/>
    <w:rsid w:val="00A6196D"/>
    <w:rsid w:val="00A620E2"/>
    <w:rsid w:val="00A63262"/>
    <w:rsid w:val="00A6330F"/>
    <w:rsid w:val="00A6463A"/>
    <w:rsid w:val="00A64A1F"/>
    <w:rsid w:val="00A658BE"/>
    <w:rsid w:val="00A668C7"/>
    <w:rsid w:val="00A668D5"/>
    <w:rsid w:val="00A675F8"/>
    <w:rsid w:val="00A67650"/>
    <w:rsid w:val="00A67BEF"/>
    <w:rsid w:val="00A72206"/>
    <w:rsid w:val="00A738B1"/>
    <w:rsid w:val="00A74C00"/>
    <w:rsid w:val="00A75030"/>
    <w:rsid w:val="00A77813"/>
    <w:rsid w:val="00A77F9F"/>
    <w:rsid w:val="00A80198"/>
    <w:rsid w:val="00A852B7"/>
    <w:rsid w:val="00A85397"/>
    <w:rsid w:val="00A85BDD"/>
    <w:rsid w:val="00A869E2"/>
    <w:rsid w:val="00A8747D"/>
    <w:rsid w:val="00A87C64"/>
    <w:rsid w:val="00A9052F"/>
    <w:rsid w:val="00A9225C"/>
    <w:rsid w:val="00A930A8"/>
    <w:rsid w:val="00A93D91"/>
    <w:rsid w:val="00A942C7"/>
    <w:rsid w:val="00A94E69"/>
    <w:rsid w:val="00A958F5"/>
    <w:rsid w:val="00AA0402"/>
    <w:rsid w:val="00AA143F"/>
    <w:rsid w:val="00AA1DDC"/>
    <w:rsid w:val="00AA5FD7"/>
    <w:rsid w:val="00AA6A91"/>
    <w:rsid w:val="00AA76F6"/>
    <w:rsid w:val="00AB0BF0"/>
    <w:rsid w:val="00AB0D06"/>
    <w:rsid w:val="00AB20CD"/>
    <w:rsid w:val="00AB2A3B"/>
    <w:rsid w:val="00AB312D"/>
    <w:rsid w:val="00AB473E"/>
    <w:rsid w:val="00AB4F3A"/>
    <w:rsid w:val="00AB6553"/>
    <w:rsid w:val="00AC08D0"/>
    <w:rsid w:val="00AC1B86"/>
    <w:rsid w:val="00AC1DA3"/>
    <w:rsid w:val="00AC2C6B"/>
    <w:rsid w:val="00AC3FEF"/>
    <w:rsid w:val="00AC4709"/>
    <w:rsid w:val="00AC4CA5"/>
    <w:rsid w:val="00AC7478"/>
    <w:rsid w:val="00AC7A6B"/>
    <w:rsid w:val="00AD014D"/>
    <w:rsid w:val="00AD0410"/>
    <w:rsid w:val="00AD27BF"/>
    <w:rsid w:val="00AD38C3"/>
    <w:rsid w:val="00AD5911"/>
    <w:rsid w:val="00AD5BFA"/>
    <w:rsid w:val="00AD7BB0"/>
    <w:rsid w:val="00AE02D4"/>
    <w:rsid w:val="00AE0783"/>
    <w:rsid w:val="00AE0CB8"/>
    <w:rsid w:val="00AE1010"/>
    <w:rsid w:val="00AE253B"/>
    <w:rsid w:val="00AE42D9"/>
    <w:rsid w:val="00AE47BB"/>
    <w:rsid w:val="00AE49CC"/>
    <w:rsid w:val="00AE5883"/>
    <w:rsid w:val="00AE719D"/>
    <w:rsid w:val="00AF164E"/>
    <w:rsid w:val="00AF1661"/>
    <w:rsid w:val="00AF170B"/>
    <w:rsid w:val="00AF1B04"/>
    <w:rsid w:val="00AF2025"/>
    <w:rsid w:val="00AF53DD"/>
    <w:rsid w:val="00AF7300"/>
    <w:rsid w:val="00AF7B2A"/>
    <w:rsid w:val="00B0025E"/>
    <w:rsid w:val="00B01721"/>
    <w:rsid w:val="00B03824"/>
    <w:rsid w:val="00B043B3"/>
    <w:rsid w:val="00B067BA"/>
    <w:rsid w:val="00B07EA0"/>
    <w:rsid w:val="00B10571"/>
    <w:rsid w:val="00B105F7"/>
    <w:rsid w:val="00B11500"/>
    <w:rsid w:val="00B12C0C"/>
    <w:rsid w:val="00B140BD"/>
    <w:rsid w:val="00B14A51"/>
    <w:rsid w:val="00B14DF9"/>
    <w:rsid w:val="00B14E5C"/>
    <w:rsid w:val="00B15CF3"/>
    <w:rsid w:val="00B169F7"/>
    <w:rsid w:val="00B2003F"/>
    <w:rsid w:val="00B20BB6"/>
    <w:rsid w:val="00B21073"/>
    <w:rsid w:val="00B211AE"/>
    <w:rsid w:val="00B233B2"/>
    <w:rsid w:val="00B236C2"/>
    <w:rsid w:val="00B23966"/>
    <w:rsid w:val="00B2490F"/>
    <w:rsid w:val="00B250AD"/>
    <w:rsid w:val="00B26D85"/>
    <w:rsid w:val="00B300B6"/>
    <w:rsid w:val="00B30AD2"/>
    <w:rsid w:val="00B30BB5"/>
    <w:rsid w:val="00B32681"/>
    <w:rsid w:val="00B3501D"/>
    <w:rsid w:val="00B356F1"/>
    <w:rsid w:val="00B35A9F"/>
    <w:rsid w:val="00B367E2"/>
    <w:rsid w:val="00B36AFD"/>
    <w:rsid w:val="00B371FB"/>
    <w:rsid w:val="00B37710"/>
    <w:rsid w:val="00B40729"/>
    <w:rsid w:val="00B40EC9"/>
    <w:rsid w:val="00B4137D"/>
    <w:rsid w:val="00B41FC1"/>
    <w:rsid w:val="00B4219E"/>
    <w:rsid w:val="00B42651"/>
    <w:rsid w:val="00B431EA"/>
    <w:rsid w:val="00B44B57"/>
    <w:rsid w:val="00B453B7"/>
    <w:rsid w:val="00B467A8"/>
    <w:rsid w:val="00B51044"/>
    <w:rsid w:val="00B5139B"/>
    <w:rsid w:val="00B516E4"/>
    <w:rsid w:val="00B544A4"/>
    <w:rsid w:val="00B549E4"/>
    <w:rsid w:val="00B54C95"/>
    <w:rsid w:val="00B572DD"/>
    <w:rsid w:val="00B5751F"/>
    <w:rsid w:val="00B60CC4"/>
    <w:rsid w:val="00B60D81"/>
    <w:rsid w:val="00B61F4D"/>
    <w:rsid w:val="00B621FE"/>
    <w:rsid w:val="00B63A00"/>
    <w:rsid w:val="00B65351"/>
    <w:rsid w:val="00B66651"/>
    <w:rsid w:val="00B66DDD"/>
    <w:rsid w:val="00B674AA"/>
    <w:rsid w:val="00B70B6B"/>
    <w:rsid w:val="00B714F7"/>
    <w:rsid w:val="00B7289F"/>
    <w:rsid w:val="00B73A61"/>
    <w:rsid w:val="00B74474"/>
    <w:rsid w:val="00B7481E"/>
    <w:rsid w:val="00B758AD"/>
    <w:rsid w:val="00B75FE9"/>
    <w:rsid w:val="00B7628D"/>
    <w:rsid w:val="00B77029"/>
    <w:rsid w:val="00B800CB"/>
    <w:rsid w:val="00B837CC"/>
    <w:rsid w:val="00B83EA6"/>
    <w:rsid w:val="00B84431"/>
    <w:rsid w:val="00B867B1"/>
    <w:rsid w:val="00B86962"/>
    <w:rsid w:val="00B90EA2"/>
    <w:rsid w:val="00B91874"/>
    <w:rsid w:val="00B9194B"/>
    <w:rsid w:val="00B91D6E"/>
    <w:rsid w:val="00B9201C"/>
    <w:rsid w:val="00B9281D"/>
    <w:rsid w:val="00B93089"/>
    <w:rsid w:val="00B93833"/>
    <w:rsid w:val="00B95E58"/>
    <w:rsid w:val="00BA0FAE"/>
    <w:rsid w:val="00BA1240"/>
    <w:rsid w:val="00BA2226"/>
    <w:rsid w:val="00BA2B78"/>
    <w:rsid w:val="00BA3A08"/>
    <w:rsid w:val="00BA67A8"/>
    <w:rsid w:val="00BA6A41"/>
    <w:rsid w:val="00BA6DB5"/>
    <w:rsid w:val="00BA6FA5"/>
    <w:rsid w:val="00BA7C3D"/>
    <w:rsid w:val="00BB25D2"/>
    <w:rsid w:val="00BB2831"/>
    <w:rsid w:val="00BB2FC8"/>
    <w:rsid w:val="00BB4DF3"/>
    <w:rsid w:val="00BB4F89"/>
    <w:rsid w:val="00BB5EBC"/>
    <w:rsid w:val="00BB688A"/>
    <w:rsid w:val="00BB7230"/>
    <w:rsid w:val="00BB731C"/>
    <w:rsid w:val="00BC45AE"/>
    <w:rsid w:val="00BC5CD6"/>
    <w:rsid w:val="00BC73E5"/>
    <w:rsid w:val="00BC7527"/>
    <w:rsid w:val="00BD3640"/>
    <w:rsid w:val="00BD3889"/>
    <w:rsid w:val="00BD42F4"/>
    <w:rsid w:val="00BD5730"/>
    <w:rsid w:val="00BD6EA6"/>
    <w:rsid w:val="00BD70D7"/>
    <w:rsid w:val="00BE1A18"/>
    <w:rsid w:val="00BE1AFE"/>
    <w:rsid w:val="00BE1E8E"/>
    <w:rsid w:val="00BE290A"/>
    <w:rsid w:val="00BE2AE0"/>
    <w:rsid w:val="00BE2DA7"/>
    <w:rsid w:val="00BE3192"/>
    <w:rsid w:val="00BE4196"/>
    <w:rsid w:val="00BE434C"/>
    <w:rsid w:val="00BE55B5"/>
    <w:rsid w:val="00BF1BF9"/>
    <w:rsid w:val="00BF2D11"/>
    <w:rsid w:val="00BF5BF9"/>
    <w:rsid w:val="00C006C5"/>
    <w:rsid w:val="00C02B89"/>
    <w:rsid w:val="00C02F19"/>
    <w:rsid w:val="00C0433B"/>
    <w:rsid w:val="00C06E6A"/>
    <w:rsid w:val="00C07604"/>
    <w:rsid w:val="00C10561"/>
    <w:rsid w:val="00C11919"/>
    <w:rsid w:val="00C12017"/>
    <w:rsid w:val="00C126F0"/>
    <w:rsid w:val="00C1291C"/>
    <w:rsid w:val="00C133AF"/>
    <w:rsid w:val="00C13DE0"/>
    <w:rsid w:val="00C14167"/>
    <w:rsid w:val="00C145C9"/>
    <w:rsid w:val="00C14D3B"/>
    <w:rsid w:val="00C14F14"/>
    <w:rsid w:val="00C203CE"/>
    <w:rsid w:val="00C21A84"/>
    <w:rsid w:val="00C22E5D"/>
    <w:rsid w:val="00C2450E"/>
    <w:rsid w:val="00C25D1C"/>
    <w:rsid w:val="00C26D0A"/>
    <w:rsid w:val="00C278DC"/>
    <w:rsid w:val="00C27CD7"/>
    <w:rsid w:val="00C27FF6"/>
    <w:rsid w:val="00C30941"/>
    <w:rsid w:val="00C313AF"/>
    <w:rsid w:val="00C31666"/>
    <w:rsid w:val="00C327EB"/>
    <w:rsid w:val="00C32B69"/>
    <w:rsid w:val="00C35929"/>
    <w:rsid w:val="00C362EE"/>
    <w:rsid w:val="00C364E1"/>
    <w:rsid w:val="00C3773D"/>
    <w:rsid w:val="00C37F56"/>
    <w:rsid w:val="00C4052E"/>
    <w:rsid w:val="00C413D1"/>
    <w:rsid w:val="00C41B92"/>
    <w:rsid w:val="00C41BA1"/>
    <w:rsid w:val="00C41F67"/>
    <w:rsid w:val="00C4545F"/>
    <w:rsid w:val="00C46608"/>
    <w:rsid w:val="00C46DDD"/>
    <w:rsid w:val="00C51B04"/>
    <w:rsid w:val="00C521FE"/>
    <w:rsid w:val="00C54AE9"/>
    <w:rsid w:val="00C56BE0"/>
    <w:rsid w:val="00C57012"/>
    <w:rsid w:val="00C613C2"/>
    <w:rsid w:val="00C61445"/>
    <w:rsid w:val="00C621A4"/>
    <w:rsid w:val="00C626AE"/>
    <w:rsid w:val="00C6396C"/>
    <w:rsid w:val="00C63BAB"/>
    <w:rsid w:val="00C64282"/>
    <w:rsid w:val="00C6438F"/>
    <w:rsid w:val="00C644CB"/>
    <w:rsid w:val="00C64801"/>
    <w:rsid w:val="00C65B1F"/>
    <w:rsid w:val="00C65DCC"/>
    <w:rsid w:val="00C65FEB"/>
    <w:rsid w:val="00C66C2B"/>
    <w:rsid w:val="00C67278"/>
    <w:rsid w:val="00C6739E"/>
    <w:rsid w:val="00C7406C"/>
    <w:rsid w:val="00C75306"/>
    <w:rsid w:val="00C763D8"/>
    <w:rsid w:val="00C778BC"/>
    <w:rsid w:val="00C8384B"/>
    <w:rsid w:val="00C8398C"/>
    <w:rsid w:val="00C83C11"/>
    <w:rsid w:val="00C841FE"/>
    <w:rsid w:val="00C87868"/>
    <w:rsid w:val="00C909C9"/>
    <w:rsid w:val="00C91D85"/>
    <w:rsid w:val="00C92DD1"/>
    <w:rsid w:val="00C9460F"/>
    <w:rsid w:val="00CA0957"/>
    <w:rsid w:val="00CA1458"/>
    <w:rsid w:val="00CA1B98"/>
    <w:rsid w:val="00CA2BB2"/>
    <w:rsid w:val="00CA3018"/>
    <w:rsid w:val="00CA4D3C"/>
    <w:rsid w:val="00CA7311"/>
    <w:rsid w:val="00CB1A76"/>
    <w:rsid w:val="00CB1F7A"/>
    <w:rsid w:val="00CB33C2"/>
    <w:rsid w:val="00CB3C12"/>
    <w:rsid w:val="00CB4577"/>
    <w:rsid w:val="00CB4DFA"/>
    <w:rsid w:val="00CB5182"/>
    <w:rsid w:val="00CB5CE8"/>
    <w:rsid w:val="00CB7721"/>
    <w:rsid w:val="00CB7730"/>
    <w:rsid w:val="00CC0C3F"/>
    <w:rsid w:val="00CC149B"/>
    <w:rsid w:val="00CC1781"/>
    <w:rsid w:val="00CC2C94"/>
    <w:rsid w:val="00CC321F"/>
    <w:rsid w:val="00CC35F0"/>
    <w:rsid w:val="00CC3FE5"/>
    <w:rsid w:val="00CC59D6"/>
    <w:rsid w:val="00CC7472"/>
    <w:rsid w:val="00CC7A9C"/>
    <w:rsid w:val="00CD0D5D"/>
    <w:rsid w:val="00CD1326"/>
    <w:rsid w:val="00CD41D2"/>
    <w:rsid w:val="00CD59A3"/>
    <w:rsid w:val="00CD6D96"/>
    <w:rsid w:val="00CE0234"/>
    <w:rsid w:val="00CE08E6"/>
    <w:rsid w:val="00CE0C7E"/>
    <w:rsid w:val="00CE34A8"/>
    <w:rsid w:val="00CE41B8"/>
    <w:rsid w:val="00CE4AFF"/>
    <w:rsid w:val="00CF0315"/>
    <w:rsid w:val="00CF19D8"/>
    <w:rsid w:val="00CF215E"/>
    <w:rsid w:val="00CF2DC7"/>
    <w:rsid w:val="00CF2FB0"/>
    <w:rsid w:val="00CF30FC"/>
    <w:rsid w:val="00CF54B9"/>
    <w:rsid w:val="00CF5ACC"/>
    <w:rsid w:val="00CF63F7"/>
    <w:rsid w:val="00CF77F3"/>
    <w:rsid w:val="00D007BF"/>
    <w:rsid w:val="00D01D98"/>
    <w:rsid w:val="00D026CC"/>
    <w:rsid w:val="00D034D0"/>
    <w:rsid w:val="00D0361A"/>
    <w:rsid w:val="00D058ED"/>
    <w:rsid w:val="00D05A48"/>
    <w:rsid w:val="00D05C4E"/>
    <w:rsid w:val="00D064FB"/>
    <w:rsid w:val="00D070D8"/>
    <w:rsid w:val="00D0712C"/>
    <w:rsid w:val="00D1022A"/>
    <w:rsid w:val="00D11A4C"/>
    <w:rsid w:val="00D12039"/>
    <w:rsid w:val="00D12225"/>
    <w:rsid w:val="00D12647"/>
    <w:rsid w:val="00D12716"/>
    <w:rsid w:val="00D129DF"/>
    <w:rsid w:val="00D1330B"/>
    <w:rsid w:val="00D13549"/>
    <w:rsid w:val="00D13C9C"/>
    <w:rsid w:val="00D14789"/>
    <w:rsid w:val="00D15AA4"/>
    <w:rsid w:val="00D169AD"/>
    <w:rsid w:val="00D170F8"/>
    <w:rsid w:val="00D17187"/>
    <w:rsid w:val="00D17933"/>
    <w:rsid w:val="00D2007B"/>
    <w:rsid w:val="00D21772"/>
    <w:rsid w:val="00D21E09"/>
    <w:rsid w:val="00D23191"/>
    <w:rsid w:val="00D2323F"/>
    <w:rsid w:val="00D239DE"/>
    <w:rsid w:val="00D2439B"/>
    <w:rsid w:val="00D259B0"/>
    <w:rsid w:val="00D25ED0"/>
    <w:rsid w:val="00D26262"/>
    <w:rsid w:val="00D27403"/>
    <w:rsid w:val="00D27B01"/>
    <w:rsid w:val="00D35154"/>
    <w:rsid w:val="00D359A4"/>
    <w:rsid w:val="00D35B6A"/>
    <w:rsid w:val="00D35D4D"/>
    <w:rsid w:val="00D35FCC"/>
    <w:rsid w:val="00D3694D"/>
    <w:rsid w:val="00D432EC"/>
    <w:rsid w:val="00D43A15"/>
    <w:rsid w:val="00D43B85"/>
    <w:rsid w:val="00D44252"/>
    <w:rsid w:val="00D44A07"/>
    <w:rsid w:val="00D450E7"/>
    <w:rsid w:val="00D457C0"/>
    <w:rsid w:val="00D45C11"/>
    <w:rsid w:val="00D45E77"/>
    <w:rsid w:val="00D468CD"/>
    <w:rsid w:val="00D46B25"/>
    <w:rsid w:val="00D4755E"/>
    <w:rsid w:val="00D4777A"/>
    <w:rsid w:val="00D479D5"/>
    <w:rsid w:val="00D52F53"/>
    <w:rsid w:val="00D5487B"/>
    <w:rsid w:val="00D54B1A"/>
    <w:rsid w:val="00D54D78"/>
    <w:rsid w:val="00D56B5B"/>
    <w:rsid w:val="00D60941"/>
    <w:rsid w:val="00D61036"/>
    <w:rsid w:val="00D64B33"/>
    <w:rsid w:val="00D67F55"/>
    <w:rsid w:val="00D70C14"/>
    <w:rsid w:val="00D710FB"/>
    <w:rsid w:val="00D7186F"/>
    <w:rsid w:val="00D71965"/>
    <w:rsid w:val="00D71C10"/>
    <w:rsid w:val="00D735FC"/>
    <w:rsid w:val="00D746E4"/>
    <w:rsid w:val="00D74A1D"/>
    <w:rsid w:val="00D776BC"/>
    <w:rsid w:val="00D82248"/>
    <w:rsid w:val="00D83670"/>
    <w:rsid w:val="00D83926"/>
    <w:rsid w:val="00D8434B"/>
    <w:rsid w:val="00D84958"/>
    <w:rsid w:val="00D85DA4"/>
    <w:rsid w:val="00D87295"/>
    <w:rsid w:val="00D874B1"/>
    <w:rsid w:val="00D87977"/>
    <w:rsid w:val="00D9053C"/>
    <w:rsid w:val="00D919C0"/>
    <w:rsid w:val="00D91FE0"/>
    <w:rsid w:val="00D933D1"/>
    <w:rsid w:val="00D938BD"/>
    <w:rsid w:val="00D93B77"/>
    <w:rsid w:val="00D95354"/>
    <w:rsid w:val="00D957D1"/>
    <w:rsid w:val="00D95A45"/>
    <w:rsid w:val="00D95D02"/>
    <w:rsid w:val="00D95D3A"/>
    <w:rsid w:val="00D974CB"/>
    <w:rsid w:val="00D975BB"/>
    <w:rsid w:val="00D97710"/>
    <w:rsid w:val="00DA026D"/>
    <w:rsid w:val="00DA04F5"/>
    <w:rsid w:val="00DA079D"/>
    <w:rsid w:val="00DA0F3A"/>
    <w:rsid w:val="00DA11EF"/>
    <w:rsid w:val="00DA3104"/>
    <w:rsid w:val="00DA34DD"/>
    <w:rsid w:val="00DA4094"/>
    <w:rsid w:val="00DA4941"/>
    <w:rsid w:val="00DA7C36"/>
    <w:rsid w:val="00DB0004"/>
    <w:rsid w:val="00DB0265"/>
    <w:rsid w:val="00DB17BA"/>
    <w:rsid w:val="00DB2097"/>
    <w:rsid w:val="00DB4649"/>
    <w:rsid w:val="00DB624E"/>
    <w:rsid w:val="00DB6610"/>
    <w:rsid w:val="00DC00C7"/>
    <w:rsid w:val="00DC00D4"/>
    <w:rsid w:val="00DC0EB4"/>
    <w:rsid w:val="00DC0F45"/>
    <w:rsid w:val="00DC118A"/>
    <w:rsid w:val="00DC1EA2"/>
    <w:rsid w:val="00DC40E9"/>
    <w:rsid w:val="00DC430A"/>
    <w:rsid w:val="00DC58AE"/>
    <w:rsid w:val="00DC6D96"/>
    <w:rsid w:val="00DC7634"/>
    <w:rsid w:val="00DC7B48"/>
    <w:rsid w:val="00DD02DD"/>
    <w:rsid w:val="00DD11C9"/>
    <w:rsid w:val="00DD15DA"/>
    <w:rsid w:val="00DD17C8"/>
    <w:rsid w:val="00DD1F26"/>
    <w:rsid w:val="00DD2A14"/>
    <w:rsid w:val="00DD33E1"/>
    <w:rsid w:val="00DD35E8"/>
    <w:rsid w:val="00DD3A7F"/>
    <w:rsid w:val="00DD3AF4"/>
    <w:rsid w:val="00DD3E43"/>
    <w:rsid w:val="00DD4EB3"/>
    <w:rsid w:val="00DE23F3"/>
    <w:rsid w:val="00DE24C5"/>
    <w:rsid w:val="00DE266C"/>
    <w:rsid w:val="00DE3A54"/>
    <w:rsid w:val="00DE44EA"/>
    <w:rsid w:val="00DE5D62"/>
    <w:rsid w:val="00DE6198"/>
    <w:rsid w:val="00DE75C7"/>
    <w:rsid w:val="00DF1508"/>
    <w:rsid w:val="00DF187A"/>
    <w:rsid w:val="00DF2842"/>
    <w:rsid w:val="00DF2A34"/>
    <w:rsid w:val="00DF2A7A"/>
    <w:rsid w:val="00DF3786"/>
    <w:rsid w:val="00DF38B7"/>
    <w:rsid w:val="00DF60BC"/>
    <w:rsid w:val="00DF6AE7"/>
    <w:rsid w:val="00DF7038"/>
    <w:rsid w:val="00DF7ECD"/>
    <w:rsid w:val="00E008B4"/>
    <w:rsid w:val="00E018F0"/>
    <w:rsid w:val="00E02FD1"/>
    <w:rsid w:val="00E03E6C"/>
    <w:rsid w:val="00E04182"/>
    <w:rsid w:val="00E04496"/>
    <w:rsid w:val="00E11992"/>
    <w:rsid w:val="00E15596"/>
    <w:rsid w:val="00E164B9"/>
    <w:rsid w:val="00E206EA"/>
    <w:rsid w:val="00E20D70"/>
    <w:rsid w:val="00E219C9"/>
    <w:rsid w:val="00E2560A"/>
    <w:rsid w:val="00E26245"/>
    <w:rsid w:val="00E27C13"/>
    <w:rsid w:val="00E3001C"/>
    <w:rsid w:val="00E31DB8"/>
    <w:rsid w:val="00E322C7"/>
    <w:rsid w:val="00E32898"/>
    <w:rsid w:val="00E33754"/>
    <w:rsid w:val="00E33D98"/>
    <w:rsid w:val="00E34A66"/>
    <w:rsid w:val="00E35085"/>
    <w:rsid w:val="00E36383"/>
    <w:rsid w:val="00E41F2D"/>
    <w:rsid w:val="00E421CC"/>
    <w:rsid w:val="00E429D5"/>
    <w:rsid w:val="00E43BDB"/>
    <w:rsid w:val="00E4400E"/>
    <w:rsid w:val="00E473B2"/>
    <w:rsid w:val="00E50728"/>
    <w:rsid w:val="00E514DD"/>
    <w:rsid w:val="00E51864"/>
    <w:rsid w:val="00E51EB5"/>
    <w:rsid w:val="00E53462"/>
    <w:rsid w:val="00E5494E"/>
    <w:rsid w:val="00E560EC"/>
    <w:rsid w:val="00E568E8"/>
    <w:rsid w:val="00E60B3A"/>
    <w:rsid w:val="00E60F5E"/>
    <w:rsid w:val="00E6138C"/>
    <w:rsid w:val="00E64C18"/>
    <w:rsid w:val="00E64F99"/>
    <w:rsid w:val="00E66B77"/>
    <w:rsid w:val="00E66CB9"/>
    <w:rsid w:val="00E67B2B"/>
    <w:rsid w:val="00E70E55"/>
    <w:rsid w:val="00E7138F"/>
    <w:rsid w:val="00E717D0"/>
    <w:rsid w:val="00E71800"/>
    <w:rsid w:val="00E730E4"/>
    <w:rsid w:val="00E759B5"/>
    <w:rsid w:val="00E83001"/>
    <w:rsid w:val="00E83083"/>
    <w:rsid w:val="00E85B10"/>
    <w:rsid w:val="00E86419"/>
    <w:rsid w:val="00E91E3A"/>
    <w:rsid w:val="00E94230"/>
    <w:rsid w:val="00E95C0E"/>
    <w:rsid w:val="00EA092D"/>
    <w:rsid w:val="00EA1BFF"/>
    <w:rsid w:val="00EA1DC3"/>
    <w:rsid w:val="00EA1E28"/>
    <w:rsid w:val="00EA358C"/>
    <w:rsid w:val="00EA499A"/>
    <w:rsid w:val="00EA5D0B"/>
    <w:rsid w:val="00EA5F2D"/>
    <w:rsid w:val="00EA6ACD"/>
    <w:rsid w:val="00EA70FA"/>
    <w:rsid w:val="00EA72A6"/>
    <w:rsid w:val="00EA7905"/>
    <w:rsid w:val="00EA7DAA"/>
    <w:rsid w:val="00EB1531"/>
    <w:rsid w:val="00EB22AA"/>
    <w:rsid w:val="00EB273A"/>
    <w:rsid w:val="00EB3C40"/>
    <w:rsid w:val="00EB3D42"/>
    <w:rsid w:val="00EB549B"/>
    <w:rsid w:val="00EB55B2"/>
    <w:rsid w:val="00EB5694"/>
    <w:rsid w:val="00EB5A0F"/>
    <w:rsid w:val="00EB61A9"/>
    <w:rsid w:val="00EB6812"/>
    <w:rsid w:val="00EB7032"/>
    <w:rsid w:val="00EB71F8"/>
    <w:rsid w:val="00EB76F3"/>
    <w:rsid w:val="00EC2005"/>
    <w:rsid w:val="00EC3A56"/>
    <w:rsid w:val="00EC3C96"/>
    <w:rsid w:val="00EC6090"/>
    <w:rsid w:val="00ED08C7"/>
    <w:rsid w:val="00ED0BBC"/>
    <w:rsid w:val="00ED1647"/>
    <w:rsid w:val="00ED1BBC"/>
    <w:rsid w:val="00ED397F"/>
    <w:rsid w:val="00ED3A27"/>
    <w:rsid w:val="00ED4A84"/>
    <w:rsid w:val="00ED7CC0"/>
    <w:rsid w:val="00EE17FB"/>
    <w:rsid w:val="00EE1E79"/>
    <w:rsid w:val="00EE3339"/>
    <w:rsid w:val="00EE339D"/>
    <w:rsid w:val="00EE4156"/>
    <w:rsid w:val="00EE4218"/>
    <w:rsid w:val="00EE4BC5"/>
    <w:rsid w:val="00EE62CB"/>
    <w:rsid w:val="00EE7756"/>
    <w:rsid w:val="00EE7DE5"/>
    <w:rsid w:val="00EF30B1"/>
    <w:rsid w:val="00EF3C5A"/>
    <w:rsid w:val="00EF4036"/>
    <w:rsid w:val="00EF5EA2"/>
    <w:rsid w:val="00EF5FAA"/>
    <w:rsid w:val="00EF7165"/>
    <w:rsid w:val="00EF71E2"/>
    <w:rsid w:val="00F00296"/>
    <w:rsid w:val="00F03462"/>
    <w:rsid w:val="00F0398F"/>
    <w:rsid w:val="00F054D6"/>
    <w:rsid w:val="00F05ACE"/>
    <w:rsid w:val="00F05DCB"/>
    <w:rsid w:val="00F06A3D"/>
    <w:rsid w:val="00F07B7D"/>
    <w:rsid w:val="00F07DB3"/>
    <w:rsid w:val="00F10FB7"/>
    <w:rsid w:val="00F114CF"/>
    <w:rsid w:val="00F11BAF"/>
    <w:rsid w:val="00F15429"/>
    <w:rsid w:val="00F164FA"/>
    <w:rsid w:val="00F171ED"/>
    <w:rsid w:val="00F17B9A"/>
    <w:rsid w:val="00F204DB"/>
    <w:rsid w:val="00F239D8"/>
    <w:rsid w:val="00F24838"/>
    <w:rsid w:val="00F25B2D"/>
    <w:rsid w:val="00F26064"/>
    <w:rsid w:val="00F26575"/>
    <w:rsid w:val="00F3024F"/>
    <w:rsid w:val="00F30360"/>
    <w:rsid w:val="00F30D6E"/>
    <w:rsid w:val="00F30F2D"/>
    <w:rsid w:val="00F3106E"/>
    <w:rsid w:val="00F3185E"/>
    <w:rsid w:val="00F32399"/>
    <w:rsid w:val="00F3239D"/>
    <w:rsid w:val="00F33CC6"/>
    <w:rsid w:val="00F342E2"/>
    <w:rsid w:val="00F369BD"/>
    <w:rsid w:val="00F37132"/>
    <w:rsid w:val="00F37179"/>
    <w:rsid w:val="00F376E6"/>
    <w:rsid w:val="00F37804"/>
    <w:rsid w:val="00F40B18"/>
    <w:rsid w:val="00F41071"/>
    <w:rsid w:val="00F41194"/>
    <w:rsid w:val="00F42B69"/>
    <w:rsid w:val="00F4378D"/>
    <w:rsid w:val="00F43C9D"/>
    <w:rsid w:val="00F446B5"/>
    <w:rsid w:val="00F45E77"/>
    <w:rsid w:val="00F45ED7"/>
    <w:rsid w:val="00F46B1B"/>
    <w:rsid w:val="00F5278A"/>
    <w:rsid w:val="00F52C4D"/>
    <w:rsid w:val="00F53948"/>
    <w:rsid w:val="00F54691"/>
    <w:rsid w:val="00F602F8"/>
    <w:rsid w:val="00F60BA2"/>
    <w:rsid w:val="00F6145F"/>
    <w:rsid w:val="00F6168D"/>
    <w:rsid w:val="00F623AD"/>
    <w:rsid w:val="00F6291E"/>
    <w:rsid w:val="00F63019"/>
    <w:rsid w:val="00F63A71"/>
    <w:rsid w:val="00F64838"/>
    <w:rsid w:val="00F704DB"/>
    <w:rsid w:val="00F70787"/>
    <w:rsid w:val="00F72504"/>
    <w:rsid w:val="00F73C7D"/>
    <w:rsid w:val="00F75026"/>
    <w:rsid w:val="00F76C19"/>
    <w:rsid w:val="00F803C1"/>
    <w:rsid w:val="00F80474"/>
    <w:rsid w:val="00F80585"/>
    <w:rsid w:val="00F818A7"/>
    <w:rsid w:val="00F8407A"/>
    <w:rsid w:val="00F84D6D"/>
    <w:rsid w:val="00F8558F"/>
    <w:rsid w:val="00F9007F"/>
    <w:rsid w:val="00F90F0A"/>
    <w:rsid w:val="00F942E6"/>
    <w:rsid w:val="00F94A42"/>
    <w:rsid w:val="00F95672"/>
    <w:rsid w:val="00F95BC0"/>
    <w:rsid w:val="00F96104"/>
    <w:rsid w:val="00F9726C"/>
    <w:rsid w:val="00F97563"/>
    <w:rsid w:val="00FA0123"/>
    <w:rsid w:val="00FA0DF8"/>
    <w:rsid w:val="00FA0F3D"/>
    <w:rsid w:val="00FA0F63"/>
    <w:rsid w:val="00FA19AE"/>
    <w:rsid w:val="00FA28BD"/>
    <w:rsid w:val="00FA2FBD"/>
    <w:rsid w:val="00FA511F"/>
    <w:rsid w:val="00FA5556"/>
    <w:rsid w:val="00FA5CE5"/>
    <w:rsid w:val="00FA5FA9"/>
    <w:rsid w:val="00FA645D"/>
    <w:rsid w:val="00FA6588"/>
    <w:rsid w:val="00FA7563"/>
    <w:rsid w:val="00FA7E0A"/>
    <w:rsid w:val="00FB0376"/>
    <w:rsid w:val="00FB225D"/>
    <w:rsid w:val="00FB3515"/>
    <w:rsid w:val="00FB792A"/>
    <w:rsid w:val="00FC06D0"/>
    <w:rsid w:val="00FC0FA9"/>
    <w:rsid w:val="00FC1240"/>
    <w:rsid w:val="00FC1B7A"/>
    <w:rsid w:val="00FC2D28"/>
    <w:rsid w:val="00FC3720"/>
    <w:rsid w:val="00FC3A61"/>
    <w:rsid w:val="00FC3CFE"/>
    <w:rsid w:val="00FC46D5"/>
    <w:rsid w:val="00FC4B82"/>
    <w:rsid w:val="00FC65BB"/>
    <w:rsid w:val="00FC6882"/>
    <w:rsid w:val="00FC6DB7"/>
    <w:rsid w:val="00FC759A"/>
    <w:rsid w:val="00FC7B23"/>
    <w:rsid w:val="00FD027C"/>
    <w:rsid w:val="00FD188C"/>
    <w:rsid w:val="00FD1DED"/>
    <w:rsid w:val="00FD3502"/>
    <w:rsid w:val="00FD4A86"/>
    <w:rsid w:val="00FD59AB"/>
    <w:rsid w:val="00FD6549"/>
    <w:rsid w:val="00FD6651"/>
    <w:rsid w:val="00FE0518"/>
    <w:rsid w:val="00FE2CDE"/>
    <w:rsid w:val="00FE5089"/>
    <w:rsid w:val="00FE510B"/>
    <w:rsid w:val="00FE546C"/>
    <w:rsid w:val="00FE5543"/>
    <w:rsid w:val="00FE6183"/>
    <w:rsid w:val="00FE77C4"/>
    <w:rsid w:val="00FE7805"/>
    <w:rsid w:val="00FF015C"/>
    <w:rsid w:val="00FF1409"/>
    <w:rsid w:val="00FF272C"/>
    <w:rsid w:val="00FF2794"/>
    <w:rsid w:val="00FF3F6D"/>
    <w:rsid w:val="00FF472B"/>
    <w:rsid w:val="00FF49BA"/>
    <w:rsid w:val="00FF4CBD"/>
    <w:rsid w:val="00FF5845"/>
    <w:rsid w:val="00FF6B73"/>
    <w:rsid w:val="00FF6EE5"/>
    <w:rsid w:val="00FF70EC"/>
    <w:rsid w:val="00FF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CE82B"/>
  <w15:chartTrackingRefBased/>
  <w15:docId w15:val="{7CE06CDF-7755-45A5-91B5-E5E8A55B5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6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16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16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168D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9D1B7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D1B7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D1B72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D1B72"/>
    <w:rPr>
      <w:rFonts w:ascii="等线" w:eastAsia="等线" w:hAnsi="等线"/>
      <w:noProof/>
      <w:sz w:val="20"/>
    </w:rPr>
  </w:style>
  <w:style w:type="character" w:styleId="a7">
    <w:name w:val="Hyperlink"/>
    <w:basedOn w:val="a0"/>
    <w:uiPriority w:val="99"/>
    <w:unhideWhenUsed/>
    <w:rsid w:val="009D1B72"/>
    <w:rPr>
      <w:color w:val="0563C1" w:themeColor="hyperlink"/>
      <w:u w:val="single"/>
    </w:rPr>
  </w:style>
  <w:style w:type="character" w:styleId="a8">
    <w:name w:val="Placeholder Text"/>
    <w:basedOn w:val="a0"/>
    <w:uiPriority w:val="99"/>
    <w:semiHidden/>
    <w:rsid w:val="00744EED"/>
    <w:rPr>
      <w:color w:val="808080"/>
    </w:rPr>
  </w:style>
  <w:style w:type="paragraph" w:styleId="a9">
    <w:name w:val="List Paragraph"/>
    <w:basedOn w:val="a"/>
    <w:uiPriority w:val="34"/>
    <w:qFormat/>
    <w:rsid w:val="009C61E5"/>
    <w:pPr>
      <w:ind w:firstLineChars="200" w:firstLine="420"/>
    </w:pPr>
  </w:style>
  <w:style w:type="table" w:styleId="aa">
    <w:name w:val="Table Grid"/>
    <w:basedOn w:val="a1"/>
    <w:uiPriority w:val="39"/>
    <w:rsid w:val="009C61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660727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c">
    <w:name w:val="annotation text"/>
    <w:basedOn w:val="a"/>
    <w:link w:val="ad"/>
    <w:uiPriority w:val="99"/>
    <w:unhideWhenUsed/>
    <w:rsid w:val="00660727"/>
    <w:pPr>
      <w:jc w:val="left"/>
    </w:pPr>
    <w:rPr>
      <w:rFonts w:ascii="Tahoma" w:hAnsi="Tahoma" w:cs="Tahoma"/>
      <w:sz w:val="16"/>
    </w:rPr>
  </w:style>
  <w:style w:type="character" w:customStyle="1" w:styleId="ad">
    <w:name w:val="批注文字 字符"/>
    <w:basedOn w:val="a0"/>
    <w:link w:val="ac"/>
    <w:uiPriority w:val="99"/>
    <w:rsid w:val="00660727"/>
    <w:rPr>
      <w:rFonts w:ascii="Tahoma" w:hAnsi="Tahoma" w:cs="Tahoma"/>
      <w:sz w:val="16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0727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660727"/>
    <w:rPr>
      <w:rFonts w:ascii="Tahoma" w:hAnsi="Tahoma" w:cs="Tahoma"/>
      <w:b/>
      <w:bCs/>
      <w:sz w:val="16"/>
    </w:rPr>
  </w:style>
  <w:style w:type="paragraph" w:styleId="af0">
    <w:name w:val="Balloon Text"/>
    <w:basedOn w:val="a"/>
    <w:link w:val="af1"/>
    <w:uiPriority w:val="99"/>
    <w:semiHidden/>
    <w:unhideWhenUsed/>
    <w:rsid w:val="00660727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660727"/>
    <w:rPr>
      <w:sz w:val="18"/>
      <w:szCs w:val="18"/>
    </w:rPr>
  </w:style>
  <w:style w:type="paragraph" w:styleId="af2">
    <w:name w:val="Revision"/>
    <w:hidden/>
    <w:uiPriority w:val="99"/>
    <w:semiHidden/>
    <w:rsid w:val="00A9052F"/>
  </w:style>
  <w:style w:type="character" w:customStyle="1" w:styleId="UnresolvedMention1">
    <w:name w:val="Unresolved Mention1"/>
    <w:basedOn w:val="a0"/>
    <w:uiPriority w:val="99"/>
    <w:semiHidden/>
    <w:unhideWhenUsed/>
    <w:rsid w:val="00AA1DDC"/>
    <w:rPr>
      <w:color w:val="605E5C"/>
      <w:shd w:val="clear" w:color="auto" w:fill="E1DFDD"/>
    </w:rPr>
  </w:style>
  <w:style w:type="paragraph" w:styleId="af3">
    <w:name w:val="Normal (Web)"/>
    <w:basedOn w:val="a"/>
    <w:uiPriority w:val="99"/>
    <w:semiHidden/>
    <w:unhideWhenUsed/>
    <w:rsid w:val="00350DD6"/>
    <w:rPr>
      <w:rFonts w:ascii="Times New Roman" w:hAnsi="Times New Roman" w:cs="Times New Roman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DA7C36"/>
    <w:rPr>
      <w:color w:val="605E5C"/>
      <w:shd w:val="clear" w:color="auto" w:fill="E1DFDD"/>
    </w:rPr>
  </w:style>
  <w:style w:type="character" w:styleId="af4">
    <w:name w:val="line number"/>
    <w:basedOn w:val="a0"/>
    <w:uiPriority w:val="99"/>
    <w:semiHidden/>
    <w:unhideWhenUsed/>
    <w:rsid w:val="004F7059"/>
  </w:style>
  <w:style w:type="character" w:styleId="af5">
    <w:name w:val="Unresolved Mention"/>
    <w:basedOn w:val="a0"/>
    <w:uiPriority w:val="99"/>
    <w:semiHidden/>
    <w:unhideWhenUsed/>
    <w:rsid w:val="00FA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4</TotalTime>
  <Pages>17</Pages>
  <Words>2738</Words>
  <Characters>1560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iru</dc:creator>
  <cp:keywords/>
  <dc:description/>
  <cp:lastModifiedBy>Yang Yiru</cp:lastModifiedBy>
  <cp:revision>56</cp:revision>
  <dcterms:created xsi:type="dcterms:W3CDTF">2021-01-28T17:33:00Z</dcterms:created>
  <dcterms:modified xsi:type="dcterms:W3CDTF">2022-10-01T07:58:00Z</dcterms:modified>
</cp:coreProperties>
</file>